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CDC47" w14:textId="77777777" w:rsidR="007413F6" w:rsidRPr="0060097C" w:rsidRDefault="00BE244F" w:rsidP="00DF7DE7">
      <w:pPr>
        <w:spacing w:after="0"/>
        <w:ind w:left="-17"/>
        <w:jc w:val="both"/>
        <w:rPr>
          <w:rFonts w:ascii="Times New Roman" w:hAnsi="Times New Roman" w:cs="Times New Roman"/>
          <w:color w:val="auto"/>
        </w:rPr>
      </w:pPr>
      <w:r w:rsidRPr="0060097C">
        <w:rPr>
          <w:rFonts w:ascii="Times New Roman" w:hAnsi="Times New Roman" w:cs="Times New Roman"/>
          <w:noProof/>
          <w:color w:val="auto"/>
        </w:rPr>
        <mc:AlternateContent>
          <mc:Choice Requires="wpg">
            <w:drawing>
              <wp:inline distT="0" distB="0" distL="0" distR="0" wp14:anchorId="0B0D581A" wp14:editId="19F9A646">
                <wp:extent cx="5955030" cy="1609152"/>
                <wp:effectExtent l="0" t="0" r="0" b="0"/>
                <wp:docPr id="38747" name="Group 38747"/>
                <wp:cNvGraphicFramePr/>
                <a:graphic xmlns:a="http://schemas.openxmlformats.org/drawingml/2006/main">
                  <a:graphicData uri="http://schemas.microsoft.com/office/word/2010/wordprocessingGroup">
                    <wpg:wgp>
                      <wpg:cNvGrpSpPr/>
                      <wpg:grpSpPr>
                        <a:xfrm>
                          <a:off x="0" y="0"/>
                          <a:ext cx="5955030" cy="1609152"/>
                          <a:chOff x="0" y="0"/>
                          <a:chExt cx="5955030" cy="1609152"/>
                        </a:xfrm>
                      </wpg:grpSpPr>
                      <pic:pic xmlns:pic="http://schemas.openxmlformats.org/drawingml/2006/picture">
                        <pic:nvPicPr>
                          <pic:cNvPr id="9" name="Picture 9"/>
                          <pic:cNvPicPr/>
                        </pic:nvPicPr>
                        <pic:blipFill>
                          <a:blip r:embed="rId11"/>
                          <a:stretch>
                            <a:fillRect/>
                          </a:stretch>
                        </pic:blipFill>
                        <pic:spPr>
                          <a:xfrm>
                            <a:off x="2227579" y="0"/>
                            <a:ext cx="1517650" cy="1473835"/>
                          </a:xfrm>
                          <a:prstGeom prst="rect">
                            <a:avLst/>
                          </a:prstGeom>
                        </pic:spPr>
                      </pic:pic>
                      <wps:wsp>
                        <wps:cNvPr id="11" name="Rectangle 11"/>
                        <wps:cNvSpPr/>
                        <wps:spPr>
                          <a:xfrm>
                            <a:off x="2983230" y="1328626"/>
                            <a:ext cx="67395" cy="373099"/>
                          </a:xfrm>
                          <a:prstGeom prst="rect">
                            <a:avLst/>
                          </a:prstGeom>
                          <a:ln>
                            <a:noFill/>
                          </a:ln>
                        </wps:spPr>
                        <wps:txbx>
                          <w:txbxContent>
                            <w:p w14:paraId="6B65C690" w14:textId="77777777" w:rsidR="001541C4" w:rsidRDefault="001541C4">
                              <w:r>
                                <w:rPr>
                                  <w:rFonts w:ascii="Times New Roman" w:eastAsia="Times New Roman" w:hAnsi="Times New Roman" w:cs="Times New Roman"/>
                                  <w:b/>
                                  <w:sz w:val="32"/>
                                </w:rPr>
                                <w:t xml:space="preserve"> </w:t>
                              </w:r>
                            </w:p>
                          </w:txbxContent>
                        </wps:txbx>
                        <wps:bodyPr horzOverflow="overflow" vert="horz" lIns="0" tIns="0" rIns="0" bIns="0" rtlCol="0">
                          <a:noAutofit/>
                        </wps:bodyPr>
                      </wps:wsp>
                      <pic:pic xmlns:pic="http://schemas.openxmlformats.org/drawingml/2006/picture">
                        <pic:nvPicPr>
                          <pic:cNvPr id="150" name="Picture 150"/>
                          <pic:cNvPicPr/>
                        </pic:nvPicPr>
                        <pic:blipFill>
                          <a:blip r:embed="rId12"/>
                          <a:stretch>
                            <a:fillRect/>
                          </a:stretch>
                        </pic:blipFill>
                        <pic:spPr>
                          <a:xfrm>
                            <a:off x="4819650" y="332105"/>
                            <a:ext cx="1135380" cy="1021080"/>
                          </a:xfrm>
                          <a:prstGeom prst="rect">
                            <a:avLst/>
                          </a:prstGeom>
                        </pic:spPr>
                      </pic:pic>
                      <pic:pic xmlns:pic="http://schemas.openxmlformats.org/drawingml/2006/picture">
                        <pic:nvPicPr>
                          <pic:cNvPr id="156" name="Picture 156"/>
                          <pic:cNvPicPr/>
                        </pic:nvPicPr>
                        <pic:blipFill>
                          <a:blip r:embed="rId13"/>
                          <a:stretch>
                            <a:fillRect/>
                          </a:stretch>
                        </pic:blipFill>
                        <pic:spPr>
                          <a:xfrm>
                            <a:off x="0" y="297815"/>
                            <a:ext cx="1023620" cy="1055370"/>
                          </a:xfrm>
                          <a:prstGeom prst="rect">
                            <a:avLst/>
                          </a:prstGeom>
                        </pic:spPr>
                      </pic:pic>
                    </wpg:wgp>
                  </a:graphicData>
                </a:graphic>
              </wp:inline>
            </w:drawing>
          </mc:Choice>
          <mc:Fallback>
            <w:pict>
              <v:group w14:anchorId="0B0D581A" id="Group 38747" o:spid="_x0000_s1026" style="width:468.9pt;height:126.7pt;mso-position-horizontal-relative:char;mso-position-vertical-relative:line" coordsize="59550,160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B3ArnBEAwAACwsAAA4AAABkcnMvZTJvRG9jLnhtbNRW&#10;yW7bMBC9F+g/CLon2iJrQeygaJogQNEYTfsBNE1ZRCWRIOkl/frOkJLc2inSGjkkB8vc+ebNeyNd&#10;Xu3axtswpbnopn50Hvoe66hY8m419b9/uznLfU8b0i1JIzo29R+Z9q9m799dbmXJYlGLZsmUB4d0&#10;utzKqV8bI8sg0LRmLdHnQrIOJiuhWmKgq1bBUpEtnN42QRyGk2Ar1FIqQZnWMHrtJv2ZPb+qGDX3&#10;VaWZ8ZqpD9iMfSr7XOAzmF2ScqWIrDntYZATULSEd3DpeNQ1McRbK350VMupElpU5pyKNhBVxSmz&#10;MUA0UXgQza0Sa2ljWZXblRxpAmoPeDr5WPplM1ceX079JM8uMt/rSAtpsjd7bggo2spVCStvlXyQ&#10;c9UPrFwPo95VqsV/iMfbWXIfR3LZzngUBtMiTcMEckBhLpqERZTGjn5aQ46O9tH60zM7g+HiAPGN&#10;cCSnJfx6tqB1xNbzqoJdZq2Y3x/S/tMZLVE/1vIMEiuJ4QvecPNoRQopRFDdZs7pXLnOnvhiIB1m&#10;8VKvQFpwA67BHdANsP/HAYuGyxveNMg7tnuooO0DbTwRrdPdtaDrlnXGGUmxBlCLTtdcat9TJWsX&#10;DHSh7paRy5M2ihla44UVXPwVzIXISDlOWJR7YIhZg2CekEgcx1maQejHQonSKJukg1AusiRPUgQw&#10;ppuUUmlzy0TrYQMgAhLgmJRk81n3mIYlPXUOhsUHqFDRUG/0QBr0jmj7L0s91EQygIDH7jMbRUNq&#10;kSvSrRrmwRjE0q8b3aT/ylORJzG6Bk2TxPkknrhkDLaaZEmROlMlWRIWVjynUkXKpkMeO4HKcpzj&#10;CBhsQIgts1vs+iAWYvkIBaQW6uc9vAaqRmynvuhbPr4ZID8463vNXQcsYxEeGmpoLIaGMs1HYUu1&#10;g/FhbUTFbUrxYndbjwfS52wCCX0zZo9Q2K7Gznu74xCwiWZ5LYbvC/Po6xcw/EUeFdbVIOQkiaPQ&#10;epqUg46jKEmTfHB9CAug4xQ4vF0GS5/ueuT4ballcqwWWwBek1oSV5FeUi2u4MVFlkeHOgnjZBKP&#10;OknTJHt5ndgPCvjisi+d/usQP+l+79sqtP+Gnf0CAAD//wMAUEsDBAoAAAAAAAAAIQCezl034o8A&#10;AOKPAAAUAAAAZHJzL21lZGlhL2ltYWdlMS5wbmeJUE5HDQoaCgAAAA1JSERSAAAA+QAAAPIIBgAA&#10;AI+IY1MAAAABc1JHQgCuzhzpAAAABGdBTUEAALGPC/xhBQAAAAlwSFlzAAAOwwAADsMBx2+oZAAA&#10;j3dJREFUeF7tXQV4FFfbJSmeACkSgid48AABAkSBBHcLECS4u4QECsFdikuwUqC4S6EtUlpKgZa2&#10;SIF6vwpVaJFi/zmXmflndmd3ZyXonud5nzs76zP3vnZfSeOGG45i+/btPpkyZRqAwy9BjyS6BJox&#10;derUKu+++25aHLvhhhvWcODAgZKdO3fuFx4evgO0Mz4+fuDp06fzSE8/FXz88cfpOnXq1B2H6sVt&#10;SvcyZsx4Kjo6Ov79998vhMduuOGGGvPnzw8oWbLkJhz+A9IsoAwZMnx7+PDhcjh+4pg7d26xPHny&#10;HMWh5jdZo1deeeXXkJCQZW7J/nTgIY1uPEMYO3Zs7KxZs6b++++/BaVTZihatOjyq1ev9sQhF9IT&#10;Q8GCBQ9+99130dJDGXcbNmy4Jigo6JCnp+ftR48eZTt79myVPXv2NMZzhfkCLPTrP/zwQwAYxL98&#10;DG0g2/Dhw8f7+vrex3v35M+f/0RkZOR9PueGGy80kpKSuDCEBIS6ezMsLOy10qVLT8Hju/J5Emzh&#10;C59//nl6HD8x9O3btw4G5TfI1KNHj+EYzbB48WJ/LO6fcPgoX75877322muej59Jk2bIkCFtMCif&#10;Ae3kJFT73mAMFSRzxC2A3Hjx8Mknn3hlz56djisx8SHZVogngDJlyqzGoCwKMIDTb7311it87kmA&#10;3wUp/D4Old9ASpcu3YWTJ09mwrEusmXL9haGR1jAGx6feQxI+lwBAQHbcKj5PNA9fOaP0Bg+rlGj&#10;xtoxY8Y0OXjwoC/Ou+HG84+EhISWGJQJ37Vr1wk8T0ClnYlBea5WrVqU7k8Mx48fp+lwG6T8BlJ8&#10;fPxIjBYBSS7s97i4uFGPz/w/yDigpdDvoPlMHfq2evXq29u1a5e0Zs2amnjshhvPJ6DOJmNQJndM&#10;TMxsnqdanjZt2s/Uz23atKksn3tS2LlzZzUMtJmV30CaPn16Z4wWAWY0BsPZpUuX6voXKlSoMA2D&#10;5jNtkZ+f3w5cq6fieHTDDadgusjLli27l+fr1KmTpDp/H1KxP88/Sezbt48S9AFI+X2kIkWKHLem&#10;rhNWzAqPTJkyHcao+UxSbGzskKSkpOZgEnNgmvyi85p/unTpkojRDTdcg6+//jqjdJhqGDt2LBev&#10;MpE9PT1/rVy5ciMcC+cVqWnTpvMw2sS33377Kkl66DS2b99eAcM9kPL7ZAoKCppCbzmO7cLRo0cL&#10;QJ2/hUPN58Em/1693TZv3rwgb29vvT35+3PmzKmK0Q03HAekaxVIq705c+b8rFq1apS0qYaRI0eW&#10;x2AmLWUaPXp0D4wWvc6HDh0qht/bEnYuf+/V8uXL73PV3jQZBhbfXzjU/W2Qtpdr167dzR6P/8yZ&#10;MxtiMPssaCrjMGowfvz4BhgegjSv9fHx+fhJ7zK48YJgw4YNRaAmT8WhWtLcwMSshDFVwAWJhXQc&#10;h5qJDGn3DxjAYByn+fLLLzPEx8cPYwRcWFjYuxj3YNxesmTJY3haswjTp0//zXfffWdVlbYHkZGR&#10;kzBofpspwV4+g9/zOmzwppDumXHOIqCKczGbfsbvb7/9tthbV+PAgQNFMZhJfdB/27ZtK4LRDTeM&#10;AVIhOyYzJeZ1kOmEelS1atU1GFMNvXr16otB851eXl5fy+rwunXrGIiied4S4X2nXRllRomJRUxm&#10;ovt9pgTp/g7s6iAcm4GhsWnTpv0Eh5r3QAvhVqEZGN6Lwcy7D7q7b98+txPODds4ePCgV3R09GSo&#10;f9fw0HQifQH6hsevvvrqF6mpHmKRD8Vg+v2PChQowD3lNGPGjKGNbva8TIUKFToElb0upGHEqVOn&#10;iuOcS4HPzAEmmIBDPamqR7eWLFkShlGDWbNm1cdg9vpx48bFYTTD5s2bIzCYqeuguzt37gzA6IYb&#10;+mBQRocOHbriULNFRQoICDgPlX3Arl27MicmJjLJ4nswgQ8phXDscsDm5gK2ZPc+wOLt9uGHH2Y9&#10;evRoGBfx2LFj22fKlOk71WseTpgwIQpjqgPfU7NcuXJ7GK6Kh+rfaUaFCxfeaapRtGzZcjoG09c+&#10;gKYSjNEMXbp0GYTB9PWPoA18ShMGxwLHjx8vDFMhPDQ0tC9MmfESJeD9zQ4fPlyR91t6qRsvOrBQ&#10;c8J2nEK7FQ9NJ88PCxYsqK+ePASzqc6cOZMqGVWYmNyiMtuHNqUWLVrMx6hg5syZxbHQfseheB6M&#10;IF488YRw7tw5fzBJppt+CzL7vTLhdzKMVUHevHkPYtC8BuYFo/3MAKkfjuFPkOb1JGg+DANOAyZc&#10;F5/5AQ7/kJ/ToYf4jm/AnHZCI6qBx268iICq7d2xY8dhsBd10yRz5sx5fsWKFU80NXL//v3++fLl&#10;+xiH4jd4e3t/N3HixGYFCxbUzfaC6r5CLZGyZMlyCoN4DjZwR3HyCWPr1q2+sbGxM3Cou83WvHnz&#10;xRgFwBh8cP1/xKH6NQ89PT23Dxs2rPOyZctK47EAVP0G0FZ071WpUqUOQUPIGBwcvACPjZoPMt3P&#10;nz//Vix2eu3deFGACVPEz8/vJA71brog3PgPMT5R1K1blwtA+Q3ZsmVbz/OYwP5YDFfVz8mUJ0+e&#10;U9OmTauM4zTZs2eX/9N/U6ZM4TacS9G5c+cmcXFx3W15ywkwIIXhqKlWrVqMYRcYMGBACwya5/E/&#10;fwGDXSg9/qds2bLzypQps1n9GjXhP1/EAg0tX778br3n1QRt7Tdcr0/weUdLliz5Ppji1+rnK1So&#10;MOHYsWNuNf55BibY4saNG0+FlGMoqGYC6ND9fv361cb4RMCkFEw6tV39KGvWrEpiyqlTp/x8fHzO&#10;41D9G2W6hUm7D5P4bz6GKroDo0tB/wPMAaGKjxo1qt/js5ZRr169lRjMfivuAWPUBbDg3sageZ7M&#10;FUyrGI5/NX3OlKD1bIO2laVSpUqapB0d+pc7JR9++GGA2idw6dKlnDBrGuN3nMVD8Vowmcvjx4/X&#10;9Qe48QwDE6EEbuROHIobCbs3eP78+bVXrlzZcM6cOfUwscwmm0QnrUktvL8UpAilkdPpkCNGjIjB&#10;oPn+zJkzf66OsNu+fXtZ/A+zDDBTwkKa+NZbbyme/yNHjhSC5vJugwYNWMXFIaSkpBTDIufW1UMs&#10;DNM8cjNgka/FYPbboK4LXwLuCbWP/+TzMlWpUmUdxjQbN24sD7U/sXr16pTQZG7/I2ERngsPD39j&#10;0KBBcViw3oGBgbNwXvMZasL1+hj3iba8RXCnAJrHchzK7/trxowZTBJy43kAuDJznzVOtaJFi4pt&#10;KBk7duwohUHXhsSE5haPBsxzHj16dB8cCicQNAOz19iLsWPH9sZg+v0PsFg1QTcHDhwogIl+Boem&#10;r9UQXvNh7dq1ex06dKha+/btReYaHXPvv/++Q+ma0GrIIPjZD4YMGVJdnLQCLJojGMx+18yZM5ti&#10;TIPFTrvd7Hmo8IxN0GDfvn0Z8D/yHj58OJ9aEoPxhGIw+wyZcA2uXbhwIQeODQEMYT8G+f00ecjA&#10;3XiWATVuMoY7IM3NJzVq1IhZUQoKFy6sO+lg831Epw6O6VX3jY6Ono3J84P6NU2aNBFZYs4gISGh&#10;HQbNd5OKFCkiJJsa1C6w6Bj5phcUYo1uLFy4MBCj3cACUCRzrly5qPlYBBgj49tvgDTfj/+yS05S&#10;yZs3r1kwTbp06X5hEBKObYKLPUeOHO/hUPMZKro+ceJE4aswCha3wKDkB3h4ePwKRlKAz7nxjIF7&#10;yBUqVJiIQ/VNv4mJejpDhgzf87G/v/9JTEalQsmiRYso4XT3eiERR0Mtr4TFbRaZBboNSalbEcUe&#10;SBPsJsj08x9xi4+7ATjWAOdXYTB7vSXq1auXhrEZBRcmJrzmvwcFBS04ePBgBdPMs7Vr1zIg5VOQ&#10;5rtJs2fPboKR/gdfXEuzLS5LUW566Nu3r268u0zdu3enZmQ3SpQowRBm5XMCAgK2p2bQkxsOAAu3&#10;MANVcKjcKDw+JIVDpvnggw9yFypUaG3Pnj2pbmuAictQVeV9KuK+tWnCyEMwjbfAHILUzMIZgDGp&#10;1UUN+fr6XgoODl4YGhraHjbpoLJly76D8+rijtb2hQXt2rVLXAMH4AEm1wyjKRO8lzNnzs/LlCmz&#10;HwwnBb9pd9q0aWk7q18jqHjx4gx6EShWrNh4DGavSU5O7oDREHAtLHrcsTAPO7owt2zZYuYbadas&#10;GQNw3HgW0LFjR6qwmn1XqOUTKNlxbBOQNBUx2PLqXm/duvWs1atXm4VoOgvYqwyEMd03tkV3MAkn&#10;Mpmja9eu/QIDA7finKJyylSzZk2aLk45CDds2FA8NjZ2DJib4o02QH/geomsPUYMUtJDK9BjBPfW&#10;r19vKOmHNjo0AUtloH/C8w4nquzfvz8EgyYYqWTJkmSo7lpzTxPHjx9/Feq32jtKuoOJbXdRhQED&#10;BlDCqz9HIUijnQxYwXGqYdiwYXUxmJVf1qP06dN/JZWK0gCTPD8kbyNI19cg9XfUqVOHpovLQPU9&#10;Pj6+Ba7vlgIFCnyWJUsWLlqaGiwyeQu/61cwgguQ8LvWrFkjElPAfF7HcBEkzCVTolOQXm4c24SU&#10;iqvrKA0JCVmC0WHABGEEnEZrA0P5lYE7OHbjaWD8+PExuAlXcKi52aBbo0ePpgPILnA/GKrx5zg0&#10;/bxH06ZNE6GTtkDHmJQS6RD27NkTCJWTBQ/NfgMJC+hUly5duhpdFKkJbvFdvnw535EjR0qwBjzG&#10;0gz55b6/9BLhsMSg+19k8vLy+lHtObcG06IaKrrx+uuvO5WMM2/ePPoNzD571KhRNrcN3XAxrl+/&#10;ngXqObOgzLy4KroqFR60C507dx6GwezzSpQosY9MAMdW0bBhwzkY/gSTYT00R+EBG7U+JPIgTOrx&#10;GPFxo+OlbaPnSnWk5Gd4LnchwKAYomu2Pw56EB0dvXjJkiWROLaK10zKY8mE9zOs1Sl06tRJNwEG&#10;90ATY4D/VDMyMnIx7hF3RdxIDUhOGrObYUrFihWzeeM3bdqUnd5z6SG3ZzJ6enqaZaORjNRVw2QT&#10;EVhp06Zl3TK3LWeC3bt3l4+KiqIjTvcaL1y40OpCJ9PDYPa+cePGaZJfHEGmTJl0w2NNF3lwcLAS&#10;XCWly7rhakglec/C1tsN25NRVLrZSaD7gwYNMguwkLFixYoQPz8/VmH5nWWTHp9Nk2bgwIFy8IeG&#10;6DQ6evSo1R5ksAtpf9LOvH3y5EmH1fYXHWSmc+fOrdWnT59R1atX34VTIqYBi9xqWCkk+WgMpvfm&#10;/oYNG2wG6VgDs9xwzzTNKyR6CC2KXncFzHfHa8XvBWO4tGzZMncue2pADqwg+vXrRy6u64wB/aKn&#10;tuPG1cOgpGe2adNGqW8ude/Q3TeHNDfbfpORkJDAEEolBn3KlCnMDXfDALB4K0PCs7SzVe0H9rFe&#10;oYnb+/fvL4HRYVSoUIGBR6afS2Z9Y/HixflwrIGXl9c5DPLrzq9bt+6pNqB8KRAaGsoKppobJBO5&#10;7fnz50XVUtrVQUFBmiYFpIIFC76JUUGHDh3aY9C8RqL/rV69WrNNc+DAgeyYJBtxqPHMjhgxgn3K&#10;3HAhTpw4kSVdunSaqEPQP7t27bLb/yJj1apV3DXRjTXw9vb+xNQpCPOuFgazllXQTNwlqBwB1Kiy&#10;4eHhS1NSUqxKRXp0/f39mbmluUkyNW/efDaTU/LmzbvH5Ln7UPkXm7YCpqaQK1cu3eitcuXKvfH2&#10;22/nAPeOaN26NbeoTMtF3YLavmrv3r0uL73kRpo0ERERpgkwDtd4Y9SepVh7UqVKlfhdCpjwhIWv&#10;mxHI/XswDJaocsMozpw5kxeDiGDz9fX9yEB0mQe3mDCa3QA9wk35sUePHiyaqAswhhEY9N5L0+Ar&#10;k3OkO4GBgQdYFgnHbqQS1q5dWwYL7WccKtc+OTnZ0BanKVTJN3r0ICkpiSG0Aps2baLtrVdFSE13&#10;3VtuBsFkBSxYhWM2adJEsZmtYdGiRbTNrJYhAj2g1LfVyJ/hkZ6enrrdPUwJ6vosSO4n2rboZQZU&#10;Zk3RiRw5cuzjeXsAodEcg8Vt2ICAgEUYBWbOnFkAKrle/oIe3WzatOlAjG5YAhcfVCh19Zb/wB0N&#10;1zqXnGp6VT0F1alTR6OCWcPAgQNjMeh+DuivmJiYFKhwLg9zNQqjQSQvGmhOdezYkdtpSqZho0aN&#10;GDthCFOnTmUcg8VGEVmzZv0G19YPx1TR87Ktsvp5NRUsWPDUyJEju5UtW1YdxHSnU6dOFnd2Xmp8&#10;+eWXWcFBTe3mR8HBwXbVOsdnaDKK1MSQTIyGcOTIEVY+NfsMPz+/E1Lxg6eKvn37suzyU49+e1oY&#10;MGCAunz1XUh4m/XaKJUxMMxWc0/V1KxZM27Vsd5AFgxqT7qGWL6bWieOCQ9oiG9gVJ7Hdzm1tffC&#10;AZwzZ/ny5Q/gUHMhJborVQQ1BHrRrThUbjE0FKNNzJ49uxMG5b2lSpXaN2PGjDgj0W9PAtQicubM&#10;uePixYucjC8daFJJEl2OpLvTqlWrcevXrzfrwEIsXry4fubMmZWCmXoUFha2mveXKcgwGS22VcZz&#10;H2/fvl2ziLn/nzt3bkWtz5cv3ykW+xBPvuzYv38/7WObGU7g1FTFDYGxzN7e3pqCfSr6b8OGDTaL&#10;KJQpU0bUBgfHPhMdHf1ESx0bASd5xowZL/fo0WOIdOqlBP5/L1wHdQbeH9WrV58LuzsK2lh5jHVL&#10;lizJbU71HDAjfMYn3KbDIme3Gos2OBY4G2zoFrmAFqApSwWtcv/LalZpUKhQIUM9qrFof1uwYIEo&#10;QGAEUucO3c/Cwn3fVoYRPfzvvPNODVdJ7lmzZuWbM2eOS234/v37t8bwd7t27SKhHjqaN/7c48MP&#10;P8wPdVmviKRevLwZZcuWbRfuc2Zux2JhWtxWA32GOWgxmrF58+ZmpiLuuXtrLSQkhJVL/mbxBnBl&#10;9uLWLUNMArf9mbW4cWwIcXFxTDzQbVpQrFixI2vWrAmHehcSGxs7LTw8fLVesz1XoWzZsvNhR5t1&#10;7HQGnJhM18R/2ZQrV643EhISuOhfWkybNq1+jRo1luJQN7XVlBjaPGjQoF5c3GwOacVkZATc2Xnz&#10;5rEuoEXgPpg1rKxdu7bTZcKee3CiYnEpwSMTJkwoBElrzTnysHfv3oYXev78+W2qajI1btyYRRac&#10;Av+PqfSXCgteHz58uCho6EpUrFhxP51AQ4cObZs+ffpP+f3SUy8tDh8+nBtqeoeaNWvuhW18Dov5&#10;CtTsqyRfX98vYIod69Kli1IqigscEtzalumPUVFRrJJjEdCmGHdhtrOTKVOm86bzwQ2AW2m46Kwj&#10;rrlgKrrRpEkTxjvbhOSBtupwIeH7NnzwwQdOFYe4du1atoIFCy7mToF0SmDt2rWsHnvX0YKK1jBw&#10;4EBqP/QKN0uXLt3WwoULa1opvezgltvXX3/twx7rHE0Dq2i2BQYGHsKh7rwAXapTp05XXNvbJUqU&#10;WEPTAOcUkKlCG6Vw0HvvowwZMrBqjzsrUQ9UnaGes6Oo7sUD/Qr1lHnWNjFmzBi+TrfKadq0af8K&#10;Dg6e7QpuO2rUqPZeXl6sQ6ZBYmIipca/zId/fMY4bPUYl8pHMShkdcuWLRmIcd/REswvA06cOFFE&#10;doZ9/vnn3mFhYRYLdYBuQ7MM27t3bw0PDw9xDnPyfzDtpoLiQN2xiE+YvEdDL7tj1CZYpw0S1lp1&#10;0tsjRoww5HWH6qYX3/7junXrHC7yQA+3vGUDJpENN/wiJKtZfjMkwGo8d0GdQWcUjJkuUqTISktb&#10;ZfwNkDJfYPL93bBhQ241PpoxYwYjutwwQfv27Rk9eYO2ePXq1WfSU47HpnNCpr/BnIWjFAtds51q&#10;B90AQ9Foh9xqw+dFmWoULzVwUbwLFChAZ4reRST90qFDB9pDVlUiqGTMNlPehxu8z9l8YCymiAED&#10;BogqIfgNrzHXeOXKlbliY2P7bN++XeyRsgChp6fnD1iILDjgCDwqVaq0IGfOnNdg07eSzmkQExPD&#10;qjSsR7cS3/VfZGTkpMfPuKFGvXr1uMjVc8cS/T5o0CDFiRkfH8/y23qvs0iYX5+zTBmOFUDrisV5&#10;YfvDurKYO/HSAtxXE1FkSj179rTYq6tNmzYMgJFfe79ChQqzTVsTOwJfX98VSUlJwjeAm3c6ffr0&#10;X2NMAUFoP5baMCnKYGAwDVNiHQIYRS4sXpEYExUVNZRaw+NnHmPcuHFMbeV/Y+OBW5kzZ6YK6bYD&#10;TUDpCWYvN1bUJajlN7A4NS2WMmXKZNZ3zdvb+wepG63oRaeiW7j/7xw8eFARINxX9/f3Ny0n/SeE&#10;hFVv/UsHqjm4UNZ6YN0Hd9RNZsEi50KkE4TNFZypwabgxx9/zIxFfe3IkSPRGzZsoErGWGrhXd24&#10;caPSNDE5ObkbhkcTJ040HF+tByzsnPj/rKTCff4r3bt35+cKLFy4kLsNvAZkBHdZ8GDBggUi/toN&#10;Leh7wXW05Ci7PmnSJDpJFXDegWmaZaANHjyYDk+PU6dOFV+8eHEd2OfDa9euHbd//36l9bIMaKKi&#10;apApMRedATg4dkMGLzgumDWJfq9du3ZTmfPNYhFxcXETZLULNy/caC12I2CfLiymW1D5o5o0aaLE&#10;UUMSfKMOtIGqNwUD+6spi9JRcKHj/8uOogewK9enpKRESUE2LGbAmAAymocjR458askzzwMaNmzY&#10;C4N6y+sB7pFZ2qpkl5tujd3HecOx6dHR0SOhiR7DXJgZFhbG/Anls/r16/dUesq7FIcPHy7laidD&#10;tmzZzHpqmdBXsGEvScd3fvnlF7N2Q85ix44dTG29B5u8U/78+Q/iWHw31HLaxwpq1arFmuAsCkjn&#10;jUsQEBBgWjyBAUTqMlicsO5IKxto27Yt7WL5mt3bs2ePWTlvSOyxGOTXCEqXLt1X9LXg2G7gfRQ0&#10;8tx8BDPsmly96LmE1N3kX9gou9Q1uZ3Ftm3bAvGZFlMA1RQcHLwWGoDL44d3794tbG18/kqoz3KE&#10;1X0sLo0EjYmJEcE4OM8GCnbBkjceEj1zo0aNmC1lKWzz1qhRo9zVaQygXLlyyzCI6waGPMdUIEEK&#10;m9WAK1269HqMDmPVqlUls2TJovQNiIqKcthf81RhEjv+jauzpaghYPgNpFx8UwoKClqdGguc2Llz&#10;Jx0rt0BcaEKdg+32sykzi4iIEL3OxowZY3dxR24Pwr5nGyddJCUlMYLOrPCkl5fXX640TV5kcAsy&#10;MDBQdor9Rl+LeALggod59AEONdd3woQJdnfpMQW0CApA+TP/gMmVql16XA4m22OiKaGpvXv3psrj&#10;cuAmsL6XbiG+mjVr0tmRamAEFRa1pvgAzIjP1V57ThKYDSKeGcdmmWyU1FjIdegMkk5pMGzYsEG5&#10;cuViTXCLOH78eOGiRYtqkipeeeWVf9esWeNwgcOXDewIU7t27W7Lly9nuyQFVKMzmndivTd69Gin&#10;6wlMnjyZmpaiiUEb/JC/g889F6hYsSLVGeXClCxZ8izb6PA5V2PkyJGdMak1i61hw4ZLXbFFZg1c&#10;oJkyZdJEO2XNmvW8+nu5eKGWiZDaiRMn6nbJhLq4t3nz5rolgzCZRPue6dOnW1X1Jf+AOqLvYVxc&#10;HB1LbjgBMGb2nFPuLwn3/GdntSTOHZoGONQ49J4bJ1xiYiIDNky9kQwOeGfatGlO1cgmrl69qgnZ&#10;pDquroWdIUOGo660/62hQ4cOmoKPkOTMNVba55IzY+GLqKpSpUrNfXxWC6jzh/AcHYlmmDJlCpv8&#10;PcJrmEZpEVu3buW2oCbbDpOIRQ/ccAK4L2ZtrXPkyHHGGRMQ9yq/n5/fdhxqPleib6Se9c8u9uzZ&#10;w3psSu0tHfqDahFGhzBkyJA2uEDfjho1Kk46Re/1Ygzi86HyvG/aID81gQXtB3VO6eJCjYIRb+JJ&#10;gPYdFrkoXgEJwFa4pvDA/3k/ffr03+ppHkyoANNicMVpqv7SaTNAU2KEm/o6uxe5k6APKV26dGbt&#10;lsFwGavgENgfn7HvONR8ppoKFChABvBsgmVr8+XLdxqHuj9eTVjo86SKMHahevXqchDDzc6dO4vg&#10;kjZt2jDk8D8sloNS6dwnisKFC2u4shRiK0BJDukueo+TAezbt0+TwUSpj5t+Gbb9Db3kFS58PMee&#10;3DfBQHWDW2bNmkUpbuaXwO8Q/cHdcAxbtmxhEQ7NNSXVqVNHqeRqFG+++WbesLAwvk+3toEJ/Ye5&#10;/Ww2VAwNDdWrzGGRIHXP7ty5MzeODWPjxo2c0IqzolixYqIIA9vnYsG4fC/cCKRAFHUHlZ/YOx0j&#10;bbqKWNyKZmO6V86gGUjqmzA3/v3jjz80oaoSPMA4GapKx13bx6e0yJUrF0sSy98t01/uPl3Ogdl/&#10;ehGW0CbtijmfPXs2d0d022JboX8xp81aND11BAQEiIAQqBsHMCE7169fnzaoNdWd9HWfPn2U5H0j&#10;YEYXBuUzFi1aZLj2W2ohPj6e5oMSjFKpUqW3oJrRmXZZPkeKiYnR2Na4TizgT4fd3xYWeZq6deuK&#10;fXb8b15fTTx6XFxcIgbNXjlU+0/Hjx/P2uRuuADly5efgUG5vkOHDjXk0KRnvkuXLoNhpun21lPR&#10;L40aNZqHuRBdunRppVpxzZo1l2N8tsBge6gkiWqnV2JiYjTUVd2WQ2oCx1xoxGOJC+GZJUsW9XbR&#10;HUh3zbbH00LTpk2pHltqvigINt4ltWOuVKlSYgFjkf9gKSpPCpQQ7x82bJj4r7hW+YOCgszir2Gy&#10;nHmSPomXBYGBgSJqkRQZGcmwaqs4cOBAUWiq7+JQc39MCQz5oxUrVgThWICaXY4cOZT1AlPwNYzP&#10;fqIR1WhMVN0G8mrCRfkCEshqj2qo91TXZc/9Q8mT/8ygV69elKBWtReYGMKXIG0p/sNzWOQXLe2R&#10;Dh48WLl2OXPm/AoM8V0wC3V1UpLYQoTUT9XYgJcVnMPQVCllH7Rr14498CwC94vdb3VjN1R0p3fv&#10;3h30nK1S/XjltcOHD1faNT3zYA0yqpI4VP9ZU/qTxRf1gkPeffddH9inInqMBJWYavszh8WLF1fB&#10;/2TJH9P/JtO/CxYsqIDroezBwiY/bWlbJjk5mdzc9DMU4qTr2rWrKBYRHR3NNEo3UgGck4cOHarc&#10;okWLAbGxsWNNHaFr1qwpDgau2wZZTZgbezlHcKwLanplypRRF5T8esqUKUpW41MF1fTPPvusAFUV&#10;5tJKxQs1wHlfqD5KMoclAtdc8sEHH2iccqGhoSkYxPPsLqneqnoWkZSU1BHqs6WClNxWU5wx1apV&#10;Y40xXbVs1KhR6kVO7+wFkLDDYe+dwUgPO72x9PzaVCXdcBw7duxgI05x7aF5HoRplA/M2T8iIoJM&#10;1mLrJYn+DQkJSbKUj6BG+fLlNfvzrVu35hx4eqBNUbZs2bdy5859AWonO05y3/g3X1/fr/Lnz/+h&#10;tF2mybHt0KEDizhYVWkyZsx4FRxMJHtUrFiRKqsSYLN06dLnogUN1bxatWqJBIhBgwbNgupFp43Z&#10;f4WabbF9U5MmTdQeXka1vQ/iRPttxowZwoM+ceJEFsygJHe0+owbBkApKxXKFPcjffr03PO25Vgj&#10;Q/jYaFNMqPsdMChzHSbgSEthz6kObjFERkYycd4WByPdqlChwjST0su1sZAtdTmR6V+oQFwAikML&#10;Up6L5rmBbGP1799fbPdJDjPNfmm9evVYmsoM3IoD89Q1cfLmzbsXo4Ccsw6GQrvRjVTE9u3buVh1&#10;i4LqETTXLaZaqTVkzpxZJMswaAZMm7snTwdSGVuLheit0N+VK1eeJduf4FA5sfjZXEHvtWYEjnj6&#10;qXE1B3H27NlcGTJkuAeu/7Z0iqYHAyOU/wW1/jPYeJqcYvbRwo222K4HTEPs19JMYn4zz7Vs2dLu&#10;QA037Ef79u1FtR8bdDUhIYFZgnZ5x+fOnVsrPDx809MI7NIANoOmuoW9hEm9DVCk+tixY9uos9Ys&#10;0PXnseUMt/2wyM94enrelCPesIDZS4v2tPr/XcLkmQkNpy9V9Dx58mj22NX0yiuv/LF7924RLNG5&#10;c2ehqpMSExMNNXN0w3mAUStquwk9CAsLWwbb+/nNAowDMOj9ObsIUvn8yZMnlcZxVGmo2uBQ9/X9&#10;+vXrjvG5RIkSJYRdPWDAAOYQC3Tt2nUUBt3/aosyZcpER53w+ObKlUtW528uWbKkCM+7kfqQvOv0&#10;QanvzW8S031+gUlF7mRandJhgjp6Zt26dep4bo9Ro0bVx6gpBuHv77/5eVPT1YAGEouB2ydHH58R&#10;fbvsLvMrU3BwsCi5XKRIESWlF7yXn+fGE8SYMWMYnKTY5/Hx8c+tIFIg2YGaCYeF+n1UVNTs0aNH&#10;x48bN64rxuG1atVaIG2V/Wv6elNiCChGDapUqaI0VIDU+oKFGcUTzymOHTtG04TOw3vdunUTKnWx&#10;YsWstYES0VBggMEDBw5ksQmR5CJTz549E6HaszOHeAzzaZ8z6Y9uOA4pXkPchylTpthd/eeZAh08&#10;sCvVjqCHWMgbFixYYLEYBFSaQNgu49KnT2+xUynovqmtDWYyEgOfuzlr1iy7a6M9i4BaTWbG//Tf&#10;4sWLI4ClMTExi2Cv35DOq+nBxIkTRVPH48ePFwRjaA87XP38r/JxyZIl97IHG47deApYtWqVv7e3&#10;97c4ZHOL9aldrCRVgYXHRBJlonHx8rwRMFhfKuoowjhNCdL6mpy5RXz++ed+BQsW3DF8+HCrYa7P&#10;E44ePZoHC/VbLtaGDRsOq1mzZo8ZM2YUateu3Xg8rbkeWbNmPUOHXenSpRnc8g9euwDMQGSjqSkg&#10;IGDqcz2pXhBI2YW8J3ee67JbYarGcEWLFjVTsY0A9nZjSPXfcaiZrKQNGzbUwvhCAxJZBMNkyZJF&#10;aES4FterVavGslCaePe8efNul9Jw5aCIW2AO40EsHCle4+fnp7u37saTBxtMhoeH7wVjfn5rqDMU&#10;L0eOHPKWzv3NmzebdYkwCnac8PHxuYZDZVKTOnXqxP3yFxp0HhYqVIgJKgx4kBc2fRdMOGHBDeHU&#10;hGovglpga7NJ4/kCBQocnj9/fhTsdJE7Dia7A5/10vchd8OFgN0R4eHhIaK0ihQpwm0up9Lfxo8f&#10;z1Y0v4CURQ6V/R2qqDh+4cHAl5kzZzauU6fOYmauQW2vCk2puaenp4gVgLp+YcGCBfVxnYIfvyNN&#10;mr59+3aDJGco8MMVK1ZEPz7rhhsuQrFixVgvjIvx7qxZsyxm0NgDqK7cblAWOePeU6PTyfOCfv36&#10;sd2waZrqQxaASExMVPbUsdBv2BMm6caLB2px7N8vPXQeR48eZQvemyCmRH4oTroA7777bk5MWKUI&#10;Ihb5zT///FPpIfaiY8KECTVhxx2BNE+QC2ZgoSs91SxRtmzZvnyu6nO74VLw3hcuXJhFQX8PDg4m&#10;87cKQyr38uXLG3Xv3l1UqMQiP5uSklKzTZs2DABwGhkzZtx1584dsbdISX7lypViuXPnpgfepTh4&#10;8KDXgwcPSp0+fTr//fv3c8H0ePXRo0eZMHLhqHEL5//Fa/7ImTPnX+XKlaOT8Bcwn59bt27NzC+X&#10;ANpQ+NChQ6kdCYmcIUOGk1DB2wQFBfE7P3r48GEgz+sB1+m9GzduROHQ9LenOsCYfXAdmW6ZA9dJ&#10;kzIJhn0P1+0Gzj/Ca/5Kly7dTTAw+hjccCG4m1KhQoWLt27dYmz7j+fOnSvDefP4WQehU+73k4SE&#10;BKqWTpelYZ9wDOJzseA/NJJraw9g40dUr16deejMwVb/B3uIvoNPQ0JCdsBunhAdHd0CNnUF5sbj&#10;vEMAA9FL7hHJNz169GBSg+lzCmGRM4jmiYCx9riG9fG/k3Ed+ZvZv8tagBM7q1IA0JH4ZZ48ed7H&#10;ezfzutWuXbs1Pi9Iitt3w0Ew3VWq4CuuOdZMTfGEo5CSIMx6M5MYohkbGztk7dq1bPznEMqXLz8T&#10;g/i8wMDABeKkk1i/fn2xdu3avYbfZ6ghooPE6LXvQKcx+bexDtuoUaP6zZ49uzZbGuO8LjjB4+Li&#10;2EdLsb39/f0/zpQpk4g/r1+//jSMlNb8bNPvFITnUq3A3+rVqyuBgXdt0qTJ67gfrKVnGputpv+K&#10;FSt2CNeZtcyMpl7SeXsNn/0OFv6qDh06JE2aNKk1GKbDc+hlwY4dO7IsXLiweUxMjKZ1d5cuXXQ7&#10;8xhGkSJF2MpFfZP0iBUvZi9atKiMvd5xqusYxOdMnTrVqQwqOiMYWotDI/ntqUk/YhIfwCSeEhoa&#10;2gljR4w9wQwY/ihvHZJJiN2F/PnzH4dqO106/+egQYNCc+XKZbGELxY5t9VcBtp4MMkisFg1efs2&#10;6L8SJUoMw/+Mw9gf2s0g/C5FujhAd/z8/I5Dve8LaR/M9FyccwOAiVQSQoTh5Eq7YzVh7hxzeFdK&#10;6q+lBF8YoNsBAQGsBBNHtROPrYL2Hew4parG1q1ble0ie0HpyUmCQ9Pf9KwS/Q5HIQlXvvrqq0e4&#10;L160aFEWYdR77Ud58+aVu25ykbu0+kvZsmXlnRN76D8syM54L8sUfdevX78OmGhsAqhhEri/V3Lk&#10;yMGgHavFLU3Jy8vrm3Llyu0bM2ZMCyNz6UUD5zPW0QSpWYlulKiKHjoc+h0ZGUnVUe9DbRKkwkdQ&#10;mZOhyle3ZGdv3ryZJZxEU4K0adN+SkksnrATkHytMYjY4eeE5An/TcmSJec1b968K7vA9O3bt2HP&#10;nj27h4eHb8uSJcv+KlWqLMLxIZbXmjhxIqvSivdjkR/G6LQ/hFi2bBmb7suNIb6FxjEX930FmMqK&#10;QoUKcSdF/s0kah5KRRsfH5+b0FJm16pVa0aLFi1GQqKbtfjF4hfx99DSWBvfZpkkPQLzPtOwYcOp&#10;jNXA4xcWe/bsKZSUlBSPe0DGqUlIskUtW7ZkqzD7QOMeXFhEuHl6et6GWnYcUvosVAO7bxQW/Nt0&#10;3pw5c0Zjq8KWYGkb8RrYqWZtfY0gMTGRTgeXpb4+IaI5YaYW43p/hFEXmzZtYvCQCHHFIv+U90c8&#10;4SSGDBnCz2WTyH/atm3b2t/fn22S/4AZdRqLnEyeLaAEU8K5c2XKlOlVqlSp/pDib+C1p7Nnz86F&#10;b1HSsPcXRoH+/fuzOq2mEYS9xFBezKXqz5F094AJ2aJDhw7tpccaMOmLzkiAzm0l6cheAlP+2G6V&#10;nW+A+ki1kH3LWJNMhLaeO3fOH8/VxsW2WXHVlCCtf4R6un/y5MkNx48fH45zgmGkT5/+iiMNAWBO&#10;sCi9LVXmWSQyJbNFjuttsYf7wYMHKXHFAsmWLduven3THAEWSzYw8d+wYM8OHz5c3RRfJkpn+mWE&#10;Yw2mxY9Y5G/jHrbZvn27D7dzPvjgA38W1gT4OhFPoaLrrGiKUcDX19csycYRguD4pFOnTs45nJ4A&#10;pEpA4l5j3YgoRTpfcdyydOnS23PmzMldH029P4N0F/PlmIeHh+zwvLN69Wr26rcP+DFFscC7wXY2&#10;C7zggodq0bJAgQInIN11E05skPLHQkJC7C4jTKZQpEiRbTg0/dzngTSLHGrvr7A/t6k7z5hCKh4o&#10;Xg+Jf9OZ7TtTQBWeBkZ7C4u3LxkxTql/K+kNMBY2FNAwJmoUMCOa4VhBcnJyaUh7ev+Vxa6u6AOz&#10;RNlNcQVhsW+GOVPm/PnzuWHHBh4+fLjK22+/HQzm9UxkgrHYKRYytx35e3+ECca5LurxOUD3vLy8&#10;LlSuXHkZ/quo/ApzTzGpO3bsyGzG1MHx48cLQ33rA5XPIbt40aJFoRjtQrNmzczSM50kTm5TKZRa&#10;xPxxZcHAnqJn3SrI/QcPHlwXDIF71Q8kp6hL0K1btxgMf2fOnPkHLHLd7VJI+kMwqXrRdDN9jvns&#10;Fy9e1JhikyZNKocFyNLRNAXOyOp1QkIC77VSbtgKcfvTKBO/4e3t/T1G7tGLc2CEv7Rq1cpwKnRq&#10;IiwsTLPl5QB9FRkZOYmxGaaCgL0NYEbJVZR+pjNbPJFaOHXqlN/AgQM7Q22jJ9iQVx7q+1qMdgEq&#10;UC5IEYv7yA7SdxUqVJjarl27vlCDWFVV7zWuIo0kl3q7GQJeuxTDo71799KT7RRYqMMes6tEiRJb&#10;GzduPBgSnyGVmueGDRtm1mqXPpj8+fOfxIJ7tGvXLiFZqRWCkdiUZGAoDXPnzq0EShkkXlcya7HY&#10;oZ38xP7wOH6qgCbTBoPe77VKuN6HqNbbqooUGBjIen/iPStXrqQZ/GSAH1cRqsk6XOgf8NDsD0j0&#10;z/Lly4titAtQ05UGgC6mm02bNhUdVsGsmmIyn8ChU44iC6RZ5FgEt2HTshe2TWCRiwaJkOxOFdNY&#10;smQJe8NTjXwAKXg5PDx8DKgDKKlmzZpbCxYseA5mmFnzC0yo/fHx8ZWhuQ1p0KDB7vr16++qVq1a&#10;N0uOQNiJtMd/GDRoENv3CuAzxuHz6dDTq4jDNNvztPUxKpPXGkG7+YxOXCZsgIn4QTMRNeh5XZ96&#10;WWMAQikDGJut1sUPofl8ifsrYidIQUFB7ApsE40aNVKYIa6DzVh2l+P06dN5sOAb6+1h582b17AE&#10;kyGVcTYaXeUQFShQ4P23pHK6rM0Gyc59Xt3XOkhm3nXJ/LAKKZxRBNPMnDmToa8OY+jQoUpTPWl7&#10;SwMslrS4d0XGjh3bCpOPW3Ya5xAW6gmooXNImIws1WVxS69JkybdTpw4YRYFCDWf2z7KZ0r0V0pK&#10;SrE1a9bkwCIlMzR9XiGoqT+NGTOmianPCL+HkZOU5H864tBNDWDxWUo8+oUNSg4ePFgJjC0rpD7v&#10;hfzczRUrVtg0y3ANWGxFbIOCMX/x1P4zFrrnjBkzGkF9U9oOd+rUyaI32RKkElJ8v7rpf2rQDy1a&#10;tBhPzzGOuacf1Lx589mwSWn76b3eHqIpo1k0vr6+NrP72rZty21G8frExETdLRmjWLx4cSkMIgZ9&#10;woQJVCetAhKxCuzp/piQiyHt90JL+6hSpUofVaxYccfkyZOrSi+zC7Dbe2JQrgEJ13gERnaEYeiv&#10;5jkV3YdJuBC/yWwBwCzIiUE25f7z9/dfv2XLFos1CJ8UJDVa/R++xoLuB+1D4yAkc8VCFb4MUvHi&#10;xW3uf7dq1YrVhpT1gI99utVpdu7cSTc/fwwLH9gVr0znDfAxFtp/UGtsNWJwFf1Tvnz5WdOmTavM&#10;lNvu3bs38PDwkL2lrqSHWMQWy/kOGDCANq8i2SBhnW6iAJuPXnB+3h8TJ040k+apDTAX/gflGkAy&#10;fw9tRSSvQFW31Nv7NrSe0Rh1geukNJpQ0QUwohCMTw1YvHSIiTwAaGPfSltrujCR+jdogvC8KRiO&#10;PHr06B441Gi2YICMYHxyiImJGVerVq0U/CllD69YsWIpUIntrk82a9Ys2qHcJ/6Z0WA8fsL0D3cQ&#10;sMjZ5E7veWfpHiPfoEp36tOnjyKpqaaDsWm6qUAzcrqA/5tvvsl7IjQK/Kc7tWvXHiieeEIoVaqU&#10;Oi/i1uzZs4UzEQuV23Iac0amnj17MqDGImAC6u7D4//9g/9HiffUAPNEbB9i/l6kxH581hzQGrmf&#10;rvx2zHvNNqWM5cuXkyEqNjzoPFX/999/35B/xyXA5GSVFzlZ5C7suF1du3Zts2rVKj9rf9IS+vfv&#10;z9poj/Lly3ceqr5ud9AXgMT2EpjJ+7C7K7Vs2bIfFj7TejWvwyJnzXWnUbhwYXrrlZ0QlpiiacXn&#10;UhMwF2gGKcwyJCSEdfbpEGQHGD2T6AFsbRGURZDxgSnU4CidSiMxCau7Or17935qqizuJ6MzWebs&#10;7h9//GGxhDZUePqdlFh/aFzsvqML3KuKMJ8mYqxNB590+smBNyAgIIB7wKYX/oqtbQE9REVFie0j&#10;fOaGXr16MdpNl9vbQcq+6jNItLGEdxtSyCyU2FWLnFVGYf82rlmzpvBIk/LkyXNkj0mDfVcD38Hw&#10;WfF9uJ97YIqJrS6cN42XFxQaGroQowCDtLy8vC7jXJLMkLh/jMVjpGbAA6j7lKhPHBRsMEn2FixY&#10;8C1rQo7rBvdcnXF2/fXXXze0XnAdAo4cOVJeeqiPdevWBe/atSvEldx8ypQpTCxQIqleeeWV33FT&#10;6SCxC9HR0aIk9Kuvvjr3rbfeSp81a1an1GbmcEO94z697vPPMuH+KDHhzuCnn37y4tYTj6U8d6F5&#10;YbGdGz58uK4HnxOUEWbSQ7tAZ5mfnx9TZcX/gNl26sKFC3m4yPPnz6+bDVekSBGlRdagQYO6wV7/&#10;vG3btq+pE5+wcAdgMHuvJWrduvV0xlvg+InC6LpKTk5uGBYWNr9du3ZT165dW8eI5svX5MiR4xQO&#10;/4NGpGxZanDixAnGQwvpgYXucNqnHtibHIO4wJhADjkGsMhZppjeQ1G6Gdyc/bnNbqBRwiL/Mykp&#10;qRg4q1n21LNOY8eO7YLRabCmXufOnRnxJjB+/PhISBu5S8592HiD1SoxwbwDKXnFMFh4EhO8HT5b&#10;sSFhdp3ifjikjy+kuW50GyTaL/SYk6ngO5fg3O0GDRpoHG/jxo1jnzm7UllJPj4++03/2/MMMhBc&#10;XyH4cEymZ46EhATh2CLNnz/fpd5WqNdKGCpsa4cyzrDIRckkMAzmXXObJYmPnaEqVaosnD59Oh1Q&#10;qbr37mpKTExk6qnToDSExOjz7bffKt1ruM8KVViJMff39z82b948brkJ9OnTh3HsDGG2me7KFlqw&#10;+xlVp2lgCfMgkd8zceLEJnhsFnRDAhP+q2fPnhHt27cfjcUuMrTAYJQGHJzUlStXfg2Hdi9wmfDf&#10;dstawvMMSO7KgYGB9GsIExbH+nb84MGDlS6b1apVexOqezUcO523zImEG3YMh1TV/zl48KBDUUhY&#10;5CIrDp9FtT3NokWL2vKxk3Tz2LFjuerVq8em8qm99+4qerhhwwaX5VaDWcZNmzbNLH8AGlMHDEIy&#10;cHurW7duXVetWpWxTp06wjdipFAB22NRtc6ZM+c5PLzQqlWrOW+88Ubk+vXrC9euXZtBNB9XrVr1&#10;SHh4+OpatWpNy50798c4J/4n7vMfck579uzZr2zcuJHzMc3WrVsrcs8eqr5enTy7qVGjRgufZPVb&#10;MqeUlJQoMDklO88e7N27tziYXT1cg8FRUVELoRkzzl/jX8K147Xh2tWuX/nmqQkf8DHOJzE4Ho8d&#10;WvDMmOLixuEjb2/vLx1VkWSbPFu2bGQY/FwGYRhJdrBG9w8cOCDqyKdLl86ZYo/2EH+zM07Du7An&#10;FcnqLKZMmVK2Y8eOuttnsA2LYYGru918BhKSMygoiG2TDYH2Iu6XklzBLjqMmaBvRTolMGfOHN5T&#10;M4comMQn9evX35A5c2bWwnPW4WpGEREREzA+EeB618bA1GKG9loFHdTMUwBDjIXGtQj3gkzPaiQg&#10;CdfpZ6wzbxIeK/AoVaqUNRv3vp+f3xlw3Lc6deo0iQ3eVq5cWROLX1HzLAE/kmlx4sbhOxyuasJ2&#10;yBgYrvgLvakMA8yQIYNTzjf8l+HkrDgmk5uvfi4ViRqDwypm2rRp/wcV02VdTJnEAWne1pI0Yyhx&#10;yZIl1+HQ9Lf8vHDhQoulox3FihUroh3NaHSCbowZM0ZUsUltjB49mtt4/M4HcXFx3RkYs2nTphCs&#10;qVg8NxLzfC7XmSShHU1LvcOtOGk77jEoXb28vByJIruKH7MTC6QPFnxVpp2aco8tW7YIzkXC61ge&#10;2SHAFpS7qt6DZCh69uzZYtAQlOYMjhBurJK1A/WTEj01ElJMyalFjuvNJBWXYsaMGWFQH62WSob9&#10;m4zB1HcBfuP6nmzz588vCbuS5plNqeVCuinvNKQmYKpwzqlNQ5avVv8OlxCDaqTAmsdYvXp1ESwY&#10;Q+mhNuh3X1/fi2XKlGHJ3eSRI0eG4ZhqnXgedr/d8eoyFi9eTBtG3PTly5fXBUPhfqDp9xsm/N/b&#10;7C3NSVqpUiWRZAFbximPvUGyd5FrfAVSRJhLwZx+qJGVpIcWAa2HAR2ajCop0SRVQEnUpUuXjtAA&#10;2UXXmWqwhsjf3/9tR81Jo2B4NOceDnV/g6to4sSJ8SQcP0aHDh00ccSpRYmJiZTqDqNEiRLCb9C0&#10;adPkI0eOMPHAYYkoFRqgg6kzBmbJUVuw2abIBWTPIj+VL18+mjjiMdVYaavTpYAULwqbl2mKNk0p&#10;aFE5y5UrtwyHij+kfPnyNHXMQKerxJydBhZ8Nqi2wcnJyY3HjRvXE/dtNPeSodpugtTn/XOJih8Z&#10;GTkVY6qB/gnY1qzCqvv9DhCF8+e4Ftvz5s17VD6P+zmJhGMBSjCRpwy6C0n8MVTCs5hcV2D/Mqje&#10;JVwnc+bMv507d86pyhVz5swRIZ5Zs2b9atq0aeH4fQ5XcylcuDAvSJqKFSu+i8XD2HCm7THgX/f1&#10;LiSji/y//v37h+NGKZVFqlSpwv1kl4N+CUixmQxMkU7ZBLQyZpEppb8CAgLm6knB3r17t9HYhg76&#10;ZGyBwS34H9Ux2UeCCb3LqDicdqR+2t8zZ85U/16XA5qJXGffHvoX8/4HPz+/z6AdH8X/nF27du3W&#10;+/fvLw2bXqSXcjvQx8dHJPdgbRwl8bzIZoH6INLzcHFY1cWDHPjatWvZPvroowIHDx4sA3s7LDo6&#10;OhGLn1VTHKnpRre+6LntDChFMIg9V3DDQ2nTpnW4kULLli2nDhw4kPvN9yDVP23Tps0wJr+Yvi4V&#10;iItcOCLBebfhuuh69eV8ezBbVnEV5yC9nMojtwZ8dqs33nijhvTQEDAvCmNx00ssfh9LQZlGkjEn&#10;v3r16rTnBchQYmJiKoKBMTQ51cAmktwVwu+jlmGttZMZ4Z5cWrlyZapFxOEaNMag+90SUXidDQkJ&#10;2UJ/F65pzcOHD5ciE7a13Qebnwkqn1WtWjWJ9PgsFnX37t27Ue2ZP3++zbbE3Od+/fXXG4JDDwE3&#10;WQxVaT9O2/QCdu3a1WF7XI2IiAh1CKPGXrWD7mNhk2HJjh1X+COMkvjNYKh7YAv7QsPRLWXFnmhM&#10;UpHrqkHSbuYCwXGqAAu80PTp0+3ue86otUaNGtGnIUvNL2fMmKEJpqpRo8YoSH6lRBQmbYbRo0fH&#10;VK5ceTbU+WYUKtJTqYLly5dXAqNhOK1hyQ61nVlyqQIwn0JqHxg0ye+ioqLmjxgxovu8efPqwhQt&#10;4cw14fWVDl0HqGM5MAEjsOinQNpzL8+Mc8KOckkoJlUSQL13+7yRsGUTEhKasiaeyXOCKlSoQEcT&#10;20jJttsNqZRSquHSpUs5586dyzrsDgEqpNjilOhOfHy8ktoJBsI4iztULR+feYyhQ4cyqOdRoUKF&#10;DjDx5PHZ1AMEBDUK5TpbI8yxH1Nj54DgtiW0RpHPUbx48V2sj/j4mecI4CSlkpKS2kHVVPJ7ly1b&#10;psRIOwvYImaBO88ZXV6xYkWWXLlyKaquTDBBbk2aNCmUe/jyOUxOOrpSFazl3qpVq9Z0DEmnDIPb&#10;b9DoTHO5H4aGhi7dsmVLMRyngaY4kXXGly5dqpHyTDrBwK3LP/H9M9l1RzyROvCA1sEqrurfaZEg&#10;zVOl4itVbtjLovgIhB+1oOcXlLrg0qIg386dOzVc3BlIkVGy84oJFfY44Ji66aia7xKCPcruMWlk&#10;bq4mqHEfQoKz+aB4DPvwU0x8l9VZtwKPFi1aDKNElx4bRlxcHD3z/L33IdGXVqxYcTH+h3xPfpTr&#10;sxcuXFgwAjrj+FjG8OHDudCVawBNZhZVVj7napCJ+fj4GO14e/vo0aOGnZF2wKN+/frLcufO/QNM&#10;3xbSudQDuQok4wIQq4243PPJAvMnTpyozAUvnXIJIPG2gKjuMJnClrf6p1q1ao2HxKlYp04d5k7b&#10;tciHDBnSGBgCU4SpfE7nocM+TeD1UC0ES3QbthlVXbsxe/bsitWqVevEaCpMbEO7Gq1bt37tq6++&#10;sqsmmlQMQZhn9NOIkwBU9LL4f8pWEezy/bCLmZDCBfagZMmSO2DmKTXOpk6dylwEtc18EwxjY0pK&#10;SgEcuxT4Ln6vIScrNJRVmDcuL45IXwbUdrsZqhqYG96HDx/OZ9MG37Vrl1JkDna1TcebPaDzYO/e&#10;vTX4h6RTLgMm5FA/P79NYE7WtiNu9O3bdyAmuaiptXjx4vKYeLpZTyb0D7g9K5LOYKcYPFbw3nvv&#10;lYVkajFq1KhBUVFR06GGrgbtCAkJYT1yJmIwWIR78Ay5paSWSQnB9fX13bNu3Tr+Jt2yxCRI858Z&#10;4olju4HF1hxMacC2bdsajh49ulm3bt2atG3bttn48eMbmUYkquHIIi9fvrwIdipQoMBe0y206Oho&#10;qt5qBszoLnUwzU/4ztcXLVrUkE5FUDSYNgtKqHMSfofavJjtlXHsMmDeGLbP2V6alWFx7FKAAReF&#10;KbYS82cN5toqjAvbtWs3BXPDYqo31mvBjh07jsbcZxIKo1T/h7nyGd67FaZPX137/sCBA8wmEn8G&#10;Um7SxYsXXRZsgR8j1LCiRYtivbvWg8oCBFi83myEj4dmNwY2z9+YNErwzYIFC+jYsSd0lxPtcnBw&#10;8AJ8TmN8Vxl1SqYe+B+5Z7lnzx4/cli2oJWJZYmHDRvG0NyHYCC/79ixo1T27Nl1tyNx065AjbPq&#10;BNu+fXsBaAT1mfuv3t+G5pQd6rJZwgm5/cCBAxvjualsrIAFqZkMXKBYsCNYSEI6ZRN8j5eX1zVP&#10;T89bjB6UTgts2LChuFqSG6ALzZs3H4XPqQENZDTvK679nlKlSh3LlSsXHa2/4dwUVznocH3pI1Iz&#10;E5sUFBS00JVmBP6PUkDDhHSbjkyePJlr1WrQD+bWOVwjbZ03qFvqPbt7kDKXYCucLl269CFwh6Xg&#10;MCPB9eIwcSMxcSviTxbZv39/HkyarJw4lhYvvoix0CIPmHvBplzeFZD2BHX3QOvVq6cUF8B3Z4eq&#10;/QUOzV5nQtb2Ux/g2nwLrv5hzZo1l3Tu3LnNwYMHK+C62EzSkTF37lzmrossKlYWhY1qWvn1N3D2&#10;IcePH7f5mWXLlu2zcePG+kOHDg2DRjEWC2Mufksgs73mzZtnsfkCPcabN28uh+vTF7bvGL4Wj0vj&#10;+swcOXJklPQyQ5g1a1Y+Dw+Pe1mzZqV0VhAfH98f99zhmGwwv+8gGD7EIt8KptR96dKlwZBueahF&#10;MXYDr3EaUk6F0UVOM0J+Lc2IDWD8TmUC4j/RZDDV5L7kjkpycnJ9HGvAXHpca6ORkn9ijVYk4ThN&#10;Gqij7O+t90I9oi1LdZfqJ2OJz4POwtZ6D8zgXRIYwyGqHnnz5lXK6mISOB0IYwoyl4CAgK04NP2N&#10;VIcvMksNx5zUOfE6OSb9L29vb7M9fUijSz169GgDLih/3l1IkHX4Lwfy5ct3BnQZmoGm8IGKvue2&#10;IV77Fv73DNDY0NDQnhg7gkaAkvHcGryG1+Oq/L6YmJj5kFAajzQWB4sg2AQjB/EdSsgiVV02TChR&#10;osSCtGnTvmGtvLMauIYVYGb0wEIaM2LECM4DuwA1uwSk+ENGIGLxFeZExP9U7gmu9eVChQrJ9dzo&#10;QbdontigP7Dot3L/nQ078NhpQLW1pxjoLVzbXphXSt8A0E8JCQnNHdVQcb+4pSw+C3PrOrPgGLor&#10;njSBFABzBiR/t03C791IwrGYILQ5dV/oKsIkWI3RpZCKFuh+n3QDhQRniqx0/gdI0mDYqJp6YJg8&#10;G/A6b6kulpDk/v7+bD0jwAVEhiFH/9HHALOmExbuPHw2WymZeciNEL53W7p06RQvOkmqRW4TmBB1&#10;6tatq1QvlcEJN3z48Dgc/o8x2I5OQKPg5AN+gFrOrT9Nf20w1p1nz55lqCnr6/P5vzJnzmy2ZegA&#10;/QpJugsMxa7oPFOAGemlz1okybeTVkoVVZgVs+VYEBPHdqFhw4ascCQ+A1qV1aaX0NC4m6T5PXaQ&#10;mMSsAKL3pMsIi5yF/F0GqFoloTbTyaX3fffonGCuM26kHBJ6GVJAdPqYMmWKnLIqaP78+YyHpyNG&#10;jhH/yx67j2YJFz/s3JjExMROWICjsVjHdujQYSYmv54HV6h92bJlOwkNSF17nLXbDHVGwQRJwqQz&#10;azIoo3LlytM6derUFyr8YKi5LiswoQcwO+4ly1rOn7jmh2H79+SuCp+nZxoL/AroQcuWLeMgtXhP&#10;WOtNqPNgqPSTOJIy/C+0pDlkJDi2G2CwjNTU+1xdgvlB348ArmmJ1q1bswyWiEbMkCHDSTAAuwJa&#10;oMkxhJxbprdWrlxptcIqBJrFKkhgMm927dp1HLTAybj2ak1DpjRppG4cpk+4lLDIV2J0CSidoFab&#10;ddaUKUeOHLt79erFckbCQQGJcgSLTrHjcEFYBUR+/R1235QaAAqvOxaIy5rbZ8mSRc/xRJPnPiTg&#10;j1BlNS2YwSAMBQzVr19/GnP3pYdmgJTvvWLFihBIWm6drYJ0d0lNOEuA7ecPVTOC/hrplAalS5eW&#10;S0a1g1BpiIX+Vc2aNafDxuSe+FqorvXowONrLJDFPH9M7PehoYmAG3vQrVs3a62YzAhayJ/UDHGs&#10;AP8lAv9BaHKcZzJjMwIwYOEwxto4R23x8Vl9jBs3Tu+3/tOzZ08zs6xkyZI049SvE4vcrj/rCGFC&#10;uyTnmHvLQUFBO3Co+z2gW7joVAnFpIiKihphun0HjizKSJHALMjN2ZZHcEA8ZuVWl8QKYMJzK0rP&#10;kcdFzt9HZw63n+T4+YdUwzFaBVXGNm3a9JN9DnrAa3LC1hYVO8HgAhjkgkk4weZ+aioBqrWwfytV&#10;qrSQTBpS9CImY3fMC1EWbOrUqc25gEJDQ1mA0CyGAffsHTBEVmvVnJcJtv8V1pPDsWHQ1MD8YCad&#10;RQZiQv/t3r3bTOJCM2SijahCC23OUAIRrwH+k+h5Bo2O/iKroKTGoPk90BR1m2Tyf/H64lB+bZo0&#10;EydOZFgd1Yb/2rdvPy05ObkHyzslJSV1lomPQb3BcYaAxjZt2nQaVCU2v9sElZMLhXYvEy10g0yg&#10;SihZSI6CWXGNGjWS+3dZIqEKw1a+DOlAFUcDZiZBiigJIb17924VGxsr98/6BzfJZVVqpWKLeteD&#10;52QvKTUS2Za9i2ttvTA+wLhnqL1tsCis7laAy9en11x6mAbvoTMwkf4H6dQTgxTSTAfTVXr/ixQp&#10;shdzoikY0RqeL1asGBmzQEpKSvXixYuzjZZSyw0L4madOnUmDhkyJBZaCkN8WetN8TRjUl9jxVIc&#10;2w1oOY3z5s1rZOflkWlIrgz8F7GGatWqZTQXneXWhDYKDeEqy5k9Pq0P/H9RjlxFD3GdLGp9YArq&#10;ughp0kAqiJroWORcqA6B6sbhw4dzc4sN0qgJJtMI2MyKSg1pYrFJnVFERkbSeSf/cGt0Yc+ePboB&#10;HVApyXXFwoNa/wv3mqEufcPHmGh21RK3BTBLS74ORrnJvgJ+t5yNdGfEiBGsh2cVjDGHPdjClooH&#10;aV6yaNGidO4omgkWfSj+9zZXxkIYwc6dO1mhV0Sz4bqwQ2wCA3MYlcdzkOjfm2oZCQkJdAhrApfK&#10;lSun9Ow+duxYKZoI77zzTlVoeE7VvJMSZ2z6BRITE3WTrPCfKMHJjGxKZRn16tXbhUF8LtaMReHC&#10;iD+sTaHxqOg/MEuLkZBYb0rJNflENBbQO7BRnGqHawoGQ2AQX+Rsq11ydwwPMRk+T5s2raVQ0Ies&#10;WEJVFce6GDRoUCcM4vVUl/Llyyczjt8PHTpkt11nDdHR0UytVf8+QeXLl9+KRSpvnyiSHjfyJpiT&#10;TecNFzmkcktbi5zPM8WTJYylUwKMlcYim3r16tUnEQ8vQDMLYEgwe7FP4P/EPS3G86x2w/N6E51l&#10;yWJiYmbgUNlzh+3+EdR7u7f7bIFBOFD7rRYGhdbLpCEz4Lwozog5pTjnbAFSXwmECQ4O5i6LLpiC&#10;isH0t9yCgNIEH6mBNc3cgMevpb36ww8/2N2XzAgY0IFFSTXoD9wUp5JTIGXXY3HfhW3ZOkuWLHph&#10;qTekSiUWQTvI09NT7VEVEhx0XyoB5VLghitlm1R0Fzenwvr163OacmfYZn/99ttvFu1sGdIib2Zr&#10;kRPc2unVqxe31DTo06fPAJbSMvIZroLcWx738Zra1IDGx+YLrOSrG+VFQN0vDRue+f9KbHtAQMA2&#10;V0W/yWA9OQwWKyEFBgbSL2AKD1xL0QEGv9Fwn7W+ffuqqxA9xP+Ztnfv3uKMWKRpCmFVFAuciUxm&#10;Jh9U/N+t+WRKly49D8Pj1+fJk+dTX1/fHytWrKjLoZwFUxAlCemwM4v2Chbn37ly5doF5IRdp6ng&#10;iYuzB+qWzVBD2Lu66jNjhTG6FLAPdQtjwvYTNeMJMAHNdgfMhi+NeGfpWIGJ1crUoaiHR48eeUCa&#10;j587dy6TSDRgZ1jYxqlWhNEUbHUEqS3uHcwGxX6GrU0bW+Rv2/IXgClVx5xV9y7/s1q1asmuTCCJ&#10;jY0V9rUeSZJaM5ehgTCLTPiCNm7cGCZOGoBUq8804vHv3LlzX8M8YaCZRfMBv4Nmge6aYn4GBnXg&#10;1v+/EVxqN1SIObCFxnG/l8kRsHcqcXtEriH1NMA9bwy0offQs+zj4yPHe/+HGzLTiCOJUhzagF5j&#10;+28wQVxejMGESyvEvWuMAlDnGcyiPIdF/rmRhUvpC3W/p7Q9ZhP476yKMoELXjolQGkK7eHN7t27&#10;M27giQCSThQaJIN5fEZIT9msuQPb3aZkhorPOvF9pEAkce2kBJJG4gVO4tSpU9RsNRVpZYIWecWU&#10;EWNeCe0QguiUPVtoxNixY7m1qc68M0IP27dvz1B0BWQYkPqzcJ/JhLSRmYUKFdLtJKkicijmX38O&#10;JnA8LCxsLYMfwH3bYvGHQkpXPnz4cCksPn9M0FzSgnNYauth9+7djJi6D07/S9GiRZl4IdSppk2b&#10;Gq6qyaQLOndwqP5v9wcOHOgyb7oauD5mRS2giXyqljjJycksl6s8j0V+ksyIz9kC/ju95Eqapi30&#10;7Nmz8wcffGBmw0le3U/Hjx+fKtfBFM2bNxeZX7iXx8mweU51HR6AoYfwnBGQIVaqVImRYorEYyy+&#10;vVtpegDDYGam2fYnmOLf6t7iqlr9NPkcas5QoEABPeFjkcBoLsrXTgYToDDoS34Y6FTj7OUkpkS1&#10;9DrU/m/AXS9i/LhMmTLHwAzWg+ZCYs3ChLRauN8apEWuCcyHmrnO9I9aA18LNU84fmSCyvM/I5LT&#10;AXjgxtF+VL4L9ACTQJP8AdVObCvJhJsn9uyNAJIsCRPRUOAMAYZcEWYN7TQzQJJS67jurIfaCKTy&#10;zKLfumQ+cUFxcYhrAJvU7vJTtMv9/f2VirbQ9D4D0zLMLCyhc+fOSs92mWAL/yVrjr/88os3vksU&#10;4QQDZ3yFQ1i3bh0Dsdh+SvNdlgial5mPBfA4evRoAHe3oH3X4K6DTGlGjBhBh5h6AXFTn5FHjOKh&#10;Wmw068UqRUREGEq80IPOIn8IU8Kw7SMDKu4iDMpvAlf+wZ60SqOgtIbW8DUOle8C4+OWmUbDkSrl&#10;KP8Li5wOKEPo06dPXLt27bgXaghQ1T2Dg4PnQtUXIbxqgAF6Q9VjW57drrRtLQHfJeISoOaKarT4&#10;Tcp2z549e2w2UdQDvfRU4VXa2j9NmjSZzPPiBQ5g6dKl3NExdXrdx+eK/IIBAwYwrFicB0PQ7SVn&#10;C6tXr640adKkSDA8ttDWTbZS0Q0pdds+LFq0qPArr7wiKp1AhXqX9i9jsSn+Dx48GICxLLhBCG5E&#10;Y0jlQVDXZ2DcgYvJPXXGZRuqkiI5ChyC6SLH7/zeVvCAHhISEtj2VvlN4Mo3JPvLpcAN4168pilf&#10;s2bNGOesARaXxsMOdZ0JE4Ywc+bMoJo1a9pVTZS+h4oVKyqJN2rQmYfhh969e9O7nKrgwuM9xOED&#10;bgNJed3iGuzbt09pTewI2F5JrbHRKeso46J9jd+pV0n3x759+1YEUxYhy7DFP3HkO6DV0CEtHJFY&#10;6Jzj1NDa4/ezco7aw/87NORtMGtsxlDoguoqJppQOeLi4uzysPMGYdEvwp+0WV8N3/ERHUY4thum&#10;i7x06dIOZbRRZcfvUKd23hs1apTFChyOIiYmxjQE8XspGEQDOr68vb2Zqiteh0VuOIkH9y1r1apV&#10;x9trbnTo0KHH5s2bRaKOKRYuXEjJ9REmX6omtBCRkZEMX+W93Ne4cWPZ8XYfktxmqyZbYMIK5iW3&#10;ukS4KhbNLjZtFE/aiVq1apnGgcuk1PuXJLrdwL1QKtPAbFYH2Xgw4UlSt2uCnO/PhsXXEBcFa+Bd&#10;w2GBlAqSJJET6a3Rz5j4Du9Dm6q1uCBKHTF7AUmlySE2ubhOg1IqQ4YMmqQUqHIWo/0wAbk3LF6H&#10;Rc7gCMOoVKlSL3s6nhCbNm2qki9fvlWWHHy4p2Q05yXJnmpYvnx5blVev9BmwID/xuR2WYAOTFEG&#10;PgmJCNv5vCNlj2fNmqV05NUjaKhfO9oVCAyEzT/F53CfncLMqOM11YEfx4QWI0XwHoJjT2ODNxw7&#10;DPx5ejAV9RfS1yG7jYA5wugvhTFZCG5wGFJMgNp/8OjNN99kNRhdDB06lB0uxOvsXeSDBw/uCBPE&#10;XkeVR968eedhMpntmxOSU+lj2PyGik44A5g1IhRUprRp08qN812G0aNHc+6IuQoT86q9UpHMju/D&#10;ofI7VXb/fZhNDpePrlevnkg1VdEdMP1zoaGhUyF4w4xEP7ocTF0sWbKkrS03QZhIR+fNm+eSwnf4&#10;s3SyCQcIuP1NLHqH97Wp3sLOUiQtOPF5Z5wzpkhJSeFerXIdGJVljTvDzlKq8ti7yFeuXFkbn09n&#10;ol2A6hqIiWSxOMWCBQsYE30S19mlYb6m4HWHichtULG7k5iYaFfpKaPo378/hYLQGrCI3oM2Y2Y6&#10;WQF3SpQmgqRhw4ZNqlOnzhRIX2YzOgSarvhckYVmhVhxiD3PVuE6jRk3blwsTS0wKqu7INDIM0ZE&#10;RMzG+5aTpNPWQacCJDIDJoy0EvqHrW9cuTW1f/9+xTGTLVu2b+wNODAFbCGlawmYxu3333/fruqk&#10;1gDVPAGDfC3+Xb16tdVwXkgamkhCS7F3kXNbMkuWLB9fu3Ytt3TKEDjBaBMfP37c4j572bJld3EL&#10;VHqYqsDiDmvfvr1De8xGMXz4cO57C7W7dOnSdjmB69atq6neM2XKFLGr4YjzVwZVfGgEIj3VAboS&#10;EhKyo3bt2r1YpYiFJWG2KQ7kxYsXsz6c+vXWAZWqIeyZszhUv0mXwHX2y15CVwIqUUMM4ju8vLw+&#10;pANNPOEgeHPkpAjQQ6jTDrcGMgG7wyrcGdoMs/Csgt59evlxaPciJwoXLjxj7dq1djdB7NGjR4ca&#10;NWpY7A7y+uuv0xb9OrVbMz1JYC4zSkw444KDg81KZ1kCpLZiO5PwOU7vQEihsMpnOkk3fH19v8qX&#10;L9+pokWLHgfzEEk2MH/+I+FYHwyQ7927N/f+9D7UlG5Deq+C+pUqfaNwURWVtmrVqoYDRqyhSpUq&#10;cnFB1oOzf+9RB0yigGagOGmaNWtmMyaeARXQTkSGFRa53SWyMFkimzZtyn1nu8C8+vr16zNqzmJO&#10;OhNYoFKS8dhlJ1MNp/dfLV2eFRQsWJA95sT9gUQ2ZE7KsfUy2ROEZAmlSpVizoDymalBmFefkXBs&#10;DqhzUZDeurG7pgTp/fbEiRNd2pDBFCxYgUF8X3R09Cpx0kkMGDBAZESRIHFZuMBpyCGbEv22cOFC&#10;mw5Hmh5Y3ExGYDCM3TYeHWV+fn5LHWGw8fHxLTDRLTqipGCbR/T6Pj5jHbQFK1WqtA5S5RPMi8uU&#10;LlD732I+tPSSpw5m5Xl6eoptS0i8L4x4szHn/j+jC6bVyJEjnWq5TMZKXxAO5fl3HKYRTQjGntjc&#10;jjZK5cuXn0vC8f+DiShSNxKNd9gCfcXUwSfh8mdFGgzie1u0aGE4lc8aJM+l7CX97cCBA05PxJIl&#10;S+7EIH5nLYMVQnjDscjZy42LnN5lu4HvWoV7YfdWIO5dpdDQUPoQdDFs2DDuCnwH+93If/GAqqiR&#10;eCr6HgwlVbIcHQEYvKIqM8BLnLQCtSSHafUHGKpTrY0Y+54+fXphNtAxqzI/PbAGS7CYBhjJyKio&#10;qDfAwI/jvNUcd0sE07k3CcePwaB+SG8j3UUeBAYGHjLtlpGamDBhwjAM4vtxAexWTS0B6ignr/hc&#10;LBKnOktSkkIyKPXcN27caKhcMJkkFrlovofxDFXdx88YBycF1D+7tRF+FyZZyuXLly3a3f369WOW&#10;1F+LFy+2er+lksTWGlOwiCOdX08d1J6gxrJ8FH/X36xoJJ6wAEl7FP8B7/vEWZ8Q31+xYsUlkLI7&#10;jDjvGIUK5qLWrBn7z5BzwSgsEXe3NDtcAwcOZEC/7otV9BCSlKrzEwWkgJyS+SAhIYFVWF0CdYJI&#10;unTprjqi8srABOY2jdh/T5s2reFgEi5yLy8vuaDfdQdj6T2YfeVIiG6nTp0iYGNaczx6eHt7X2vQ&#10;oIFVf8HmzZtFn3FrlDNnTsbmu3Qf3FHMfNykUWzLzp07V3RcPXr0aBVGmvFYjXr16omCECSo2RYL&#10;W6QmMDfY85/z9Gsm5HC//8iRI+WZCQqJT+3bNC/9Hl4TTMLxY3CCQy1jYIiwDy3QQ9yoD6G+zElK&#10;SmpuiwO6CriwoqHeK6+88vu+ffscqrGtBxYxwIJUepFhojoc2ABVXd5meRgXF8fUSaNQCvrRaedo&#10;SClMmjZNmjSxuwXuyZMns2MBWy3XDNs8gQEglpx0ffr0ic+fP79NLRDMYh/GZ2KRE7juompvo0aN&#10;Jkqtl7job0PCstyUALcb8d9Y6EP8h65du44RTzxBYM7nx9wQMe5YeywFZQZoBz6jR4+Ox+uEExfj&#10;v4xKJT1+hQr4wKywy2PLli27GxKGkT7Wwla/CwkJmYgLUd2RkEGD8IAaK/JtMdE+dLUPIE+ePEp5&#10;5i5duowQJ+0EveoYhFcdv/EXOsPEEwZRt25dTn7xG6SdBLvBNEMwrI32xifweuIejjp27JhF5sn/&#10;A3XxWuvWrTVbR1z0NWrUGAQmTJvRph8Hi/ypSEFLkOrEMUPwdP/+/VmDUPmtsbGxfTAK4Hcrgm/c&#10;uHEuDYM2Aixeqtzi+/GbrWrSuJeilBbuyRXeH0uMWQHtdOYhc9Mdi0GTi21K4BzflytX7t3OnTv3&#10;I+fBOZeA6itUFVGyODAwkIUYXArYnErTO6hCV7i1JJ6wA82aNVMqvBQoUECkT9qDmJgYpe5cy5Yt&#10;zbLVjKJp06bJ0q6BXYCkHmwr+6xv377cTqU0VxgYJ9CVK1eKfvvtt3mnT59Oc8VWRuLfsEVXrlmz&#10;xnCxi9QEu/Bg+M/T0/MG7j39M2RUstS+P2jQoCZTpkyJooYlnXu4YcMGp7LkHIE0J8Rv2rZtm244&#10;soyIiAjhPyhSpIhDzUw8ILEjKleuvAycj04Aa06Wn7Agl+P19aFGFFVPDHsh1UoTSQYTJkwY9fis&#10;68BFDemrxOFjkdjtc6hSpYoiiaFO2e0ACw8Pp1ddfj8DLxwCVbPg4ODZVDGlU4bAsshQWa3u6cOU&#10;4bbR/TfffFM3gw22LLPH5PtvlVjgwRFm6mpIwojz+GHRokXXYJ7dDwsL61GpUiW5dRULhqrn+R3Y&#10;uA5ls8mgs5O2NEbDjE6aE+L7LXWokUHzq2HDhm2g0Tln1tI7+d577wViMnWAhKfkstap8i/Y8ZcY&#10;ShgdHd2FDgOcMwx11RDYnYaaAdoJxiYr6adYsKyFbRhgYNnBJJSaWi1atDAcSUVwQeL6cJtEvJ+1&#10;yjA6bLdCmsfPnTvXrqhDTrwSJUr0Z2COdMoMkpl0ylLXDjBzLhjZY22TfHx8Lltrr/wkINUOFBlw&#10;9erVmw+1/H85cuT4fMWKFSUg2TXFQkkZMmQ4b1P9tYHExERqjv8x4hJrwYij1ANzQhT8xO+7lNrZ&#10;gRbBRAbaN1gg5Di2Skn9AdvX8GLt2rWrEguOBcFi+y6HilOS7Nozj4qKEgEjMtm7xcfFg5unTlT4&#10;zZnsox07dgTlzZt3ib3bPPHx8Y1tZQt27NiRNuxFS6mVLECCwUh2oiBuRzm7aJwBrjNzFsQip0Ot&#10;fv36Iq+9VatWgxs0aMAsPM3vjYyMtBgGbBS4znLvuzuUuuKkFdDHgvkhsuBgZ7OrjN1wSc1tqHpX&#10;qlWrdu727du8YLbw6rp164ZSekiPrQLqoeJtTps2baqUJipTpgy3H2Tk6N+/vyG7lnucx44dUxw0&#10;xIMHD2haGEbhwoVhEnqquXOOjRs3OuR8IyDJz1Ht/Omnnyx219BD1apV/16/fr3Vgg34bEqUgFmz&#10;ZsU+PqNFnz59vipfvjy3egj6OSzHTQN///13+SZNmnDSPxWP+/3797nIBJN5+PBheixueq5vg8n3&#10;bdy48eqAgAAGN8m4FRcX53TCzg8//CBnwKXDPBuI7ypvba/8xIkTBbGuBPONjY1lcZcniwULFhSF&#10;DTMfqhfjY+0pBnnHSKI9VRNwe2X/D1yQudcuR0JCAtVG9S7CTSOZaVTVwXg0volx48bZZVLwP2bN&#10;mlVU5pEJquI3zvgxPvroo8JSSWjDuHLlSgFMaoZAWlxwkDyZqlevzt2Ibywx6Tlz5pQIDQ3tCUZQ&#10;zcvLy6qzVqYRI0Y4zNScAbRPpR3whAkThJTG/xNOUHbiGT16dDX5eWhHTjfCpGmWL18+dWUi0n8w&#10;1y5A0GyBOdtm3759Gptb2o4Vr50yZYpLSk6TcxQJDw9f2rlz54l62zGbN2+ujD8/CHYsi84pe8x2&#10;0L9t27adbkSS47fkhVRSFhGDTFLDYQPbjGGKSjkf0oABA2xulfCmlSpVSkl0IQ0ePFh0EjUK7h5A&#10;DTNTcWEXOpx6yfrqISEh47du3cpJagj8LxUqVJhti7nBvKC0v7t06VKrXl6iYcOG6lh+a/QrPdkY&#10;nxhwffOq87mx4LtgTmYuXbo06+yJc7Vr1x7Uq1cv0WjBSLKRLZChQ/W21p6Z9EeePHneh/BcC4bD&#10;/XpZyN2HSWExR4RCISIiIgXvS7Fpbg4fPpwZWeILx4wZI8ra7ty5MzfsVtnJ5mj55r8CAwPnJycn&#10;W82vVgMTio4RzbYMVBx7Ak0Mo1ixYtxyUL4HKvSHRuxFqdCB8j5cJ7uKK9Imx81hU0LlM0hFixZV&#10;q4p2AxK1QlBQkF0TE/emM/uBSQ91Mf5xffaHkGyfYH5YVe+xQMjwNP/LCn3vinrpRgBpSc+zyBeQ&#10;CUyuHOZ+rIeHB+sHiroJ0ETYRov16MbNnDmT221OYdmyZQEQWkZqMliiL7DwJ+C6V92xY4emYSWE&#10;LyNBxeuGDRtmvVkGOLSyb+zv738aUp0tU/UqVhqhb2vWrLkaP6qXVBbJLkiaBNUk5TNLlizJ/mIu&#10;B7ksFpZGvYS9aDOenQ6u3Llzn8OheA8kOwN37AL/J66TEh8tE+xCp5I66tWr1w6TwXAEHbSX4IkT&#10;J1pMoyTTg/mkZE+B/sEcWaDn5Nu/fz9rz6lfa5MgWd/BZzlUL80W+BvXrVsX0a5du4kQVpdwSvne&#10;jBkzfgVtLjPMpD3Nmzefgfup7HZAMJEBuwRQvc2ceU7QJWhre7E+11B658+fnxlsjFd5sHz5cut5&#10;E2+//Talp7U9cFt0E3bH6Vq1ag2hBoDHTgEMgj9YnX53H+dSJSABk1yTP4+b/r0RDyiYgTo3+Pbs&#10;2bPt7pMteXpN0wxv4b86HKtP1RuTdDb7mUunrIISDpLaaq40FgGLaKp/I4XBQmn/WLFZwWDMGhMY&#10;IZhyFrPijIJbvKyWw4oprJwCW/c1LGxN4RPYwR+DYYlQXNjfr5MJwGy6jcUyN0eOHKKSrEQP33vv&#10;PVeUwfIAM1GyFFOL8B8+l7Y7LYO2coYMGQzvd6roPGz1brCjbTYetBedO3c2bUD3I36nU+l+eqC6&#10;yIWNQ+W7fHx8mJxg1eEyatQoetjV7/lYz59hC6zjhUH5HIn+ckQLkgEmEY7rZ8hhc+nSpZxz5861&#10;ykA5gaDGitBJE/obzP3j0NDQraCU9OnT2yptZCk67lbfvn2Z7GII27dv9wGDrIqF3J0SrUiRIif8&#10;/Pw+9/X1ZXMQTe170C8wYZYXLFiwR3Bw8Mhu3brRSfoI2mtTMHP2YHvUu3fvBPqcVO95NHnyZKdb&#10;ekNT9MmcObPoHAP6tUaNGgOhetNbTy3Q9Hc6TGDqxlKxoXKyGojuh6gJ3PGD9u3bT1i4cGED3PxU&#10;2++EvUE7XuMLgG3ukmouppA6vWj+55IlS6y23MGkoJ2qec+KFSvs1jak4Ai5nbJCmBDTMDoEyQk3&#10;ECqczYXD3QIpO8sitm3bxghEUw+xJboHFfwNMMFYMJsGoCa4Vs1SUlJiDh8+XO7AgQNVkpKSWr76&#10;6quaEtagM5YcrHhfPrynLe7TDJhuO3DKoiMLkvNiVFTUpp49eyYkJyc3x1yNh3o7C4z8S0jrffPm&#10;zSPz+43MHfayiGPHXO6CY1YjVj6nTp06rL3uFLZs2UJNTXweND9l25UaBLfRoEE1S0hIGAoNeAH+&#10;FwtImGaVGSL8T2M+qwkTJrDzpu6H4Ab/D+rN0bFjx7bXs8VSA9I+oiZx3tPT81Mjubj2AipeIUgk&#10;VudUHCRDhgyxmnn0+uuvs9mcRgPAjXKo1DNudmjp0qUPQRJ9ASZ6DVLpKtThLc5cayxev7x5806z&#10;FWFFaWNrkUNKi4xAI8RgF4w2MXDgQLZu0rz3NZN2TqzHXqVKFdYVMOtNnyVLlm8hnT+uWbPmu/RK&#10;x8TEDMT1UuIEwDDy43fL8d+CKlasOIF+g6ZNm4o9/xIlSohdEjCiGLZ6ll9HggrMRecU6PPBunmj&#10;fPnyvH42t+Jwr7Lt3r27CjSU3vhf22BGfIw5QQFgzZR+uHHjRvrUbAPclnaZJvsME+59XPjG586d&#10;eyqF/VgxA5Od2xuKatO1a1e7kzGMAou9NC5wfyyyE7jJNiOdaFNHRkZycsiS5SFsc4c7X3A759tv&#10;v32V5Gx1WmLNmjW0mbdhwVuMmZ4/f34ApJjVbTcsIlNV/XcsmMWYhKYNHh/htYbKWUlmksa5C0l7&#10;XG1bsijFsGHDmuF+qO3ae1C5Y6mB4Nhs4bCGW/HixUVBDhJ9B7iXIqNx+vTpPfkaokuXLnLloftr&#10;164tnzt3bi5q+TtYzONTOh1x/DThARMwFzSZUjAv6mE9MrXZ1OS5zehTjLaxYMGCQqr96R9hKxqO&#10;UEttcJ8eWkT3xMTEcVKN81QHmJthKQrVK/s777wTDiYR9aS2hIxi0aJFURUqVJiGSWK2HUS1Hirw&#10;CNNgDFNIqbB0WImkoQwZMnBHQmhbUIdHY94o7XNbtWpluFRX7dq1zfbUob7qVpKZOnUqw5uFfQsb&#10;9JC8APnb8fs6Q/LR3BRmj4+PzxkIg1GYLxH4jglY5CIeAmqxKFC5bt26YG9vb1G5F2bDR7w2+E+a&#10;+A8GK1ES4/iZwqpVqyoMHjy4H36v0G7w3/538eJFzdaaRTBRIXPmzCJAH5xQt92tG88ndu3axQW+&#10;d+vWreUfn3kMqHlhsJ/p2bapSkIV9mYFlXbt2lFzeQgtJvDxMyI3XjizSDA9DAcG7dixwzTq8BE0&#10;Sra00gXUar5e5LBDi5glFSxUyiFRA+vRo4coVU0GVKpUKY10JuXMmZNSXVnQffv27QRmwAIamtdh&#10;8RxjsBCOn0mASYltZv5OjDbvnwDVJHB8BoecX7169VPNFHLD9YDEy9+nT5/2XAQjRoyIadmyZbvO&#10;nTt3o4kgvcQQpDp2rN3WiiZFeHj4PEhyuc/2vYkTJxreSty2bRujuZQ2wfic61CdrXY6adasGXvM&#10;yYvxXt68eY/ExsaOWb9+veJXmDBhQnt81vfp06f/MW3atIzS1LVpPT09f6GnHhKevhTNc9AWHGqw&#10;+SRA5gPT5hAO2R7cYs89i8BkcFkXFDeePVDCQYKWkFIu7Qbe71uiRInjWFRVZs6cyd0E9eK4jwUz&#10;zojJwhzpokWLKo0fSViYP0Mr6M/tMe5TX7161dfU0Qo1nfH9YqsOGidtVAXcI4d0Z1069kFnt5H6&#10;dNDhsbqCDTUHsegDAgKEc83Ly0sTCUeCRuJwg80ngTlz5gSCwcba3B9/GqDHuHLlyhNwgY+DI9mV&#10;NeXGU4cHmQMWUuuQkJDJWBy6Nd4gQa+GhYVN0IunZj32MmXKMH3SzGNuQn/5+vp+lydPngvsEgKb&#10;m5Fe41n9NT4+XpRtAlO4CUYTw1r3JUuWVBgGtQycLw5pdxmPWU1XiWYD0dknSjuNGjWqF0wAbpWa&#10;hW1PmzbNrg41ZEj79+9/YtWMn2lcv349CyaB3IT/sqMtYN1IXTCwBwsyKiEhoXfTpk3nYdFuz5gx&#10;48d4SpTlMkg/L1myREm6Wbp0KZ1qmm1Hewnq99/0D+TOnfuEdO43nBNbrbDTd7NB57p16/Jkzpz5&#10;CksaFypUiD3wyFDkYC/asHegqn+D31Mwa9asevv//+I7DC9YxhH4+fkxwOU6vttwgtALjWzZsild&#10;Ujdt2pQqXS3dcA7Qsrj9Zjr57aaxY8cqQSWmUWUO0IPg4GDReBDqNDPYhLefBO1CFFd4+3EVop9Y&#10;hLJt27ZVoa5T2+CWGvMEGBFH7/8jaJNjuSuCY7MovFy5cm3EaBjSd4v3Tp48mT38Xm7wwkLNUhoS&#10;FClSRGNXufFsgFtUQUFBrHij8X7bS1Ctlaw4LHhNwIm9hIX7jdrj3RPAIJ7z9vb+LCoqajK0DW6z&#10;3XjzzTdzQ8VP5HNQ+fm9N6tWrdodAkYkJEH6iq06zD+l2YZE/1DVx2gIUPeZZyAYRYYMGW5AA3rq&#10;deyeKqAC5WdwAg7VF/VRjx49NJFObjwbOHHiRBYwZFu2s1XKlCmT0rUVC5QBRrqvM0L4LAbfKNtF&#10;XPBgROzVrgRLeXh4/Dtv3rwgENXmh1jE6wMCAja++uqrl6tVqyb317suRwKuWrWKZbeU/wgpbrMr&#10;rQxpH12dMXm/X79+uhV0XgZ41KpVi5Fqogi8KYELX3pWAm/c0AILS6lK6wjB5lUq2UKSm+UI2EOW&#10;UkBHjRpFR5xYqOnSpfubcw3M6TIW7LWEhIQyWPj/lC5derKcMmvaHkvd7XbW4644hjBw4ECl572K&#10;bleoUMGh8ObnFnPnzq2Dm2Mz3Q7cdrV7oT970MkGtIuwyMkkBCB5NZl79tLEiRMtNipcsWJFUOHC&#10;hdXFMdnYsFfx4sW3YdEdwXc3BgPg+Z9M4/lZtQgDizYaLv89Y8YMJv/8AFK+T02Y8xtSUlL+v13R&#10;i4gPPvggNy4anS6Gq8pA1XG60bsbToPx0kqsxOLFixkl53BaJBY51V+hYmOhtZPPO0KTJk1S+rfp&#10;7Q+PHDlS6TqChb04Li6OATJMfImuUaMG1fpHoaGhdPpqMHr06OFZsmShd9wwKleuzGAZftcDfFdK&#10;jhw5ZG+/mv7BZ3eGmfrMhcc6BU6Q6OhoOkCMbJX8V6xYMXJ6Ofvrzzlz5oRhdOMpgaGr2bNn/5J7&#10;09yXxgRmmKqRtta6hEX+hcw0sAh5b5UIN3upUKFCiWFhYe3KlClzGIvqi9jYWE3Aip+fn2g3nDlz&#10;5htkTv7+/mdgCu6DNkLmIr53xIgRZo0eBwwYUCc5Obms9NAQoNaXxfXZBAYi/ElkOnTCYd5/hIea&#10;3+3j43NqwoQJL8a8HjRoUCdmruFQ8yd16FZISMgquWSNVAhRPMcL4lbbnx4YUZY7d26GgpreMz2y&#10;ychh01+TFzmToDDYWuSMRlO2xqzQ95MnT1bsZ+4GeHl5fYFDJp3sCA4OnuHp6Xkb9npxCBLRrQYm&#10;od2dbuwFqwqNHTu2K36LUh5MohtgShPwO21WHXomsWTJkjzgottxqP5TupQhQ4Zvx48fr6lHRS8u&#10;BsUp17Fjx1RLJ3XDGCAFNUUuTalKlSpTpk+f7geJr7T41aGHsJPJwGV13RMLzlpu+jVI1PpTpkyp&#10;BIko6pdZoGumnWAvXLiQAxJcLqVFL/y/ERERS7t3786utTz375Psr88CGDQZcKj+3UyiOYPrYLPq&#10;rbMwlrFiggMHDhTNnz//d1CVlOL5TOpfv359j7Vr1zILydYFvNmqVasFnTp1WtqwYUPGE2sAFX/Y&#10;oUOH5Paxf8+YMSNm+PDhIqXRjacDLKQ6GzdupLSkBKZ2dSdbtmzfwB49+uDBgwNg1txDp4Rugkld&#10;7bvvvivq4eHBWHPWTfsU2tp7/fr1Y4SZAkrcnTt31r906VI5vJ4OsEcFCxa8FRgYeBGL4kD9+vW5&#10;z53m+PHjr4L5R2HxBn/77be58bkekMz/1KxZ8wJoS0xMDCPvFDCnulGjRoxqE3n4YBKX2V550aJF&#10;S+/cuVOmaNGie69evfqkA1U8INU7zJw5c+StW7fUFYvv1q5de/awYcMW161bl9rQ0wc4K0MT/4RN&#10;tIxSl5lLCQkJzO81K1ukQzfBGHaCe5XDsUVMnTqVqYtK2mC1atWeqZa3bjzb2LNnD0tFK/OnZ8+e&#10;TXr37s20VT6+C3vZzBZ/UsB6yRkUFKRExckERnQV68JwbbtUxYgRI5RwRPywSyBN9w8rxFjnzS1b&#10;trSZ0dO1a1dGLynRVWyY6LbN3TCK/fv3K2XFMXcOQGPk3rnINoPpwUqsTx10vr3yyiumgvEhGQCE&#10;J8uJPT0cPXqU9bQ15W2tUZ48eT7u1q3bkHnz5uVKnz49Q1jvwG63GGQA2442uqbSJ7Sz23rVTNxw&#10;Qw9QiZk1xrnzLxZ1mxw5csg2/Q2WEcP4RMGUbZi4LNZYDyp7J2gSw2CKzMIi13VWQnB+HR8f34fm&#10;DB4/HSQlJVGdNmvtqib8gd+rVKkyX5bAUOnVxfru4nFbuaY5txw+/fTT/B07dmQFVqUNsJpGjx7t&#10;cNsgN14uJCYmssUV5w2lt9JIgWWYMbocXIx09jFbjduOMBeqR0dHtwgLC3sNtBaLlv4BxXwwSgzB&#10;VVfdeeKIiopiWSjdHwfpvWXDhg1KrTBum/j6+pol40OyX2MjuXz58p3FsW6Yq0xY5Cx77IYbNiFF&#10;w2nmj4+PD7PPHHI0y2BOPDSBkNq1a7cODw+fWLNmzbcwd9/HfD+P+U0tlY5Ch+MILNBdaAJPJ1oO&#10;f5ZqO+1s9Q/6qW/fvqxZrQFUbRFt5ATdkHpfu+GGTUCKsk69ev5cnz17tlNpzP369WuDwVbDiNQg&#10;1ll4egUoBgwYoLR+JQ0dOjSO501RokQJ0xQ+uyh37twsA5ymR48ebSIjI5fQo8/HbrihB6jHuzAo&#10;8ycuLs5M8NgDNirEYNZ59gnQr6+99ho7uzw9SPW7lECFVatWmXUNgf0ehMHMzo6IiFg7aNAgbmuI&#10;criWCKrQJjbtY/AEHrOED6t+7IDt4/LGCm48/6AAYJEIHIr5U6BAgcOwlZ2qOFS5cuU3MJjNTSeJ&#10;4dtfg85Wr179MGz3zaDlMIOnwzRNBHqz5DKef/qQ9rzFIh4+fLimRYvkHVTX1FJo06ZNovUQg2hg&#10;20yFTUMHCWti306XLt2v7IjBCqJ8jQTWBVcipFiVU5x1ww0VsEBY9VUkQkGiX3W29v2Yxw03HbGz&#10;b6VPn/4X2Oxf0R9VpkyZY3TCwZYfjM+MYfMO9sV/Josv6mH8+PEt8OPfomNCOiUAO4gecb0LcNR0&#10;35tF4VmVk97JM2fOMKrKzEnSsmVLdTWRB1JJXjfcUDBkyBC5TPP/GBIrTjoIaT7bUtNZRuoMpPFu&#10;rIFJEHrNsYCrcxFjjhf84YcfcpjO9RcGrGENtVpPit8BJ9PtjGENKSkpxbJly2YaePNPly5dmmF0&#10;ww2BcuXK7cuQIcNPmC8VpVMOA5J3Agb1fDOlG+3bt7eY1/7Co27durqVP2BjH8ZoFzZv3kyTwJLt&#10;fnvjxo0vdkK+G4bArC4s8BPQII01/bMBCJW3MLAw5P558+ZVBwNhHXfRZklF92vUqDGGvdpw/PKA&#10;dlCWLFl097379OlTH6NhQP3pnClTJqtbF7C9vsfr7G7878aLBZiNIcuWLVMnfziFo0ePFmjcuHEr&#10;dVMH9ooPCAhgI0fNHARz+Q5zsAOOX3zgj3oWKVKEfak0F4GUI0cOpfyPEfTs2ZOquNnnWKBvNmzY&#10;YFbA342XB5x70mGqgjZ2cHDwtFdeecXMXg8KChrHSkg4fnFx8OBBOjs0f1wm3ITGGA2hadOmVPet&#10;eTXvp02blgUAlD7ikOin165d+3KpTW48NbDiMKS6WU48pXqdOnVY2PHFBPtjFShQwKzsjYeHx9e0&#10;mXBsFdx2i4uLY/CMxVpisOvPzZgxQ4S5pqSkxHh7eyscFfbTgWexzawbzz7Y+H/hwoVtOnToMDE8&#10;PPwN0A7QTtCmJk2azB07dmyXnTt3mknpgQMHxjO0FYeaecp2TYsXL3420kddjdWrV9MuugFS/rBp&#10;6Vs9MD8dnFFX1Zcpd+7c75m2U0pKSmLWkVwJRAT2qwsQuuGGNWCuZE1ISKA9fQVkNudM6DvM5d6m&#10;guTAgQPZAwMD2RzETDhVqFAhASp+Thwr+PDDD/OzE6z08PlEZGSk6ChJypw5829nz57NJZ6wAFyE&#10;zH5+fqzmqblAasLiXcZSOjg2w8iRI8kxFdUdXHQR1Km0fM4NNyxhwoQJNbNlyyb3RjNM1CbnzJlj&#10;JqW5PYznzFKxYUpegybA+He+pgHs+Z/AFDY/N8EwepD6UIk0Py8vr++sqdD0iGKB65WxVahu3bpb&#10;pAg6i2jQoIGmjlZMTMxwnnfDDVNwcUEiD8ShIhjsJSzc37p06dIaxxrQLG3Xrh1LkGu0WVLOnDnZ&#10;ZUVEiMKE/fnHH398vvMwBgwYwPK3t/Lly3fMkvqcmJjI7CClH5olKlOmjM1G8LCNlEqvpPbt27sX&#10;uRtm4Fz09/dfh0NlrqRPn/5bzNMzkMIf+/r6MkfCdD/cIvXv31+3CMr48eMp1T/Eoe77SpcuzQjO&#10;5xvcamB4n6WWxCEhIcMwGG64APWG/bN0QfsGGoPoNQ16wJpebnXdDVNwgbOjCQ7lefXZwoULo+kw&#10;lrbg2FAiK0OsYadTShtR5f+w1FKJGkNYWJhZTTeYnsch8b1x/GKCfzw0NHQiDjV/XE2w43+JjY0d&#10;mT17do190717d9Z/M8NPP/3kVaRIkbPgxhcnT54cLZ3mNkfa59ruccOlqFmz5hwMYi7RB0SHmXjC&#10;ApjtWLJkSbYvVuagHvn4+Jy2ZE6SabCAKQ7Fa1kgZc2aNQXFky8S2J8qPDx8BRb3WqgwomWsFfpq&#10;48aNZTCmOXXqVA5wPVEQn4QLdBscl2aAGa5du5aNF5ocuX79+qOY+QPV6xzoLI6P16lTZxxu6tPN&#10;z3XjqQHmYw8MQnPEnGLBRNb4NwKPPn36dMdoOk81VKxYMRar0EWvXr2YUSleh7k5WZx80TBkyBCm&#10;oZpdGFMqXrz4ITAEZqEpYCghBnVly//kfXJTzJ8/n5lvn4E0n6uiP2EmLF65cqWmIL8bLzY2bdrE&#10;1keiYivTmpn1KJ6wAx07duQ2m7Xahrf37t2r18+cGZUsfMLXfLFv3z6rO03PNaAeiYB/S0S1yJKd&#10;AulcGVJcfYHvzps3T7NQJ02aRBvKaMG864mJia0wuvHiwwOSm22RxL1v27at3LjDbjRr1oxFIi16&#10;5FmNFaMZRo4c2Rfz/1OML3bWJPe4cbHlDpAawvklljzwMmCPy50wH/r7+6eoHXpse+Ph4WGtSf73&#10;UKfexajOZrsfFBTErQ43XmBg4cViUO55QkJCKM87it69e7NLkPx5GgoMDFyKUReWbPYXDoz8KVCg&#10;APtTKReGwQOSZ9MmxowZU2/p0qXsaaXg3XffzQgmwRRWzQWX6Grfvn077dmzxw/HdKT4tmvXbgQO&#10;lS2SRo0aDeVzbryQ8ABz34FR3GsvL6+/Le32GAUduZaEVaZMmZTOrS81qJL7+PgodbgY/ZOcnEy7&#10;2yFIarfZBQfdTEpK0m1DC6bCOvBKAgzsLaphbrxg4ILz9vZW5hoXubMloQhKZU9PT7McjaxZs978&#10;888/nWIiLwxmzpzJoo8sZCdfoM+k7ix2o0WLFvMxaC42qVSpUmy7axGDBw/mdpzcPvefdevWVeN5&#10;N54/bN261bdDhw6TIiIipp88eVKJCV+0aFEZCJG7OJTnxUNodqwy7DQGDBjQAoMy30gZMmS48UI7&#10;1uzFsGHDWMFDCeiHCjTfkT3tyMjIVRg0F5vUoEEDqw4WyWuvTICpU6e2/OKLLwq98847VdUTxY1n&#10;G6NGjeI8+hwk7iOYt1K8QUo80cyLsLAwRrs5DZie2TB8B1I+G5L8zz/++IPn3ZABdZo55ora3LRp&#10;0wU8bw+aNGmi280Ftj8TXiyiV69efTGI15YvX34ctIsCUOd+4GOYE19069aNDhs3nlFAYmYNDAxk&#10;PrciKIoWLbr14sWLSsNAmGXcG9fMC9zb/1naxbEXUnal8tmwyT9lpCefc0MF2NRsyiBfqIcsXYtz&#10;sf379++L482DBg3ijbKIlStXsjCkXv75vS4ARjNs2rSJkU6stPkITILRd2nq16+/jI9VdC8kJGSV&#10;K0sKueE8mLGI29qXceZ4qL5fD6S2xQrGjh2r6wmH1rjMFZGQ69evLwlzQBFStWvXpsBxQw8VKlRg&#10;JRilXbGaMmbMeNCW9x0cfCYGs/eC7mzcuLE8Rg1Yt6ts2bIbIMHZbSPNpUuXcqZNm1a32SLoOkyC&#10;4a5w2LjhHDAPoqxlLE6cOFGzDz1y5EgmQOnOq+7du/fG6BQYVAPtT9mpmTNnjkgndcMCatas+ToG&#10;9Y14GBUVNVZdM4veUj11iN5Oxg/jUP1+QVChriQnJ1vrDulRuHBhJvyL1xcsWHAVSNNqh4TPvwoJ&#10;MhjHbjwFVKxYkRqX1YSmHDlynOCWKo4FGJsBIaFbVJTND8A0nOozNmbMGDqQZeftL/huTXEIN0xA&#10;Nczf3/8IDsWC6tGjh6aHFQtPQEV7G5z8IFvFSqcVwKZuiMFS2OF5S8kIZBCZM2fm3v3PzZs3F846&#10;MpOkpKTO+D4yDs3EwrnNixYtYvsnp7pkumEbX3/9tQ+Tj3js7e29GwPvAasAWVzs6nlDDTBv3ry6&#10;XXwket+REFcZgYGBSnGUSpUquQWAEWBxZX3nnXdq6KnGWNyHMIgLamm7q1+/furoJg3hhtALrwsy&#10;mI8++ki32mutWrWSMJiqfLfBkI5hEpGxuOFi8H5AsxuCe36lSJEiR6i9nT59Og/mRviRI0dKJCQk&#10;0A8jnKSmlCVLlq/VuyOYE1x8Zq+TCfPiEJObcGwXduzYwTLgwhcEofQ+RjfTdxRUvwoUKLACh+Km&#10;hIaGzqf0FU+agJwbk2MKDnXtsLi4OE2/NiOYNGkSmzvoOfYEYZIc6Nix47Ddu3c7HNDjxmO8+eab&#10;5WJjY4dDxdY41Tp16kQHmgajRo3izozmXsjEMGnZsUaGAUahCAg9gnZ2lJmSODaEVatWlcyXL5/s&#10;G/gBtniYeMINxyCpX+JmQK2+zBxx8YQVQAKw6bzmRpIqV67M8Fe7OG6TJk1stcuR6Y/IyMhp+/fv&#10;pzfezdUNgqXBFi9eXD4kJIRBTbrJH1WqVKE5ZYagoKCFGMxeT+rWrZvCGGBeUfOzVaDkJgtFWBIg&#10;MtavX8+mioqdP2LECEZPuuEMoBavxCAuaLZs2ZiLbhMNGjRYgkF9AwV5eXl9ZU9dLUoD2IJyxRkN&#10;pU2b9n8Y9Zx9t2jLd+3aldt37sVuAWwoWLt27Qm4VkwNVkelycRwVLlO2k2pT7gGZPhQlU230gTh&#10;vl1WL9jExERmiJm9zpSgBXwIjbA5NQA8VgBNrQyYzWLcdyURKikpSd151w1HgZvLbRBxUbknGR8f&#10;3148YQWlS5dWKnGoCYv8ij2lcCGZaY+bfQ7oq7Vr14rCFjNmzGhUvXp1JiyY1gX73l0DXguouTWG&#10;DRvWPywsjNVWzDqQYMF/xACT7du3V6ejdMmSJRWhuot4BrxPt2EBVOUYDEpJbjXBtJuNUUHFihW5&#10;VWsoHRnfewG/810SmTbO3VY9f33AgAF9MLrhKkAtU++D39q8ebNF+2natGm0jX8Hya9XCDeLUXCG&#10;pOvx48dZokd9YxUaOHCg2YQD968MJnQVh+I1VatW5TbcSy3JGY8AaVuGjQlw7S0WNSQVLVr08I4d&#10;O8w83VzcERERKRcuXLCY29C9e/dEDLqfi7mi6ZM3aNCgXhgc6TkuCNrkJ8nJybqJT244iTJlyih7&#10;2ZkyZfoJN5aRchocOnQoL57TVa9JTZs2TcZoCPh8Fpo0+wxPT88vLKn8WbNmTcHA191fsGCBmTPm&#10;4MGDAay7HR4ePgwSIhnjeNAoqPat3n777WCGakovfa6B/1gnODh4ja+vL9tN6zJKU6pQoQJLajsE&#10;aX9at5c4mMcejBpmC4ZcAUxnPw7NXm+FbvXs2bOfs6mqbljB3LlzC8L+Yt1q+aLfgTo9DgujFBcP&#10;blyEn5+fxT1R2GhfQ/XPj2ObOH/+fG7YXuqSUzI97N+/vxlzIejZB4PhVgqr3LAKjgC7Y0KSxWFS&#10;sWiFpag6mb5kKC0+qy4mrqHf+qyhUKFCLDWs998evfrqq9/L6rcppUuX7ifui+PYIUB9pg9EDkzR&#10;EBi2WcUW2tzR0dGz2bsMD83eIxN9L8xJh/1t2PvuhhOQWimZZp2xdpeueq4m3CTDbZObNWs2C4PZ&#10;Z0AyUeW0pIIzck4ER4DpVKVTqHLlyoxl1pUwKrLk9f25dOnS25cvX24tWu+J4/PPP/eOioqaj4l/&#10;HIuECRqa68GqPRg0/wX3LAXMOJjMk0wPC1pX29q4cWMkRocBVfoYBrPPzZIlywXeDxybgb8JmkcM&#10;NKvXoVUdlmhNnTp1Bu/Zs6c6JHc+6aVuPEnEx8f3h2T8AodmN1SHvoqLi2O1TUOA2pwDareeFOd+&#10;rdXPoSo3b968yJSUlGL58+dXKpKYUtmyZTeOGDGi66pVqyLAECps2bIlcty4cbEAK36qS1SRfoGZ&#10;MZOLC8cK6NSDeVINVBYLKP+uXbtyYszw1ltvpWqZIai/mvx9aEeawCT89+oeHh7CufXKK6/8b8qU&#10;Kcy71kBK5FD/R0GdO3e22TPPGubMmcMCn7rbcKGhoWyk6cbzBEbH1apVawoWO3OJ/wSZ3tg/IAkP&#10;ccHh2DCKFCnCYBrTz2Jc9DGjmUvZs2e3lERxB1KQ7XksgqWqABHeqyaq+5JTUWDNmjXMoxafCeK+&#10;LRkTt6POBwYGHpc9w5BKGzGmYFzNEZRMAqOMP3DgQEm83jC4MwEprDgXSVj0GxiRxucJXiP8f5Hf&#10;Dcn6xuOzWsyaNYt7zWbOL3z2afVnOQIwUEvJSo+WLFlSFaMbzxs48aCKFaVUo1MLHLsTW8ZCtS8i&#10;vcQwIFG5iHQlAexkm+o+J6iPj88+HJq9n8RgGYw2IZklSoVRmdKnT39FjtuXJKTmeQfonwoVKqSQ&#10;YeLYJmbOnFkTg1k0Icyb0RgV1KtXjwUNKckvWVq0YA66ddJmz57dCKPDOH78OPvw6XrPc+bM+bEz&#10;sepuvACAlNWNboP6eZrbQTi2Cr2SQDJh0W6lswfHhnDy5Ml8+N5fcaj5HBbDoFlw/fr1LGBs4Vik&#10;1kpdfw2pvbtUqVJsUGGxmm358uX3G9nT79evH/vLmb0f5s23hw8fVmzX1atXV8L3rurWrRtjGnR9&#10;GFjMLTGYfRYW/z6jGpMlQGsZhMHss0m4Xtv3798f0bdv34EwD16TE2DceAnAss4YdLPYOnToUAej&#10;VdC7DljaC/5j5cqVdtf+KlasmNLWR039+/dXAoK4YwCJ+Q8ONa9hiiVtdRwL4LiIv7+/kgNgSu3b&#10;t7dqRhDR0dEW3w8mtgmjYViJQ7gLk4XS2CmAWVj0iahpx44dNHvceBkAVZqlp8wmAW1ZjDYBKWep&#10;auyjihUrsumd3UhJSamIBWwW8glm8g6ZCo6FuQLb1ywjKyQkhF07NGCYZ0REhG5NvEyZMl2zFQ0I&#10;jWAvBrP3ypSQkGCPd9yjRIkS6uaDCs2dO9fMWWcvli9fXgODrXj18zCNSmB040UHC1NwnxaHZhNh&#10;586dhqq4Qj2lk8ns/aCHY8aMccjOZF47FrCpt13QqFGjQjCm+e2337LiNWatdmEXMwjEDNOnT6ev&#10;wsxmhcr9j7VywmQQXl5eVnc0wHxOGDFrZMyYMSMYgxkTw+K32KTAHpQuXZraheazSWCc3wYHB6/Y&#10;vn37Cx/YYqihwYsIOurkYBOq0ZDie+7duycaMKhRuHDhXXfv3mXcslVwD/bChQu6Xnwwj/cx+SkB&#10;7caNGzceArTLzYDfJUyIrVu3+vzzzz9me8D379/nQjZDo0aNfsVipZpsioePAOnYDCdPnvS9c+eO&#10;3KeOC9MM+K01mjZtakjzIYYPH85+4J9IDxVcvny5A+6LWdkue4Frz7LfavwJ02vg6dOnK4O6NWvW&#10;jMzRjRcN8+fPZ5sc2rA/Qfpuzps3r24WE+j6/v37DalydN5kyZKFWWlmn9O5c+cEjA6BDihIWN3t&#10;uKioKCHtkpKSmNpqJpnr1KnDSqZmYBcZSDKzhA6o62esbV+NHTuW9cvEa2G/jytXrpxp4UuFRo8e&#10;zaQRQ8BC093ykgKSHMbkyZO5G6JoOHny5HlnxYoVmjh2N15QLFq0iNVczNRbU5LUb0PAZxbGwtHd&#10;emM9d4wOgRoCmIdZpw4SFjEzuejw082VlpxkZoiLi2OChua1JJynR9oiAgMDlfRd/N9677//vi+O&#10;dT320Fw+Pn78uKHCl5LEFh1H1UQJ74yXHYt6EQZ+1o2goKBVznrs3XjOgMXjL1WItVjxJTk5mZVH&#10;DGHEiBHMStLbm32wbds2lipyCJJNrgk+kQmLeDNGLvJo9XmZ8LxZwgc97BjMQoB9fHwuW9veoz0O&#10;SS/b4/c3b94sgkrw3fRM66ZuhoSEcJEZQsmSJfXy/x8MGDDA4S6gUr568x07drgday8z6L2OiYlh&#10;zrHSL0smFgjAaAiY7Mwt11vk/2FhOZzYsGvXroJ6qjVJVsfx3WzZbPY8/hfVYAVLly6tB+mmVzHn&#10;qsQoLIIBJvgd4v9h/Jfx54+fSZOmUqVK1ChMP5P015IlSwypx7Nnz26CQe8zzpmG87rhhkNggYKA&#10;gADamBrJjnNTKcVwbBUJCQmsA6dX3eTOzp07HW7OADvY4rZcrVq1KP3SjBs3TreBQI0aNRY2bNiw&#10;Xnh4eBwkJRmW2WuYtWck7Hf37t30Y4gML2gW36tTbaFul8LCt2T+fGokyObEiRPseqKbkjp37lyW&#10;PXbDDddg2bJlodWrV2e5KWXBmhbs18Mnn3zimzlzZr34+f/2799fEaNDKF26NPfXTT9TUKdOnVgo&#10;gYtctxqplDGnW9AyKipqI+1q2vx4bBPz5s1j8I14b9asWc3aT5UqVWo6BrPvIQ0cOLAjRlvwwH9V&#10;ynypKV++fNsWL15c5eDBg2WOHDkS9tlnn+lW1XXDDbsQHx/fApPrM0i6r7du3Wpzn5zSytvb+woO&#10;TSfpw40bNzoUUYUFyC09XVUd9GD69OkM9kiTnJysm79dr169iXnz5tVNvSxTpoymLJItdO7cmbHp&#10;4r1gZpug+RRln/iwsLA+YIrbIMnVHWpN6RssUptNDGAykBlaK80kJP2rr77Koo4vdcUdN1wEOr3Y&#10;Pkl6aAsewcHBumV/sQiVLpv2QErUMPs8kqenp1J1tmXLlmwIYfaayZMnt2cyS7p06czi30EPpT5h&#10;hpApUyZ1pBsZj83dCTWFhISwqo9VSME2Nj8XDIoOR/cid+PJQ8o1N5uUMTExbP9kN0qUKGGWhSYT&#10;VGClfjxUb0pls9dAMopSwREREdxFMHs+R44cn0JbsGkvS84/PVNEphsZM2b8EFL9TTCDT3WeJ921&#10;EfXn0bVr1274Ht3dDnz+2cjIyDlJSUmsoupuReTGU4NHQEDAdoymk/T6woUL7bIjFyxYwJROS3HX&#10;v0mOKgFpq8zsdbLHnHZ39uzZzfLTSYULFyYDsIqhQ4dq2v9myJDh5zx58nzCqjV16tTpqg4Ywu8u&#10;hIV+CYea75FIt1cYK6/4+/vrhQT/DKn9NpmVEWbkhhtPBG+//TYzq8zquOXPn9+uDC283lLHD8bB&#10;N8CowEJm2H/qmmRLlixhnLvpa8TrduzYYXWLr1GjRkriDlT/Pdw+sxYZBzODGWTXQabf9ahLly5j&#10;MGoQGhqqqRIDBnIKC7u1epvODTeeKWCC0tFmqt7eh9o8gMUgcGwVCQkJPTHoFiTE4jezbSFN9aTg&#10;7REjRqhrw3n4+PgwYcX0dY+KFCli1QkXHh6uVMnt3LmzoVrjNWvWtJTjfg+L+AOo9u9CQxC942fO&#10;nFkrX758V/LmzfsJ+9K7I9PceC4wZcqUspjMZrnlWGifMQacKjQeawDmUEbKyda8RyaotAvZihfH&#10;GtSrV8+skYSXl9ffpp1fqSp7enqyRLLmtaB7kPptMZoBv8kzZ86c53AoXrtlyxZDxTBr1Kiha0Ko&#10;KTg4mBV0BFilVe+auOHGMw0uso4dO47XK/kLBnAW0mwdaDZofsmSJVngwKzwg0Tfs6sIRl2UKlWK&#10;eeOa99BLrZfyKZWT1ryWxLJIehIU5kdhDw8PuVXRIyzECPGEBWzatClX9erVGYmnF9jCcxfw/IHY&#10;2NgJu3btcjh+wA03nimcOnXKr3bt2qMLFCjwUZYsWb7HKd0AFRN6yL3ncuXKrU9JSbFomx45cqRQ&#10;xowZ9fbn70JdZ7FEDagJZMqUSTcWvn379pp+8ARUeU1DwWnTpvX47rvvdPu8EwsWLODevuww/BPM&#10;7NPKlSuvZvMIBrNgYRsuf+WGG88lPv/8c7/Dhw9XjI+PbwoJPpZVZ0D7QEdAb+DcHDCE1nv27Klk&#10;bato9uzZoWAAb0tNF5VFqKZcuXKdh73ex7Tjx6xZsxjcoxdnf5vlpDEK7N69m0zC1MN/x9fX96v5&#10;8+ezP50ujh07Vo59xE+ePFnUSEiwG264oQPYs2sxqBefRWKDQYwaFCtWzEzFl+jPmJiYpVjsdQsW&#10;LKjY4qaE560mtLjx7MDtxXxO0a5dO8906dJlKFSo0M8+Pj7fp0+f/udXX331x2zZsv0G4rk/SFmz&#10;Zr0Jab730KFDrMeuALb5X0ePHmVhB84BLlx5LmT88ccfC//8889/X7x4UQTT4DN+gdp+Cbb/GX9/&#10;/wPFixefRe1j8+bNfJ8bzzTSpPk/z8v/X4MWPdMAAAAASUVORK5CYIJQSwMECgAAAAAAAAAhAMZE&#10;qRcvHgAALx4AABQAAABkcnMvbWVkaWEvaW1hZ2UyLnBuZ4lQTkcNChoKAAAADUlIRFIAAABxAAAA&#10;cQgGAAAA4n5M0AAAAAFzUkdCAK7OHOkAAAAEZ0FNQQAAsY8L/GEFAAAACXBIWXMAAA7DAAAOwwHH&#10;b6hkAAAdxElEQVR4Xu2dCbhNVRvH11f5yhAiSokkKZnKUEgq8mgylZQhGRIlZMpMhAyVKVNExjKl&#10;EqIoMpYpaUAkTSSVNNCwv/f3fnud9j3Ovffsc8+59xzd//Os55yzz95rr73e9Y7rXWv/xxGYTCQs&#10;/iM4zf2eiQRGTDjx8OHDZvfu3ebTTz81v/zyi3v03wlhFHPppZeayy+/3BQqVMg9Gj3AiQYiRgsL&#10;Fy506tat6+TOnZuBkVk8JWvWrM61117rjB492vn+++/dHks7pG6pPQpYvny5U6lSpZManllClwIF&#10;Cjhjx451ey9tkPrSLk6feOIJ06dPH/fX/3HhhRea66+/XkVIsWLFzGmn/XtV7759+8yXX35p1q5d&#10;a7Zt2+Ye/T9q1aplZs+ebc455xz3iH+kWZw2a9YsyQgrW7ass2DBAufo0aPuGZnwYvXq1U7t2rWT&#10;9Fn58uWdI0eOuGf4h9QhtUSIXr16JWlM9+7dnRMnTrj/ZiIlzJkzJ4ndcM011zi///67+68/yPVS&#10;QwR46623Ag2gPP300+4/6Yu///7b+fnnn/X7r7/+6vz555/6yWD67bff9LgFv7/77jv3V8ZDRKuT&#10;L1++QB+2bdvW/ccf5Fq52ifoDNF1gZv379/f/Sf9AdF69uyp7WnQoIGKpVmzZjnVqlVzRAfpORB6&#10;zJgxKjkWLVrkNGnSxBk2bJj+l9F4++23ndNPPz3Ql9u3b3f/CR9ynX8iPv/884GbVqhQwT2acaAj&#10;aEu/fv309zfffOM89thj+h3AqfzfsmVLR4wMZ/78+c64cePcfzMe3bp1C/Rn/fr13aPhQ64zvs3G&#10;5557zv1mzJAhQ9xvGQf3OQIW8F9//ZXE2suWLZtp166dmTJliilSpIgRApu8efO6/2Y8vO159dVX&#10;1ZL1C19E3Lt3r9m4caN+x32oXr26fs9IiLjUzyxZsujnWWedpZ9iPJgRI0aYH3/8Ud2cnTt3mtde&#10;e82I+DKif4xwow5IOwgyCnny5DH33HOPfhf1YJYtW6bffUF5MkygU7iE8tBDD7lHMxZEP4iEVKxY&#10;0RGiOL1791YRe8MNNzhCUOeLL75wSpYs6UyePNkRQjoNGzZ0Hn30UadgwYKO+LPOH3/84daUcRDC&#10;BfpVCOoeDQ9yjT8iDh8+PHCzF154wT0aH4BYn3zyiXPgwAH3iOMcPnxYPzGADh48qOccO3ZMj2HS&#10;Y/TEA/bs2eOIOtB+xW/0A2joK2IjRDSiiPX766+/bm699Vb97oVwqxEry+TKlctccMEFZseOHeay&#10;yy4zR48e1cB4lSpVTLly5czChQtVlPz0009GfCb9/Pzzz80ll1xirrrqKhV9iMq6deuaK6+80q3d&#10;aOSD83LmzKn3RzwihsTg0nvceOONeo64GubOO+80a9as0XPKli1rVqxYoQHpMmXKGCGoEZfDlCpV&#10;Suv5+uuvtU3C2eaiiy4yYoXrNbR3/Pjx5tChQxrIFk7W+oi0SOebAgUKmNKlSxtxu1Q0Fy1aVNUO&#10;z5YjRw79zjlnn3229gX6mX7xQowvFfky0Iz4jGbDhg3uP6mDiI0vnYjRYEHHhQLEE7fDbN261YhI&#10;04fnYekkjosYU8IIJ5ubbrrJnHvuuWbmzJlKRP7ngUqUKGEmTpyog+biiy92azZal7gSes2TTz4Z&#10;aA9Gzbfffmu6du1qRDwqAXv06KH/Ue/x48d1cPD/oEGDjIx28/HHH5vu3bsb8dX0POokREYb6HAI&#10;fd1115mhQ4cG2nb++ecrARkI3JNju3bt0kHGedOmTdMBwfUffvihOeOMM/Sc8847z1SuXNmsX7/+&#10;pNAboM60hCYjJmJyyJ8/v37ScXRSmzZttPPgNsD/jGg4BI6bO3euGhoQFzB1RQfDaRzLnj27HgcM&#10;HEbrgAEDtHPefPNN7Xg6QHS0flKfJfyCBQuUSM2aNdOO5d4QgrbAHcAS8b///W+AQ7AWISDc8dRT&#10;TwWeu3DhwkpAQD32k7rhXqzigQMH6iDCqOIZABwoetiID2uqVq2qx7yAg30IxJPgi4hnnnmm+y15&#10;2BFFp/BgjEbEiu0IOK1x48Zm6tSpyhGIzebNmyunAoj4ww8/KMFshwGsy9q1a5tnn33WbN68WQcB&#10;YgfOB3DS3XffbSZMmGBEN5qaNWtqcP7EiROBdns7yraT9gEGjj1mPxHnXMuzADgGIM5t27xt5HwG&#10;StasWbXY8xkcDAyIi6SINnwRMZzRgq4BcKJYiioa0S+IVEAHwHl0Hm5Ahw4dtJPQTwBiQFw6n7rQ&#10;owAiQzz8vnvvvVdHPN8hrkWrVq30XtWqVTMtWrTQAYGOAYhb9B33+eqrr8xnn32mx7kH+m3MmDE6&#10;eAC+2qpVq5TL7UAAH330kQ46JIttF+d+8803Wo4cOWIeeeQR1XsMQibFAc/XuXNnbd+mTZv0WDTh&#10;y7BB7iMiwSuvvKKcEYx3331XO5wRjLhkNpuHe+edd3QUIuoYkXQwhKbj8DfpMDqYEcs1dACExriw&#10;omv58uWqa2655RYlCgYUPpb9H0yfPt3cd999eg/aCMHB/v37dSDRBvQjYhldh19JO+AW2sQxxCNE&#10;oB2Ifgwl/E1AvYhNng/CcS6imUEBJ6If7cDF2OF87oE0guC33367Gj1ecF/uwzNFYtj4IqJ37jA5&#10;IkYTBBbgAkYyHEpH8hvRjKii09Cb6BzAMTqLjsTggBB0ZqVKlXSQYBgh7uAiBgjXEsUhlYQOhCB0&#10;MNdAZOrnXtRTvHjxJEZWNJFWIvoSpzYaEmvAuXTa+++/rw83evRos2TJEjVksPKwfNFbiGIIw8C6&#10;4447dDIasYhLs27dOjUisEbRTxClZ8+eWj9inklriPnAAw+YGjVq6LNBPKxLdCoWNHVC6NWrVwes&#10;3XhE1HViNCCOuHLS2LFjzTPPPKOuyG233RbgBDhj8eLFqlPx8xBnEFUGpVqEWLQYT4hSdBD1MTD6&#10;9eun50NszoeIkydP1nMrVKigHIubADfA+Zy3cuVKHUiDBw/We8cjfBExvYDF+dJLL6mewl/EICCI&#10;YIHOxYmmkxF5FHQUOohAN3ob34xPuKtXr156zc0336zXMxghIgYOsO4PwKhCrCJGKRgz6DXq4z7x&#10;CF9EZKSnBzBqiJK8/PLLyi3oLaxFa1zAKcOGDTMPPvigHodQFDgPYjK7AgcRSUGkjho1So0NguQY&#10;NtQJN3MMQwp3h2gP7s/jjz+uRgqWLOdhB+AqNWnSJN0kkV+cLk5zf/d7qsA3Qy8BOgy9FQvQwViT&#10;dCQuCRzXvn171WvcE3GJeMTIwQLGoIGD4Fw+sTBxzCEiDjv1dezYUbkPjoTgV199tbniiitUr2JQ&#10;MHBwN9C51I8erVixolquBw4cUDHMNbEAAwu9f+zYMdXBSJ5wIYPucUZX2GBiVa7TItapezS2kAd0&#10;v526ICgvbpL2q0gZ92h4gJC+xCkjJr1hIyqZSB6+/MT7779fA9cglJ+I+MPgQMz5qPZfA/xdRD4i&#10;04t0dfZTIyLREoLNGBfpZQQlEnB1unTporMzXsQVEbHyiFliluNnZSIpsIYJExKQ8CKtRPRl2Hgz&#10;vkMZNjYTTlwB90gmvChQoIDTrl0799c/SFfDJlzYqH8mksLt86gjLiM2GQkGIBlnserwWCCTiEFg&#10;3o8ojZ3ETgRkEtGDGTNmaNC9adOmCeWfZhLRBZPZLVu2VNcoVBZfPCOTiALcJbIFiEhBSALeiYSE&#10;J+KLL76oU0QEjyMBAQomgLmenB2bfpJISGgikpRE3g9TT+Sh+gXrMYgwWTDjT/JvoiFhicjUDUYI&#10;c4DM2DMHSDpjuGA10sMPP+z+ko447TTNGE9EJCQRScdnHhBAPNwBxCrhPuKTKYEgPakeTCpbYMwg&#10;VsnNSUQkHBGZGMYFCAVcBAiZHEi2IjbJpxekPDZq1Mj9lXhIOCKSeAwhQwHRSlpHMEhJJKsNDrRJ&#10;w14ghuHGREWGEpG0CZKHw42O4AqQd5MSSL/whsxIkmJxDFltwYBwJBrXq1fPPZKYiJiIaYkt4o+R&#10;x0mOC1MwJUuW1NTElACh+/bt6/5KHsxlWpBXQ6ohOTWhwHSZnVpLZERMRKy5SIEvhogjMYmEJ5J1&#10;O3XqlKJeIkHrgw8+cH8lD+qDw+bPn69ZbikBl+JUQMSUiDSlnfzRp59+WrPZggcCycAjR450fyVF&#10;uGvZ0ZckHrOoJSWQ28oE9qmAiIlol3uFgy1btujiUDZrsPqHFP1Q7gDcYZN6vUjOmAkGHE4md2rn&#10;4yOybuNUQMRE9KMT0T3oKhaz3HXXXbpkmlCXXeDpBakKLFsLxrXXXut+SxnoTkRqSkAPx/PaCt8Q&#10;YoQNb3rGxx9/7B79BzY949ChQ+6RlHH48GFHrE3dNlKMHL02W7ZsTrFixU7a5E+sziS7L0VaRIQ7&#10;GzZscGtNX5CCkTDpGeGCFHo4EtHG+kUSrfDzCImxFtHLUejQaKyFwNjB4T+VkKFE9ALRSjgNZ540&#10;dsQuu2wQ2IawTBG5Ay9itG7dOlWDJxERN0QE7733nq5AsmAdBrqLTRVSCqeFA5bHsZ7/VERcEdGP&#10;xesHrKqaN29eQofWUkJcETEWy6lZAcxax+B18qcS4oqI7B0TbSBGWQV8KiOuiMgsu3fzoWggGjtB&#10;xnv6YlwRkbX3kaRZWJDgRMwU8cnsBBst2MnjSMGuGyxWXbp0qf5mzpI1E/GEuCIiwAWIlJDMjrDH&#10;DDtLMTvBzhl2V6dIwVQWljEbPQD813jYrNeLuCMiwNkn3cJvbBMOQXzafW3SCjbUIygPmMdkJoUU&#10;DlI5CA/GC+KSiID4KlEc7zaZ4YIEqmgAHxWjiD1v2D2KyBJbqrABBFs9xwviloiAjQ7YVMhvFtrc&#10;uXM1TJcWsIUYg4j9TiEiYIrLilX8znhBXBMRsLkQxko4s/oWcAr5NGkRq3bGn/lNFtgEgy3LoiVS&#10;CUKkJRARMRFDGQxpjW2mBHb6INk3XLD7IrFXNifyCwLt7EKcEsjlofhFKHeFY2lxY3wR0Xsj9ooJ&#10;BoRN66hKCQTH33jjjbDXSmCtkiHud9EropSUkZRAfpBf0D+hXu6FvmXjo0jhi4h2g1gQ6v0NxCjZ&#10;tYkNfGIFNqNl31MWwCBqmcVPCewU5ZeIrJBKbdqLrPPUEpW9IFmLlEr6KBhIMHu/SDjSFxG9b+IM&#10;xW10KmmIjKxYgmkr0hDZCCK1GXqIGEpqpAQGSXKAm+Bu3BlcjXBBG2gL+8YFw6tbI9mwwhcRvaKA&#10;SEYw2KOFURWJrvAL8nWwFom3QtDkAAeQuu8HTIGFAhv5IdKZLmNFMdl64QKikxgWasGON6eIjQD9&#10;whcRvboolAkPkXnQUDvORxtYn+yqyOZHZNDhCtABcClp+faNNexc7GefVsRacklWLH+bNGmSGlkA&#10;4wnJEw7Qs9TNPnXB8BIRRvALX0T0NiBUOjwdB4eQ3RZrIHZIzUf0MYWFHiPTjc7iE8OErabZ4NbP&#10;QhkkiTUy8A+ZBSG5GUAwq1/r1Kmjm/ixaWE4oB20ORSnIVEsIlnU44uIdBZ5McCOrGCwMyHpiOkB&#10;/DfvhkjoG/Qy4Tr2+Y4k2gOs+0Q96FwiQJazLRCNEMT7ArSUQOCAvgmVdM1e5hYwgV/4IqLtHIDe&#10;CBXNx2pEPKQ1YhIOEN+IzmgDC5EUS3Jl2YcNUc2siBdwJ34oMd7UrHGsWAY2b88JBv8hOQCcbfvX&#10;D3wREYuU0QQwGEJxnP0ffZWIsFzIJ5KGZ2YnjeBsccQeOxkz6+Jd/xEKiFIIbXc+9gKJxn6qgL1Z&#10;Q+XipgZfe7sB5tPsqGT9BG9wCQYWI41mQUu0AZdQdyhRHg2g88hChyNYOkCnck8MKKa4kDC4C7wr&#10;CyOEaSr8v+TAIMDwwk5AQtlBYmH3wwNYvn6iUkDq97dBH+BhkNtEQ7D8GGXBIO6IDxcrIEbZJAHQ&#10;SfwO7hy/gFAss0OSsCU120WzUosBw714Xp6LaTLyYSEeeg5rNaUuRGKxqzGvGWINSjAI7tsQH5PZ&#10;DBQ/iIiIgNkFiEcHslLJWm8WvKSEkRzpjhYpgbX6bLhgQSeTl0rQG1ciLZsIsac4BKMe7sNvuocB&#10;AjF4FREvJ8F6xfLlpSep+aDYDUgr+otB7wXOP/1EHehDRKtfFwMa0kjf6N+/P4TXMmDAAPdoUojI&#10;DZwTzSJSQO+5bt06Rwio9xK/zREdFfL8cMuIESP0fYosRZCB4Ainad1AXAt9IbZwqiP+qSNWsC4F&#10;EAkQsq7gIurFrSkpWMJgz6lZs6Z71B/kWrk6Agj3BW5epkwZ92hS8JD2nFiVwoUL677ky5cv19ev&#10;y6h3VqxY4XTp0sWRUe+IwRHyuuCSJ0+ewIAQv9ARbkuy9zjEBRBT3BpHDBRnx44dSdaGiJhNske6&#10;t8ybN0+vD4aI0sA5vIU1Esi1cnWEoJNsA4IXqNi9UGvVqhU4J9YF7rj11ludKVOm6OIbsG/fPkf0&#10;jRJVfNyQ11HECVcuY2ELnCZug14fDHEHnKVLlzqbN2/Wc7x1lC5dWl976z1GKVq0qA4CUQHO7Nmz&#10;nV9++UUXCx08eNARsa3nsIjIttkv5HqpIULw7noup7BaCixYsMARP9ERJ9v58ssvnW3btun/dHDu&#10;3LkdccRjVmyHIArhiGDQcc2bNw+02Vu4RowPfb17pUqVTnoDgFis+qp38Ouvv2pd3ucXPaZtKF68&#10;eJJ6KRBOfGoluhgtzvXXX68SQ/Rk4Jx69epp3ZFArpcaIgTiK1euXNqI7Nmz628xBLRxAIICXtBc&#10;pEgRfYEzoz3WhZGeHJYsWRLouODC8rr169crp4WCFalixeon52EXcm3t2rWdEiVKBN4LbEupUqX0&#10;3M6dO6tehPBr1qzRugoVKhQ4j3ZFCrleakgDOnToEGgIIgu9Imay8/DDD+uL/1mniEjj/5EjR7pX&#10;xR7oLriJAueIJam6DLFp2xtcmjZtqiKPwegFItQSEHG7fft2VR/iJyr32evhZrgsS5YsgWPigji7&#10;d+/Wt4l37dpVCcmazFmzZgXOEUtf644UUod/Z98LwkXEJ/GhMMuZmiEQzYsimTRmgQyJRbw+lknU&#10;UBOisQZtCzWB7QVt57W5xEJT2qAP/5BgAM4+AXZ8SdwonouYqHdSgOA8PiSZCPQB0S0CBNyLt+zY&#10;NuF7Bof0/CBiF8MLr0UmDr4egwt59704twGxWq5cucB5GVEQfaxGtrrTWxB3tDN4hTOiGd3Oe/vR&#10;g3A1HM2zFCxY8KR6bEFHArhViKjfp02bpqJ48ODBgfNwi4L1r19IPWnjRMDcG2vgrWNPwi2jkukV&#10;ZhWY5ect3zjRRHpwmtMDOOhEYSxoC1KC9R7e+U62GON1WZzP+6Us6BYcdSaAeUbimsSD4Rq4m2k5&#10;HHUYgdgp786y4TPet8isB5KKPeSImXIfpqLIzbEz+eSu8o7GtCAqnAiGDh0aGF2Y2YyuPn36qD7o&#10;2bOnU61aNT2P0W7Pi2Xp1auXs2rVqpOOo8O8xkfDhg1V54XiBtq+adMm/Y6uHzRoUMDvxILFmhWR&#10;qoYc1ubEiRP1v+HDh+s1cDfGzujRo9WpB/if9t7oz2hA6pLaogA6wW6cQCGiA3CKcTdwxnkY4BUn&#10;0Sj4gV5DgYK483ZYcIGYtANDJRjW+gSi45zx48drlIjrEInCWRpQ8ILoEf9b16ZTp06OcL0aNvjT&#10;DAKvX0mQgIBJNCD1SY1RgoiQQCMpPARFjACnd+/eOnqx7IAYD0nOTUshXGYHhoinVAMMDCq4yIIB&#10;iB8IIBq6D0yePNmpXr26I6pC2wth0IfB4JnQtwwaMH/+fGfq1KlO5cqVnXHjxqlOxU/MmjVroA30&#10;R7Qg9UmNUQRmtG0oW3owArdu3eoMGTJE45tXXXVVwGnu1q1b4Fy/hZGMbxp8vE6dOtqZhLNwGQih&#10;EakRK1ldAPw2YqMQDTcEYLxAyAMHDqgIRbxS8G1F5+knECvSmT59un63gNO4L5EigBHDIBGrVTlY&#10;LHI9TmjStpE+sPeOBqROqTWKQBRVqVIl0OAaNWroyN67d692KvoRn2vChAl6fqQcCaGIRwYf5zU+&#10;lqssIAh77qCXrPVp/UhxGfQ3vi1Etu1q0KCBcjhEoV5CZMHgGv4Tw0R/44s+++yz6gcS4ECHAix2&#10;274cOXIkkQLRgNQrNUcZ+/fvd/LmzRtoOMQDYr054is5jRo10hmOjRs36nF0pT033EKH58+f/6Tj&#10;hPeI2njBwEIiwDXoQC8HEq+EQLhD5cuXd8Ti1BCi+ItqGInf64hFqud7YQcfxgtAyohf6Cxbtkzd&#10;CvQf94UTve1Dd0cbUq/UHAOg+L0RfmvoQDx2TCLMVLVqVRVtAMOHjrPnp1bocHRV8PGLLrrIueee&#10;e5LoueQA8YgmISUWLVqklijWM3ovOaODc7EquReBdgg1Y8YMVQ2E0SAkHE/UZ86cOUnaRhQrFpC6&#10;pfYYAdFkH4AycOBA5QREW4UKFVQcERzu27evmuqINubUvNckV9B96CHvTAq6D0OK8B/mvhWZ4cCG&#10;1ZID/xO4wD3BCucZ4GSki5U0O3fu1AEEggnIc3mt3mhC6pc7xBDeSD2FyVw6BHFEJxAUp/N79OgR&#10;MNsRr/ny5UtyXahCnBMwwvELt2zZEtBdWIQAyzg1AqWGxYsXB2YnrERB1PIs7733nk5BMUDRvYBA&#10;uredEND+FwvIPeQuMQYGgn0gCjoR4CBjyY0aNUofslWrVgEdQ3irTZs2alV6r/UWjBg6M1xu8wO4&#10;BhGLJcm9mGPcs2eP6lsMGOZL7UQvrhUTAbSDweRtI35yLAkI5D5yp3RAMCHRh5jzNiaJAcEoR0Qy&#10;Y46+AV999ZXTunVrnTT1Xks0CP0VbRFFm+AqdCv3wk/EICI1A6nRtm1bvT+RHgIAcD9AdDNXaNtI&#10;gQO5LtaQe8nd0gk4wN6QFyLTilDm2bDwcElIc8BowXFHbwI6EF8TzsVMx5qE6CtXrlSOjhS4A2vX&#10;rlUOsr4cc6QdO3bUgWXRokULp3379kqsuXPnqkHEhDd6nGkpb7SKgq6MNQdayP3SHgD3A3afYPqG&#10;gLIFqXxiEWqgnAUqIlJ1pwoxxzWplgCxcKvuskhg3e5oQS6nTbplpRGBZaZ4WH5HQJ4pH2LDFgTe&#10;mSri3mStkTrPyi7RmRqYJnWQ9RW1atXSrGz2ChCu0+k04VAjA0wD4OSPMvXEhgy0myk26rAQS1WX&#10;vqUXohYA9wNCUDfeeGOSkQuH4WMxskkYgjuIlGDu833SpEk6bQNH7tq1Sz8BXEjslI1gMf2JsBCk&#10;9opfWziGJCC5CjEJZ2FFkpKBkUUkiagNuhg/D8fdG1vF+EJiAHxcLGxv/XDwzJkz9f/0hNw7fTnR&#10;gluyyU/wpj5se8LIJgeTbTPFWNApIjgMzuS3GBu6DiRnzpyaY8raDzjP4tChQ7roh2kkOISpJLiS&#10;JXecT92A3FExVDRRmGVy9evX10lccljhVvZc5d7UbzmaSW8muIP3AWDlFC9IYaotvZEhnOgFho21&#10;AL2lcePGagViEcKJWLAYCaRXMJMAMCTQn3AiQIcR6sJyJJiAgYQFSVCbOgCcC1eTE0NsEz+VqTOs&#10;XLgTvY2jj37E6iSYDeB+XBpvEJtC/NbmFGUUpB3SkgwGpjlzcKF8Q7LASEiyQXNimYhj/EEiPNY6&#10;BLgoEBaQy8LvihUrKtGZKgKIYeKnuAyIb4BFjM8HQQm54UYQHkS0k9SEkRJMPArx1WjHQSOBtEVa&#10;EyeAMPhboTqMjd3RYYTG4EjckuB0CmYZcEewHCEM+hQiijHlnvEPcBGwhgH+oLWSsVa5B3OGOPHB&#10;7aAwwU2YMF4gbZJWxRnw1QjFkadiO85bOE7AgJglERM63oKYJaY/RGZQvPbaa+4/SfHjjz8qx8GZ&#10;3A+3ATfCRmaCi6gdDfUR3I43SPsyxrAJB2SUiZWoRXSne/RkYLDgVuBmsGbQ/ianByOGenhEjCLy&#10;fnAfWGKGe8ECFiG8W9PJwJVgQ3nyY0qVKuUejS9g2MQtEb1gey/S/kTsqdVqk7KiDQw9BgI+Ia96&#10;YJ0llm08I2GI6AVchMON088n6wRxJ+A0v2CpOEvJypcvr+/KYGMjiIhrkShISCIGw6YUsoIXEclv&#10;cPz4cU0lRHwSrcFHpLAglVRDXnnEli74m4mMU4KI/3ZAQ18bL2QiE5mICYz5H+t8eMr3rQZ0AAAA&#10;AElFTkSuQmCCUEsDBAoAAAAAAAAAIQAmKZV2zTAAAM0wAAAUAAAAZHJzL21lZGlhL2ltYWdlMy5q&#10;cGf/2P/gABBKRklGAAEBAQBgAGAAAP/bAEMAAwICAwICAwMDAwQDAwQFCAUFBAQFCgcHBggMCgwM&#10;CwoLCw0OEhANDhEOCwsQFhARExQVFRUMDxcYFhQYEhQVFP/bAEMBAwQEBQQFCQUFCRQNCw0UFBQU&#10;FBQUFBQUFBQUFBQUFBQUFBQUFBQUFBQUFBQUFBQUFBQUFBQUFBQUFBQUFBQUFP/AABEIAK4Aq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rD&#10;9vH9rbX/ANkzwx4S1PQdD03XJdZvprSWPUXkVY1SLeCuw9c+tfG//D5T4if9CB4Y/wDAi5/xr1P/&#10;AILPf8k9+GX/AGGbn/0nr8qaAP0D/wCHynxE/wChA8Mf+BFz/jR/w+U+In/QgeGP/Ai5/wAa/Pyt&#10;Twv4X1fxt4i07QNA06fVta1CYQWljbLukmc9h+AJJPAAJNAH3f8A8PlPiJ/0T/wx/wCBFz/jX1X8&#10;Dfjb+1L8ZIdO1O8+F/hLwV4cu1aQX+t3Nys+0EDi2B8zLclS20EDOeRnL/ZZ/wCCZngX4PQ6J4j8&#10;axL4w8dW4891n+bTrWUkFfLhI+dkxgO2cnkAcY+1KAGpuCruILY5KjAJ+lfJP7eX7Ynir9ktvCE2&#10;haFoet2utm4jePUZ5lnV4wpLKqYGwBgCSc5YccV9cV+M/wDwVm+IOleMf2krHSNLvZLx/DekpY3o&#10;EgaGK4eRpGRAOjBWTfk9cDjbQB1T/wDBZL4kFvl8BeFQP9qa5P8A7NTf+HyXxL/6EPwp/wB/bn/4&#10;uvgBmCqSeg5r61n/AOCYHxzk8KaJr2labpOsxanYx3zWUV+Ibm13xh/LkWUKCwyB8rHn86APSv8A&#10;h8l8S/8AoQ/Cn/f25/8Ai6P+HyXxL/6EPwp/38uf/i6+JPG3w38WfDS+Fn4t8M6t4ZuW+7HqtnJB&#10;u/3Sww34E1zlAH3z/wAPkPij/wBCP4R/O6/+OUf8PkPij/0I/hH87r/45XwNRQB+lnwl/wCCpvxT&#10;+Jni6PSh4O8JQwwot5dCP7V5rWyyxrOY/wB4RvWN3k54xGa7n4Z/8FCvid8Q/wBo3xJ8K4/CPhlL&#10;uz/tq309t06PPc2kczQI5aTaA7RqGPHBOMV+X/w4+IWtfCnxvpPizw9PHBq+mymSLzoxJE4ZSjxy&#10;IfvIysykdwTX6FfszeP/AIRftdftBaR4nv8AwTrvg/4tpFOdUfw6rTaLqcbwPDK9xgEwlkcjcdpz&#10;gb2OKAPXv2Wf2xvjd8ZPivqegeNfhjp/hTQNEjkXV7oQ3EE8V1jENtH5z7Xkd8YUZyAT6GoPCf7e&#10;3j638J/ET4h/ETwHZ+B/AOhSTWOi2V4k8Wrarf7ysVsodgp24/eMq4BzjhWx1Xx6+DevyRfDXwD4&#10;T8Aax8RdN8OoLu01TxV4nMOkW1wrERy3u0/abmSIDKKMKA4xnGB+Vn7TXx08efG74k6jJ438Q2+t&#10;NpF1PZWkOl5TToQjlGa3T+623O9ssRjJ7UAfTg/4LIfFLHPgfwhn63X/AMco/wCHyHxR/wChH8I/&#10;ndf/AByvgaigD9h/2Ff2+PGX7VHxU1nwv4i8OaFpFnY6O+opNpZm8xnE0Ue073IxiQn14FFfMv8A&#10;wR5/5ON8Vf8AYry/+lVvRQB7T/wWe/5J78Mv+wzc/wDpPXxJ+zf+xR8Sv2nIxqPhyyttO8Lx3P2a&#10;fXtSlCQqyld4jQZeRlDZwABxjcDX3f8A8FdPD8/i7RfgxoVs6x3OqeJnsY3borSxqgJ+m7Nfbfww&#10;+G+h/CPwHo3hHw5ZR2Ok6XAsMUca43H+J27lmbLEkkkk0Afl5+1D/wAEwbH4F/AbWPG3h7xPqniX&#10;VtHeG4vbe4gjji+yY2zMqqM5ViH5PChgc9a9K/4Ja/sy+MPh7ep8Ste0HRzo3ibSA2m3ksznUbOM&#10;sGXCY2qsykNnk4ReRkg/orrWj2XiLR77StStkvNOvoHtrm3kGVlidSrofYgkfjUPhnw3pvg7w7pm&#10;haParZaVptvHaWtshJEUSKFVQTycADrzQBp0UV+TH7fn/BQjXvEnjDUPh98LtduNG8N6a72mp6xp&#10;7+XPqE4JV445BysK8rlcFznnaBkA9e/4KA/8FDZ/hneXXw3+F1/A/iYI0er69ERJ/ZhOP3MXG0zY&#10;zludnHG77v5PTzy3VxLPPLJPPK7SSSysWd2JyWYnkkkkkmmElmJJJJOSSckk9SaSgD6L/Ye/Zx8L&#10;ftLfFK50HxP4wPhpLOFLu2sbcILrU2D/ADJEz5UbQATwxwwwOCR+8KKI0VR0UYFfzLQzSW80csUj&#10;xTRsHSSNirIw6EEcg+4r9FP2Hf8AgpVe+GpvD/w3+KT/AGzRmcWdl4snnYz2ueI0ut2fMXcQvmZB&#10;UEbsgZAB+o2veHdK8VaXPpmtabaavp042y2l9As0Tj0KsCDXxr8XP+CTfwm8fakdQ8L3mpfD+eQk&#10;yW2m7bi0Y4OCsUnKc4OFYDHGB1r7aVgygg5B5BFLQB+CP7W37G/if9krWtIj1XUrbX9D1jzfsOqW&#10;kTxjdGRmOVDna+1lYYJBGcHg18/1++n7bn7P99+0l+z/AKx4U0d7dPEEM8Wo6YbptqNPET8hb+He&#10;jOmegLDPFfhH4u8H634B8SX/AIf8R6Xc6LrdhJ5VzY3abZI26j6gjBBGQQQQSKAPuj9h7/gnH4b+&#10;O3gTSviN4z8UteaHeSSLH4f0ZvLkDRyMjJcTHlTlc7EAOCPm5r9RPhz8LfCXwi8OxaF4N8P2Ph3S&#10;4+fIsogu8/3nb7zt/tMSfev51tD8ceJPC8Ji0XxHrGjRFt5j0/UJrdd3rhGAzwOa+wv+Cav7SGt6&#10;X+01YaL4x8Xa1qumeIrCXSrVNW1Oa4hiuyySRELIxAZvLZAR3cDvQB+of7TXgnW/iN+z/wCPPDnh&#10;u6uLPXr7SpksZLWZopGlA3KgZSCN5XYfZjX88UsElrLJBNC9vPCxjkhkUq0bKcFSD0IIII9q/prr&#10;wL4ifsJfBD4qeNL3xX4i8Ew3OtXxD3U1vdz26zv03ukbqpY92xk980Afg94f8P6r4s1m10jRNNu9&#10;Y1W6bZBY2MDTTSt6Kigk17zqX/BPb9oLSfDI12b4dXUlts8xrW3u7eW7VcZ5gVy+fYAn2r9nvhH+&#10;zr8N/gTDcp4E8I6f4fkueJ7mFWknlHo0rlnI/wBnOPavR6APyB/4I/wS2v7Sni6CeKSCeLwzMkkU&#10;qlXRhd24KsDyCD2NFfo7Z/ATSPDn7Tz/ABS0WwjsrrWdAuNM1owjas8wmt3gmI/vlUkUnvtXPSig&#10;D5O/4LJXt1pvgj4V3llcSWl7b65cTQXELlHikWDKsrDkEEAgj0r1L9g/9obXPjV4aW30zwz4lufD&#10;mm7YL/xb4w1xLmWe6CAtFAqx5kwcE5KhQw7nFeb/APBXzQ7jxR4d+Dui2f8Ax96l4kks4ecfPJEE&#10;Xn6tX218J/hjoPwb+H2i+EPDVilhpOmwCNEUcu55eRz3ZmJYn1NAHXUUV8m/8FCv2uW/Zt+GsOl+&#10;G72OP4ha8dunDCubOBWHm3Lqe38Cg9Wb/ZNAHW/t9eNvE3gD9lPxxqnhS3mfUXt0tJbq3bD2VvK4&#10;SacY5yqMeR0zu7V+CygKAB0Ffq38O/8Agq58PfipYDwj8U/B1x4ftdXt2sL+9ilW609lkUq/mA7X&#10;RCCezYz171+VN55C3Vx9m3C1EjeTv5by9x2598YoAior9Rf2Lf8AgmVp0On6Z44+K8NvrVvq2j7o&#10;vCV1bMhs5JTkNK27lxHjAAUqznuor51/bV/YC8Rfs56jqfirw1DJrPwwMqsl15m+40zeQBHODyV3&#10;EKsgznI3YPUA+RKOvBoooA/TT9lz/gpB4K+FPwT+GXhfxJJfyzac8+kaz+7aaWCPJkt7xD/HEAfL&#10;ZR8w7AgDd+kvhbxVo/jfw/Y654f1O11jR76MS217ZyiSKVT3DD8sdiCDX806qXZVUZZiFA6cmv0e&#10;+Dv7LH7Xn7JU1tq3gKbQ/Emm3YSfUPC66oDbuTglWSUIqv28yJs/UUAfqfX5Zf8ABZzRdLt/FHwv&#10;1SGCNNZurW/t7mVQA8kMbQGMN6gNJJj6mv0p1rxefCnw5vfFGvWy6e+naW+o31qJQ4hKRGSRA/Rs&#10;EEZ74r8Avj5+0d4z/aX8Tadr3jO5gluLGzFnaQ2sIijij3FicDq7E5Y+wHAAFAHmVTWd5cafeW93&#10;aTyWt3byLNDPC2145FIZWU9iCAQfaoaKAP3Q/YV/bA039pz4dw2epXMcHxB0WBI9XsjhTcAAKLuJ&#10;e6OeuPusSOhUn6er8QP+CYvxI0z4d/tXaSmrXMdna69YXGjJPKcKJnKSRKT23NEFHuwr9v6ACiii&#10;gAorh9S8ffZ/jRoPgqJlzdaFfavOvGQsU9rFH+Zmk/75ooA+e/24rO3vvjD+y7BdRpLA3joEpIFI&#10;JEQKj5uOoHv6c4r68rzv4nfBHRvit4q8A69qd7qFpd+DdUOrWK2MqosspQptkypJXB6Ag+9eiUAI&#10;SFBJOBX4CftvfEa3+Kf7U/xA1yxvzqWlx3osLK4D7kMUCLF+7PTYXVyMcHdnvX7w+NvDI8aeD9a0&#10;A391pSapZy2bXtiVE8KyKVZkLAgNgnBIOK+QvB//AASR+CXhvVobvUZ/EXiS3ixtsNQv1SBsf3vK&#10;RGI9t1AH5E6b8P8AxPrPhDVfFVh4f1G88NaVIsN9q0FuzW1s7dA7gYHv6ZGcZGfq/wD4J4/sW6x8&#10;bPHOj/EDxDZfZvh3ot4LhTcKQdVuIzuSONSPmiVwC7dDtKjJzj9gPDngDw14Q8Kp4Z0XQNO0vw6k&#10;bQjS7a2RLcowwwKAYO7Jznrk5zWppOk2Wg6Za6dptnBp+n2saw29raxiOKKNRhVVQMAAdhQBbrB8&#10;eeCdJ+JHgvW/C2u2wu9I1e0ks7qI90dSCR6EZyD2IBreooA/AD9qr9k3xX+yl4zi0zWmXU9A1Au2&#10;k65ApEd0inlHH8EqgruXpzkEivMT8O/Fa+EB4rPhjWB4XLbRrX2CX7HnOP8AW7duM8ZzjNf0IfGX&#10;4H+Dfj74Wg8PeNtJXVtMgvIb6JN5RkljbIww5wwLIw7qzCuuXw/pkehjRV060GjrB9lGniBfs4h2&#10;7fL8vG3bt424xjigD+Z9yQpIOCBkH0r+jf4F+JL7xh8FvAeu6nGsWoalodld3CqwI3vAjEjHHJOf&#10;bNfO+qf8Eq/gLqfixtZGmazZWry+a2i2mpMlkeclQu3eq/7KuPQYr6z0XRrHw7pFlpWl2kNhptlC&#10;lvbWtugSOKNQFVFA6AAAUAfnr/wVg/aiuPC+ixfBnRYoWl16yS81m883Lw2/m/u4FUHguY8kn+Dj&#10;HzZr8y9N+G3i7WNHttXsPCutXmkXM62sOow2ErW0krMEVBLt2ZLEDr1NftF48/4Jt/CL4lfFy/8A&#10;H/iE+IL+91C5F3eabJqbG0nkGODlTIEwANiuABwMDivp3S9HsND0u10zTrK3sdOtY1hgtLeMJFEi&#10;jCqqgYAA7CgD8TdN/wCCYHx9v9efTZNA02zijkWN9QuNRT7Pgxh9wIBZlG7YcDO4EAEDNelxf8Ec&#10;viY1rbPJ428LpM+3zoQlwfKyDuw235sHA6DPXjpX650UAfjn4i/4JL/GXwnJDf6Nqvh3xG9tKsyp&#10;a3EkEvyfNkB0+9kYAB646V+k37Rnx4u/gd4K8H6va6ZDe3WveI9N0L7PfO0ZjFyxDNxzuUAnHqK9&#10;mqlqeiadrX2cajYWt+LeUTw/aoVk8qQAgOu4HDAE8jnk0AeGfGn9r7Q/gt8evht8Mr/S3u5/GDYk&#10;1EXKxpYB5PKhZlIO4PJuHUYxnmqPxw+J3xG8E/tRfBHQNKa0T4deJ7i6tNSxAGne5jgkcIznO1du&#10;11CgEmNsnHFem/Eb9n/4b/Fy+hvvGPgvR/EGoQxrFFe3lsDcRoCWCrKMMoBJIweCc10XiDwPpHie&#10;Tw/JfwPLJoN8mo2DiVg0cyxvGCTnLDZI4IPXPNAHzH4R8dJ4t/4KdeMdLhl8yHw34Aj044PAle6h&#10;ncfXEqA/T2or1fwH+yt4Q+HXx48WfFnSrrVm8SeJoZIb+C6uFkthveNyY12BlwYlH3iMZooA9koo&#10;rO0PxFpfiWG5m0rULfUYra5lspntpA4jniYpJG2OjKwII7EUAaNFcp4y+KvhD4eSxxeJPEen6PNJ&#10;EZ1huZgH8sHBk29QgPViMD1rVv8Axboml+Gz4gvNWsrXQvJW4/tKadVg8tsbW3k4wcjHPORjrQBr&#10;UVzng34ieGviFFeyeHNatNXFlIIbpbZ8tA5UMFdeqkqQRkcg5rN8UfGrwJ4LvprPW/Fel6fd24zP&#10;DJcAtACM5kAzsGOctigDtaKzvD/iLSvFek2+qaJqdnq+mXA3Q3ljOs0Mg9VdSQfwNYHin4v+CvBW&#10;pHTta8TabYaiFEjWTThp1U8hmjXLAHsSMGgDsKK5nQfib4T8UeGbrxFo/iLTtU0O1Z0uL60uFkih&#10;ZAC6uQflKggkHkZ5q54S8aaD480hNV8OavZ65pjsVS9sJlmhcjrtdcg49jQBtUVQt9e0661m80mG&#10;+t5dUs4op7mzSQGWGOQuI2ZeoDGN8Z67TXLa98cvh74W1W+03WfGuh6Vf2BUXVveX8cTQFlDDfuI&#10;25VlPPqKAO4orkfDXxc8FeMtSl0/QfFWk6xfRW5u3trG7SWRYQQDJtUk7csBn3FW/CfxF8MeOpr+&#10;Lw7r1hrUlhJ5N2tjOspt5O6SY+63+yefagDo6K5DxZ8XPBnge8NnrviXTtOvFQSPayTAyoh6MyDL&#10;Kp9SAK2PC3i7Q/HGjxat4d1ix1zTJThLzTrhJ4iR1G5SRkZ5HUUAa9FZ2k+ItL16XUItN1C2vpNP&#10;uWs7tLeUO1vMoBMbgfdYBlOD2IPeqVv478PXXiqfw1DrFpJ4ggj86XTFkBnSM5w5TqFOCA3QkEUA&#10;b1FFFABRWNpfjLQNc1i80nTtb0++1SyG65s7e6SSaEbiuWQHIG4Ec9wR1ooA5745fEpfhB8JfE/i&#10;77O15cabaFrW1RSzXFy5EcEQA5O6V0Xjnmvln9hzxJB8N/jJ47+Ev9r3Os2eq2kHjGwvry2mt3ku&#10;5FSLUkVZkRmBnAkGBgBj719P/Ez4Y6h8Rde8H3H9vx6fo2garFrE2lmx837fNEG8oPJ5i7VRmDgA&#10;ffRScgYrB+MHwBk+JHxH+H3jvRvER8K+J/B885iulshcreW0yhZbaVd6fIwHY5GcjBoA8c/aO1Xx&#10;n+zJ8ar/AOOFjoh8Z/DXVtHttI8WabBze6akDyGO6hz1jAmbcvTk5xww9E/aA+HeofGr9nnQW+FN&#10;/ZW2oabNpniTwyJ1/wBDufsxWa3icHojLjGeAQucda2vHHwb8aeLJvF+n2vxCh0/wt4qiWK9sZNG&#10;We4tVNukE4tZWl2qJFXOHR9rMSM5rb174T39j4T8F6P4C15fCP8AwibRJZpcWhvbee2jt3gFvMm9&#10;GK7WB3BgQyA0AeW/Cf8AaVHxM+DvxP8AFVv4Tl8K/FPwtZz22v6BcpmSO9t7eR4ecfPG3O0nnGRz&#10;gE6H/BP+0sZv2T/BOswst3qPiCGbVtXvnw0t5fSzOZ5JW/ibdleegUDoK9E+Fvwdj8Bap4v1/VdS&#10;XxB4q8W3MVxq9+tqLaB1iiEMMMcIZtqJGMcszMSxJOcDh/A37M+vfBO81Sz+F3jqPQfB2oXMl4PD&#10;OtaT/aMGnzSHLm1kEsTohPPlsWUHOMZoA8t/Z9t5/hT+1d+0z4Q8MWqp4UtrSx8Q22nQLiC1vp7c&#10;u8aKOF3nJwP7o9K6T/gmnJFr37NVv4wu5Rf+KvE2rX9/rupS4ae4uRcOgEjdSFRUCr0UcACvb/hT&#10;8HdM+Fp16/S7uNa8TeIrpb7W9dvQomvplXYnyqAsaIoCoigBR6kknz3R/wBl/U/hV4n1rU/hF41P&#10;gvSdauWvb/wtqWmjUdL+0t96aBfMjkgLd1V9pwPlGBQB6vrfh3TtF8OeL57K1jtX1SKe7uzGAoll&#10;8gRlzjuVRQT3xXiv/BPCaKz/AGJ/hrLK6xQRWNy7OxwFUXUxJPtivVPD/gPxPa+CfEGma94xTXte&#10;1hpidT/s0QQWqvGI1jit1kPyoBnlySSSTzXAeEP2Y9Y8D/sxL8GtK8d+RapazWCa4NJH2lbaV3aR&#10;dvnbd58xlDjoO2eaAPmT4d/GW00r9q7wb8Uo77UP7O+K893oOq2t7aTww2UauP7GKu6CMlo4x91j&#10;zM/1r6N/b8sbey/Yy+Ln2eCOHztMaWTy1A3uZY8sfUn19q7H43fs86b8afgmnw9kvl0A232OTT9S&#10;sLbJ0+a2dGjkhjL8YClQCxwGPJqT4xfBfVfjV8B9U+HWseKYre41a2S0v9attMw0ihlYskRlwjNt&#10;GTuI5OAOMAHWfDrTrWTwX4Rvmt4mvYtGt4UuCg3qjRRllDdcEqpI/wBkV89fsZzvYat+0vPBF50s&#10;XxG1WVI/77COM4/E19KeDtBu/DHg/StGuL6K/ubC0jtRdrbmJZAihVYpvbnAGfm9eleefAX4C3fw&#10;T1bx5dyeJU15PF2uT+ILiP8As/7Obe4lxuVCJGzHgDAIz/tUAeaf8E29Q/4Sz9nd/Gd/KL3xT4l1&#10;vUL7W79xmWa4E7IqseuEjVFVeijAFZXwt0WP4c/8FFviR4f8Ox/YvDniHwjb+I9Q06D5YE1D7QIv&#10;OCDgM67icdSSa9F0H9mrVfhT4t13VPhX4xj8K6Hr101/qHhfVNM/tDT1um+/Pb4ljeEtxuUMVOBw&#10;MCu2+Gfwas/AWva/4ov9Rm8SeNvEHlrqeu3USxFoowRFbwxL8sUKAnCjJJJLMx5oA+OE0/x/8Kfi&#10;z8Yfjn4A+0+JdOsPF91pvi7wSpOb+xigt2S5tvSeISOcY5APuD9CfBr4h+HPjJ8drvx34Tv11LQt&#10;W8C6b5MwGGUi+vd0br/C6nIK9jXffCH4S33wv1bxxd3Gvx6zH4o1yXXXhWw+z/ZppI442RW8xtyb&#10;YlxkZznntWb8K/2Z/CfwZ+Jvjbxd4UjbTIvFaQNd6PGALaCeNpGeWEfwB/MyUHGRkYzigDofjD8X&#10;NM+Dvhi21O9tbjVL/UL6DStK0iyx9o1C9mbbFAm4gDPJLE4VVYnpXh/xQ/au1G+/Z5+I+s+G9Daz&#10;8UaRrdx4J8v7epWLUnKQRSwSBR5oEk8ZxhTw392vYPjN8GR8WJvCN/ba0+g614W1T+1tOuvsq3UQ&#10;lMMkJ3xMQGwJSwOeGUHkZB8Ej8A+DdR8QfDP4QeBryTW7Hw54uuPE3jG8mLPcC7tAZN12cACSe6m&#10;iYcBWEbbflXAAPdfgP8ACXT/AIc+A/ClvN4etdL8QaRoyaK9wsouJmiV975mAG7zJMyt/tMc80V6&#10;hRQAUVwHxa+N/hf4J2uk3Xip7+3ttVvY9OtJbOwluhJcvny4cRqxDNtOOOcUaT8atD1bRPEeqDT9&#10;fsYdAjE17DqWjXFpOIypbekciKzjarHKg9COtAHf0V5/4Y+O3gzxV8KP+FlW+qNZ+Cfs7Xg1XUYH&#10;tkMC9ZArgNjIIHGSeg6VJ4N+MWmeNdWvNNg0bxFpd5b2a36R6xpM1p9ogJKho94GTnAKnDDIyBmg&#10;DvKK4H4W/G3wz8Yo9dk8MnUJ49EvpdMvmurGW3Ed3HjzIfnA3MuRnGRyOaT4b/HDwx8Vde8TaPoD&#10;X8l94bujYaqt1YyQLbXA/wCWRZwAzY5+XIx3oA7+uM8T/GjwB4J1mLSPEHjfw9omqyEBbLUNUhhm&#10;OenyMwIz9K4L9tb4n6z8H/2ZfGvifw/M1pq0EMNvDeIu42vnTxwtMB6oshYe4FTRfsw/Bnx58KYN&#10;Dbwlouu+H9TtVlGpmNZbq63qG+0/av8AWNI2d3mbsnPWgD2iORJo1kjZXjYBlZTkEHoQadXC/ErX&#10;Lf4R/BnXtU064sdFtvDukPLatej/AEaNYY/3cbcjg7QnBzyMc1n+Ivj14e8EfBfTviZ4nivtK8PT&#10;2Ftf3JjtJLh7NZkVh5iopYAFwpOOD1oA9KormL74leHNJ8K6T4j1LU4tM0jVJLWG1nvP3e+S5dUg&#10;X2LM6j8eaj8WfErR/BviTw1oV+t6+o+Ip5LbT47W0eYO6IZH3FQQgVFZizYGB1oA6uivP/Avxw8M&#10;/EbxV4r8O6J/aE2q+F5hbatFNYyRLbykZWPcwAYsvI2kjFL8Nfjf4Y+LGseJdL8PtfyXnhu8On6q&#10;t1YyQC2uRyYiXADMAQflyMHrQB39FeW+Lv2jvCfgv4iReBb231668UzWZ1CHT9N0W5u2mtg21pVM&#10;aMCobg88Gr3gP4/eB/iN4kvPDel6tJbeKLOPzrjQdWtJrC/jj/v+ROiOyf7Sgj3oA9Eorz/Svjh4&#10;Z1n4san8N7Y6gfFemWy3t3bPYyLHFbscJL5pGwqx4GCT7dad8RPjZ4Z+F3iLwxomutfpqPia5Nlp&#10;UdrZSTrcTgZMe5QQrY5+bAwDzxQB31MWFI3d1RVd8FmAwWwMDPrxXnPxG+P/AIV+FvijQvD2upq4&#10;1bXjIul29jpU92bxo1DSJH5StllUgkHHFQar+0V4S0H4a6t471SLWtM8PaTO1vqD3uj3EM9qV25Z&#10;4GQSBfmX5tuOc9OaAPUKK4LwD8aNB+I+qfYdLs9ctpGsl1CKXVNGubKKeAlQHjeVFD/eXpngiigD&#10;wz/gosLk/D/4XCzaFLz/AIWLovktcKWjD7pNpcAglc4zgg4r2PWF8XR/Crx4PGMmizXQ0+7FtJos&#10;UsUbQ/Zj98SOx3bt/Q4xj3qx8ZvgXoHx0stBtPEN5qlvb6LqUWr2i6bcLDi6iz5UjHaSduTgdOeQ&#10;eK63xB4bj8S+FL/Qbu8ulhvrVrOe6hKLOyMu1iDt2hiCeQvGeMUAfL37OXw10v4x/wDBN/wX4I1i&#10;8bT7LXfDi2Yuo2AeKQyMYmXPUhwpA74x3rb/AGVvid8QLDxxrvwX+LlvBfeNvDOmxX9h4otB+61v&#10;TXfy1mORkSBwFb1IORkEn0fRf2b/AA94d+Ddj8NNN1fXrPQdOeGTTriG9VbyxaKVZozHKE5w6g/O&#10;GyMg5HFbfgn4PaZ4N8Qan4ik1TVfEPinUbaOym1zWJo5LhbeMsyQxhESONAzM2FQZZstmgD5i/Y9&#10;tfiNPD8ZW8I6n4WstN/4WTrYePWtOubicybo8kNHPGoXG3AxnOeelb37Cq6lH8Sv2lF1iW1n1UeO&#10;CLmSxiaOBpPIXJRWZmC+xYn3r3P4O/AjQvggPEKeH9Q1aeHXtSm1e9i1G4SZWvJceZKp2AqW2jgH&#10;bx0pPhf8B9C+Evibxbrmjajq0934qvm1LVUvp0kjmuTx5gAQbOOMKQMY44oAw/2nfF2m23hLTvAU&#10;2jWfiTWviBctoGn6RqDMts+6NnmnmK/MIoY1Lnb8xIUKQSCPnHRvhWP2BV8I6d4f8TePviz4x1tb&#10;mz0HwHHdiDSZpwqtLcNHgiGKJWyWZmxvz15Hb/t7aJ4y8L658J/jL4O0e48Rv8PtUuJdT0izQvNL&#10;ZXCIkrKoBPCoQSOm8HoDXUeH/wBsX9nbxxNpPj0/EbRNO1CxsbizS11a6W1urZZmiaVHgf5t+6BB&#10;8uQcHBOaAPnf43fDz4nv4++E/iT9ojWLPxf4M1zxPa6S3gPw1LJa2GmXUxLW7yEg/a1UqwYNgnHD&#10;YOK+9/iL4FsPiL8O/EXhG+ijNhrGnTae6FflVZIygIHtkEfSvF9Pjf8Aas+IvhfxK+kXtj8LvB15&#10;/aukzanbvbTa7qYUpFcJC4DrbQq7MrMAZHYEDamW+jaAPzZ8G+Edc/a+/Zr0T4VS6hPaa78N9IvL&#10;fUhuKsmu20r22mRuf7ojilkP+8hr3f8AZT+Kk37UHijRfHk8DQx+FPDKaPdQzLzHrdxIDfBT/sJb&#10;QjPpOR619B+B/hd4d+Hep+KtQ0OxFreeJtTbV9TlzkzXDIqE+wwg49Sx7mj4d/C/w78K7HV7Lw3Y&#10;iwttU1S51i5jXobidt0hHoM4wOwAFAHgf7J+P+Gkv2p8f9DNp/8A6RCmfsW/8lS/ac/7KFP/AOiU&#10;r2L4e/AfRPhn408Y+KNI1LV31LxZcreast1PHJFLMqlUdV8sbNqnACkDAGQa5LS/2Q9A0DVvFWo6&#10;P4y8a6Pc+Kb19Q1j7FqsaLdztwzkeUdmRx8m3jGOgoA4/wAUkf8ADybwNz/zTu+/9LBWV+2hobJ8&#10;dv2Ztc0GIR+Mf+EvFis0IxLJpxjL3aMRyYwgJOeBuPrXrnjD9mfQvF3xS0/4hJ4h8SaF4o07T/7K&#10;s7nSbyKNIbUks0QjeJ1YMxJJYE5xyMDHQeE/groXhnxQvii7udS8T+Ko7drSHWteuftE9vCxBaOF&#10;QqxxKxAz5aKWwMk0AeLeBsf8PIPidj/oRdLz/wCBD0v7YH/Jbv2X/wDsdpP/AElevQta/Zd0LVfi&#10;tq3xGtfFHivRPFep2qWFxdaXqEcSG3Q5SIRmIrtB55BOe9TeIP2Y/DniY+ApL/W/EUt34Kumv9Lv&#10;GvlaZrpiS88zMh8x2ycg/LyeKAPKf2vl1Vv2kv2Y10SWyh1U6vq/kPqMbyQA/Y1zuVGVjxnoRzit&#10;b9sT/hJR+wv8Vv8AhLv7MOt/2ZcCRtHR1t2jEwEZUOSwJQKTk9c9q9U+IHwE0P4keO/B3i7VNT1i&#10;HWPCUkk2kmznjjjikkULI7IYyHLKACGyPQCtn4ufCvSPjV8P9U8GeIJ72PRNUQRXi2MoikljBB2b&#10;tpwCQM4weOvWgDl/2fY/HKeD/Dv/AAkkvh+bRP7BsjYtpUE0c6t5a5EvmOwI27eVxzn2orT+HnwS&#10;s/h3qFlcxeKPE2uRWFidPsrPWr9ZoLaMlOVVUUlsRqu5iSBn1NFAHo9FFFABRRRQAUV5L+0X+0Ro&#10;n7Ofh/w9q2tRNNDq2tWulkKSPIhd/wB9cNgH5Ikyx98DPNeoX+qWml6Xc6jd3MdvYW8LXE1xIwCJ&#10;Gqlmcn0ABOaALVc1J8M/B8msDV38KaI+qht4vm06Ez7vXft3Z/GvMfBvxq8dfGbQz4n+HfhHRx4P&#10;nZhpmpeJ9UltZtUjUlfOjhigkMcTEHaZCGIwdoBrvvhj4s8T+MPCdzdeJfCq+EPEVvdTWkmmtei7&#10;iJQ/JKkqqu6NwQw+XIB554oA7WivnL4V/tHfEH4tLrV3o/w70k6Zofiebw1qDtr7/aMwzIk1xHH9&#10;mwyhX3hS4J2kV1v7Qn7Smg/s3zeC7rxRE8ega9qjabdakmT/AGf+6Z1mdQOU3KAx/hDZ5xigD2Ci&#10;vNvjZ8V7v4Z/DX/hMdEsLLxHaiezjEbXhiWVLmeKFJEkVHBAMobpyBwasfGL4zaT8EfBttrGtQT6&#10;hqV9cw6bpmjaau+51K/l4jt4QcDLHPzNgAAk0Aeg0V4vq/jr40aHpMWtTfDvw1e2oaNrjSbHxFK1&#10;/BEzAMQTaiORkBJKhhnB2k8VY/aU+OWo/AXQfDOq2eg2+vRaxr1poJjmvGt2hkuGKpJkRtuUEcjg&#10;88UAewUV5h+0V8Xb34D/AAZ17x8mkQa2uhwLcXVibloDIpdVIR9jcgtnkdBUvwt8deOPGNxaXPiH&#10;whpuiaHf6XHqFnfafq7XjF32kQyI0Me07WzkFgcH0oA9Korwu6+PXifxV4v8e6N8O/DOla//AMIP&#10;cxWWpx6pqj2txdTvEsrJbxrE4wEbAZyoZgQOBur3NTuUHGM+tAC0UUUAFFFFABRRRQAUUUjKGUqR&#10;kEYNAHyh8UvAuvftPfEL4maNp7aSfCuj6FN4Mjl1EyMBf3SRz3U8ewfeiUWqc9w49RVb4L+KtY/a&#10;I/YW8UeEw3lePtJ0jUPBmowbhuF/BC0K5548xfLbJ/vn0r6h8OeD9D8Hx3Ueh6RZaQl1KZ51soFi&#10;Esh6uwUcse7Hk1BoPgHw14X1XUNT0bQNN0rUNRcy3tzZWqRSXLk5LyFQN7E5OTk80AeD/sHfEbTv&#10;G37NPhrwzBcjSPF3hWxXQ9Y0iRQt3p1xDmPLxOMjIAYEjByR2Na/7E3xa8U/Gz4R3vibxZf297qA&#10;1q+0+MWlqsEaRwTGNTgE5LAZJJ+leneJPgz4D8YaudW1rwdomp6qy7Gv7ixja4ZRwAZMbiPYmtzw&#10;94T0TwjoqaRoekWOjaVHu22Wn26QQru5YhUAGSep70AfF/7IHhm01Sz+KWvv491nw7HpnxQ1SabT&#10;7TUEjspkSeJis0RXcRIMqcMM8emD7Z+0HpOl+Jvi98FvD+tWVvqWlate6xa3NndKGSaM6XPuUg9e&#10;K7yH4AfDO3v0vovh/wCGY7xZluBcJpUAfzVbcJM7clg3Oeuea6PWvBPh/wARapYalqmjWOoahp5L&#10;Wd1cwK8tsT1MbEZQnuRjNAHwH8SND8Xfsm6LbfB6/W98WfCLxPrenR+Etcf55tCmW/glOn3Jx8yE&#10;KfLbPYjHUD2X9v621Dw7D8IviXHYXOp6B4C8XW+ra3DaRmSSKzKlGn2jqE7+m70ya+ptW0ew12zN&#10;pqVnb39qXSTybmMSJuRg6NgjGVZVYHsQDVmWJJo3jkRZI3BVkYZDA9QR6UAc3b/E3wreeCYvF9tr&#10;9hdeGpoVni1KGdWikVsbQpB5YkgBeuTjGa+fv+Ch0yR/Df4b72C7viJoQGTj/ls5/pXstv8As7/C&#10;6z1OPULf4eeGYLyOYXKSR6VCu2UHcJAAuAwPO7rmul8VeA/DfjiO2j8RaDp2ux2snmwJqNsk6xP2&#10;dQwIDe45oA8U/wCChjiP9i/4qk9P7LUfnPGK3v2evC0HhvRfDV2vjrWdf/tTw5aNDpGp3yXEUIRE&#10;LSQhVGB+8VTnP8PNepa94N0LxTog0bWdIstW0n5c2N9As0J2/dyjAg49xWd4T+FPgvwHfS3vhvwp&#10;o2g3ksXkPPptjFA7R5DbMqo+XIBx0yBQB8kftWeEIfA+r337THwn8RjSfF2hXsej+INHVg1tr4S5&#10;W2a2lTP+uGQF7kBCMHBr7eiYyRozKUZgCVPUe1cl/wAKd8C/8JM/iL/hENF/tx7j7W1/9hj81p/+&#10;exbHMn+3973rsKACiiigAooooAyda8W6H4bkij1bWdP0uSUFo1vbqOEuB1IDEZrO/wCFo+DP+hu0&#10;L/wZQ/8AxVeF/tc/sL6D+1xr3hzVNY8TahoEmi201tHHZW8UokEjKxJ39Mbe3rXgX/Dl3wV/0UXX&#10;f/AC3/woA+8f+Fo+DP8AobtC/wDBlD/8VR/wtHwZ/wBDdoX/AIMof/iq+Dv+HLvgr/oouu/+AFv/&#10;AIUf8OXfBX/RRdd/8ALf/CgD7x/4Wj4M/wChu0L/AMGUP/xVH/C0fBn/AEN2hf8Agyh/+Kr4O/4c&#10;u+Cv+ii67/4AW/8AhR/w5d8Ff9FF13/wAt/8KAPvH/haPgz/AKG7Qv8AwZQ//FUf8LR8Gf8AQ3aF&#10;/wCDKH/4qvg7/hy74K/6KLrv/gBb/wCFH/Dl3wV/0UXXf/AC3/woA+8f+Fo+DP8AobtC/wDBlD/8&#10;VR/wtHwZ/wBDdoX/AIMof/iq+Dv+HLvgr/oouu/+AFv/AIUf8OXfBX/RRdd/8ALf/CgD7x/4Wj4M&#10;/wChu0L/AMGUP/xVH/C0fBn/AEN2hf8Agyh/+Kr4O/4cu+Cv+ii67/4AW/8AhR/w5d8Ff9FF13/w&#10;At/8KAPvH/haPgz/AKG7Qv8AwZQ//FUf8LR8Gf8AQ3aF/wCDKH/4qvg7/hy74K/6KLrv/gBb/wCF&#10;H/Dl3wV/0UXXf/AC3/woA+8f+Fo+DP8AobtC/wDBlD/8VR/wtHwZ/wBDdoX/AIMof/iq+Dv+HLvg&#10;r/oouu/+AFv/AIUf8OXfBX/RRdd/8ALf/CgD7x/4Wj4M/wChu0L/AMGUP/xVH/C0fBn/AEN2hf8A&#10;gyh/+Kr4O/4cu+Cv+ii67/4AW/8AhR/w5d8Ff9FF13/wAt/8KAPvH/haPgz/AKG7Qv8AwZQ//FUf&#10;8LR8Gf8AQ3aF/wCDKH/4qvg7/hy74K/6KLrv/gBb/wCFH/Dl3wV/0UXXf/AC3/woA+/tI8beHfEF&#10;39l0vXtM1K52l/Js7yOV9o6narE45H50V8wfst/8E6vDn7LfxOfxnpXi7U9bumsJbD7Ld2sMabZG&#10;Ri2U5yNg/OigD//ZUEsDBBQABgAIAAAAIQBRRhkS3QAAAAUBAAAPAAAAZHJzL2Rvd25yZXYueG1s&#10;TI9PS8NAEMXvgt9hGcGb3aSx/onZlFLUUxFsBfE2TaZJaHY2ZLdJ+u0dvejlwfCG934vW062VQP1&#10;vnFsIJ5FoIgLVzZcGfjYvdw8gPIBucTWMRk4k4dlfnmRYVq6kd9p2IZKSQj7FA3UIXSp1r6oyaKf&#10;uY5YvIPrLQY5+0qXPY4Sbls9j6I7bbFhaaixo3VNxXF7sgZeRxxXSfw8bI6H9flrt3j73MRkzPXV&#10;tHoCFWgKf8/wgy/okAvT3p249Ko1IEPCr4r3mNzLjL2B+SK5BZ1n+j99/g0AAP//AwBQSwMEFAAG&#10;AAgAAAAhAII3q1zPAAAAKQIAABkAAABkcnMvX3JlbHMvZTJvRG9jLnhtbC5yZWxzvJHBagIxEIbv&#10;Bd8hzN3N7goixawXKXgt9gGGZDYb3UxCkpb69g2UQgXFm8eZ4f/+D2a7+/az+KKUXWAFXdOCINbB&#10;OLYKPo5vyw2IXJANzoFJwYUy7IbFy/adZiw1lCcXs6gUzgqmUuKrlFlP5DE3IRLXyxiSx1LHZGVE&#10;fUZLsm/btUz/GTBcMcXBKEgHswJxvMTa/JgdxtFp2gf96YnLjQrpfO2uQEyWigJPxuHvctWcogV5&#10;26F/jkPfRL7r0D3HoftzkFcPHn4AAAD//wMAUEsBAi0AFAAGAAgAAAAhAAbt++4VAQAARgIAABMA&#10;AAAAAAAAAAAAAAAAAAAAAFtDb250ZW50X1R5cGVzXS54bWxQSwECLQAUAAYACAAAACEAOP0h/9YA&#10;AACUAQAACwAAAAAAAAAAAAAAAABGAQAAX3JlbHMvLnJlbHNQSwECLQAUAAYACAAAACEAHcCucEQD&#10;AAALCwAADgAAAAAAAAAAAAAAAABFAgAAZHJzL2Uyb0RvYy54bWxQSwECLQAKAAAAAAAAACEAns5d&#10;N+KPAADijwAAFAAAAAAAAAAAAAAAAAC1BQAAZHJzL21lZGlhL2ltYWdlMS5wbmdQSwECLQAKAAAA&#10;AAAAACEAxkSpFy8eAAAvHgAAFAAAAAAAAAAAAAAAAADJlQAAZHJzL21lZGlhL2ltYWdlMi5wbmdQ&#10;SwECLQAKAAAAAAAAACEAJimVds0wAADNMAAAFAAAAAAAAAAAAAAAAAAqtAAAZHJzL21lZGlhL2lt&#10;YWdlMy5qcGdQSwECLQAUAAYACAAAACEAUUYZEt0AAAAFAQAADwAAAAAAAAAAAAAAAAAp5QAAZHJz&#10;L2Rvd25yZXYueG1sUEsBAi0AFAAGAAgAAAAhAII3q1zPAAAAKQIAABkAAAAAAAAAAAAAAAAAM+YA&#10;AGRycy9fcmVscy9lMm9Eb2MueG1sLnJlbHNQSwUGAAAAAAgACAAAAgAAOecAAAAA&#10;">
                <v:shape id="Picture 9" o:spid="_x0000_s1027" type="#_x0000_t75" style="position:absolute;left:22275;width:15177;height:1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kExAAAANoAAAAPAAAAZHJzL2Rvd25yZXYueG1sRI9BawIx&#10;FITvBf9DeIK3mrUUW1ejiKWiFBFtWXp8bJ67q5uXZRM1/nsjFHocZuYbZjILphYXal1lWcGgn4Ag&#10;zq2uuFDw8/35/A7CeWSNtWVScCMHs2nnaYKptlfe0WXvCxEh7FJUUHrfpFK6vCSDrm8b4ugdbGvQ&#10;R9kWUrd4jXBTy5ckGUqDFceFEhtalJSf9mejYLf9ypbH38x81Mu3bB22m/lrGCnV64b5GISn4P/D&#10;f+2VVjCCx5V4A+T0DgAA//8DAFBLAQItABQABgAIAAAAIQDb4fbL7gAAAIUBAAATAAAAAAAAAAAA&#10;AAAAAAAAAABbQ29udGVudF9UeXBlc10ueG1sUEsBAi0AFAAGAAgAAAAhAFr0LFu/AAAAFQEAAAsA&#10;AAAAAAAAAAAAAAAAHwEAAF9yZWxzLy5yZWxzUEsBAi0AFAAGAAgAAAAhAKF0CQTEAAAA2gAAAA8A&#10;AAAAAAAAAAAAAAAABwIAAGRycy9kb3ducmV2LnhtbFBLBQYAAAAAAwADALcAAAD4AgAAAAA=&#10;">
                  <v:imagedata r:id="rId14" o:title=""/>
                </v:shape>
                <v:rect id="Rectangle 11" o:spid="_x0000_s1028" style="position:absolute;left:29832;top:13286;width:674;height:3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6B65C690" w14:textId="77777777" w:rsidR="001541C4" w:rsidRDefault="001541C4">
                        <w:r>
                          <w:rPr>
                            <w:rFonts w:ascii="Times New Roman" w:eastAsia="Times New Roman" w:hAnsi="Times New Roman" w:cs="Times New Roman"/>
                            <w:b/>
                            <w:sz w:val="32"/>
                          </w:rPr>
                          <w:t xml:space="preserve"> </w:t>
                        </w:r>
                      </w:p>
                    </w:txbxContent>
                  </v:textbox>
                </v:rect>
                <v:shape id="Picture 150" o:spid="_x0000_s1029" type="#_x0000_t75" style="position:absolute;left:48196;top:3321;width:11354;height:10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KxQAAANwAAAAPAAAAZHJzL2Rvd25yZXYueG1sRI9BSwNB&#10;DIXvBf/DEMGbnVFQZO20FEHw4MHWUtpb3Im7a3eSdWfsrv56cyj0lvBe3vsyW4yxNUfqUyPs4Wbq&#10;wBCXEhquPGzen68fwKSMHLAVJg+/lGAxv5jMsAgy8IqO61wZDeFUoIc6566wNpU1RUxT6YhV+5Q+&#10;Yta1r2zocdDw2Npb5+5txIa1ocaOnmoqD+uf6OHPuo8vkr3EciudG3bV6+r7zfury3H5CCbTmM/m&#10;0/VLUPw7xddndAI7/wcAAP//AwBQSwECLQAUAAYACAAAACEA2+H2y+4AAACFAQAAEwAAAAAAAAAA&#10;AAAAAAAAAAAAW0NvbnRlbnRfVHlwZXNdLnhtbFBLAQItABQABgAIAAAAIQBa9CxbvwAAABUBAAAL&#10;AAAAAAAAAAAAAAAAAB8BAABfcmVscy8ucmVsc1BLAQItABQABgAIAAAAIQDRx+AKxQAAANwAAAAP&#10;AAAAAAAAAAAAAAAAAAcCAABkcnMvZG93bnJldi54bWxQSwUGAAAAAAMAAwC3AAAA+QIAAAAA&#10;">
                  <v:imagedata r:id="rId15" o:title=""/>
                </v:shape>
                <v:shape id="Picture 156" o:spid="_x0000_s1030" type="#_x0000_t75" style="position:absolute;top:2978;width:10236;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vGSxQAAANwAAAAPAAAAZHJzL2Rvd25yZXYueG1sRE9Na8JA&#10;EL0L/Q/LFHoR3dhqlNRV2lLBQz1oK3gcstMkmJ0NuxuT/ntXEHqbx/uc5bo3tbiQ85VlBZNxAoI4&#10;t7riQsHP92a0AOEDssbaMin4Iw/r1cNgiZm2He/pcgiFiCHsM1RQhtBkUvq8JIN+bBviyP1aZzBE&#10;6AqpHXYx3NTyOUlSabDi2FBiQx8l5edDaxS03T5NTrP2Ze7d1+fwvTjupvOjUk+P/dsriEB9+Bff&#10;3Vsd589SuD0TL5CrKwAAAP//AwBQSwECLQAUAAYACAAAACEA2+H2y+4AAACFAQAAEwAAAAAAAAAA&#10;AAAAAAAAAAAAW0NvbnRlbnRfVHlwZXNdLnhtbFBLAQItABQABgAIAAAAIQBa9CxbvwAAABUBAAAL&#10;AAAAAAAAAAAAAAAAAB8BAABfcmVscy8ucmVsc1BLAQItABQABgAIAAAAIQCnyvGSxQAAANwAAAAP&#10;AAAAAAAAAAAAAAAAAAcCAABkcnMvZG93bnJldi54bWxQSwUGAAAAAAMAAwC3AAAA+QIAAAAA&#10;">
                  <v:imagedata r:id="rId16" o:title=""/>
                </v:shape>
                <w10:anchorlock/>
              </v:group>
            </w:pict>
          </mc:Fallback>
        </mc:AlternateContent>
      </w:r>
    </w:p>
    <w:p w14:paraId="3A7F76AD" w14:textId="0E48E940" w:rsidR="007413F6" w:rsidRPr="0060097C" w:rsidRDefault="0032332D" w:rsidP="00DF7DE7">
      <w:pPr>
        <w:pStyle w:val="Heading1"/>
        <w:rPr>
          <w:color w:val="auto"/>
          <w:sz w:val="22"/>
        </w:rPr>
      </w:pPr>
      <w:r w:rsidRPr="0060097C">
        <w:rPr>
          <w:color w:val="auto"/>
          <w:sz w:val="22"/>
        </w:rPr>
        <w:t>202</w:t>
      </w:r>
      <w:r w:rsidR="00004851" w:rsidRPr="0060097C">
        <w:rPr>
          <w:color w:val="auto"/>
          <w:sz w:val="22"/>
        </w:rPr>
        <w:t>2</w:t>
      </w:r>
      <w:r w:rsidRPr="0060097C">
        <w:rPr>
          <w:color w:val="auto"/>
          <w:sz w:val="22"/>
        </w:rPr>
        <w:t xml:space="preserve"> </w:t>
      </w:r>
      <w:r w:rsidR="00BE244F" w:rsidRPr="0060097C">
        <w:rPr>
          <w:color w:val="auto"/>
          <w:sz w:val="22"/>
        </w:rPr>
        <w:t>Multistate Conservation Grant Program Announcement</w:t>
      </w:r>
    </w:p>
    <w:p w14:paraId="46F8A822" w14:textId="1E28FFB0" w:rsidR="007413F6" w:rsidRPr="0060097C" w:rsidRDefault="007413F6" w:rsidP="00DF7DE7">
      <w:pPr>
        <w:spacing w:after="22"/>
        <w:ind w:left="1"/>
        <w:jc w:val="center"/>
        <w:rPr>
          <w:rFonts w:ascii="Times New Roman" w:hAnsi="Times New Roman" w:cs="Times New Roman"/>
          <w:color w:val="auto"/>
        </w:rPr>
      </w:pPr>
    </w:p>
    <w:p w14:paraId="4C56FFA9" w14:textId="25E5C8B3" w:rsidR="007413F6" w:rsidRPr="0060097C" w:rsidRDefault="00BE244F" w:rsidP="00DF7DE7">
      <w:pPr>
        <w:pStyle w:val="Heading2"/>
        <w:ind w:right="653"/>
        <w:rPr>
          <w:color w:val="auto"/>
          <w:sz w:val="22"/>
        </w:rPr>
      </w:pPr>
      <w:r w:rsidRPr="0060097C">
        <w:rPr>
          <w:color w:val="auto"/>
          <w:sz w:val="22"/>
          <w:u w:val="none"/>
        </w:rPr>
        <w:t xml:space="preserve">**Submission Deadline: 5:00pm Eastern Time </w:t>
      </w:r>
      <w:r w:rsidR="00E1079D" w:rsidRPr="0060097C">
        <w:rPr>
          <w:color w:val="auto"/>
          <w:sz w:val="22"/>
          <w:u w:val="none"/>
        </w:rPr>
        <w:t xml:space="preserve">on </w:t>
      </w:r>
      <w:r w:rsidR="00004851" w:rsidRPr="0060097C">
        <w:rPr>
          <w:color w:val="auto"/>
          <w:sz w:val="22"/>
          <w:u w:val="none"/>
        </w:rPr>
        <w:t xml:space="preserve">July </w:t>
      </w:r>
      <w:r w:rsidR="00E77977">
        <w:rPr>
          <w:color w:val="auto"/>
          <w:sz w:val="22"/>
          <w:u w:val="none"/>
        </w:rPr>
        <w:t>20</w:t>
      </w:r>
      <w:r w:rsidR="00004851" w:rsidRPr="0060097C">
        <w:rPr>
          <w:color w:val="auto"/>
          <w:sz w:val="22"/>
          <w:u w:val="none"/>
          <w:vertAlign w:val="superscript"/>
        </w:rPr>
        <w:t>th</w:t>
      </w:r>
      <w:r w:rsidR="00004851" w:rsidRPr="0060097C">
        <w:rPr>
          <w:color w:val="auto"/>
          <w:sz w:val="22"/>
          <w:u w:val="none"/>
        </w:rPr>
        <w:t xml:space="preserve"> , </w:t>
      </w:r>
      <w:r w:rsidR="00147B70" w:rsidRPr="0060097C">
        <w:rPr>
          <w:color w:val="auto"/>
          <w:sz w:val="22"/>
          <w:u w:val="none"/>
        </w:rPr>
        <w:t>202</w:t>
      </w:r>
      <w:r w:rsidR="00004851" w:rsidRPr="0060097C">
        <w:rPr>
          <w:color w:val="auto"/>
          <w:sz w:val="22"/>
          <w:u w:val="none"/>
        </w:rPr>
        <w:t>1</w:t>
      </w:r>
      <w:r w:rsidR="00C66898" w:rsidRPr="0060097C">
        <w:rPr>
          <w:color w:val="auto"/>
          <w:sz w:val="22"/>
          <w:u w:val="none"/>
        </w:rPr>
        <w:t xml:space="preserve"> </w:t>
      </w:r>
      <w:r w:rsidRPr="0060097C">
        <w:rPr>
          <w:color w:val="auto"/>
          <w:sz w:val="22"/>
          <w:u w:val="none"/>
        </w:rPr>
        <w:t>**</w:t>
      </w:r>
    </w:p>
    <w:p w14:paraId="0D14A48B" w14:textId="77777777" w:rsidR="007413F6" w:rsidRPr="0060097C" w:rsidRDefault="00BE244F" w:rsidP="00DF7DE7">
      <w:pPr>
        <w:spacing w:after="0"/>
        <w:ind w:left="-17"/>
        <w:jc w:val="both"/>
        <w:rPr>
          <w:rFonts w:ascii="Times New Roman" w:hAnsi="Times New Roman" w:cs="Times New Roman"/>
          <w:color w:val="auto"/>
        </w:rPr>
      </w:pPr>
      <w:r w:rsidRPr="0060097C">
        <w:rPr>
          <w:rFonts w:ascii="Times New Roman" w:hAnsi="Times New Roman" w:cs="Times New Roman"/>
          <w:noProof/>
          <w:color w:val="auto"/>
        </w:rPr>
        <mc:AlternateContent>
          <mc:Choice Requires="wpg">
            <w:drawing>
              <wp:inline distT="0" distB="0" distL="0" distR="0" wp14:anchorId="1E6E5B9B" wp14:editId="0ABD0F38">
                <wp:extent cx="5955030" cy="57150"/>
                <wp:effectExtent l="0" t="0" r="0" b="0"/>
                <wp:docPr id="30144" name="Group 30144"/>
                <wp:cNvGraphicFramePr/>
                <a:graphic xmlns:a="http://schemas.openxmlformats.org/drawingml/2006/main">
                  <a:graphicData uri="http://schemas.microsoft.com/office/word/2010/wordprocessingGroup">
                    <wpg:wgp>
                      <wpg:cNvGrpSpPr/>
                      <wpg:grpSpPr>
                        <a:xfrm>
                          <a:off x="0" y="0"/>
                          <a:ext cx="5955030" cy="57150"/>
                          <a:chOff x="0" y="0"/>
                          <a:chExt cx="5955030" cy="57150"/>
                        </a:xfrm>
                      </wpg:grpSpPr>
                      <wps:wsp>
                        <wps:cNvPr id="40456" name="Shape 40456"/>
                        <wps:cNvSpPr/>
                        <wps:spPr>
                          <a:xfrm>
                            <a:off x="0" y="45720"/>
                            <a:ext cx="5955030" cy="11430"/>
                          </a:xfrm>
                          <a:custGeom>
                            <a:avLst/>
                            <a:gdLst/>
                            <a:ahLst/>
                            <a:cxnLst/>
                            <a:rect l="0" t="0" r="0" b="0"/>
                            <a:pathLst>
                              <a:path w="5955030" h="11430">
                                <a:moveTo>
                                  <a:pt x="0" y="0"/>
                                </a:moveTo>
                                <a:lnTo>
                                  <a:pt x="5955030" y="0"/>
                                </a:lnTo>
                                <a:lnTo>
                                  <a:pt x="5955030" y="11430"/>
                                </a:lnTo>
                                <a:lnTo>
                                  <a:pt x="0" y="1143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457" name="Shape 40457"/>
                        <wps:cNvSpPr/>
                        <wps:spPr>
                          <a:xfrm>
                            <a:off x="0" y="0"/>
                            <a:ext cx="5955030" cy="34290"/>
                          </a:xfrm>
                          <a:custGeom>
                            <a:avLst/>
                            <a:gdLst/>
                            <a:ahLst/>
                            <a:cxnLst/>
                            <a:rect l="0" t="0" r="0" b="0"/>
                            <a:pathLst>
                              <a:path w="5955030" h="34290">
                                <a:moveTo>
                                  <a:pt x="0" y="0"/>
                                </a:moveTo>
                                <a:lnTo>
                                  <a:pt x="5955030" y="0"/>
                                </a:lnTo>
                                <a:lnTo>
                                  <a:pt x="5955030" y="34290"/>
                                </a:lnTo>
                                <a:lnTo>
                                  <a:pt x="0" y="3429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B6A034D" id="Group 30144" o:spid="_x0000_s1026" style="width:468.9pt;height:4.5pt;mso-position-horizontal-relative:char;mso-position-vertical-relative:line" coordsize="59550,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MuN4AIAAP4JAAAOAAAAZHJzL2Uyb0RvYy54bWzsVk1v2zAMvQ/YfxB8X22ndrMaTXpYt16G&#10;rVi7H6DK8gcgS4Kkxsm/H0Vbjtt0RdABOS0HS5YeKfJRj/HV9bYTZMONbZVcRelZEhEumSpbWa+i&#10;3w/fPn2OiHVUllQoyVfRjtvoev3xw1WvC75QjRIlNwScSFv0ehU1zukiji1reEftmdJcwmalTEcd&#10;vJo6Lg3twXsn4kWSXMS9MqU2inFrYfVm2IzW6L+qOHM/q8pyR8QqgtgcPg0+H/0zXl/RojZUNy0b&#10;w6DviKKjrYRDJ1c31FHyZNoDV13LjLKqcmdMdbGqqpZxzAGySZMX2dwa9aQxl7roaz3RBNS+4Ond&#10;btmPzZ0hbbmKzpM0yyIiaQdlwpPJsAQU9bouAHlr9L2+M+NCPbz5rLeV6fwI+ZAtkrubyOVbRxgs&#10;5pd5npxDDRjs5cs0H8lnDVTowIo1X9+0i8OhsY9tCqXXcI3snin7b0zdN1RzLID1+Y9MZUmWXwSm&#10;EEKGJSQGkRNNtrDA2F85yvLlYuThVZ7SNAPKwO+ULy3Yk3W3XCHhdPPdOtiGi1eGGW3CjG1lmBpQ&#10;wpsa0NR5O+/KT0k/q1gDysZA/G6nNvxBIc69KBsEud8Vco6aqh8uBmADIowa/c2R8/QDKowDGu4T&#10;eDwWF6gcfEAIPlUkd0ofFucEC+mZ8LeWQneqBHUo86510LZE28HZi2WS7B2DN38Jh6rjzO0E93QJ&#10;+YtXIDUUiF+wpn78IgzZUN+c8IfOqdANHVfH2o9QDBX9ePuqFWJymaLpay6H2zOCvR3HvjhZJoMl&#10;G6MZmiO0GEg6tEggZTLCk5V0k72Exo5hzrL100dV7rBZICGgSt9HTiTP5aE8lz5GHwAI+Vh5viXN&#10;82xxGcoe+t/85pxMmkMgvix78c3FEYLc7z6X0FxwARsQYTyU5jz9gArj/PRjcc9P/i/NeZ84hTTx&#10;fxQ+MrDFjB9E/itm/o69bf/Ztv4DAAD//wMAUEsDBBQABgAIAAAAIQAX7okO2gAAAAMBAAAPAAAA&#10;ZHJzL2Rvd25yZXYueG1sTI9PS8NAEMXvgt9hGcGb3cTiv5hNKUU9FaGtIN6m2WkSmp0N2W2SfntH&#10;L3oZZniPN7+XLybXqoH60Hg2kM4SUMSltw1XBj52rzePoEJEtth6JgNnCrAoLi9yzKwfeUPDNlZK&#10;QjhkaKCOscu0DmVNDsPMd8SiHXzvMMrZV9r2OEq4a/Vtktxrhw3Lhxo7WtVUHrcnZ+BtxHE5T1+G&#10;9fGwOn/t7t4/1ykZc301LZ9BRZrinxl+8AUdCmHa+xPboFoDUiT+TtGe5g9SYy9LArrI9X/24hsA&#10;AP//AwBQSwECLQAUAAYACAAAACEAtoM4kv4AAADhAQAAEwAAAAAAAAAAAAAAAAAAAAAAW0NvbnRl&#10;bnRfVHlwZXNdLnhtbFBLAQItABQABgAIAAAAIQA4/SH/1gAAAJQBAAALAAAAAAAAAAAAAAAAAC8B&#10;AABfcmVscy8ucmVsc1BLAQItABQABgAIAAAAIQDWwMuN4AIAAP4JAAAOAAAAAAAAAAAAAAAAAC4C&#10;AABkcnMvZTJvRG9jLnhtbFBLAQItABQABgAIAAAAIQAX7okO2gAAAAMBAAAPAAAAAAAAAAAAAAAA&#10;ADoFAABkcnMvZG93bnJldi54bWxQSwUGAAAAAAQABADzAAAAQQYAAAAA&#10;">
                <v:shape id="Shape 40456" o:spid="_x0000_s1027" style="position:absolute;top:457;width:59550;height:114;visibility:visible;mso-wrap-style:square;v-text-anchor:top" coordsize="595503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NnxQAAAN4AAAAPAAAAZHJzL2Rvd25yZXYueG1sRI9BawIx&#10;FITvBf9DeIK3mli2oqtRxCIWeqotnh+b52Zx87Jssu7qr28KhR6HmfmGWW8HV4sbtaHyrGE2VSCI&#10;C28qLjV8fx2eFyBCRDZYeyYNdwqw3Yye1pgb3/Mn3U6xFAnCIUcNNsYmlzIUlhyGqW+Ik3fxrcOY&#10;ZFtK02Kf4K6WL0rNpcOK04LFhvaWiuupcxqW5uNYPBqL5zpm3Vt/V92iV1pPxsNuBSLSEP/Df+13&#10;oyFT2escfu+kKyA3PwAAAP//AwBQSwECLQAUAAYACAAAACEA2+H2y+4AAACFAQAAEwAAAAAAAAAA&#10;AAAAAAAAAAAAW0NvbnRlbnRfVHlwZXNdLnhtbFBLAQItABQABgAIAAAAIQBa9CxbvwAAABUBAAAL&#10;AAAAAAAAAAAAAAAAAB8BAABfcmVscy8ucmVsc1BLAQItABQABgAIAAAAIQBScdNnxQAAAN4AAAAP&#10;AAAAAAAAAAAAAAAAAAcCAABkcnMvZG93bnJldi54bWxQSwUGAAAAAAMAAwC3AAAA+QIAAAAA&#10;" path="m,l5955030,r,11430l,11430,,e" fillcolor="black" stroked="f" strokeweight="0">
                  <v:stroke miterlimit="83231f" joinstyle="miter"/>
                  <v:path arrowok="t" textboxrect="0,0,5955030,11430"/>
                </v:shape>
                <v:shape id="Shape 40457" o:spid="_x0000_s1028" style="position:absolute;width:59550;height:342;visibility:visible;mso-wrap-style:square;v-text-anchor:top" coordsize="5955030,34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nBVxgAAAN4AAAAPAAAAZHJzL2Rvd25yZXYueG1sRI9Ba8JA&#10;FITvhf6H5RW81Y2aqqSuUgVBvNUo9vjIvmbTZt/G7Krx37tCocdh5pthZovO1uJCra8cKxj0ExDE&#10;hdMVlwr2+fp1CsIHZI21Y1JwIw+L+fPTDDPtrvxJl10oRSxhn6ECE0KTSekLQxZ93zXE0ft2rcUQ&#10;ZVtK3eI1lttaDpNkLC1WHBcMNrQyVPzuzlZBara5Of6c/HSUfp3Gh9VykFdLpXov3cc7iEBd+A//&#10;0RsduSR9m8DjTrwCcn4HAAD//wMAUEsBAi0AFAAGAAgAAAAhANvh9svuAAAAhQEAABMAAAAAAAAA&#10;AAAAAAAAAAAAAFtDb250ZW50X1R5cGVzXS54bWxQSwECLQAUAAYACAAAACEAWvQsW78AAAAVAQAA&#10;CwAAAAAAAAAAAAAAAAAfAQAAX3JlbHMvLnJlbHNQSwECLQAUAAYACAAAACEARXZwVcYAAADeAAAA&#10;DwAAAAAAAAAAAAAAAAAHAgAAZHJzL2Rvd25yZXYueG1sUEsFBgAAAAADAAMAtwAAAPoCAAAAAA==&#10;" path="m,l5955030,r,34290l,34290,,e" fillcolor="black" stroked="f" strokeweight="0">
                  <v:stroke miterlimit="83231f" joinstyle="miter"/>
                  <v:path arrowok="t" textboxrect="0,0,5955030,34290"/>
                </v:shape>
                <w10:anchorlock/>
              </v:group>
            </w:pict>
          </mc:Fallback>
        </mc:AlternateContent>
      </w:r>
      <w:r w:rsidRPr="0060097C">
        <w:rPr>
          <w:rFonts w:ascii="Times New Roman" w:eastAsia="Times New Roman" w:hAnsi="Times New Roman" w:cs="Times New Roman"/>
          <w:color w:val="auto"/>
        </w:rPr>
        <w:t xml:space="preserve"> </w:t>
      </w:r>
    </w:p>
    <w:p w14:paraId="4ABBC025" w14:textId="77777777" w:rsidR="00506C12" w:rsidRPr="0060097C" w:rsidRDefault="00506C12" w:rsidP="00DF7DE7">
      <w:pPr>
        <w:spacing w:after="0"/>
        <w:ind w:left="1"/>
        <w:jc w:val="both"/>
        <w:rPr>
          <w:rFonts w:ascii="Times New Roman" w:eastAsia="Times New Roman" w:hAnsi="Times New Roman" w:cs="Times New Roman"/>
          <w:color w:val="auto"/>
        </w:rPr>
      </w:pPr>
    </w:p>
    <w:p w14:paraId="29DB76F2" w14:textId="28B3B1F1" w:rsidR="004A1923" w:rsidRDefault="004A1923" w:rsidP="00DF7DE7">
      <w:pPr>
        <w:pStyle w:val="Heading1"/>
        <w:keepNext w:val="0"/>
        <w:keepLines w:val="0"/>
        <w:widowControl w:val="0"/>
        <w:numPr>
          <w:ilvl w:val="0"/>
          <w:numId w:val="18"/>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Proposal Details</w:t>
      </w:r>
    </w:p>
    <w:tbl>
      <w:tblPr>
        <w:tblStyle w:val="TableGrid0"/>
        <w:tblW w:w="0" w:type="auto"/>
        <w:tblLook w:val="04A0" w:firstRow="1" w:lastRow="0" w:firstColumn="1" w:lastColumn="0" w:noHBand="0" w:noVBand="1"/>
      </w:tblPr>
      <w:tblGrid>
        <w:gridCol w:w="3865"/>
        <w:gridCol w:w="1710"/>
        <w:gridCol w:w="2070"/>
        <w:gridCol w:w="2250"/>
      </w:tblGrid>
      <w:tr w:rsidR="004A1923" w:rsidRPr="0060097C" w14:paraId="29404910" w14:textId="77777777" w:rsidTr="008A5DEA">
        <w:tc>
          <w:tcPr>
            <w:tcW w:w="3865" w:type="dxa"/>
          </w:tcPr>
          <w:p w14:paraId="636EEDF7" w14:textId="77777777" w:rsidR="004A1923" w:rsidRPr="0060097C" w:rsidRDefault="004A1923" w:rsidP="00DF7DE7">
            <w:pPr>
              <w:pStyle w:val="ListParagraph"/>
              <w:numPr>
                <w:ilvl w:val="0"/>
                <w:numId w:val="19"/>
              </w:numPr>
              <w:jc w:val="both"/>
              <w:rPr>
                <w:rFonts w:ascii="Times New Roman" w:hAnsi="Times New Roman" w:cs="Times New Roman"/>
              </w:rPr>
            </w:pPr>
            <w:r w:rsidRPr="0060097C">
              <w:rPr>
                <w:rFonts w:ascii="Times New Roman" w:hAnsi="Times New Roman" w:cs="Times New Roman"/>
              </w:rPr>
              <w:t>Descriptive Title:</w:t>
            </w:r>
          </w:p>
        </w:tc>
        <w:tc>
          <w:tcPr>
            <w:tcW w:w="6030" w:type="dxa"/>
            <w:gridSpan w:val="3"/>
          </w:tcPr>
          <w:p w14:paraId="31AC0495" w14:textId="7204440E" w:rsidR="004A1923" w:rsidRPr="0060097C" w:rsidRDefault="0060097C" w:rsidP="00DF7DE7">
            <w:pPr>
              <w:jc w:val="both"/>
              <w:rPr>
                <w:rFonts w:ascii="Times New Roman" w:hAnsi="Times New Roman" w:cs="Times New Roman"/>
              </w:rPr>
            </w:pPr>
            <w:r>
              <w:rPr>
                <w:rFonts w:ascii="Times New Roman" w:hAnsi="Times New Roman" w:cs="Times New Roman"/>
              </w:rPr>
              <w:t>MSCGP – Write the proposal tittle</w:t>
            </w:r>
          </w:p>
          <w:p w14:paraId="2F389887" w14:textId="77777777" w:rsidR="004A1923" w:rsidRPr="0060097C" w:rsidRDefault="004A1923" w:rsidP="00DF7DE7">
            <w:pPr>
              <w:jc w:val="both"/>
              <w:rPr>
                <w:rFonts w:ascii="Times New Roman" w:hAnsi="Times New Roman" w:cs="Times New Roman"/>
              </w:rPr>
            </w:pPr>
          </w:p>
        </w:tc>
      </w:tr>
      <w:tr w:rsidR="004A1923" w:rsidRPr="0060097C" w14:paraId="552D8ABD" w14:textId="77777777" w:rsidTr="008A5DEA">
        <w:tc>
          <w:tcPr>
            <w:tcW w:w="3865" w:type="dxa"/>
          </w:tcPr>
          <w:p w14:paraId="6209451E" w14:textId="77777777" w:rsidR="004A1923" w:rsidRPr="0060097C" w:rsidRDefault="004A1923" w:rsidP="00DF7DE7">
            <w:pPr>
              <w:pStyle w:val="ListParagraph"/>
              <w:numPr>
                <w:ilvl w:val="0"/>
                <w:numId w:val="19"/>
              </w:numPr>
              <w:jc w:val="both"/>
              <w:rPr>
                <w:rFonts w:ascii="Times New Roman" w:hAnsi="Times New Roman" w:cs="Times New Roman"/>
              </w:rPr>
            </w:pPr>
            <w:r w:rsidRPr="0060097C">
              <w:rPr>
                <w:rFonts w:ascii="Times New Roman" w:hAnsi="Times New Roman" w:cs="Times New Roman"/>
              </w:rPr>
              <w:t>Recipient Location (State/Territory):</w:t>
            </w:r>
          </w:p>
        </w:tc>
        <w:tc>
          <w:tcPr>
            <w:tcW w:w="6030" w:type="dxa"/>
            <w:gridSpan w:val="3"/>
          </w:tcPr>
          <w:p w14:paraId="18AD8E01" w14:textId="77777777" w:rsidR="004A1923" w:rsidRPr="0060097C" w:rsidRDefault="004A1923" w:rsidP="00DF7DE7">
            <w:pPr>
              <w:jc w:val="both"/>
              <w:rPr>
                <w:rFonts w:ascii="Times New Roman" w:hAnsi="Times New Roman" w:cs="Times New Roman"/>
              </w:rPr>
            </w:pPr>
          </w:p>
        </w:tc>
      </w:tr>
      <w:tr w:rsidR="004A1923" w:rsidRPr="0060097C" w14:paraId="70EE1BB0" w14:textId="77777777" w:rsidTr="008A5DEA">
        <w:tc>
          <w:tcPr>
            <w:tcW w:w="3865" w:type="dxa"/>
          </w:tcPr>
          <w:p w14:paraId="4F304E59" w14:textId="77777777" w:rsidR="004A1923" w:rsidRPr="0060097C" w:rsidRDefault="004A1923" w:rsidP="00DF7DE7">
            <w:pPr>
              <w:pStyle w:val="ListParagraph"/>
              <w:numPr>
                <w:ilvl w:val="0"/>
                <w:numId w:val="19"/>
              </w:numPr>
              <w:jc w:val="both"/>
              <w:rPr>
                <w:rFonts w:ascii="Times New Roman" w:hAnsi="Times New Roman" w:cs="Times New Roman"/>
              </w:rPr>
            </w:pPr>
            <w:r w:rsidRPr="0060097C">
              <w:rPr>
                <w:rFonts w:ascii="Times New Roman" w:hAnsi="Times New Roman" w:cs="Times New Roman"/>
              </w:rPr>
              <w:t>Grant Start Date:</w:t>
            </w:r>
          </w:p>
        </w:tc>
        <w:tc>
          <w:tcPr>
            <w:tcW w:w="1710" w:type="dxa"/>
          </w:tcPr>
          <w:p w14:paraId="0B3A966F" w14:textId="464CF966" w:rsidR="004A1923" w:rsidRPr="0060097C" w:rsidRDefault="004A1923" w:rsidP="00DF7DE7">
            <w:pPr>
              <w:jc w:val="both"/>
              <w:rPr>
                <w:rFonts w:ascii="Times New Roman" w:hAnsi="Times New Roman" w:cs="Times New Roman"/>
              </w:rPr>
            </w:pPr>
            <w:r w:rsidRPr="0060097C">
              <w:rPr>
                <w:rFonts w:ascii="Times New Roman" w:hAnsi="Times New Roman" w:cs="Times New Roman"/>
              </w:rPr>
              <w:t>January 1</w:t>
            </w:r>
            <w:r w:rsidRPr="0060097C">
              <w:rPr>
                <w:rFonts w:ascii="Times New Roman" w:hAnsi="Times New Roman" w:cs="Times New Roman"/>
                <w:vertAlign w:val="superscript"/>
              </w:rPr>
              <w:t xml:space="preserve">st </w:t>
            </w:r>
            <w:r w:rsidRPr="0060097C">
              <w:rPr>
                <w:rFonts w:ascii="Times New Roman" w:hAnsi="Times New Roman" w:cs="Times New Roman"/>
              </w:rPr>
              <w:t>, 2022</w:t>
            </w:r>
          </w:p>
          <w:p w14:paraId="61A9DB97" w14:textId="77777777" w:rsidR="004A1923" w:rsidRPr="0060097C" w:rsidRDefault="004A1923" w:rsidP="00DF7DE7">
            <w:pPr>
              <w:jc w:val="both"/>
              <w:rPr>
                <w:rFonts w:ascii="Times New Roman" w:hAnsi="Times New Roman" w:cs="Times New Roman"/>
              </w:rPr>
            </w:pPr>
          </w:p>
        </w:tc>
        <w:tc>
          <w:tcPr>
            <w:tcW w:w="2070" w:type="dxa"/>
          </w:tcPr>
          <w:p w14:paraId="4C5A23B2" w14:textId="77777777" w:rsidR="004A1923" w:rsidRPr="0060097C" w:rsidRDefault="004A1923" w:rsidP="00DF7DE7">
            <w:pPr>
              <w:pStyle w:val="ListParagraph"/>
              <w:numPr>
                <w:ilvl w:val="0"/>
                <w:numId w:val="19"/>
              </w:numPr>
              <w:jc w:val="both"/>
              <w:rPr>
                <w:rFonts w:ascii="Times New Roman" w:hAnsi="Times New Roman" w:cs="Times New Roman"/>
              </w:rPr>
            </w:pPr>
            <w:r w:rsidRPr="0060097C">
              <w:rPr>
                <w:rFonts w:ascii="Times New Roman" w:hAnsi="Times New Roman" w:cs="Times New Roman"/>
              </w:rPr>
              <w:t>Grant End Date:</w:t>
            </w:r>
          </w:p>
        </w:tc>
        <w:tc>
          <w:tcPr>
            <w:tcW w:w="2250" w:type="dxa"/>
          </w:tcPr>
          <w:p w14:paraId="39183676" w14:textId="1F305C4C" w:rsidR="004A1923" w:rsidRPr="0060097C" w:rsidRDefault="004A1923" w:rsidP="00DF7DE7">
            <w:pPr>
              <w:jc w:val="both"/>
              <w:rPr>
                <w:rFonts w:ascii="Times New Roman" w:hAnsi="Times New Roman" w:cs="Times New Roman"/>
              </w:rPr>
            </w:pPr>
            <w:r w:rsidRPr="0060097C">
              <w:rPr>
                <w:rFonts w:ascii="Times New Roman" w:hAnsi="Times New Roman" w:cs="Times New Roman"/>
              </w:rPr>
              <w:t>December 31</w:t>
            </w:r>
            <w:r w:rsidRPr="0060097C">
              <w:rPr>
                <w:rFonts w:ascii="Times New Roman" w:hAnsi="Times New Roman" w:cs="Times New Roman"/>
                <w:vertAlign w:val="superscript"/>
              </w:rPr>
              <w:t>st</w:t>
            </w:r>
            <w:r w:rsidRPr="0060097C">
              <w:rPr>
                <w:rFonts w:ascii="Times New Roman" w:hAnsi="Times New Roman" w:cs="Times New Roman"/>
              </w:rPr>
              <w:t xml:space="preserve"> , 202</w:t>
            </w:r>
            <w:r w:rsidR="00F84017">
              <w:rPr>
                <w:rFonts w:ascii="Times New Roman" w:hAnsi="Times New Roman" w:cs="Times New Roman"/>
              </w:rPr>
              <w:t>2</w:t>
            </w:r>
          </w:p>
        </w:tc>
      </w:tr>
    </w:tbl>
    <w:p w14:paraId="24AFFC6A" w14:textId="6B67239F" w:rsidR="00E75E4C" w:rsidRDefault="00E75E4C" w:rsidP="00DF7DE7">
      <w:pPr>
        <w:spacing w:after="0"/>
        <w:ind w:left="41"/>
        <w:jc w:val="both"/>
        <w:rPr>
          <w:rFonts w:ascii="Times New Roman" w:eastAsia="Times New Roman" w:hAnsi="Times New Roman" w:cs="Times New Roman"/>
          <w:color w:val="auto"/>
        </w:rPr>
      </w:pPr>
      <w:r w:rsidRPr="0060097C">
        <w:rPr>
          <w:rFonts w:ascii="Times New Roman" w:eastAsia="Times New Roman" w:hAnsi="Times New Roman" w:cs="Times New Roman"/>
          <w:color w:val="auto"/>
        </w:rPr>
        <w:t xml:space="preserve"> </w:t>
      </w:r>
    </w:p>
    <w:p w14:paraId="45091311" w14:textId="779E57DA" w:rsidR="004A1923" w:rsidRDefault="004A1923" w:rsidP="007C152D">
      <w:pPr>
        <w:pStyle w:val="ListParagraph"/>
        <w:numPr>
          <w:ilvl w:val="0"/>
          <w:numId w:val="19"/>
        </w:numPr>
        <w:spacing w:after="0"/>
        <w:jc w:val="both"/>
        <w:rPr>
          <w:rFonts w:ascii="Times New Roman" w:eastAsia="Times New Roman" w:hAnsi="Times New Roman" w:cs="Times New Roman"/>
          <w:color w:val="auto"/>
        </w:rPr>
      </w:pPr>
      <w:r w:rsidRPr="0060097C">
        <w:rPr>
          <w:rFonts w:ascii="Times New Roman" w:hAnsi="Times New Roman" w:cs="Times New Roman"/>
          <w:b/>
          <w:bCs/>
        </w:rPr>
        <w:t xml:space="preserve">Summary Statement/Public Description: </w:t>
      </w:r>
    </w:p>
    <w:p w14:paraId="109D36BE" w14:textId="7CBDD0FF" w:rsidR="007C152D" w:rsidRDefault="007C152D" w:rsidP="007C152D">
      <w:pPr>
        <w:spacing w:after="0"/>
        <w:jc w:val="both"/>
        <w:rPr>
          <w:rFonts w:ascii="Times New Roman" w:eastAsia="Times New Roman" w:hAnsi="Times New Roman" w:cs="Times New Roman"/>
          <w:color w:val="auto"/>
        </w:rPr>
      </w:pPr>
    </w:p>
    <w:p w14:paraId="1907C09F" w14:textId="59756283" w:rsidR="007C152D" w:rsidRDefault="007C152D" w:rsidP="007C152D">
      <w:pPr>
        <w:spacing w:after="0"/>
        <w:jc w:val="both"/>
        <w:rPr>
          <w:rFonts w:ascii="Times New Roman" w:eastAsia="Times New Roman" w:hAnsi="Times New Roman" w:cs="Times New Roman"/>
          <w:color w:val="auto"/>
        </w:rPr>
      </w:pPr>
    </w:p>
    <w:p w14:paraId="78E85198" w14:textId="77777777" w:rsidR="007C152D" w:rsidRPr="007C152D" w:rsidRDefault="007C152D" w:rsidP="007C152D">
      <w:pPr>
        <w:spacing w:after="0"/>
        <w:jc w:val="both"/>
        <w:rPr>
          <w:rFonts w:ascii="Times New Roman" w:eastAsia="Times New Roman" w:hAnsi="Times New Roman" w:cs="Times New Roman"/>
          <w:color w:val="auto"/>
        </w:rPr>
      </w:pPr>
    </w:p>
    <w:p w14:paraId="57C9F6DD" w14:textId="525DA54B" w:rsidR="004A1923" w:rsidRDefault="004A1923" w:rsidP="00DF7DE7">
      <w:pPr>
        <w:pStyle w:val="ListParagraph"/>
        <w:numPr>
          <w:ilvl w:val="0"/>
          <w:numId w:val="19"/>
        </w:numPr>
        <w:jc w:val="both"/>
        <w:rPr>
          <w:rFonts w:ascii="Times New Roman" w:eastAsia="Times New Roman" w:hAnsi="Times New Roman" w:cs="Times New Roman"/>
          <w:color w:val="auto"/>
        </w:rPr>
      </w:pPr>
      <w:r w:rsidRPr="0060097C">
        <w:rPr>
          <w:rFonts w:ascii="Times New Roman" w:eastAsia="Times New Roman" w:hAnsi="Times New Roman" w:cs="Times New Roman"/>
          <w:b/>
          <w:bCs/>
          <w:color w:val="auto"/>
        </w:rPr>
        <w:t>Grant Recipient Contact(s)</w:t>
      </w:r>
      <w:r w:rsidRPr="0060097C">
        <w:rPr>
          <w:rFonts w:ascii="Times New Roman" w:eastAsia="Times New Roman" w:hAnsi="Times New Roman" w:cs="Times New Roman"/>
          <w:color w:val="auto"/>
        </w:rPr>
        <w:t xml:space="preserve"> </w:t>
      </w:r>
    </w:p>
    <w:p w14:paraId="6D9B224F" w14:textId="77777777" w:rsidR="007C152D" w:rsidRDefault="007C152D" w:rsidP="007C152D">
      <w:pPr>
        <w:pStyle w:val="ListParagraph"/>
        <w:ind w:left="360"/>
        <w:jc w:val="both"/>
        <w:rPr>
          <w:rFonts w:ascii="Times New Roman" w:eastAsia="Times New Roman" w:hAnsi="Times New Roman" w:cs="Times New Roman"/>
          <w:color w:val="auto"/>
        </w:rPr>
      </w:pPr>
    </w:p>
    <w:p w14:paraId="3C568459" w14:textId="77777777" w:rsidR="0060097C" w:rsidRPr="0060097C" w:rsidRDefault="0060097C" w:rsidP="00DF7DE7">
      <w:pPr>
        <w:pStyle w:val="ListParagraph"/>
        <w:ind w:left="360"/>
        <w:jc w:val="both"/>
        <w:rPr>
          <w:rFonts w:ascii="Times New Roman" w:eastAsia="Times New Roman" w:hAnsi="Times New Roman" w:cs="Times New Roman"/>
          <w:color w:val="auto"/>
        </w:rPr>
      </w:pPr>
    </w:p>
    <w:p w14:paraId="36D1239E" w14:textId="77777777" w:rsidR="004A1923" w:rsidRPr="0060097C" w:rsidRDefault="004A1923" w:rsidP="00DF7DE7">
      <w:pPr>
        <w:pStyle w:val="Heading1"/>
        <w:keepNext w:val="0"/>
        <w:keepLines w:val="0"/>
        <w:widowControl w:val="0"/>
        <w:numPr>
          <w:ilvl w:val="0"/>
          <w:numId w:val="18"/>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Program(s)</w:t>
      </w:r>
    </w:p>
    <w:p w14:paraId="10502CC8" w14:textId="14CA22FB" w:rsidR="004A1923" w:rsidRDefault="004A1923" w:rsidP="00DF7DE7">
      <w:pPr>
        <w:pStyle w:val="ListParagraph"/>
        <w:widowControl w:val="0"/>
        <w:numPr>
          <w:ilvl w:val="0"/>
          <w:numId w:val="20"/>
        </w:numPr>
        <w:tabs>
          <w:tab w:val="left" w:pos="940"/>
        </w:tabs>
        <w:autoSpaceDE w:val="0"/>
        <w:autoSpaceDN w:val="0"/>
        <w:spacing w:after="120" w:line="268" w:lineRule="exact"/>
        <w:jc w:val="both"/>
        <w:rPr>
          <w:rFonts w:ascii="Times New Roman" w:hAnsi="Times New Roman" w:cs="Times New Roman"/>
        </w:rPr>
      </w:pPr>
      <w:r w:rsidRPr="0060097C">
        <w:rPr>
          <w:rFonts w:ascii="Times New Roman" w:hAnsi="Times New Roman" w:cs="Times New Roman"/>
        </w:rPr>
        <w:t>Grant program(s) associated with this grant proposal (check all that apply)</w:t>
      </w:r>
    </w:p>
    <w:p w14:paraId="29ACA890" w14:textId="77777777" w:rsidR="0060097C" w:rsidRPr="0060097C" w:rsidRDefault="0060097C" w:rsidP="00DF7DE7">
      <w:pPr>
        <w:pStyle w:val="ListParagraph"/>
        <w:widowControl w:val="0"/>
        <w:tabs>
          <w:tab w:val="left" w:pos="940"/>
        </w:tabs>
        <w:autoSpaceDE w:val="0"/>
        <w:autoSpaceDN w:val="0"/>
        <w:spacing w:after="120" w:line="268" w:lineRule="exact"/>
        <w:jc w:val="both"/>
        <w:rPr>
          <w:rFonts w:ascii="Times New Roman" w:hAnsi="Times New Roman" w:cs="Times New Roman"/>
        </w:rPr>
      </w:pPr>
    </w:p>
    <w:p w14:paraId="2535133F" w14:textId="62BB53A2" w:rsidR="004A1923" w:rsidRPr="0060097C" w:rsidRDefault="004A1923" w:rsidP="00DF7DE7">
      <w:pPr>
        <w:pStyle w:val="ListParagraph"/>
        <w:widowControl w:val="0"/>
        <w:numPr>
          <w:ilvl w:val="0"/>
          <w:numId w:val="21"/>
        </w:numPr>
        <w:tabs>
          <w:tab w:val="left" w:pos="940"/>
        </w:tabs>
        <w:autoSpaceDE w:val="0"/>
        <w:autoSpaceDN w:val="0"/>
        <w:spacing w:after="120" w:line="268" w:lineRule="exact"/>
        <w:jc w:val="both"/>
        <w:rPr>
          <w:rFonts w:ascii="Times New Roman" w:hAnsi="Times New Roman" w:cs="Times New Roman"/>
        </w:rPr>
      </w:pPr>
      <w:r w:rsidRPr="0060097C">
        <w:rPr>
          <w:rFonts w:ascii="Times New Roman" w:hAnsi="Times New Roman" w:cs="Times New Roman"/>
        </w:rPr>
        <w:t>Modern Multistate Conservation Program - Wildlife Restoration</w:t>
      </w:r>
      <w:r w:rsidR="0060097C">
        <w:rPr>
          <w:rFonts w:ascii="Times New Roman" w:hAnsi="Times New Roman" w:cs="Times New Roman"/>
        </w:rPr>
        <w:t xml:space="preserve"> (R3 MSCGP)</w:t>
      </w:r>
    </w:p>
    <w:p w14:paraId="00301B8D" w14:textId="19D339B4" w:rsidR="004A1923" w:rsidRPr="0060097C" w:rsidRDefault="004A1923" w:rsidP="00DF7DE7">
      <w:pPr>
        <w:pStyle w:val="ListParagraph"/>
        <w:widowControl w:val="0"/>
        <w:numPr>
          <w:ilvl w:val="0"/>
          <w:numId w:val="21"/>
        </w:numPr>
        <w:tabs>
          <w:tab w:val="left" w:pos="940"/>
        </w:tabs>
        <w:autoSpaceDE w:val="0"/>
        <w:autoSpaceDN w:val="0"/>
        <w:spacing w:after="120" w:line="268" w:lineRule="exact"/>
        <w:jc w:val="both"/>
        <w:rPr>
          <w:rFonts w:ascii="Times New Roman" w:hAnsi="Times New Roman" w:cs="Times New Roman"/>
        </w:rPr>
      </w:pPr>
      <w:r w:rsidRPr="0060097C">
        <w:rPr>
          <w:rFonts w:ascii="Times New Roman" w:hAnsi="Times New Roman" w:cs="Times New Roman"/>
        </w:rPr>
        <w:t>Traditional Multistate Conservation Program - Sport Fish Restoration</w:t>
      </w:r>
      <w:r w:rsidR="0060097C">
        <w:rPr>
          <w:rFonts w:ascii="Times New Roman" w:hAnsi="Times New Roman" w:cs="Times New Roman"/>
        </w:rPr>
        <w:t xml:space="preserve"> (T-MSCGP)</w:t>
      </w:r>
    </w:p>
    <w:p w14:paraId="509DA486" w14:textId="01AAF768" w:rsidR="004A1923" w:rsidRPr="0060097C" w:rsidRDefault="004A1923" w:rsidP="00DF7DE7">
      <w:pPr>
        <w:pStyle w:val="ListParagraph"/>
        <w:widowControl w:val="0"/>
        <w:numPr>
          <w:ilvl w:val="0"/>
          <w:numId w:val="21"/>
        </w:numPr>
        <w:tabs>
          <w:tab w:val="left" w:pos="940"/>
        </w:tabs>
        <w:autoSpaceDE w:val="0"/>
        <w:autoSpaceDN w:val="0"/>
        <w:spacing w:after="120" w:line="268" w:lineRule="exact"/>
        <w:jc w:val="both"/>
        <w:rPr>
          <w:rFonts w:ascii="Times New Roman" w:hAnsi="Times New Roman" w:cs="Times New Roman"/>
        </w:rPr>
      </w:pPr>
      <w:r w:rsidRPr="0060097C">
        <w:rPr>
          <w:rFonts w:ascii="Times New Roman" w:hAnsi="Times New Roman" w:cs="Times New Roman"/>
        </w:rPr>
        <w:t>Traditional Multistate Conservation Program - Wildlife Restoration</w:t>
      </w:r>
      <w:r w:rsidR="0060097C">
        <w:rPr>
          <w:rFonts w:ascii="Times New Roman" w:hAnsi="Times New Roman" w:cs="Times New Roman"/>
        </w:rPr>
        <w:t xml:space="preserve"> (T-MSCGP)</w:t>
      </w:r>
    </w:p>
    <w:p w14:paraId="76FA35E3" w14:textId="77777777" w:rsidR="001B0C01" w:rsidRPr="0060097C" w:rsidRDefault="001B0C01" w:rsidP="00DF7DE7">
      <w:pPr>
        <w:pStyle w:val="ListParagraph"/>
        <w:widowControl w:val="0"/>
        <w:tabs>
          <w:tab w:val="left" w:pos="940"/>
        </w:tabs>
        <w:autoSpaceDE w:val="0"/>
        <w:autoSpaceDN w:val="0"/>
        <w:spacing w:after="120" w:line="268" w:lineRule="exact"/>
        <w:ind w:left="1080"/>
        <w:jc w:val="both"/>
        <w:rPr>
          <w:rFonts w:ascii="Times New Roman" w:hAnsi="Times New Roman" w:cs="Times New Roman"/>
        </w:rPr>
      </w:pPr>
    </w:p>
    <w:p w14:paraId="796A1360" w14:textId="77777777" w:rsidR="001B0C01" w:rsidRPr="0060097C" w:rsidRDefault="001B0C01" w:rsidP="00DF7DE7">
      <w:pPr>
        <w:pStyle w:val="Heading1"/>
        <w:keepNext w:val="0"/>
        <w:keepLines w:val="0"/>
        <w:widowControl w:val="0"/>
        <w:numPr>
          <w:ilvl w:val="0"/>
          <w:numId w:val="18"/>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Additional Information</w:t>
      </w:r>
    </w:p>
    <w:p w14:paraId="4D08A945" w14:textId="60529C33" w:rsidR="001B0C01" w:rsidRPr="0060097C" w:rsidRDefault="001B0C01" w:rsidP="00DF7DE7">
      <w:pPr>
        <w:spacing w:after="10" w:line="249" w:lineRule="auto"/>
        <w:ind w:right="90"/>
        <w:jc w:val="both"/>
        <w:rPr>
          <w:rFonts w:ascii="Times New Roman" w:eastAsia="Times New Roman" w:hAnsi="Times New Roman" w:cs="Times New Roman"/>
          <w:color w:val="auto"/>
        </w:rPr>
      </w:pPr>
    </w:p>
    <w:p w14:paraId="12660991" w14:textId="48882D0A" w:rsidR="002604BC" w:rsidRPr="0060097C" w:rsidRDefault="00AB6DEF" w:rsidP="00DF7DE7">
      <w:pPr>
        <w:numPr>
          <w:ilvl w:val="0"/>
          <w:numId w:val="23"/>
        </w:numPr>
        <w:spacing w:after="0" w:line="249" w:lineRule="auto"/>
        <w:ind w:left="720" w:right="90"/>
        <w:jc w:val="both"/>
        <w:rPr>
          <w:rFonts w:ascii="Times New Roman" w:hAnsi="Times New Roman" w:cs="Times New Roman"/>
        </w:rPr>
      </w:pPr>
      <w:r w:rsidRPr="0060097C">
        <w:rPr>
          <w:rFonts w:ascii="Times New Roman" w:eastAsia="Times New Roman" w:hAnsi="Times New Roman" w:cs="Times New Roman"/>
          <w:b/>
          <w:color w:val="auto"/>
        </w:rPr>
        <w:t xml:space="preserve">Organization </w:t>
      </w:r>
      <w:r w:rsidR="001B0C01" w:rsidRPr="0060097C">
        <w:rPr>
          <w:rFonts w:ascii="Times New Roman" w:eastAsia="Times New Roman" w:hAnsi="Times New Roman" w:cs="Times New Roman"/>
          <w:b/>
          <w:color w:val="auto"/>
        </w:rPr>
        <w:t>Type</w:t>
      </w:r>
      <w:r w:rsidR="001B0C01" w:rsidRPr="0060097C">
        <w:rPr>
          <w:rFonts w:ascii="Times New Roman" w:hAnsi="Times New Roman" w:cs="Times New Roman"/>
          <w:bCs/>
        </w:rPr>
        <w:t xml:space="preserve"> (check one)</w:t>
      </w:r>
      <w:r w:rsidR="002604BC" w:rsidRPr="0060097C">
        <w:rPr>
          <w:rFonts w:ascii="Times New Roman" w:hAnsi="Times New Roman" w:cs="Times New Roman"/>
          <w:bCs/>
        </w:rPr>
        <w:t xml:space="preserve">: </w:t>
      </w:r>
    </w:p>
    <w:p w14:paraId="6F89BA1E"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12 – Nonprofits having a 501(c)(3) status with the IRS, other than institutions of higher education</w:t>
      </w:r>
    </w:p>
    <w:p w14:paraId="11B604D1"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13 – Nonprofits without 501(c)(3) status with the IRS, other than institutions of higher education</w:t>
      </w:r>
    </w:p>
    <w:p w14:paraId="0EE37968"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00 – State governments</w:t>
      </w:r>
    </w:p>
    <w:p w14:paraId="47B53617"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06 – Public and State controlled institutions of higher education</w:t>
      </w:r>
    </w:p>
    <w:p w14:paraId="0DE8E9C0"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 xml:space="preserve">The United States Fish and Wildlife Service, or a State or group of States </w:t>
      </w:r>
    </w:p>
    <w:p w14:paraId="4942A72F" w14:textId="5E200BAB" w:rsidR="00F27109" w:rsidRPr="0060097C" w:rsidRDefault="00F27109" w:rsidP="00DF7DE7">
      <w:pPr>
        <w:spacing w:after="15" w:line="248" w:lineRule="auto"/>
        <w:ind w:left="1601" w:right="90"/>
        <w:jc w:val="both"/>
        <w:rPr>
          <w:rFonts w:ascii="Times New Roman" w:eastAsia="Times New Roman" w:hAnsi="Times New Roman" w:cs="Times New Roman"/>
          <w:color w:val="auto"/>
        </w:rPr>
      </w:pPr>
      <w:r w:rsidRPr="0060097C">
        <w:rPr>
          <w:rFonts w:ascii="Times New Roman" w:eastAsia="Times New Roman" w:hAnsi="Times New Roman" w:cs="Times New Roman"/>
          <w:color w:val="auto"/>
        </w:rPr>
        <w:t xml:space="preserve">                  </w:t>
      </w:r>
    </w:p>
    <w:p w14:paraId="1D148CEB" w14:textId="291CD680" w:rsidR="00F27109" w:rsidRPr="0060097C" w:rsidRDefault="00F27109" w:rsidP="00DF7DE7">
      <w:pPr>
        <w:numPr>
          <w:ilvl w:val="0"/>
          <w:numId w:val="23"/>
        </w:numPr>
        <w:spacing w:after="15" w:line="248" w:lineRule="auto"/>
        <w:ind w:left="720" w:right="90"/>
        <w:jc w:val="both"/>
        <w:rPr>
          <w:rFonts w:ascii="Times New Roman" w:eastAsia="Times New Roman" w:hAnsi="Times New Roman" w:cs="Times New Roman"/>
          <w:b/>
          <w:color w:val="auto"/>
        </w:rPr>
      </w:pPr>
      <w:r w:rsidRPr="0060097C">
        <w:rPr>
          <w:rFonts w:ascii="Times New Roman" w:eastAsia="Times New Roman" w:hAnsi="Times New Roman" w:cs="Times New Roman"/>
          <w:b/>
          <w:color w:val="auto"/>
        </w:rPr>
        <w:t xml:space="preserve">Beneficiary Information.  </w:t>
      </w:r>
    </w:p>
    <w:p w14:paraId="386EDADA" w14:textId="4E7B4D11" w:rsidR="00F27109" w:rsidRPr="0060097C" w:rsidRDefault="00F27109" w:rsidP="00DF7DE7">
      <w:pPr>
        <w:tabs>
          <w:tab w:val="left" w:pos="1350"/>
        </w:tabs>
        <w:spacing w:after="0" w:line="249" w:lineRule="auto"/>
        <w:ind w:left="2160" w:right="648"/>
        <w:jc w:val="both"/>
        <w:rPr>
          <w:rFonts w:ascii="Times New Roman" w:eastAsia="Times New Roman" w:hAnsi="Times New Roman" w:cs="Times New Roman"/>
          <w:color w:val="auto"/>
        </w:rPr>
      </w:pPr>
    </w:p>
    <w:p w14:paraId="0FCEC1FA" w14:textId="77777777" w:rsidR="00F27109" w:rsidRPr="0060097C" w:rsidRDefault="00F27109" w:rsidP="00DF7DE7">
      <w:pPr>
        <w:numPr>
          <w:ilvl w:val="0"/>
          <w:numId w:val="11"/>
        </w:numPr>
        <w:tabs>
          <w:tab w:val="left" w:pos="1350"/>
        </w:tabs>
        <w:spacing w:after="0" w:line="249" w:lineRule="auto"/>
        <w:ind w:left="1350"/>
        <w:jc w:val="both"/>
        <w:rPr>
          <w:rFonts w:ascii="Times New Roman" w:hAnsi="Times New Roman" w:cs="Times New Roman"/>
          <w:color w:val="auto"/>
        </w:rPr>
      </w:pPr>
      <w:r w:rsidRPr="0060097C">
        <w:rPr>
          <w:rFonts w:ascii="Times New Roman" w:eastAsia="Times New Roman" w:hAnsi="Times New Roman" w:cs="Times New Roman"/>
          <w:color w:val="auto"/>
        </w:rPr>
        <w:t>Project benefits at least 26 states.</w:t>
      </w:r>
      <w:r w:rsidRPr="0060097C">
        <w:rPr>
          <w:rFonts w:ascii="Times New Roman" w:eastAsia="Times New Roman" w:hAnsi="Times New Roman" w:cs="Times New Roman"/>
          <w:b/>
          <w:color w:val="auto"/>
        </w:rPr>
        <w:t xml:space="preserve">  </w:t>
      </w:r>
      <w:r w:rsidRPr="0060097C">
        <w:rPr>
          <w:rFonts w:ascii="Times New Roman" w:eastAsia="Times New Roman" w:hAnsi="Times New Roman" w:cs="Times New Roman"/>
          <w:color w:val="auto"/>
        </w:rPr>
        <w:t xml:space="preserve">Using states abbreviations, please list all states that will benefit. </w:t>
      </w:r>
    </w:p>
    <w:p w14:paraId="09F45310" w14:textId="77777777" w:rsidR="00F27109" w:rsidRPr="0060097C" w:rsidRDefault="00F27109" w:rsidP="00DF7DE7">
      <w:pPr>
        <w:numPr>
          <w:ilvl w:val="0"/>
          <w:numId w:val="11"/>
        </w:numPr>
        <w:tabs>
          <w:tab w:val="left" w:pos="1350"/>
        </w:tabs>
        <w:spacing w:after="0" w:line="240" w:lineRule="auto"/>
        <w:ind w:left="1350"/>
        <w:jc w:val="both"/>
        <w:rPr>
          <w:rFonts w:ascii="Times New Roman" w:hAnsi="Times New Roman" w:cs="Times New Roman"/>
        </w:rPr>
      </w:pPr>
      <w:r w:rsidRPr="0060097C">
        <w:rPr>
          <w:rFonts w:ascii="Times New Roman" w:hAnsi="Times New Roman" w:cs="Times New Roman"/>
        </w:rPr>
        <w:lastRenderedPageBreak/>
        <w:t xml:space="preserve">Project benefits a </w:t>
      </w:r>
      <w:r w:rsidRPr="0060097C">
        <w:rPr>
          <w:rFonts w:ascii="Times New Roman" w:hAnsi="Times New Roman" w:cs="Times New Roman"/>
          <w:u w:val="single"/>
        </w:rPr>
        <w:t xml:space="preserve">majority </w:t>
      </w:r>
      <w:r w:rsidRPr="0060097C">
        <w:rPr>
          <w:rFonts w:ascii="Times New Roman" w:hAnsi="Times New Roman" w:cs="Times New Roman"/>
        </w:rPr>
        <w:t>(over 50%) of the States in a</w:t>
      </w:r>
      <w:r w:rsidRPr="0060097C">
        <w:rPr>
          <w:rFonts w:ascii="Times New Roman" w:eastAsia="Times New Roman" w:hAnsi="Times New Roman" w:cs="Times New Roman"/>
          <w:color w:val="auto"/>
        </w:rPr>
        <w:t xml:space="preserve"> </w:t>
      </w:r>
      <w:hyperlink r:id="rId17" w:history="1">
        <w:r w:rsidRPr="0060097C">
          <w:rPr>
            <w:rStyle w:val="Hyperlink"/>
            <w:rFonts w:ascii="Times New Roman" w:eastAsia="Times New Roman" w:hAnsi="Times New Roman" w:cs="Times New Roman"/>
          </w:rPr>
          <w:t>U.S. Fish &amp; Wildlife Service Region</w:t>
        </w:r>
      </w:hyperlink>
      <w:r w:rsidRPr="0060097C">
        <w:rPr>
          <w:rFonts w:ascii="Times New Roman" w:eastAsia="Times New Roman" w:hAnsi="Times New Roman" w:cs="Times New Roman"/>
          <w:color w:val="auto"/>
        </w:rPr>
        <w:t xml:space="preserve"> </w:t>
      </w:r>
      <w:r w:rsidRPr="0060097C">
        <w:rPr>
          <w:rFonts w:ascii="Times New Roman" w:hAnsi="Times New Roman" w:cs="Times New Roman"/>
        </w:rPr>
        <w:t xml:space="preserve">that will benefit </w:t>
      </w:r>
      <w:r w:rsidRPr="0060097C">
        <w:rPr>
          <w:rFonts w:ascii="Times New Roman" w:hAnsi="Times New Roman" w:cs="Times New Roman"/>
          <w:u w:val="single"/>
        </w:rPr>
        <w:t>and</w:t>
      </w:r>
      <w:r w:rsidRPr="0060097C">
        <w:rPr>
          <w:rFonts w:ascii="Times New Roman" w:hAnsi="Times New Roman" w:cs="Times New Roman"/>
        </w:rPr>
        <w:t xml:space="preserve"> list the States in each Region that will benefit (use State</w:t>
      </w:r>
      <w:r w:rsidRPr="0060097C">
        <w:rPr>
          <w:rFonts w:ascii="Times New Roman" w:hAnsi="Times New Roman" w:cs="Times New Roman"/>
          <w:spacing w:val="-3"/>
        </w:rPr>
        <w:t xml:space="preserve"> </w:t>
      </w:r>
      <w:r w:rsidRPr="0060097C">
        <w:rPr>
          <w:rFonts w:ascii="Times New Roman" w:hAnsi="Times New Roman" w:cs="Times New Roman"/>
        </w:rPr>
        <w:t>abbreviations).</w:t>
      </w:r>
    </w:p>
    <w:p w14:paraId="7839ED96" w14:textId="77777777" w:rsidR="0060097C" w:rsidRDefault="00F27109" w:rsidP="00DF7DE7">
      <w:pPr>
        <w:numPr>
          <w:ilvl w:val="0"/>
          <w:numId w:val="11"/>
        </w:numPr>
        <w:tabs>
          <w:tab w:val="left" w:pos="1350"/>
        </w:tabs>
        <w:spacing w:after="0" w:line="240" w:lineRule="auto"/>
        <w:ind w:left="1350"/>
        <w:jc w:val="both"/>
        <w:rPr>
          <w:rFonts w:ascii="Times New Roman" w:hAnsi="Times New Roman" w:cs="Times New Roman"/>
        </w:rPr>
      </w:pPr>
      <w:r w:rsidRPr="0060097C">
        <w:rPr>
          <w:rFonts w:ascii="Times New Roman" w:hAnsi="Times New Roman" w:cs="Times New Roman"/>
        </w:rPr>
        <w:t xml:space="preserve">Project benefits a </w:t>
      </w:r>
      <w:r w:rsidRPr="0060097C">
        <w:rPr>
          <w:rFonts w:ascii="Times New Roman" w:hAnsi="Times New Roman" w:cs="Times New Roman"/>
          <w:u w:val="single"/>
        </w:rPr>
        <w:t xml:space="preserve">majority </w:t>
      </w:r>
      <w:r w:rsidRPr="0060097C">
        <w:rPr>
          <w:rFonts w:ascii="Times New Roman" w:hAnsi="Times New Roman" w:cs="Times New Roman"/>
        </w:rPr>
        <w:t xml:space="preserve">(over 50%) of the States belonging to a regional association of State fish and wildlife agencies (click each of the Associations for the state members,  </w:t>
      </w:r>
      <w:hyperlink r:id="rId18" w:history="1">
        <w:r w:rsidRPr="0060097C">
          <w:rPr>
            <w:rStyle w:val="Hyperlink"/>
            <w:rFonts w:ascii="Times New Roman" w:hAnsi="Times New Roman" w:cs="Times New Roman"/>
          </w:rPr>
          <w:t>WAFWA</w:t>
        </w:r>
      </w:hyperlink>
      <w:r w:rsidRPr="0060097C">
        <w:rPr>
          <w:rFonts w:ascii="Times New Roman" w:hAnsi="Times New Roman" w:cs="Times New Roman"/>
        </w:rPr>
        <w:t xml:space="preserve">, </w:t>
      </w:r>
      <w:hyperlink r:id="rId19" w:history="1">
        <w:r w:rsidRPr="0060097C">
          <w:rPr>
            <w:rStyle w:val="Hyperlink"/>
            <w:rFonts w:ascii="Times New Roman" w:hAnsi="Times New Roman" w:cs="Times New Roman"/>
          </w:rPr>
          <w:t>MAFWA</w:t>
        </w:r>
      </w:hyperlink>
      <w:r w:rsidRPr="0060097C">
        <w:rPr>
          <w:rFonts w:ascii="Times New Roman" w:hAnsi="Times New Roman" w:cs="Times New Roman"/>
        </w:rPr>
        <w:t xml:space="preserve">, </w:t>
      </w:r>
      <w:hyperlink r:id="rId20" w:history="1">
        <w:r w:rsidRPr="0060097C">
          <w:rPr>
            <w:rStyle w:val="Hyperlink"/>
            <w:rFonts w:ascii="Times New Roman" w:hAnsi="Times New Roman" w:cs="Times New Roman"/>
          </w:rPr>
          <w:t>NEAFWA</w:t>
        </w:r>
      </w:hyperlink>
      <w:r w:rsidRPr="0060097C">
        <w:rPr>
          <w:rFonts w:ascii="Times New Roman" w:hAnsi="Times New Roman" w:cs="Times New Roman"/>
        </w:rPr>
        <w:t xml:space="preserve">, </w:t>
      </w:r>
      <w:hyperlink r:id="rId21" w:history="1">
        <w:r w:rsidRPr="0060097C">
          <w:rPr>
            <w:rStyle w:val="Hyperlink"/>
            <w:rFonts w:ascii="Times New Roman" w:hAnsi="Times New Roman" w:cs="Times New Roman"/>
          </w:rPr>
          <w:t>SEAFWA</w:t>
        </w:r>
      </w:hyperlink>
      <w:r w:rsidRPr="0060097C">
        <w:rPr>
          <w:rFonts w:ascii="Times New Roman" w:hAnsi="Times New Roman" w:cs="Times New Roman"/>
        </w:rPr>
        <w:t>,  . Please indicate the regional</w:t>
      </w:r>
      <w:r w:rsidRPr="0060097C">
        <w:rPr>
          <w:rFonts w:ascii="Times New Roman" w:hAnsi="Times New Roman" w:cs="Times New Roman"/>
          <w:spacing w:val="-15"/>
        </w:rPr>
        <w:t xml:space="preserve"> </w:t>
      </w:r>
      <w:r w:rsidRPr="0060097C">
        <w:rPr>
          <w:rFonts w:ascii="Times New Roman" w:hAnsi="Times New Roman" w:cs="Times New Roman"/>
        </w:rPr>
        <w:t>fish and wildlife association that will benefit and list the States in each region that will benefit (use State</w:t>
      </w:r>
      <w:r w:rsidRPr="0060097C">
        <w:rPr>
          <w:rFonts w:ascii="Times New Roman" w:hAnsi="Times New Roman" w:cs="Times New Roman"/>
          <w:spacing w:val="-3"/>
        </w:rPr>
        <w:t xml:space="preserve"> </w:t>
      </w:r>
      <w:r w:rsidRPr="0060097C">
        <w:rPr>
          <w:rFonts w:ascii="Times New Roman" w:hAnsi="Times New Roman" w:cs="Times New Roman"/>
        </w:rPr>
        <w:t>abbreviations).</w:t>
      </w:r>
    </w:p>
    <w:p w14:paraId="39173012" w14:textId="76747485" w:rsidR="00F27109" w:rsidRPr="0060097C" w:rsidRDefault="00F27109" w:rsidP="00DF7DE7">
      <w:pPr>
        <w:pStyle w:val="ListParagraph"/>
        <w:widowControl w:val="0"/>
        <w:numPr>
          <w:ilvl w:val="0"/>
          <w:numId w:val="23"/>
        </w:numPr>
        <w:autoSpaceDE w:val="0"/>
        <w:autoSpaceDN w:val="0"/>
        <w:spacing w:before="165" w:after="0" w:line="240" w:lineRule="auto"/>
        <w:ind w:firstLine="0"/>
        <w:jc w:val="both"/>
        <w:rPr>
          <w:rFonts w:ascii="Times New Roman" w:hAnsi="Times New Roman" w:cs="Times New Roman"/>
          <w:b/>
          <w:bCs/>
        </w:rPr>
      </w:pPr>
      <w:r w:rsidRPr="0060097C">
        <w:rPr>
          <w:rFonts w:ascii="Times New Roman" w:hAnsi="Times New Roman" w:cs="Times New Roman"/>
          <w:b/>
          <w:bCs/>
        </w:rPr>
        <w:t xml:space="preserve">The Strategic Priority Addressed – </w:t>
      </w:r>
      <w:hyperlink r:id="rId22" w:history="1">
        <w:r w:rsidRPr="007B2F18">
          <w:rPr>
            <w:rStyle w:val="Hyperlink"/>
            <w:rFonts w:ascii="Times New Roman" w:hAnsi="Times New Roman" w:cs="Times New Roman"/>
            <w:b/>
            <w:bCs/>
          </w:rPr>
          <w:t>Please refer to 2022 Strategic Priorities</w:t>
        </w:r>
      </w:hyperlink>
      <w:r w:rsidRPr="0060097C">
        <w:rPr>
          <w:rFonts w:ascii="Times New Roman" w:hAnsi="Times New Roman" w:cs="Times New Roman"/>
          <w:b/>
          <w:bCs/>
        </w:rPr>
        <w:t xml:space="preserve"> </w:t>
      </w:r>
    </w:p>
    <w:p w14:paraId="499BEC6B" w14:textId="77777777" w:rsidR="00F27109" w:rsidRPr="0060097C" w:rsidRDefault="00F27109" w:rsidP="00DF7DE7">
      <w:pPr>
        <w:spacing w:after="15" w:line="248" w:lineRule="auto"/>
        <w:ind w:right="90"/>
        <w:jc w:val="both"/>
        <w:rPr>
          <w:rFonts w:ascii="Times New Roman" w:eastAsia="Times New Roman" w:hAnsi="Times New Roman" w:cs="Times New Roman"/>
          <w:color w:val="auto"/>
        </w:rPr>
      </w:pPr>
    </w:p>
    <w:p w14:paraId="3EFA3F5B" w14:textId="77777777" w:rsidR="001B0C01" w:rsidRPr="0060097C" w:rsidRDefault="001B0C01" w:rsidP="00DF7DE7">
      <w:pPr>
        <w:pStyle w:val="ListParagraph"/>
        <w:widowControl w:val="0"/>
        <w:numPr>
          <w:ilvl w:val="0"/>
          <w:numId w:val="23"/>
        </w:numPr>
        <w:autoSpaceDE w:val="0"/>
        <w:autoSpaceDN w:val="0"/>
        <w:spacing w:before="165" w:after="0" w:line="240" w:lineRule="auto"/>
        <w:ind w:firstLine="0"/>
        <w:jc w:val="both"/>
        <w:rPr>
          <w:rFonts w:ascii="Times New Roman" w:hAnsi="Times New Roman" w:cs="Times New Roman"/>
        </w:rPr>
      </w:pPr>
      <w:r w:rsidRPr="0060097C">
        <w:rPr>
          <w:rFonts w:ascii="Times New Roman" w:hAnsi="Times New Roman" w:cs="Times New Roman"/>
          <w:b/>
          <w:bCs/>
        </w:rPr>
        <w:t>Conflict of Interest Disclosure Statement</w:t>
      </w:r>
      <w:r w:rsidRPr="0060097C">
        <w:rPr>
          <w:rFonts w:ascii="Times New Roman" w:hAnsi="Times New Roman" w:cs="Times New Roman"/>
        </w:rPr>
        <w:t xml:space="preserve"> (check one)</w:t>
      </w:r>
    </w:p>
    <w:p w14:paraId="215D52CA" w14:textId="77777777" w:rsidR="001B0C01" w:rsidRPr="0060097C" w:rsidRDefault="001B0C01" w:rsidP="00DF7DE7">
      <w:pPr>
        <w:pStyle w:val="ListParagraph"/>
        <w:numPr>
          <w:ilvl w:val="1"/>
          <w:numId w:val="26"/>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Not Applicable</w:t>
      </w:r>
    </w:p>
    <w:p w14:paraId="143DC2DD" w14:textId="77777777" w:rsidR="001B0C01" w:rsidRPr="0060097C" w:rsidRDefault="001B0C01" w:rsidP="00DF7DE7">
      <w:pPr>
        <w:pStyle w:val="ListParagraph"/>
        <w:numPr>
          <w:ilvl w:val="1"/>
          <w:numId w:val="26"/>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If applicable, enter the statement below</w:t>
      </w:r>
    </w:p>
    <w:p w14:paraId="432AF624" w14:textId="77777777" w:rsidR="001B0C01" w:rsidRPr="0060097C" w:rsidRDefault="001B0C01" w:rsidP="00DF7DE7">
      <w:pPr>
        <w:widowControl w:val="0"/>
        <w:tabs>
          <w:tab w:val="left" w:pos="940"/>
        </w:tabs>
        <w:autoSpaceDE w:val="0"/>
        <w:autoSpaceDN w:val="0"/>
        <w:spacing w:after="0" w:line="240" w:lineRule="auto"/>
        <w:jc w:val="both"/>
        <w:rPr>
          <w:rFonts w:ascii="Times New Roman" w:hAnsi="Times New Roman" w:cs="Times New Roman"/>
          <w:lang w:bidi="en-US"/>
        </w:rPr>
      </w:pPr>
    </w:p>
    <w:p w14:paraId="5A720BCD" w14:textId="4EDEAF53" w:rsidR="001B0C01" w:rsidRPr="0060097C" w:rsidRDefault="001B0C01" w:rsidP="00DF7DE7">
      <w:pPr>
        <w:widowControl w:val="0"/>
        <w:autoSpaceDE w:val="0"/>
        <w:autoSpaceDN w:val="0"/>
        <w:spacing w:before="119" w:after="120" w:line="240" w:lineRule="auto"/>
        <w:jc w:val="both"/>
        <w:rPr>
          <w:rFonts w:ascii="Times New Roman" w:eastAsia="Cambria" w:hAnsi="Times New Roman" w:cs="Times New Roman"/>
          <w:b/>
          <w:bCs/>
          <w:lang w:bidi="en-US"/>
        </w:rPr>
      </w:pPr>
      <w:r w:rsidRPr="0060097C">
        <w:rPr>
          <w:rFonts w:ascii="Times New Roman" w:eastAsia="Cambria" w:hAnsi="Times New Roman" w:cs="Times New Roman"/>
          <w:b/>
          <w:bCs/>
          <w:lang w:bidi="en-US"/>
        </w:rPr>
        <w:t>PROJECT STATEMENT</w:t>
      </w:r>
    </w:p>
    <w:p w14:paraId="48B52F2D" w14:textId="77777777" w:rsidR="007C1D14" w:rsidRPr="0060097C" w:rsidRDefault="007C1D14" w:rsidP="00DF7DE7">
      <w:pPr>
        <w:pStyle w:val="ListParagraph"/>
        <w:widowControl w:val="0"/>
        <w:autoSpaceDE w:val="0"/>
        <w:autoSpaceDN w:val="0"/>
        <w:spacing w:before="119" w:after="120" w:line="240" w:lineRule="auto"/>
        <w:ind w:left="2160"/>
        <w:jc w:val="both"/>
        <w:rPr>
          <w:rFonts w:ascii="Times New Roman" w:eastAsia="Cambria" w:hAnsi="Times New Roman" w:cs="Times New Roman"/>
          <w:lang w:bidi="en-US"/>
        </w:rPr>
      </w:pPr>
    </w:p>
    <w:p w14:paraId="5CEC141A" w14:textId="0756C760" w:rsidR="001B0C01" w:rsidRPr="0060097C" w:rsidRDefault="001B0C01"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General Info</w:t>
      </w:r>
    </w:p>
    <w:p w14:paraId="67CC1C3C" w14:textId="77777777" w:rsidR="001B0C01" w:rsidRPr="0060097C" w:rsidRDefault="001B0C01" w:rsidP="00DF7DE7">
      <w:pPr>
        <w:pStyle w:val="ListParagraph"/>
        <w:ind w:left="360"/>
        <w:jc w:val="both"/>
        <w:rPr>
          <w:rFonts w:ascii="Times New Roman" w:hAnsi="Times New Roman" w:cs="Times New Roman"/>
        </w:rPr>
      </w:pPr>
    </w:p>
    <w:tbl>
      <w:tblPr>
        <w:tblStyle w:val="TableGrid0"/>
        <w:tblW w:w="0" w:type="auto"/>
        <w:tblLook w:val="04A0" w:firstRow="1" w:lastRow="0" w:firstColumn="1" w:lastColumn="0" w:noHBand="0" w:noVBand="1"/>
      </w:tblPr>
      <w:tblGrid>
        <w:gridCol w:w="4675"/>
        <w:gridCol w:w="4675"/>
      </w:tblGrid>
      <w:tr w:rsidR="001B0C01" w:rsidRPr="0060097C" w14:paraId="4B96C8A8" w14:textId="77777777" w:rsidTr="008A5DEA">
        <w:tc>
          <w:tcPr>
            <w:tcW w:w="4675" w:type="dxa"/>
          </w:tcPr>
          <w:p w14:paraId="1C640E21" w14:textId="77777777" w:rsidR="001B0C01" w:rsidRPr="0060097C" w:rsidRDefault="001B0C01" w:rsidP="00DF7DE7">
            <w:pPr>
              <w:pStyle w:val="ListParagraph"/>
              <w:numPr>
                <w:ilvl w:val="0"/>
                <w:numId w:val="28"/>
              </w:numPr>
              <w:jc w:val="both"/>
              <w:rPr>
                <w:rFonts w:ascii="Times New Roman" w:hAnsi="Times New Roman" w:cs="Times New Roman"/>
              </w:rPr>
            </w:pPr>
            <w:r w:rsidRPr="0060097C">
              <w:rPr>
                <w:rFonts w:ascii="Times New Roman" w:hAnsi="Times New Roman" w:cs="Times New Roman"/>
              </w:rPr>
              <w:t xml:space="preserve">Project Statement Title </w:t>
            </w:r>
          </w:p>
        </w:tc>
        <w:tc>
          <w:tcPr>
            <w:tcW w:w="4675" w:type="dxa"/>
          </w:tcPr>
          <w:p w14:paraId="457EC3C8" w14:textId="77777777" w:rsidR="001B0C01" w:rsidRPr="0060097C" w:rsidRDefault="001B0C01" w:rsidP="00DF7DE7">
            <w:pPr>
              <w:pStyle w:val="ListParagraph"/>
              <w:numPr>
                <w:ilvl w:val="0"/>
                <w:numId w:val="30"/>
              </w:numPr>
              <w:jc w:val="both"/>
              <w:rPr>
                <w:rFonts w:ascii="Times New Roman" w:hAnsi="Times New Roman" w:cs="Times New Roman"/>
              </w:rPr>
            </w:pPr>
            <w:r w:rsidRPr="0060097C">
              <w:rPr>
                <w:rFonts w:ascii="Times New Roman" w:hAnsi="Times New Roman" w:cs="Times New Roman"/>
              </w:rPr>
              <w:t>Copy Grant Title, or</w:t>
            </w:r>
          </w:p>
          <w:p w14:paraId="0C559DE3" w14:textId="3325A725" w:rsidR="001B0C01" w:rsidRPr="00DF7DE7" w:rsidRDefault="001B0C01" w:rsidP="00DF7DE7">
            <w:pPr>
              <w:pStyle w:val="ListParagraph"/>
              <w:numPr>
                <w:ilvl w:val="0"/>
                <w:numId w:val="30"/>
              </w:numPr>
              <w:jc w:val="both"/>
              <w:rPr>
                <w:rFonts w:ascii="Times New Roman" w:hAnsi="Times New Roman" w:cs="Times New Roman"/>
              </w:rPr>
            </w:pPr>
            <w:r w:rsidRPr="0060097C">
              <w:rPr>
                <w:rFonts w:ascii="Times New Roman" w:hAnsi="Times New Roman" w:cs="Times New Roman"/>
              </w:rPr>
              <w:t>Enter unique project statement title below:</w:t>
            </w:r>
          </w:p>
        </w:tc>
      </w:tr>
      <w:tr w:rsidR="001B0C01" w:rsidRPr="0060097C" w14:paraId="575F7176" w14:textId="77777777" w:rsidTr="008A5DEA">
        <w:trPr>
          <w:trHeight w:val="395"/>
        </w:trPr>
        <w:tc>
          <w:tcPr>
            <w:tcW w:w="4675" w:type="dxa"/>
          </w:tcPr>
          <w:p w14:paraId="729CC1E6" w14:textId="77777777" w:rsidR="001B0C01" w:rsidRPr="0060097C" w:rsidRDefault="001B0C01" w:rsidP="00DF7DE7">
            <w:pPr>
              <w:pStyle w:val="ListParagraph"/>
              <w:numPr>
                <w:ilvl w:val="0"/>
                <w:numId w:val="28"/>
              </w:numPr>
              <w:jc w:val="both"/>
              <w:rPr>
                <w:rFonts w:ascii="Times New Roman" w:hAnsi="Times New Roman" w:cs="Times New Roman"/>
              </w:rPr>
            </w:pPr>
            <w:r w:rsidRPr="0060097C">
              <w:rPr>
                <w:rFonts w:ascii="Times New Roman" w:hAnsi="Times New Roman" w:cs="Times New Roman"/>
              </w:rPr>
              <w:t>Geographic Location:</w:t>
            </w:r>
          </w:p>
        </w:tc>
        <w:tc>
          <w:tcPr>
            <w:tcW w:w="4675" w:type="dxa"/>
          </w:tcPr>
          <w:p w14:paraId="02C791D7" w14:textId="77777777" w:rsidR="001B0C01" w:rsidRPr="0060097C" w:rsidRDefault="001B0C01" w:rsidP="00DF7DE7">
            <w:pPr>
              <w:jc w:val="both"/>
              <w:rPr>
                <w:rFonts w:ascii="Times New Roman" w:hAnsi="Times New Roman" w:cs="Times New Roman"/>
              </w:rPr>
            </w:pPr>
          </w:p>
          <w:p w14:paraId="3D328D31" w14:textId="77777777" w:rsidR="001B0C01" w:rsidRPr="0060097C" w:rsidRDefault="001B0C01" w:rsidP="00DF7DE7">
            <w:pPr>
              <w:jc w:val="both"/>
              <w:rPr>
                <w:rFonts w:ascii="Times New Roman" w:hAnsi="Times New Roman" w:cs="Times New Roman"/>
              </w:rPr>
            </w:pPr>
          </w:p>
        </w:tc>
      </w:tr>
      <w:tr w:rsidR="001B0C01" w:rsidRPr="0060097C" w14:paraId="7EDD448E" w14:textId="77777777" w:rsidTr="008A5DEA">
        <w:tc>
          <w:tcPr>
            <w:tcW w:w="4675" w:type="dxa"/>
          </w:tcPr>
          <w:p w14:paraId="65003C98" w14:textId="4D644C5E" w:rsidR="001B0C01" w:rsidRPr="008A5DEA" w:rsidRDefault="001B0C01" w:rsidP="008A5DEA">
            <w:pPr>
              <w:pStyle w:val="ListParagraph"/>
              <w:numPr>
                <w:ilvl w:val="0"/>
                <w:numId w:val="28"/>
              </w:numPr>
              <w:jc w:val="both"/>
              <w:rPr>
                <w:rFonts w:ascii="Times New Roman" w:hAnsi="Times New Roman" w:cs="Times New Roman"/>
              </w:rPr>
            </w:pPr>
            <w:r w:rsidRPr="0060097C">
              <w:rPr>
                <w:rFonts w:ascii="Times New Roman" w:hAnsi="Times New Roman" w:cs="Times New Roman"/>
              </w:rPr>
              <w:t>TRACS Group - Select the group responsible for the grant proposal at the lowest level (e.g. the state agency and/or division or sub-group</w:t>
            </w:r>
            <w:r w:rsidR="00F20387">
              <w:rPr>
                <w:rFonts w:ascii="Times New Roman" w:hAnsi="Times New Roman" w:cs="Times New Roman"/>
              </w:rPr>
              <w:t>)</w:t>
            </w:r>
            <w:r w:rsidRPr="0060097C">
              <w:rPr>
                <w:rFonts w:ascii="Times New Roman" w:hAnsi="Times New Roman" w:cs="Times New Roman"/>
              </w:rPr>
              <w:t>:</w:t>
            </w:r>
          </w:p>
        </w:tc>
        <w:tc>
          <w:tcPr>
            <w:tcW w:w="4675" w:type="dxa"/>
          </w:tcPr>
          <w:p w14:paraId="55217047" w14:textId="77777777" w:rsidR="001B0C01" w:rsidRPr="0060097C" w:rsidRDefault="001B0C01" w:rsidP="00DF7DE7">
            <w:pPr>
              <w:jc w:val="both"/>
              <w:rPr>
                <w:rFonts w:ascii="Times New Roman" w:hAnsi="Times New Roman" w:cs="Times New Roman"/>
              </w:rPr>
            </w:pPr>
          </w:p>
        </w:tc>
      </w:tr>
    </w:tbl>
    <w:p w14:paraId="099C09F4" w14:textId="77777777" w:rsidR="001B0C01" w:rsidRPr="0060097C" w:rsidRDefault="001B0C01" w:rsidP="00DF7DE7">
      <w:pPr>
        <w:pStyle w:val="ListParagraph"/>
        <w:spacing w:after="120"/>
        <w:ind w:left="1080"/>
        <w:jc w:val="both"/>
        <w:rPr>
          <w:rFonts w:ascii="Times New Roman" w:hAnsi="Times New Roman" w:cs="Times New Roman"/>
          <w:lang w:bidi="en-US"/>
        </w:rPr>
      </w:pPr>
    </w:p>
    <w:p w14:paraId="6B88ADFD" w14:textId="77777777" w:rsidR="007C152D" w:rsidRDefault="001B0C01" w:rsidP="007C152D">
      <w:pPr>
        <w:pStyle w:val="ListParagraph"/>
        <w:numPr>
          <w:ilvl w:val="0"/>
          <w:numId w:val="28"/>
        </w:numPr>
        <w:spacing w:after="200" w:line="276" w:lineRule="auto"/>
        <w:jc w:val="both"/>
        <w:rPr>
          <w:rFonts w:ascii="Times New Roman" w:hAnsi="Times New Roman" w:cs="Times New Roman"/>
        </w:rPr>
      </w:pPr>
      <w:bookmarkStart w:id="0" w:name="_Hlk71184479"/>
      <w:r w:rsidRPr="0060097C">
        <w:rPr>
          <w:rFonts w:ascii="Times New Roman" w:hAnsi="Times New Roman" w:cs="Times New Roman"/>
        </w:rPr>
        <w:t xml:space="preserve">Point of Contact </w:t>
      </w:r>
    </w:p>
    <w:p w14:paraId="52DA4BAB" w14:textId="77777777" w:rsidR="007C152D" w:rsidRDefault="007C152D" w:rsidP="007C152D">
      <w:pPr>
        <w:pStyle w:val="ListParagraph"/>
        <w:numPr>
          <w:ilvl w:val="1"/>
          <w:numId w:val="28"/>
        </w:numPr>
        <w:spacing w:after="200" w:line="276" w:lineRule="auto"/>
        <w:jc w:val="both"/>
        <w:rPr>
          <w:rFonts w:ascii="Times New Roman" w:hAnsi="Times New Roman" w:cs="Times New Roman"/>
        </w:rPr>
      </w:pPr>
      <w:r>
        <w:rPr>
          <w:rFonts w:ascii="Times New Roman" w:hAnsi="Times New Roman" w:cs="Times New Roman"/>
        </w:rPr>
        <w:t>F</w:t>
      </w:r>
      <w:r w:rsidR="001B0C01" w:rsidRPr="007C152D">
        <w:rPr>
          <w:rFonts w:ascii="Times New Roman" w:hAnsi="Times New Roman" w:cs="Times New Roman"/>
        </w:rPr>
        <w:t>ull</w:t>
      </w:r>
      <w:r w:rsidR="001B0C01" w:rsidRPr="007C152D">
        <w:rPr>
          <w:rFonts w:ascii="Times New Roman" w:hAnsi="Times New Roman" w:cs="Times New Roman"/>
          <w:spacing w:val="-2"/>
        </w:rPr>
        <w:t xml:space="preserve"> </w:t>
      </w:r>
      <w:r w:rsidR="001B0C01" w:rsidRPr="007C152D">
        <w:rPr>
          <w:rFonts w:ascii="Times New Roman" w:hAnsi="Times New Roman" w:cs="Times New Roman"/>
        </w:rPr>
        <w:t>name</w:t>
      </w:r>
      <w:r>
        <w:rPr>
          <w:rFonts w:ascii="Times New Roman" w:hAnsi="Times New Roman" w:cs="Times New Roman"/>
        </w:rPr>
        <w:t>:</w:t>
      </w:r>
    </w:p>
    <w:p w14:paraId="64F63D51" w14:textId="77777777" w:rsidR="007C152D" w:rsidRDefault="007C152D" w:rsidP="007C152D">
      <w:pPr>
        <w:pStyle w:val="ListParagraph"/>
        <w:numPr>
          <w:ilvl w:val="1"/>
          <w:numId w:val="28"/>
        </w:numPr>
        <w:spacing w:after="200" w:line="276" w:lineRule="auto"/>
        <w:jc w:val="both"/>
        <w:rPr>
          <w:rFonts w:ascii="Times New Roman" w:hAnsi="Times New Roman" w:cs="Times New Roman"/>
        </w:rPr>
      </w:pPr>
      <w:r>
        <w:rPr>
          <w:rFonts w:ascii="Times New Roman" w:hAnsi="Times New Roman" w:cs="Times New Roman"/>
        </w:rPr>
        <w:t>T</w:t>
      </w:r>
      <w:r w:rsidR="001B0C01" w:rsidRPr="007C152D">
        <w:rPr>
          <w:rFonts w:ascii="Times New Roman" w:hAnsi="Times New Roman" w:cs="Times New Roman"/>
        </w:rPr>
        <w:t xml:space="preserve">itle </w:t>
      </w:r>
    </w:p>
    <w:p w14:paraId="25F6EA04" w14:textId="77777777" w:rsidR="007C152D" w:rsidRDefault="007C152D" w:rsidP="007C152D">
      <w:pPr>
        <w:pStyle w:val="ListParagraph"/>
        <w:numPr>
          <w:ilvl w:val="1"/>
          <w:numId w:val="28"/>
        </w:numPr>
        <w:spacing w:after="200" w:line="276" w:lineRule="auto"/>
        <w:jc w:val="both"/>
        <w:rPr>
          <w:rFonts w:ascii="Times New Roman" w:hAnsi="Times New Roman" w:cs="Times New Roman"/>
        </w:rPr>
      </w:pPr>
      <w:r>
        <w:rPr>
          <w:rFonts w:ascii="Times New Roman" w:hAnsi="Times New Roman" w:cs="Times New Roman"/>
        </w:rPr>
        <w:t>P</w:t>
      </w:r>
      <w:r w:rsidR="001B0C01" w:rsidRPr="007C152D">
        <w:rPr>
          <w:rFonts w:ascii="Times New Roman" w:hAnsi="Times New Roman" w:cs="Times New Roman"/>
        </w:rPr>
        <w:t>hone number</w:t>
      </w:r>
    </w:p>
    <w:p w14:paraId="4D5B0269" w14:textId="77777777" w:rsidR="007C152D" w:rsidRPr="007C152D" w:rsidRDefault="007C152D" w:rsidP="007C152D">
      <w:pPr>
        <w:pStyle w:val="ListParagraph"/>
        <w:numPr>
          <w:ilvl w:val="1"/>
          <w:numId w:val="28"/>
        </w:numPr>
        <w:spacing w:after="200" w:line="276" w:lineRule="auto"/>
        <w:jc w:val="both"/>
        <w:rPr>
          <w:rFonts w:ascii="Times New Roman" w:hAnsi="Times New Roman" w:cs="Times New Roman"/>
        </w:rPr>
      </w:pPr>
      <w:r w:rsidRPr="007C152D">
        <w:rPr>
          <w:rFonts w:ascii="Times New Roman" w:hAnsi="Times New Roman" w:cs="Times New Roman"/>
        </w:rPr>
        <w:t>E</w:t>
      </w:r>
      <w:r w:rsidR="001B0C01" w:rsidRPr="007C152D">
        <w:rPr>
          <w:rFonts w:ascii="Times New Roman" w:hAnsi="Times New Roman" w:cs="Times New Roman"/>
        </w:rPr>
        <w:t xml:space="preserve">mail address </w:t>
      </w:r>
    </w:p>
    <w:p w14:paraId="542FD75C" w14:textId="5B6BB065" w:rsidR="000D45BC" w:rsidRPr="007C152D" w:rsidRDefault="007C152D" w:rsidP="007C152D">
      <w:pPr>
        <w:pStyle w:val="ListParagraph"/>
        <w:numPr>
          <w:ilvl w:val="1"/>
          <w:numId w:val="28"/>
        </w:numPr>
        <w:spacing w:after="200" w:line="276" w:lineRule="auto"/>
        <w:jc w:val="both"/>
        <w:rPr>
          <w:rFonts w:ascii="Times New Roman" w:hAnsi="Times New Roman" w:cs="Times New Roman"/>
        </w:rPr>
      </w:pPr>
      <w:r w:rsidRPr="007C152D">
        <w:rPr>
          <w:rFonts w:ascii="Times New Roman" w:hAnsi="Times New Roman" w:cs="Times New Roman"/>
        </w:rPr>
        <w:t>O</w:t>
      </w:r>
      <w:r w:rsidR="001B0C01" w:rsidRPr="007C152D">
        <w:rPr>
          <w:rFonts w:ascii="Times New Roman" w:hAnsi="Times New Roman" w:cs="Times New Roman"/>
        </w:rPr>
        <w:t>rganization name:</w:t>
      </w:r>
      <w:r w:rsidR="007C1D14" w:rsidRPr="007C152D">
        <w:rPr>
          <w:rFonts w:ascii="Times New Roman" w:hAnsi="Times New Roman" w:cs="Times New Roman"/>
        </w:rPr>
        <w:t xml:space="preserve"> </w:t>
      </w:r>
    </w:p>
    <w:bookmarkEnd w:id="0"/>
    <w:p w14:paraId="37BE2AFF" w14:textId="192D8ADF" w:rsidR="0060097C" w:rsidRDefault="006F63EC"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 xml:space="preserve">Need </w:t>
      </w:r>
      <w:r w:rsidR="001541C4" w:rsidRPr="0060097C">
        <w:rPr>
          <w:rFonts w:eastAsia="Cambria"/>
          <w:color w:val="auto"/>
          <w:sz w:val="22"/>
          <w:lang w:bidi="en-US"/>
        </w:rPr>
        <w:t>&amp; Purpose</w:t>
      </w:r>
    </w:p>
    <w:p w14:paraId="0335455D" w14:textId="77777777" w:rsidR="0060097C" w:rsidRPr="0060097C" w:rsidRDefault="0060097C" w:rsidP="00DF7DE7">
      <w:pPr>
        <w:jc w:val="both"/>
        <w:rPr>
          <w:lang w:bidi="en-US"/>
        </w:rPr>
      </w:pPr>
    </w:p>
    <w:p w14:paraId="52E971AB" w14:textId="77777777" w:rsidR="007C152D" w:rsidRPr="007C152D" w:rsidRDefault="006F63EC" w:rsidP="007C152D">
      <w:pPr>
        <w:pStyle w:val="ListParagraph"/>
        <w:numPr>
          <w:ilvl w:val="0"/>
          <w:numId w:val="37"/>
        </w:numPr>
        <w:spacing w:after="200" w:line="276" w:lineRule="auto"/>
        <w:jc w:val="both"/>
        <w:rPr>
          <w:rFonts w:ascii="Times New Roman" w:hAnsi="Times New Roman" w:cs="Times New Roman"/>
        </w:rPr>
      </w:pPr>
      <w:r w:rsidRPr="0060097C">
        <w:rPr>
          <w:rFonts w:ascii="Times New Roman" w:hAnsi="Times New Roman" w:cs="Times New Roman"/>
          <w:b/>
          <w:bCs/>
        </w:rPr>
        <w:t>Need</w:t>
      </w:r>
      <w:r w:rsidR="007C152D">
        <w:rPr>
          <w:rFonts w:ascii="Times New Roman" w:hAnsi="Times New Roman" w:cs="Times New Roman"/>
          <w:b/>
          <w:bCs/>
        </w:rPr>
        <w:t>:</w:t>
      </w:r>
    </w:p>
    <w:p w14:paraId="082C9CEC" w14:textId="3C5CE5D2" w:rsidR="007C152D" w:rsidRPr="0060097C" w:rsidRDefault="006F63EC" w:rsidP="007C152D">
      <w:pPr>
        <w:pStyle w:val="ListParagraph"/>
        <w:spacing w:after="200" w:line="276" w:lineRule="auto"/>
        <w:ind w:left="360"/>
        <w:jc w:val="both"/>
        <w:rPr>
          <w:rFonts w:ascii="Times New Roman" w:hAnsi="Times New Roman" w:cs="Times New Roman"/>
        </w:rPr>
      </w:pPr>
      <w:r w:rsidRPr="0060097C">
        <w:rPr>
          <w:rFonts w:ascii="Times New Roman" w:hAnsi="Times New Roman" w:cs="Times New Roman"/>
          <w:b/>
          <w:bCs/>
        </w:rPr>
        <w:t xml:space="preserve"> </w:t>
      </w:r>
    </w:p>
    <w:p w14:paraId="328CABAE" w14:textId="05836D25" w:rsidR="006F63EC" w:rsidRDefault="006F63EC" w:rsidP="00DF7DE7">
      <w:pPr>
        <w:pStyle w:val="ListParagraph"/>
        <w:spacing w:after="200" w:line="276" w:lineRule="auto"/>
        <w:ind w:left="360"/>
        <w:jc w:val="both"/>
        <w:rPr>
          <w:rFonts w:ascii="Times New Roman" w:hAnsi="Times New Roman" w:cs="Times New Roman"/>
        </w:rPr>
      </w:pPr>
    </w:p>
    <w:p w14:paraId="1DFEE123" w14:textId="77777777" w:rsidR="007C152D" w:rsidRPr="0060097C" w:rsidRDefault="007C152D" w:rsidP="00DF7DE7">
      <w:pPr>
        <w:pStyle w:val="ListParagraph"/>
        <w:spacing w:after="200" w:line="276" w:lineRule="auto"/>
        <w:ind w:left="360"/>
        <w:jc w:val="both"/>
        <w:rPr>
          <w:rFonts w:ascii="Times New Roman" w:hAnsi="Times New Roman" w:cs="Times New Roman"/>
        </w:rPr>
      </w:pPr>
    </w:p>
    <w:p w14:paraId="41BBD056" w14:textId="77777777" w:rsidR="001541C4" w:rsidRPr="0060097C" w:rsidRDefault="001541C4" w:rsidP="00DF7DE7">
      <w:pPr>
        <w:pStyle w:val="ListParagraph"/>
        <w:spacing w:after="200" w:line="276" w:lineRule="auto"/>
        <w:ind w:left="360"/>
        <w:jc w:val="both"/>
        <w:rPr>
          <w:rFonts w:ascii="Times New Roman" w:hAnsi="Times New Roman" w:cs="Times New Roman"/>
        </w:rPr>
      </w:pPr>
    </w:p>
    <w:p w14:paraId="30BD147A" w14:textId="38B56A61" w:rsidR="00AC064E" w:rsidRPr="007C152D" w:rsidRDefault="001541C4" w:rsidP="007C152D">
      <w:pPr>
        <w:pStyle w:val="ListParagraph"/>
        <w:numPr>
          <w:ilvl w:val="0"/>
          <w:numId w:val="37"/>
        </w:numPr>
        <w:spacing w:after="200" w:line="276" w:lineRule="auto"/>
        <w:jc w:val="both"/>
        <w:rPr>
          <w:rFonts w:ascii="Times New Roman" w:hAnsi="Times New Roman" w:cs="Times New Roman"/>
          <w:b/>
          <w:bCs/>
        </w:rPr>
      </w:pPr>
      <w:r w:rsidRPr="007C152D">
        <w:rPr>
          <w:rFonts w:ascii="Times New Roman" w:hAnsi="Times New Roman" w:cs="Times New Roman"/>
          <w:b/>
          <w:bCs/>
        </w:rPr>
        <w:t xml:space="preserve">Purpose: </w:t>
      </w:r>
    </w:p>
    <w:p w14:paraId="22BED066" w14:textId="6B9C7C91" w:rsidR="007C152D" w:rsidRDefault="007C152D" w:rsidP="007C152D">
      <w:pPr>
        <w:spacing w:after="15" w:line="248" w:lineRule="auto"/>
        <w:ind w:right="90"/>
        <w:jc w:val="both"/>
        <w:rPr>
          <w:rFonts w:ascii="Times New Roman" w:eastAsia="Times New Roman" w:hAnsi="Times New Roman" w:cs="Times New Roman"/>
          <w:color w:val="auto"/>
        </w:rPr>
      </w:pPr>
    </w:p>
    <w:p w14:paraId="6D63B558" w14:textId="2530D5C0" w:rsidR="007C152D" w:rsidRDefault="007C152D" w:rsidP="007C152D">
      <w:pPr>
        <w:spacing w:after="15" w:line="248" w:lineRule="auto"/>
        <w:ind w:right="90"/>
        <w:jc w:val="both"/>
        <w:rPr>
          <w:rFonts w:ascii="Times New Roman" w:eastAsia="Times New Roman" w:hAnsi="Times New Roman" w:cs="Times New Roman"/>
          <w:color w:val="auto"/>
        </w:rPr>
      </w:pPr>
    </w:p>
    <w:p w14:paraId="5D84E610" w14:textId="4E7AE04F" w:rsidR="007C152D" w:rsidRDefault="007C152D" w:rsidP="007C152D">
      <w:pPr>
        <w:spacing w:after="15" w:line="248" w:lineRule="auto"/>
        <w:ind w:right="90"/>
        <w:jc w:val="both"/>
        <w:rPr>
          <w:rFonts w:ascii="Times New Roman" w:eastAsia="Times New Roman" w:hAnsi="Times New Roman" w:cs="Times New Roman"/>
          <w:color w:val="auto"/>
        </w:rPr>
      </w:pPr>
    </w:p>
    <w:p w14:paraId="5AFC1123" w14:textId="132A4EC6" w:rsidR="007C152D" w:rsidRDefault="007C152D" w:rsidP="007C152D">
      <w:pPr>
        <w:spacing w:after="15" w:line="248" w:lineRule="auto"/>
        <w:ind w:right="90"/>
        <w:jc w:val="both"/>
        <w:rPr>
          <w:rFonts w:ascii="Times New Roman" w:eastAsia="Times New Roman" w:hAnsi="Times New Roman" w:cs="Times New Roman"/>
          <w:color w:val="auto"/>
        </w:rPr>
      </w:pPr>
    </w:p>
    <w:p w14:paraId="591CBA59" w14:textId="3E25DFEB" w:rsidR="007C152D" w:rsidRDefault="007C152D" w:rsidP="007C152D">
      <w:pPr>
        <w:spacing w:after="15" w:line="248" w:lineRule="auto"/>
        <w:ind w:right="90"/>
        <w:jc w:val="both"/>
        <w:rPr>
          <w:rFonts w:ascii="Times New Roman" w:eastAsia="Times New Roman" w:hAnsi="Times New Roman" w:cs="Times New Roman"/>
          <w:color w:val="auto"/>
        </w:rPr>
      </w:pPr>
    </w:p>
    <w:p w14:paraId="4E0C1050" w14:textId="3FDAB404" w:rsidR="007C152D" w:rsidRDefault="007C152D" w:rsidP="007C152D">
      <w:pPr>
        <w:spacing w:after="15" w:line="248" w:lineRule="auto"/>
        <w:ind w:right="90"/>
        <w:jc w:val="both"/>
        <w:rPr>
          <w:rFonts w:ascii="Times New Roman" w:eastAsia="Times New Roman" w:hAnsi="Times New Roman" w:cs="Times New Roman"/>
          <w:color w:val="auto"/>
        </w:rPr>
      </w:pPr>
    </w:p>
    <w:p w14:paraId="4438C6F5" w14:textId="5135861C" w:rsidR="007C152D" w:rsidRDefault="007C152D" w:rsidP="007C152D">
      <w:pPr>
        <w:spacing w:after="15" w:line="248" w:lineRule="auto"/>
        <w:ind w:right="90"/>
        <w:jc w:val="both"/>
        <w:rPr>
          <w:rFonts w:ascii="Times New Roman" w:eastAsia="Times New Roman" w:hAnsi="Times New Roman" w:cs="Times New Roman"/>
          <w:color w:val="auto"/>
        </w:rPr>
      </w:pPr>
    </w:p>
    <w:p w14:paraId="0D66C999" w14:textId="3B50BBDD" w:rsidR="007C152D" w:rsidRDefault="007C152D" w:rsidP="007C152D">
      <w:pPr>
        <w:spacing w:after="15" w:line="248" w:lineRule="auto"/>
        <w:ind w:right="90"/>
        <w:jc w:val="both"/>
        <w:rPr>
          <w:rFonts w:ascii="Times New Roman" w:eastAsia="Times New Roman" w:hAnsi="Times New Roman" w:cs="Times New Roman"/>
          <w:color w:val="auto"/>
        </w:rPr>
      </w:pPr>
    </w:p>
    <w:p w14:paraId="5A14A9B0" w14:textId="1D84D291" w:rsidR="006F63EC" w:rsidRDefault="006F63EC"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lastRenderedPageBreak/>
        <w:t>Objectives</w:t>
      </w:r>
    </w:p>
    <w:p w14:paraId="0B8EBA8E" w14:textId="77777777" w:rsidR="0060097C" w:rsidRPr="0060097C" w:rsidRDefault="0060097C" w:rsidP="00DF7DE7">
      <w:pPr>
        <w:jc w:val="both"/>
        <w:rPr>
          <w:lang w:bidi="en-US"/>
        </w:rPr>
      </w:pPr>
    </w:p>
    <w:p w14:paraId="7E03962D" w14:textId="77777777" w:rsidR="00850BA6" w:rsidRPr="0060097C" w:rsidRDefault="00850BA6" w:rsidP="00DF7DE7">
      <w:pPr>
        <w:jc w:val="both"/>
        <w:rPr>
          <w:rFonts w:ascii="Times New Roman" w:hAnsi="Times New Roman" w:cs="Times New Roman"/>
        </w:rPr>
      </w:pPr>
      <w:r w:rsidRPr="0060097C">
        <w:rPr>
          <w:rFonts w:ascii="Times New Roman" w:hAnsi="Times New Roman" w:cs="Times New Roman"/>
        </w:rPr>
        <w:t xml:space="preserve">See the Matrix and Fact Sheets on the WSFR Training Portal (TRACS Training menu &gt; </w:t>
      </w:r>
      <w:hyperlink r:id="rId23" w:history="1">
        <w:r w:rsidRPr="0060097C">
          <w:rPr>
            <w:rStyle w:val="Hyperlink"/>
            <w:rFonts w:ascii="Times New Roman" w:hAnsi="Times New Roman" w:cs="Times New Roman"/>
          </w:rPr>
          <w:t>Job Aids and Resources</w:t>
        </w:r>
      </w:hyperlink>
      <w:r w:rsidRPr="0060097C">
        <w:rPr>
          <w:rFonts w:ascii="Times New Roman" w:hAnsi="Times New Roman" w:cs="Times New Roman"/>
        </w:rPr>
        <w:t xml:space="preserve"> page):</w:t>
      </w:r>
    </w:p>
    <w:p w14:paraId="59ACA5EB" w14:textId="337E73F0" w:rsidR="006F63EC" w:rsidRPr="007C152D" w:rsidRDefault="006F63EC" w:rsidP="00DF7DE7">
      <w:pPr>
        <w:pStyle w:val="ListParagraph"/>
        <w:numPr>
          <w:ilvl w:val="0"/>
          <w:numId w:val="32"/>
        </w:numPr>
        <w:spacing w:before="100" w:beforeAutospacing="1" w:after="100" w:afterAutospacing="1" w:line="240" w:lineRule="auto"/>
        <w:jc w:val="both"/>
        <w:rPr>
          <w:rFonts w:ascii="Times New Roman" w:eastAsia="Times New Roman" w:hAnsi="Times New Roman" w:cs="Times New Roman"/>
          <w:color w:val="auto"/>
        </w:rPr>
      </w:pPr>
      <w:r w:rsidRPr="0060097C">
        <w:rPr>
          <w:rFonts w:ascii="Times New Roman" w:eastAsia="Times New Roman" w:hAnsi="Times New Roman" w:cs="Times New Roman"/>
          <w:b/>
          <w:bCs/>
          <w:color w:val="auto"/>
        </w:rPr>
        <w:t xml:space="preserve">Objective 1 Title </w:t>
      </w:r>
    </w:p>
    <w:p w14:paraId="15329422" w14:textId="77777777" w:rsidR="007C152D" w:rsidRPr="0060097C" w:rsidRDefault="007C152D" w:rsidP="007C152D">
      <w:pPr>
        <w:pStyle w:val="ListParagraph"/>
        <w:spacing w:before="100" w:beforeAutospacing="1" w:after="100" w:afterAutospacing="1" w:line="240" w:lineRule="auto"/>
        <w:jc w:val="both"/>
        <w:rPr>
          <w:rFonts w:ascii="Times New Roman" w:eastAsia="Times New Roman" w:hAnsi="Times New Roman" w:cs="Times New Roman"/>
          <w:color w:val="auto"/>
        </w:rPr>
      </w:pPr>
    </w:p>
    <w:p w14:paraId="1A77C060" w14:textId="77777777" w:rsidR="006F63EC" w:rsidRPr="0060097C" w:rsidRDefault="006F63EC" w:rsidP="00DF7DE7">
      <w:pPr>
        <w:pStyle w:val="ListParagraph"/>
        <w:spacing w:after="200" w:line="276" w:lineRule="auto"/>
        <w:jc w:val="both"/>
        <w:rPr>
          <w:rFonts w:ascii="Times New Roman" w:hAnsi="Times New Roman" w:cs="Times New Roman"/>
        </w:rPr>
      </w:pPr>
    </w:p>
    <w:p w14:paraId="4551699C" w14:textId="7EB6930D" w:rsidR="00850BA6" w:rsidRDefault="00850BA6"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 xml:space="preserve">Select the </w:t>
      </w:r>
      <w:r w:rsidRPr="0060097C">
        <w:rPr>
          <w:rFonts w:ascii="Times New Roman" w:hAnsi="Times New Roman" w:cs="Times New Roman"/>
          <w:b/>
          <w:bCs/>
        </w:rPr>
        <w:t>Standard Strategy</w:t>
      </w:r>
      <w:r w:rsidRPr="0060097C">
        <w:rPr>
          <w:rFonts w:ascii="Times New Roman" w:hAnsi="Times New Roman" w:cs="Times New Roman"/>
        </w:rPr>
        <w:t xml:space="preserve"> </w:t>
      </w:r>
      <w:r w:rsidRPr="0060097C">
        <w:rPr>
          <w:rFonts w:ascii="Times New Roman" w:hAnsi="Times New Roman" w:cs="Times New Roman"/>
          <w:u w:val="single"/>
        </w:rPr>
        <w:t>for this objective</w:t>
      </w:r>
      <w:r w:rsidRPr="0060097C">
        <w:rPr>
          <w:rFonts w:ascii="Times New Roman" w:hAnsi="Times New Roman" w:cs="Times New Roman"/>
        </w:rPr>
        <w:t xml:space="preserve"> (pick one): </w:t>
      </w:r>
    </w:p>
    <w:p w14:paraId="3D346132" w14:textId="77777777" w:rsidR="007C152D" w:rsidRPr="0060097C" w:rsidRDefault="007C152D" w:rsidP="007C152D">
      <w:pPr>
        <w:pStyle w:val="ListParagraph"/>
        <w:spacing w:after="200" w:line="276" w:lineRule="auto"/>
        <w:jc w:val="both"/>
        <w:rPr>
          <w:rFonts w:ascii="Times New Roman" w:hAnsi="Times New Roman" w:cs="Times New Roman"/>
        </w:rPr>
      </w:pPr>
    </w:p>
    <w:p w14:paraId="5F4D6654"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Coordination and Administration</w:t>
      </w:r>
    </w:p>
    <w:p w14:paraId="375B8A7E"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Direct Habitat and Species Management</w:t>
      </w:r>
    </w:p>
    <w:p w14:paraId="4DDCE5C7"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Environmental Review </w:t>
      </w:r>
    </w:p>
    <w:p w14:paraId="2E67F39D"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Facilities/Areas Construction, Renovation or Acquisition</w:t>
      </w:r>
    </w:p>
    <w:p w14:paraId="64F98C39"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Facilities/Areas O&amp;M </w:t>
      </w:r>
    </w:p>
    <w:p w14:paraId="1B6B1A19"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Outreach and Communications </w:t>
      </w:r>
    </w:p>
    <w:p w14:paraId="76D4E827"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Planning </w:t>
      </w:r>
    </w:p>
    <w:p w14:paraId="4E9E6F0D"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Research, Survey, Data Collection and Analysis </w:t>
      </w:r>
    </w:p>
    <w:p w14:paraId="282DA5F0"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Stakeholder Involvement</w:t>
      </w:r>
    </w:p>
    <w:p w14:paraId="7A43BD4E"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Technical Assistance</w:t>
      </w:r>
    </w:p>
    <w:p w14:paraId="13C2405E" w14:textId="2596B688"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Training and Education</w:t>
      </w:r>
    </w:p>
    <w:p w14:paraId="21E55174" w14:textId="77777777" w:rsidR="004A1923" w:rsidRPr="0060097C" w:rsidRDefault="004A1923" w:rsidP="00DF7DE7">
      <w:pPr>
        <w:pStyle w:val="ListParagraph"/>
        <w:spacing w:after="200" w:line="276" w:lineRule="auto"/>
        <w:ind w:left="1440"/>
        <w:jc w:val="both"/>
        <w:rPr>
          <w:rFonts w:ascii="Times New Roman" w:hAnsi="Times New Roman" w:cs="Times New Roman"/>
        </w:rPr>
      </w:pPr>
    </w:p>
    <w:p w14:paraId="073683B2" w14:textId="0BD4405B" w:rsidR="006F63EC" w:rsidRDefault="006F63EC"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 xml:space="preserve">Select the </w:t>
      </w:r>
      <w:r w:rsidRPr="007C152D">
        <w:rPr>
          <w:rFonts w:ascii="Times New Roman" w:hAnsi="Times New Roman" w:cs="Times New Roman"/>
          <w:b/>
          <w:bCs/>
        </w:rPr>
        <w:t>Standard Objective</w:t>
      </w:r>
      <w:r w:rsidRPr="0060097C">
        <w:rPr>
          <w:rFonts w:ascii="Times New Roman" w:hAnsi="Times New Roman" w:cs="Times New Roman"/>
        </w:rPr>
        <w:t xml:space="preserve"> by Strategy: </w:t>
      </w:r>
    </w:p>
    <w:p w14:paraId="68B588E5" w14:textId="77777777" w:rsidR="007C152D" w:rsidRPr="0060097C" w:rsidRDefault="007C152D" w:rsidP="007C152D">
      <w:pPr>
        <w:pStyle w:val="ListParagraph"/>
        <w:spacing w:after="200" w:line="276" w:lineRule="auto"/>
        <w:jc w:val="both"/>
        <w:rPr>
          <w:rFonts w:ascii="Times New Roman" w:hAnsi="Times New Roman" w:cs="Times New Roman"/>
        </w:rPr>
      </w:pPr>
    </w:p>
    <w:p w14:paraId="5166EA7A" w14:textId="77777777" w:rsidR="006F63EC" w:rsidRPr="0060097C" w:rsidRDefault="006F63EC" w:rsidP="00DF7DE7">
      <w:pPr>
        <w:pStyle w:val="ListParagraph"/>
        <w:jc w:val="both"/>
        <w:rPr>
          <w:rFonts w:ascii="Times New Roman" w:hAnsi="Times New Roman" w:cs="Times New Roman"/>
        </w:rPr>
      </w:pPr>
    </w:p>
    <w:p w14:paraId="0CF48015" w14:textId="33B29B57" w:rsidR="006F63EC" w:rsidRPr="007C152D" w:rsidRDefault="006F63EC" w:rsidP="00DF7DE7">
      <w:pPr>
        <w:pStyle w:val="ListParagraph"/>
        <w:numPr>
          <w:ilvl w:val="0"/>
          <w:numId w:val="32"/>
        </w:numPr>
        <w:spacing w:after="200" w:line="276" w:lineRule="auto"/>
        <w:jc w:val="both"/>
        <w:rPr>
          <w:rFonts w:ascii="Times New Roman" w:hAnsi="Times New Roman" w:cs="Times New Roman"/>
          <w:b/>
          <w:bCs/>
        </w:rPr>
      </w:pPr>
      <w:r w:rsidRPr="007C152D">
        <w:rPr>
          <w:rFonts w:ascii="Times New Roman" w:hAnsi="Times New Roman" w:cs="Times New Roman"/>
          <w:b/>
          <w:bCs/>
        </w:rPr>
        <w:t>Target Date</w:t>
      </w:r>
      <w:r w:rsidR="001541C4" w:rsidRPr="007C152D">
        <w:rPr>
          <w:rFonts w:ascii="Times New Roman" w:hAnsi="Times New Roman" w:cs="Times New Roman"/>
          <w:b/>
          <w:bCs/>
        </w:rPr>
        <w:t xml:space="preserve">: </w:t>
      </w:r>
    </w:p>
    <w:p w14:paraId="65FE2F5F" w14:textId="77777777" w:rsidR="007C152D" w:rsidRPr="0060097C" w:rsidRDefault="007C152D" w:rsidP="007C152D">
      <w:pPr>
        <w:pStyle w:val="ListParagraph"/>
        <w:spacing w:after="200" w:line="276" w:lineRule="auto"/>
        <w:jc w:val="both"/>
        <w:rPr>
          <w:rFonts w:ascii="Times New Roman" w:hAnsi="Times New Roman" w:cs="Times New Roman"/>
        </w:rPr>
      </w:pPr>
    </w:p>
    <w:p w14:paraId="63AA388A" w14:textId="0C27AF52" w:rsidR="006F63EC" w:rsidRPr="0060097C" w:rsidRDefault="006F63EC"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Does this objective pertain to R3 (Recruitment, Retention and Reactivation)?</w:t>
      </w:r>
    </w:p>
    <w:p w14:paraId="1447F495" w14:textId="77777777" w:rsidR="006F63EC" w:rsidRPr="0060097C" w:rsidRDefault="006F63EC" w:rsidP="00DF7DE7">
      <w:pPr>
        <w:numPr>
          <w:ilvl w:val="1"/>
          <w:numId w:val="33"/>
        </w:numPr>
        <w:spacing w:after="200" w:line="276" w:lineRule="auto"/>
        <w:contextualSpacing/>
        <w:jc w:val="both"/>
        <w:rPr>
          <w:rFonts w:ascii="Times New Roman" w:hAnsi="Times New Roman" w:cs="Times New Roman"/>
          <w:color w:val="auto"/>
        </w:rPr>
      </w:pPr>
      <w:r w:rsidRPr="0060097C">
        <w:rPr>
          <w:rFonts w:ascii="Times New Roman" w:hAnsi="Times New Roman" w:cs="Times New Roman"/>
          <w:color w:val="auto"/>
        </w:rPr>
        <w:t>Yes</w:t>
      </w:r>
    </w:p>
    <w:p w14:paraId="277EA191" w14:textId="77777777" w:rsidR="006F63EC" w:rsidRPr="0060097C" w:rsidRDefault="006F63EC" w:rsidP="00DF7DE7">
      <w:pPr>
        <w:numPr>
          <w:ilvl w:val="1"/>
          <w:numId w:val="33"/>
        </w:numPr>
        <w:spacing w:after="200" w:line="276" w:lineRule="auto"/>
        <w:contextualSpacing/>
        <w:jc w:val="both"/>
        <w:rPr>
          <w:rFonts w:ascii="Times New Roman" w:hAnsi="Times New Roman" w:cs="Times New Roman"/>
          <w:color w:val="auto"/>
        </w:rPr>
      </w:pPr>
      <w:r w:rsidRPr="0060097C">
        <w:rPr>
          <w:rFonts w:ascii="Times New Roman" w:hAnsi="Times New Roman" w:cs="Times New Roman"/>
          <w:color w:val="auto"/>
        </w:rPr>
        <w:t>No</w:t>
      </w:r>
    </w:p>
    <w:p w14:paraId="65BF1E6D" w14:textId="77777777" w:rsidR="006F63EC" w:rsidRPr="0060097C" w:rsidRDefault="006F63EC"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List activities with unit of measurement for tag 1 and list any tag 2s:</w:t>
      </w:r>
    </w:p>
    <w:p w14:paraId="19D7A962" w14:textId="77777777" w:rsidR="007C152D" w:rsidRDefault="007C152D" w:rsidP="00DF7DE7">
      <w:pPr>
        <w:pStyle w:val="ListParagraph"/>
        <w:spacing w:after="200" w:line="276" w:lineRule="auto"/>
        <w:jc w:val="both"/>
        <w:rPr>
          <w:rFonts w:ascii="Times New Roman" w:hAnsi="Times New Roman" w:cs="Times New Roman"/>
          <w:b/>
          <w:bCs/>
        </w:rPr>
      </w:pPr>
    </w:p>
    <w:p w14:paraId="47F62141" w14:textId="52A4DDA3" w:rsidR="004A1923" w:rsidRDefault="004A1923" w:rsidP="00DF7DE7">
      <w:pPr>
        <w:pStyle w:val="ListParagraph"/>
        <w:spacing w:after="200" w:line="276" w:lineRule="auto"/>
        <w:jc w:val="both"/>
        <w:rPr>
          <w:rFonts w:ascii="Times New Roman" w:hAnsi="Times New Roman" w:cs="Times New Roman"/>
        </w:rPr>
      </w:pPr>
      <w:r w:rsidRPr="0060097C">
        <w:rPr>
          <w:rFonts w:ascii="Times New Roman" w:hAnsi="Times New Roman" w:cs="Times New Roman"/>
          <w:b/>
          <w:bCs/>
        </w:rPr>
        <w:t>Activity</w:t>
      </w:r>
      <w:r w:rsidRPr="0060097C">
        <w:rPr>
          <w:rFonts w:ascii="Times New Roman" w:hAnsi="Times New Roman" w:cs="Times New Roman"/>
        </w:rPr>
        <w:t xml:space="preserve"> </w:t>
      </w:r>
    </w:p>
    <w:p w14:paraId="504A6F83" w14:textId="77777777" w:rsidR="007C152D" w:rsidRPr="0060097C" w:rsidRDefault="007C152D" w:rsidP="00DF7DE7">
      <w:pPr>
        <w:pStyle w:val="ListParagraph"/>
        <w:spacing w:after="200" w:line="276" w:lineRule="auto"/>
        <w:jc w:val="both"/>
        <w:rPr>
          <w:rFonts w:ascii="Times New Roman" w:hAnsi="Times New Roman" w:cs="Times New Roman"/>
        </w:rPr>
      </w:pPr>
    </w:p>
    <w:p w14:paraId="6C007F6B" w14:textId="6A251046" w:rsidR="006F63EC" w:rsidRPr="0060097C" w:rsidRDefault="006F63EC" w:rsidP="00DF7DE7">
      <w:pPr>
        <w:pStyle w:val="ListParagraph"/>
        <w:spacing w:after="200" w:line="276" w:lineRule="auto"/>
        <w:jc w:val="both"/>
        <w:rPr>
          <w:rFonts w:ascii="Times New Roman" w:hAnsi="Times New Roman" w:cs="Times New Roman"/>
        </w:rPr>
      </w:pPr>
    </w:p>
    <w:p w14:paraId="1D6B0905" w14:textId="7E39E068" w:rsidR="008A5DEA" w:rsidRPr="007C152D" w:rsidRDefault="006F63EC" w:rsidP="008A5DEA">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b/>
          <w:bCs/>
        </w:rPr>
        <w:t>Principal Investigator (if applicable</w:t>
      </w:r>
      <w:r w:rsidR="007C152D">
        <w:rPr>
          <w:rFonts w:ascii="Times New Roman" w:hAnsi="Times New Roman" w:cs="Times New Roman"/>
          <w:b/>
          <w:bCs/>
        </w:rPr>
        <w:t>)</w:t>
      </w:r>
    </w:p>
    <w:p w14:paraId="0D62F25A" w14:textId="77777777" w:rsidR="007C152D" w:rsidRDefault="007C152D" w:rsidP="007C152D">
      <w:pPr>
        <w:pStyle w:val="ListParagraph"/>
        <w:spacing w:after="200" w:line="276" w:lineRule="auto"/>
        <w:jc w:val="both"/>
        <w:rPr>
          <w:rFonts w:ascii="Times New Roman" w:hAnsi="Times New Roman" w:cs="Times New Roman"/>
        </w:rPr>
      </w:pPr>
    </w:p>
    <w:p w14:paraId="263741B9" w14:textId="2E45BAEB" w:rsidR="006F63EC" w:rsidRPr="008A5DEA" w:rsidRDefault="006F63EC" w:rsidP="008A5DEA">
      <w:pPr>
        <w:pStyle w:val="ListParagraph"/>
        <w:spacing w:after="200" w:line="276" w:lineRule="auto"/>
        <w:jc w:val="both"/>
        <w:rPr>
          <w:rFonts w:ascii="Times New Roman" w:hAnsi="Times New Roman" w:cs="Times New Roman"/>
        </w:rPr>
      </w:pPr>
    </w:p>
    <w:p w14:paraId="7F8061FA" w14:textId="0248C98C" w:rsidR="008A5DEA" w:rsidRDefault="006F63EC" w:rsidP="00704010">
      <w:pPr>
        <w:pStyle w:val="ListParagraph"/>
        <w:numPr>
          <w:ilvl w:val="0"/>
          <w:numId w:val="32"/>
        </w:numPr>
        <w:spacing w:after="200" w:line="276" w:lineRule="auto"/>
        <w:jc w:val="both"/>
        <w:rPr>
          <w:rFonts w:ascii="Times New Roman" w:hAnsi="Times New Roman" w:cs="Times New Roman"/>
        </w:rPr>
      </w:pPr>
      <w:r w:rsidRPr="007C152D">
        <w:rPr>
          <w:rFonts w:ascii="Times New Roman" w:hAnsi="Times New Roman" w:cs="Times New Roman"/>
        </w:rPr>
        <w:t xml:space="preserve">List </w:t>
      </w:r>
      <w:r w:rsidRPr="007C152D">
        <w:rPr>
          <w:rFonts w:ascii="Times New Roman" w:hAnsi="Times New Roman" w:cs="Times New Roman"/>
          <w:b/>
          <w:bCs/>
        </w:rPr>
        <w:t>Target Species and/or Habitat Types</w:t>
      </w:r>
      <w:r w:rsidRPr="007C152D">
        <w:rPr>
          <w:rFonts w:ascii="Times New Roman" w:hAnsi="Times New Roman" w:cs="Times New Roman"/>
        </w:rPr>
        <w:t xml:space="preserve"> (if applicable):</w:t>
      </w:r>
      <w:r w:rsidR="001541C4" w:rsidRPr="007C152D">
        <w:rPr>
          <w:rFonts w:ascii="Times New Roman" w:hAnsi="Times New Roman" w:cs="Times New Roman"/>
        </w:rPr>
        <w:t xml:space="preserve"> </w:t>
      </w:r>
    </w:p>
    <w:p w14:paraId="3D68B6A2" w14:textId="75333639" w:rsidR="007C152D" w:rsidRDefault="007C152D" w:rsidP="007C152D">
      <w:pPr>
        <w:pStyle w:val="ListParagraph"/>
        <w:spacing w:after="200" w:line="276" w:lineRule="auto"/>
        <w:jc w:val="both"/>
        <w:rPr>
          <w:rFonts w:ascii="Times New Roman" w:hAnsi="Times New Roman" w:cs="Times New Roman"/>
        </w:rPr>
      </w:pPr>
    </w:p>
    <w:p w14:paraId="48B42397" w14:textId="77777777" w:rsidR="007C152D" w:rsidRPr="007C152D" w:rsidRDefault="007C152D" w:rsidP="007C152D">
      <w:pPr>
        <w:pStyle w:val="ListParagraph"/>
        <w:spacing w:after="200" w:line="276" w:lineRule="auto"/>
        <w:jc w:val="both"/>
        <w:rPr>
          <w:rFonts w:ascii="Times New Roman" w:hAnsi="Times New Roman" w:cs="Times New Roman"/>
        </w:rPr>
      </w:pPr>
    </w:p>
    <w:p w14:paraId="748613A3" w14:textId="41C62D80" w:rsidR="006F63EC" w:rsidRDefault="006F63EC" w:rsidP="00DF7DE7">
      <w:pPr>
        <w:pStyle w:val="ListParagraph"/>
        <w:numPr>
          <w:ilvl w:val="0"/>
          <w:numId w:val="32"/>
        </w:numPr>
        <w:jc w:val="both"/>
        <w:rPr>
          <w:rFonts w:ascii="Times New Roman" w:hAnsi="Times New Roman" w:cs="Times New Roman"/>
          <w:b/>
          <w:bCs/>
          <w:i/>
          <w:iCs/>
          <w:u w:val="single"/>
        </w:rPr>
      </w:pPr>
      <w:r w:rsidRPr="0060097C">
        <w:rPr>
          <w:rFonts w:ascii="Times New Roman" w:hAnsi="Times New Roman" w:cs="Times New Roman"/>
          <w:b/>
          <w:bCs/>
        </w:rPr>
        <w:t>Approach Narrative:</w:t>
      </w:r>
      <w:r w:rsidRPr="0060097C">
        <w:rPr>
          <w:rFonts w:ascii="Times New Roman" w:hAnsi="Times New Roman" w:cs="Times New Roman"/>
        </w:rPr>
        <w:t xml:space="preserve"> </w:t>
      </w:r>
      <w:r w:rsidRPr="0060097C">
        <w:rPr>
          <w:rFonts w:ascii="Times New Roman" w:hAnsi="Times New Roman" w:cs="Times New Roman"/>
          <w:b/>
          <w:bCs/>
          <w:i/>
          <w:iCs/>
          <w:u w:val="single"/>
        </w:rPr>
        <w:t>A separate approach is required for each objective in TRACS (and encompasses all activities within that objective).</w:t>
      </w:r>
    </w:p>
    <w:p w14:paraId="39645AEA" w14:textId="77777777" w:rsidR="0060097C" w:rsidRPr="0060097C" w:rsidRDefault="0060097C" w:rsidP="00DF7DE7">
      <w:pPr>
        <w:pStyle w:val="ListParagraph"/>
        <w:jc w:val="both"/>
        <w:rPr>
          <w:rFonts w:ascii="Times New Roman" w:hAnsi="Times New Roman" w:cs="Times New Roman"/>
          <w:b/>
          <w:bCs/>
          <w:i/>
          <w:iCs/>
          <w:u w:val="single"/>
        </w:rPr>
      </w:pPr>
    </w:p>
    <w:p w14:paraId="0CBD6CA0" w14:textId="77777777" w:rsidR="008A5DEA" w:rsidRDefault="006F63EC" w:rsidP="00DF7DE7">
      <w:pPr>
        <w:spacing w:after="0" w:line="240" w:lineRule="auto"/>
        <w:jc w:val="both"/>
        <w:rPr>
          <w:rFonts w:ascii="Times New Roman" w:eastAsia="Times New Roman" w:hAnsi="Times New Roman" w:cs="Times New Roman"/>
          <w:b/>
          <w:bCs/>
          <w:color w:val="C00000"/>
        </w:rPr>
      </w:pPr>
      <w:r w:rsidRPr="0060097C">
        <w:rPr>
          <w:rFonts w:ascii="Times New Roman" w:eastAsia="Times New Roman" w:hAnsi="Times New Roman" w:cs="Times New Roman"/>
          <w:b/>
          <w:bCs/>
          <w:color w:val="C00000"/>
          <w:u w:val="single"/>
        </w:rPr>
        <w:t>Fill out Section III: Objectives and the associated questions for each additional objective</w:t>
      </w:r>
      <w:r w:rsidRPr="0060097C">
        <w:rPr>
          <w:rFonts w:ascii="Times New Roman" w:eastAsia="Times New Roman" w:hAnsi="Times New Roman" w:cs="Times New Roman"/>
          <w:b/>
          <w:bCs/>
          <w:color w:val="C00000"/>
        </w:rPr>
        <w:t xml:space="preserve"> (copy and paste the objectives section again here, as many times as needed to capture each objective).</w:t>
      </w:r>
    </w:p>
    <w:p w14:paraId="6228C7AE" w14:textId="59FCF404" w:rsidR="004A1923" w:rsidRDefault="004A1923" w:rsidP="00DF7DE7">
      <w:pPr>
        <w:spacing w:after="0" w:line="240" w:lineRule="auto"/>
        <w:jc w:val="both"/>
        <w:rPr>
          <w:rFonts w:ascii="Times New Roman" w:hAnsi="Times New Roman" w:cs="Times New Roman"/>
        </w:rPr>
      </w:pPr>
      <w:r w:rsidRPr="0060097C">
        <w:rPr>
          <w:rFonts w:ascii="Times New Roman" w:hAnsi="Times New Roman" w:cs="Times New Roman"/>
        </w:rPr>
        <w:t xml:space="preserve"> </w:t>
      </w:r>
    </w:p>
    <w:p w14:paraId="0498603B" w14:textId="7B3DE9AD" w:rsidR="006F63EC" w:rsidRPr="0060097C" w:rsidRDefault="00161065"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Pr>
          <w:rFonts w:eastAsia="Cambria"/>
          <w:color w:val="auto"/>
          <w:sz w:val="22"/>
          <w:lang w:bidi="en-US"/>
        </w:rPr>
        <w:lastRenderedPageBreak/>
        <w:t>R</w:t>
      </w:r>
      <w:r w:rsidR="006F63EC" w:rsidRPr="0060097C">
        <w:rPr>
          <w:rFonts w:eastAsia="Cambria"/>
          <w:color w:val="auto"/>
          <w:sz w:val="22"/>
          <w:lang w:bidi="en-US"/>
        </w:rPr>
        <w:t>esults &amp; Benefits</w:t>
      </w:r>
    </w:p>
    <w:p w14:paraId="5EF19E5E" w14:textId="77777777" w:rsidR="00E75E4C" w:rsidRPr="0060097C" w:rsidRDefault="00E75E4C" w:rsidP="00DF7DE7">
      <w:pPr>
        <w:spacing w:after="15" w:line="248" w:lineRule="auto"/>
        <w:ind w:left="169" w:right="90" w:hanging="10"/>
        <w:jc w:val="both"/>
        <w:rPr>
          <w:rFonts w:ascii="Times New Roman" w:eastAsia="Times New Roman" w:hAnsi="Times New Roman" w:cs="Times New Roman"/>
          <w:b/>
          <w:color w:val="auto"/>
          <w:u w:val="single"/>
        </w:rPr>
      </w:pPr>
    </w:p>
    <w:p w14:paraId="5630AD27" w14:textId="6ACC5293" w:rsidR="00E75E4C" w:rsidRDefault="00E75E4C" w:rsidP="00DF7DE7">
      <w:pPr>
        <w:keepNext/>
        <w:keepLines/>
        <w:spacing w:after="0"/>
        <w:ind w:left="156" w:hanging="10"/>
        <w:jc w:val="both"/>
        <w:outlineLvl w:val="2"/>
        <w:rPr>
          <w:rFonts w:ascii="Times New Roman" w:eastAsia="Times New Roman" w:hAnsi="Times New Roman" w:cs="Times New Roman"/>
          <w:color w:val="auto"/>
        </w:rPr>
      </w:pPr>
    </w:p>
    <w:p w14:paraId="3B88D1C1" w14:textId="0AE3B8CD" w:rsidR="007C152D" w:rsidRDefault="007C152D" w:rsidP="00DF7DE7">
      <w:pPr>
        <w:keepNext/>
        <w:keepLines/>
        <w:spacing w:after="0"/>
        <w:ind w:left="156" w:hanging="10"/>
        <w:jc w:val="both"/>
        <w:outlineLvl w:val="2"/>
        <w:rPr>
          <w:rFonts w:ascii="Times New Roman" w:eastAsia="Times New Roman" w:hAnsi="Times New Roman" w:cs="Times New Roman"/>
          <w:color w:val="auto"/>
        </w:rPr>
      </w:pPr>
    </w:p>
    <w:p w14:paraId="5D354239" w14:textId="5F3A75EC" w:rsidR="007C152D" w:rsidRDefault="007C152D" w:rsidP="00DF7DE7">
      <w:pPr>
        <w:keepNext/>
        <w:keepLines/>
        <w:spacing w:after="0"/>
        <w:ind w:left="156" w:hanging="10"/>
        <w:jc w:val="both"/>
        <w:outlineLvl w:val="2"/>
        <w:rPr>
          <w:rFonts w:ascii="Times New Roman" w:eastAsia="Times New Roman" w:hAnsi="Times New Roman" w:cs="Times New Roman"/>
          <w:color w:val="auto"/>
        </w:rPr>
      </w:pPr>
    </w:p>
    <w:p w14:paraId="60CACA2E" w14:textId="77777777" w:rsidR="007C152D" w:rsidRPr="0060097C" w:rsidRDefault="007C152D" w:rsidP="00DF7DE7">
      <w:pPr>
        <w:keepNext/>
        <w:keepLines/>
        <w:spacing w:after="0"/>
        <w:ind w:left="156" w:hanging="10"/>
        <w:jc w:val="both"/>
        <w:outlineLvl w:val="2"/>
        <w:rPr>
          <w:rFonts w:ascii="Times New Roman" w:eastAsia="Times New Roman" w:hAnsi="Times New Roman" w:cs="Times New Roman"/>
          <w:b/>
          <w:color w:val="auto"/>
          <w:u w:val="single" w:color="000000"/>
        </w:rPr>
      </w:pPr>
    </w:p>
    <w:p w14:paraId="0100167A" w14:textId="77777777" w:rsidR="0064647E" w:rsidRPr="0060097C" w:rsidRDefault="0064647E"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Budget Narrative</w:t>
      </w:r>
    </w:p>
    <w:p w14:paraId="7B6AE8DC" w14:textId="77777777" w:rsidR="0064647E" w:rsidRPr="0060097C" w:rsidRDefault="0064647E" w:rsidP="00DF7DE7">
      <w:pPr>
        <w:pStyle w:val="ListParagraph"/>
        <w:spacing w:after="0"/>
        <w:ind w:left="360"/>
        <w:jc w:val="both"/>
        <w:rPr>
          <w:rFonts w:ascii="Times New Roman" w:eastAsiaTheme="minorHAnsi" w:hAnsi="Times New Roman" w:cs="Times New Roman"/>
          <w:color w:val="auto"/>
        </w:rPr>
      </w:pPr>
    </w:p>
    <w:p w14:paraId="4F743602" w14:textId="095BE8F9" w:rsidR="0064647E" w:rsidRDefault="0064647E" w:rsidP="00DF7DE7">
      <w:pPr>
        <w:pStyle w:val="ListParagraph"/>
        <w:numPr>
          <w:ilvl w:val="0"/>
          <w:numId w:val="35"/>
        </w:numPr>
        <w:spacing w:after="0" w:line="276" w:lineRule="auto"/>
        <w:jc w:val="both"/>
        <w:rPr>
          <w:rFonts w:ascii="Times New Roman" w:hAnsi="Times New Roman" w:cs="Times New Roman"/>
        </w:rPr>
      </w:pPr>
      <w:r w:rsidRPr="0060097C">
        <w:rPr>
          <w:rFonts w:ascii="Times New Roman" w:hAnsi="Times New Roman" w:cs="Times New Roman"/>
          <w:b/>
          <w:bCs/>
        </w:rPr>
        <w:t>Budget Narrative:</w:t>
      </w:r>
      <w:r w:rsidRPr="0060097C">
        <w:rPr>
          <w:rFonts w:ascii="Times New Roman" w:hAnsi="Times New Roman" w:cs="Times New Roman"/>
        </w:rPr>
        <w:t xml:space="preserve"> In the Budget Narrative explain and justify all requested budget items/costs. Demonstrate a clear connection between costs and the proposed project activities. Describe resources you used to develop cost estimates for your project. Provide costs by project and subaccount with additional information sufficient to show that the project is cost effective. Describe any item that requires WSFR’s approval under the applicable Federal cost principles and estimate its cost.</w:t>
      </w:r>
    </w:p>
    <w:p w14:paraId="2605481D" w14:textId="1ADECB5C" w:rsidR="008E1DB6" w:rsidRDefault="008E1DB6" w:rsidP="00DF7DE7">
      <w:pPr>
        <w:pStyle w:val="ListParagraph"/>
        <w:spacing w:after="0" w:line="276" w:lineRule="auto"/>
        <w:ind w:left="360"/>
        <w:jc w:val="both"/>
        <w:rPr>
          <w:rFonts w:ascii="Times New Roman" w:hAnsi="Times New Roman" w:cs="Times New Roman"/>
        </w:rPr>
      </w:pPr>
      <w:r>
        <w:rPr>
          <w:rFonts w:ascii="Times New Roman" w:hAnsi="Times New Roman" w:cs="Times New Roman"/>
          <w:b/>
          <w:bCs/>
        </w:rPr>
        <w:t>Travel:</w:t>
      </w:r>
      <w:r>
        <w:rPr>
          <w:rFonts w:ascii="Times New Roman" w:hAnsi="Times New Roman" w:cs="Times New Roman"/>
        </w:rPr>
        <w:t xml:space="preserve"> # people traveling trips…</w:t>
      </w:r>
    </w:p>
    <w:p w14:paraId="702C4EC7" w14:textId="304EA750" w:rsidR="008E1DB6" w:rsidRPr="0060097C" w:rsidRDefault="008E1DB6" w:rsidP="00DF7DE7">
      <w:pPr>
        <w:pStyle w:val="ListParagraph"/>
        <w:spacing w:after="0" w:line="276" w:lineRule="auto"/>
        <w:ind w:left="360"/>
        <w:jc w:val="both"/>
        <w:rPr>
          <w:rFonts w:ascii="Times New Roman" w:hAnsi="Times New Roman" w:cs="Times New Roman"/>
        </w:rPr>
      </w:pPr>
      <w:r>
        <w:rPr>
          <w:rFonts w:ascii="Times New Roman" w:hAnsi="Times New Roman" w:cs="Times New Roman"/>
          <w:b/>
          <w:bCs/>
        </w:rPr>
        <w:t>Other:</w:t>
      </w:r>
    </w:p>
    <w:p w14:paraId="384E0CFD" w14:textId="77777777" w:rsidR="0064647E" w:rsidRPr="0060097C" w:rsidRDefault="0064647E" w:rsidP="00DF7DE7">
      <w:pPr>
        <w:spacing w:after="0"/>
        <w:jc w:val="both"/>
        <w:rPr>
          <w:rFonts w:ascii="Times New Roman" w:hAnsi="Times New Roman" w:cs="Times New Roman"/>
        </w:rPr>
      </w:pPr>
    </w:p>
    <w:p w14:paraId="2555096C" w14:textId="26F053EE" w:rsidR="0064647E" w:rsidRPr="0060097C" w:rsidRDefault="0064647E" w:rsidP="00DF7DE7">
      <w:pPr>
        <w:pStyle w:val="ListParagraph"/>
        <w:numPr>
          <w:ilvl w:val="0"/>
          <w:numId w:val="35"/>
        </w:numPr>
        <w:spacing w:after="0" w:line="276" w:lineRule="auto"/>
        <w:jc w:val="both"/>
        <w:rPr>
          <w:rFonts w:ascii="Times New Roman" w:hAnsi="Times New Roman" w:cs="Times New Roman"/>
        </w:rPr>
      </w:pPr>
      <w:r w:rsidRPr="0060097C">
        <w:rPr>
          <w:rFonts w:ascii="Times New Roman" w:hAnsi="Times New Roman" w:cs="Times New Roman"/>
          <w:b/>
          <w:bCs/>
        </w:rPr>
        <w:t>Equipment Narrative:</w:t>
      </w:r>
      <w:r w:rsidRPr="0060097C">
        <w:rPr>
          <w:rFonts w:ascii="Times New Roman" w:hAnsi="Times New Roman" w:cs="Times New Roman"/>
        </w:rPr>
        <w:t xml:space="preserve"> Equipment means tangible personal property (including information technology systems) having a useful life of more than one year and a per‐unit acquisition cost, which equals or exceeds the lesser of the capitalization level established by the non‐Federal entity for financial statement purposes, or $5,000.</w:t>
      </w:r>
    </w:p>
    <w:p w14:paraId="4A5740F6" w14:textId="77777777" w:rsidR="0064647E" w:rsidRPr="0060097C" w:rsidRDefault="0064647E" w:rsidP="00DF7DE7">
      <w:pPr>
        <w:pStyle w:val="ListParagraph"/>
        <w:numPr>
          <w:ilvl w:val="1"/>
          <w:numId w:val="35"/>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Not Applicable</w:t>
      </w:r>
    </w:p>
    <w:p w14:paraId="1063F736" w14:textId="77777777" w:rsidR="0064647E" w:rsidRPr="0060097C" w:rsidRDefault="0064647E" w:rsidP="00DF7DE7">
      <w:pPr>
        <w:pStyle w:val="ListParagraph"/>
        <w:numPr>
          <w:ilvl w:val="1"/>
          <w:numId w:val="35"/>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If applicable, enter the statement below</w:t>
      </w:r>
    </w:p>
    <w:p w14:paraId="6E78BD25" w14:textId="77777777" w:rsidR="0064647E" w:rsidRPr="0060097C" w:rsidRDefault="0064647E" w:rsidP="00DF7DE7">
      <w:pPr>
        <w:spacing w:after="0"/>
        <w:jc w:val="both"/>
        <w:rPr>
          <w:rFonts w:ascii="Times New Roman" w:hAnsi="Times New Roman" w:cs="Times New Roman"/>
        </w:rPr>
      </w:pPr>
    </w:p>
    <w:p w14:paraId="28FD1C4B" w14:textId="7A22CEEB" w:rsidR="0064647E" w:rsidRPr="0060097C" w:rsidRDefault="0064647E" w:rsidP="00DF7DE7">
      <w:pPr>
        <w:pStyle w:val="ListParagraph"/>
        <w:numPr>
          <w:ilvl w:val="0"/>
          <w:numId w:val="35"/>
        </w:numPr>
        <w:spacing w:after="0" w:line="276" w:lineRule="auto"/>
        <w:jc w:val="both"/>
        <w:rPr>
          <w:rFonts w:ascii="Times New Roman" w:hAnsi="Times New Roman" w:cs="Times New Roman"/>
        </w:rPr>
      </w:pPr>
      <w:r w:rsidRPr="0060097C">
        <w:rPr>
          <w:rFonts w:ascii="Times New Roman" w:hAnsi="Times New Roman" w:cs="Times New Roman"/>
          <w:b/>
          <w:bCs/>
        </w:rPr>
        <w:t>Useful Life Narrative:</w:t>
      </w:r>
      <w:r w:rsidRPr="0060097C">
        <w:rPr>
          <w:rFonts w:ascii="Times New Roman" w:hAnsi="Times New Roman" w:cs="Times New Roman"/>
        </w:rPr>
        <w:t xml:space="preserve"> Useful life is the total number of years and months during which federally funded structures and capital improvements are capable of fulfilling their intended purpose with adequate, routine maintenance. Propose a useful life for each capital improvement, and reference the method used to determine the useful life of a capital improvement. Please note that useful life determinations apply to capital improvements, not to equipment. For Wildlife Restoration funds (also known as Pittman-Robertson or PR funds) and Sport Fish Restoration funds (also known as Dingell-Johnson or DJ funds), capital improvements means: 1. A structure that costs at least $25,000 to build, acquire, or install; or the alteration or repair of a structure or the replacement of a structural component, if it increases the structure's useful life by at least 10 years or its market value by at least $25,000. 2. An agency may use its own definition of capital improvement if its definition includes all capital improvements as defined here. (50 CFR 80.2) Other WSFR-administered programs may have their own specific definition for capital improvements.</w:t>
      </w:r>
    </w:p>
    <w:p w14:paraId="113339CC" w14:textId="77777777" w:rsidR="0064647E" w:rsidRPr="0060097C" w:rsidRDefault="0064647E" w:rsidP="00DF7DE7">
      <w:pPr>
        <w:pStyle w:val="ListParagraph"/>
        <w:numPr>
          <w:ilvl w:val="1"/>
          <w:numId w:val="35"/>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Not Applicable</w:t>
      </w:r>
    </w:p>
    <w:p w14:paraId="1EBBA01D" w14:textId="77777777" w:rsidR="002C6ACD" w:rsidRPr="0060097C" w:rsidRDefault="0064647E" w:rsidP="00DF7DE7">
      <w:pPr>
        <w:pStyle w:val="ListParagraph"/>
        <w:numPr>
          <w:ilvl w:val="1"/>
          <w:numId w:val="35"/>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If applicable, enter the statement below</w:t>
      </w:r>
    </w:p>
    <w:p w14:paraId="753D04B3" w14:textId="1EFA29FD" w:rsidR="0064647E" w:rsidRPr="0060097C" w:rsidRDefault="0064647E" w:rsidP="00DF7DE7">
      <w:pPr>
        <w:pStyle w:val="ListParagraph"/>
        <w:spacing w:after="120" w:line="276" w:lineRule="auto"/>
        <w:ind w:left="1080"/>
        <w:jc w:val="both"/>
        <w:rPr>
          <w:rFonts w:ascii="Times New Roman" w:hAnsi="Times New Roman" w:cs="Times New Roman"/>
          <w:lang w:bidi="en-US"/>
        </w:rPr>
      </w:pPr>
    </w:p>
    <w:p w14:paraId="10DF94FE" w14:textId="77777777" w:rsidR="0064647E" w:rsidRPr="0060097C" w:rsidRDefault="0064647E"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Additional Info</w:t>
      </w:r>
    </w:p>
    <w:p w14:paraId="6C6390AA" w14:textId="77777777" w:rsidR="0064647E" w:rsidRPr="0060097C" w:rsidRDefault="0064647E" w:rsidP="00DF7DE7">
      <w:pPr>
        <w:spacing w:after="0"/>
        <w:jc w:val="both"/>
        <w:rPr>
          <w:rFonts w:ascii="Times New Roman" w:eastAsiaTheme="minorHAnsi" w:hAnsi="Times New Roman" w:cs="Times New Roman"/>
          <w:color w:val="auto"/>
        </w:rPr>
      </w:pPr>
    </w:p>
    <w:p w14:paraId="185E8E8E" w14:textId="77777777" w:rsidR="0064647E" w:rsidRPr="0060097C" w:rsidRDefault="0064647E" w:rsidP="00DF7DE7">
      <w:pPr>
        <w:pStyle w:val="ListParagraph"/>
        <w:numPr>
          <w:ilvl w:val="0"/>
          <w:numId w:val="35"/>
        </w:numPr>
        <w:spacing w:after="0" w:line="276" w:lineRule="auto"/>
        <w:jc w:val="both"/>
        <w:rPr>
          <w:rFonts w:ascii="Times New Roman" w:hAnsi="Times New Roman" w:cs="Times New Roman"/>
          <w:b/>
          <w:bCs/>
        </w:rPr>
      </w:pPr>
      <w:r w:rsidRPr="0060097C">
        <w:rPr>
          <w:rFonts w:ascii="Times New Roman" w:hAnsi="Times New Roman" w:cs="Times New Roman"/>
          <w:b/>
          <w:bCs/>
        </w:rPr>
        <w:t>Timeline</w:t>
      </w:r>
    </w:p>
    <w:p w14:paraId="1B1D4504" w14:textId="4CED6486" w:rsidR="001541C4" w:rsidRPr="0060097C" w:rsidRDefault="001541C4" w:rsidP="00DF7DE7">
      <w:pPr>
        <w:spacing w:after="15" w:line="248" w:lineRule="auto"/>
        <w:ind w:right="103"/>
        <w:jc w:val="both"/>
        <w:rPr>
          <w:rFonts w:ascii="Times New Roman" w:hAnsi="Times New Roman" w:cs="Times New Roman"/>
        </w:rPr>
      </w:pPr>
    </w:p>
    <w:p w14:paraId="5ADA9FF0" w14:textId="77777777" w:rsidR="0064647E" w:rsidRPr="0060097C" w:rsidRDefault="0064647E" w:rsidP="00DF7DE7">
      <w:pPr>
        <w:pStyle w:val="ListParagraph"/>
        <w:numPr>
          <w:ilvl w:val="0"/>
          <w:numId w:val="35"/>
        </w:numPr>
        <w:spacing w:after="0" w:line="276" w:lineRule="auto"/>
        <w:jc w:val="both"/>
        <w:rPr>
          <w:rFonts w:ascii="Times New Roman" w:hAnsi="Times New Roman" w:cs="Times New Roman"/>
          <w:b/>
          <w:bCs/>
        </w:rPr>
      </w:pPr>
      <w:r w:rsidRPr="0060097C">
        <w:rPr>
          <w:rFonts w:ascii="Times New Roman" w:hAnsi="Times New Roman" w:cs="Times New Roman"/>
          <w:b/>
          <w:bCs/>
        </w:rPr>
        <w:t>Monitoring and Evaluation</w:t>
      </w:r>
    </w:p>
    <w:p w14:paraId="10369AB3" w14:textId="77777777" w:rsidR="0064647E" w:rsidRPr="0060097C" w:rsidRDefault="0064647E" w:rsidP="00DF7DE7">
      <w:pPr>
        <w:spacing w:after="15" w:line="248" w:lineRule="auto"/>
        <w:ind w:left="169" w:right="103" w:hanging="10"/>
        <w:jc w:val="both"/>
        <w:rPr>
          <w:rFonts w:ascii="Times New Roman" w:eastAsia="Times New Roman" w:hAnsi="Times New Roman" w:cs="Times New Roman"/>
        </w:rPr>
      </w:pPr>
    </w:p>
    <w:p w14:paraId="535838E9" w14:textId="7A8C32F5" w:rsidR="008A5DEA" w:rsidRDefault="008A5DEA" w:rsidP="00DF7DE7">
      <w:pPr>
        <w:spacing w:after="15" w:line="248" w:lineRule="auto"/>
        <w:ind w:left="169" w:right="90" w:hanging="10"/>
        <w:jc w:val="both"/>
        <w:rPr>
          <w:rFonts w:ascii="Times New Roman" w:eastAsia="Times New Roman" w:hAnsi="Times New Roman" w:cs="Times New Roman"/>
          <w:color w:val="auto"/>
        </w:rPr>
      </w:pPr>
    </w:p>
    <w:p w14:paraId="6F8BEBEB" w14:textId="65E68D94" w:rsidR="008A5DEA" w:rsidRDefault="008A5DEA" w:rsidP="00DF7DE7">
      <w:pPr>
        <w:spacing w:after="15" w:line="248" w:lineRule="auto"/>
        <w:ind w:left="169" w:right="90" w:hanging="10"/>
        <w:jc w:val="both"/>
        <w:rPr>
          <w:rFonts w:ascii="Times New Roman" w:eastAsia="Times New Roman" w:hAnsi="Times New Roman" w:cs="Times New Roman"/>
          <w:color w:val="auto"/>
        </w:rPr>
      </w:pPr>
    </w:p>
    <w:p w14:paraId="58D266AB" w14:textId="1AB98A49" w:rsidR="008A5DEA" w:rsidRDefault="008A5DEA" w:rsidP="00DF7DE7">
      <w:pPr>
        <w:spacing w:after="15" w:line="248" w:lineRule="auto"/>
        <w:ind w:left="169" w:right="90" w:hanging="10"/>
        <w:jc w:val="both"/>
        <w:rPr>
          <w:rFonts w:ascii="Times New Roman" w:eastAsia="Times New Roman" w:hAnsi="Times New Roman" w:cs="Times New Roman"/>
          <w:color w:val="auto"/>
        </w:rPr>
      </w:pPr>
    </w:p>
    <w:p w14:paraId="5AFAD607" w14:textId="63F1BDA2" w:rsidR="008A5DEA" w:rsidRDefault="008A5DEA" w:rsidP="00DF7DE7">
      <w:pPr>
        <w:spacing w:after="15" w:line="248" w:lineRule="auto"/>
        <w:ind w:left="169" w:right="90" w:hanging="10"/>
        <w:jc w:val="both"/>
        <w:rPr>
          <w:rFonts w:ascii="Times New Roman" w:eastAsia="Times New Roman" w:hAnsi="Times New Roman" w:cs="Times New Roman"/>
          <w:color w:val="auto"/>
        </w:rPr>
      </w:pPr>
    </w:p>
    <w:p w14:paraId="4C04C9B1" w14:textId="6EBA5CF8" w:rsidR="008A5DEA" w:rsidRDefault="008A5DEA" w:rsidP="00DF7DE7">
      <w:pPr>
        <w:spacing w:after="15" w:line="248" w:lineRule="auto"/>
        <w:ind w:left="169" w:right="90" w:hanging="10"/>
        <w:jc w:val="both"/>
        <w:rPr>
          <w:rFonts w:ascii="Times New Roman" w:eastAsia="Times New Roman" w:hAnsi="Times New Roman" w:cs="Times New Roman"/>
          <w:color w:val="auto"/>
        </w:rPr>
      </w:pPr>
    </w:p>
    <w:p w14:paraId="7C2ACF4C" w14:textId="41B91ECA" w:rsidR="00E75E4C" w:rsidRPr="0060097C" w:rsidRDefault="008A5DEA" w:rsidP="00DF7DE7">
      <w:pPr>
        <w:keepNext/>
        <w:keepLines/>
        <w:spacing w:after="10" w:line="249" w:lineRule="auto"/>
        <w:ind w:left="84" w:right="88" w:hanging="10"/>
        <w:jc w:val="both"/>
        <w:outlineLvl w:val="1"/>
        <w:rPr>
          <w:rFonts w:ascii="Times New Roman" w:eastAsia="Times New Roman" w:hAnsi="Times New Roman" w:cs="Times New Roman"/>
          <w:b/>
          <w:color w:val="auto"/>
        </w:rPr>
      </w:pPr>
      <w:bookmarkStart w:id="1" w:name="_GoBack"/>
      <w:bookmarkEnd w:id="1"/>
      <w:r>
        <w:rPr>
          <w:rFonts w:ascii="Times New Roman" w:eastAsia="Times New Roman" w:hAnsi="Times New Roman" w:cs="Times New Roman"/>
          <w:b/>
          <w:color w:val="auto"/>
        </w:rPr>
        <w:lastRenderedPageBreak/>
        <w:t>S</w:t>
      </w:r>
      <w:r w:rsidR="00E75E4C" w:rsidRPr="0060097C">
        <w:rPr>
          <w:rFonts w:ascii="Times New Roman" w:eastAsia="Times New Roman" w:hAnsi="Times New Roman" w:cs="Times New Roman"/>
          <w:b/>
          <w:color w:val="auto"/>
        </w:rPr>
        <w:t>ample Budget Outline for Multistate Conservation Grant Proposals</w:t>
      </w:r>
      <w:r w:rsidR="00E75E4C" w:rsidRPr="0060097C">
        <w:rPr>
          <w:rFonts w:ascii="Times New Roman" w:eastAsia="Times New Roman" w:hAnsi="Times New Roman" w:cs="Times New Roman"/>
          <w:color w:val="auto"/>
        </w:rPr>
        <w:t xml:space="preserve"> </w:t>
      </w:r>
    </w:p>
    <w:p w14:paraId="06AF0967" w14:textId="77777777" w:rsidR="008A5DEA" w:rsidRDefault="00E75E4C" w:rsidP="008A5DEA">
      <w:pPr>
        <w:spacing w:after="0"/>
        <w:ind w:left="60"/>
        <w:jc w:val="both"/>
        <w:rPr>
          <w:rFonts w:ascii="Times New Roman" w:eastAsia="Times New Roman" w:hAnsi="Times New Roman" w:cs="Times New Roman"/>
          <w:color w:val="auto"/>
        </w:rPr>
      </w:pPr>
      <w:r w:rsidRPr="0060097C">
        <w:rPr>
          <w:rFonts w:ascii="Times New Roman" w:eastAsia="Times New Roman" w:hAnsi="Times New Roman" w:cs="Times New Roman"/>
          <w:b/>
          <w:color w:val="auto"/>
        </w:rPr>
        <w:t xml:space="preserve"> </w:t>
      </w:r>
    </w:p>
    <w:p w14:paraId="1B5D38FC" w14:textId="685B03D6" w:rsidR="00E75E4C" w:rsidRPr="0060097C" w:rsidRDefault="00E75E4C" w:rsidP="008A5DEA">
      <w:pPr>
        <w:spacing w:after="0"/>
        <w:ind w:left="60"/>
        <w:jc w:val="both"/>
        <w:rPr>
          <w:rFonts w:ascii="Times New Roman" w:eastAsia="Times New Roman" w:hAnsi="Times New Roman" w:cs="Times New Roman"/>
          <w:color w:val="auto"/>
        </w:rPr>
      </w:pPr>
      <w:r w:rsidRPr="0060097C">
        <w:rPr>
          <w:rFonts w:ascii="Times New Roman" w:eastAsia="Times New Roman" w:hAnsi="Times New Roman" w:cs="Times New Roman"/>
          <w:b/>
          <w:color w:val="auto"/>
        </w:rPr>
        <w:t xml:space="preserve">PLEASE NOTE: </w:t>
      </w:r>
      <w:r w:rsidRPr="0060097C">
        <w:rPr>
          <w:rFonts w:ascii="Times New Roman" w:eastAsia="Times New Roman" w:hAnsi="Times New Roman" w:cs="Times New Roman"/>
          <w:color w:val="auto"/>
        </w:rPr>
        <w:t xml:space="preserve">This table represents the Association’s preferred budget format. However, applicants are </w:t>
      </w:r>
      <w:r w:rsidRPr="0060097C">
        <w:rPr>
          <w:rFonts w:ascii="Times New Roman" w:eastAsia="Times New Roman" w:hAnsi="Times New Roman" w:cs="Times New Roman"/>
          <w:color w:val="auto"/>
          <w:u w:val="single" w:color="000000"/>
        </w:rPr>
        <w:t xml:space="preserve">not </w:t>
      </w:r>
      <w:r w:rsidRPr="0060097C">
        <w:rPr>
          <w:rFonts w:ascii="Times New Roman" w:eastAsia="Times New Roman" w:hAnsi="Times New Roman" w:cs="Times New Roman"/>
          <w:color w:val="auto"/>
        </w:rPr>
        <w:t xml:space="preserve">required to use it. If an applicant wishes to use it, they may modify it to meet their needs as long as they include the budget categories required by the Federal Forms. </w:t>
      </w:r>
    </w:p>
    <w:p w14:paraId="625FD816" w14:textId="77777777" w:rsidR="00E75E4C" w:rsidRPr="0060097C" w:rsidRDefault="00E75E4C" w:rsidP="00DF7DE7">
      <w:pPr>
        <w:spacing w:after="15" w:line="248" w:lineRule="auto"/>
        <w:ind w:left="156" w:right="90" w:hanging="10"/>
        <w:jc w:val="both"/>
        <w:rPr>
          <w:rFonts w:ascii="Times New Roman" w:eastAsia="Times New Roman" w:hAnsi="Times New Roman" w:cs="Times New Roman"/>
          <w:color w:val="auto"/>
        </w:rPr>
      </w:pPr>
    </w:p>
    <w:tbl>
      <w:tblPr>
        <w:tblW w:w="8177" w:type="dxa"/>
        <w:tblInd w:w="93" w:type="dxa"/>
        <w:tblLayout w:type="fixed"/>
        <w:tblLook w:val="04A0" w:firstRow="1" w:lastRow="0" w:firstColumn="1" w:lastColumn="0" w:noHBand="0" w:noVBand="1"/>
      </w:tblPr>
      <w:tblGrid>
        <w:gridCol w:w="4847"/>
        <w:gridCol w:w="3330"/>
      </w:tblGrid>
      <w:tr w:rsidR="00E75E4C" w:rsidRPr="0060097C" w14:paraId="129D8840" w14:textId="77777777" w:rsidTr="008A5DEA">
        <w:trPr>
          <w:trHeight w:val="330"/>
        </w:trPr>
        <w:tc>
          <w:tcPr>
            <w:tcW w:w="4847" w:type="dxa"/>
            <w:tcBorders>
              <w:top w:val="single" w:sz="12" w:space="0" w:color="auto"/>
              <w:left w:val="single" w:sz="12" w:space="0" w:color="auto"/>
              <w:bottom w:val="single" w:sz="12" w:space="0" w:color="auto"/>
              <w:right w:val="single" w:sz="12" w:space="0" w:color="auto"/>
            </w:tcBorders>
            <w:vAlign w:val="center"/>
            <w:hideMark/>
          </w:tcPr>
          <w:p w14:paraId="01A7935C" w14:textId="77777777" w:rsidR="00E75E4C" w:rsidRPr="0060097C" w:rsidRDefault="00E75E4C" w:rsidP="00DF7DE7">
            <w:pPr>
              <w:spacing w:after="15" w:line="276" w:lineRule="auto"/>
              <w:ind w:left="169" w:right="103" w:hanging="10"/>
              <w:jc w:val="both"/>
              <w:rPr>
                <w:rFonts w:ascii="Times New Roman" w:hAnsi="Times New Roman" w:cs="Times New Roman"/>
                <w:b/>
                <w:bCs/>
              </w:rPr>
            </w:pPr>
            <w:r w:rsidRPr="0060097C">
              <w:rPr>
                <w:rFonts w:ascii="Times New Roman" w:hAnsi="Times New Roman" w:cs="Times New Roman"/>
                <w:b/>
                <w:bCs/>
              </w:rPr>
              <w:t>Expenses</w:t>
            </w:r>
          </w:p>
        </w:tc>
        <w:tc>
          <w:tcPr>
            <w:tcW w:w="3330" w:type="dxa"/>
            <w:tcBorders>
              <w:top w:val="single" w:sz="12" w:space="0" w:color="auto"/>
              <w:left w:val="single" w:sz="12" w:space="0" w:color="auto"/>
              <w:bottom w:val="single" w:sz="12" w:space="0" w:color="auto"/>
              <w:right w:val="single" w:sz="12" w:space="0" w:color="auto"/>
            </w:tcBorders>
            <w:vAlign w:val="center"/>
            <w:hideMark/>
          </w:tcPr>
          <w:p w14:paraId="14CCDF41" w14:textId="024DD346" w:rsidR="00E75E4C" w:rsidRPr="0060097C" w:rsidRDefault="00E75E4C" w:rsidP="00DF7DE7">
            <w:pPr>
              <w:spacing w:after="15" w:line="276" w:lineRule="auto"/>
              <w:ind w:left="169" w:right="103" w:hanging="10"/>
              <w:jc w:val="both"/>
              <w:rPr>
                <w:rFonts w:ascii="Times New Roman" w:hAnsi="Times New Roman" w:cs="Times New Roman"/>
                <w:b/>
                <w:bCs/>
              </w:rPr>
            </w:pPr>
            <w:r w:rsidRPr="0060097C">
              <w:rPr>
                <w:rFonts w:ascii="Times New Roman" w:hAnsi="Times New Roman" w:cs="Times New Roman"/>
                <w:b/>
                <w:bCs/>
              </w:rPr>
              <w:t>202</w:t>
            </w:r>
            <w:r w:rsidR="00B7571C">
              <w:rPr>
                <w:rFonts w:ascii="Times New Roman" w:hAnsi="Times New Roman" w:cs="Times New Roman"/>
                <w:b/>
                <w:bCs/>
              </w:rPr>
              <w:t>2</w:t>
            </w:r>
            <w:r w:rsidR="008A5DEA" w:rsidRPr="0060097C">
              <w:rPr>
                <w:rFonts w:ascii="Times New Roman" w:hAnsi="Times New Roman" w:cs="Times New Roman"/>
                <w:b/>
                <w:bCs/>
              </w:rPr>
              <w:t xml:space="preserve"> MSCGP</w:t>
            </w:r>
          </w:p>
        </w:tc>
      </w:tr>
      <w:tr w:rsidR="00E75E4C" w:rsidRPr="0060097C" w14:paraId="7B49F1AE" w14:textId="77777777" w:rsidTr="008A5DEA">
        <w:trPr>
          <w:trHeight w:val="319"/>
        </w:trPr>
        <w:tc>
          <w:tcPr>
            <w:tcW w:w="4847" w:type="dxa"/>
            <w:tcBorders>
              <w:top w:val="single" w:sz="12" w:space="0" w:color="auto"/>
              <w:left w:val="single" w:sz="12" w:space="0" w:color="auto"/>
              <w:bottom w:val="single" w:sz="8" w:space="0" w:color="auto"/>
              <w:right w:val="single" w:sz="8" w:space="0" w:color="auto"/>
            </w:tcBorders>
            <w:hideMark/>
          </w:tcPr>
          <w:p w14:paraId="5B474CA1"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Personnel</w:t>
            </w:r>
          </w:p>
        </w:tc>
        <w:tc>
          <w:tcPr>
            <w:tcW w:w="3330" w:type="dxa"/>
            <w:tcBorders>
              <w:top w:val="single" w:sz="12" w:space="0" w:color="auto"/>
              <w:left w:val="nil"/>
              <w:bottom w:val="single" w:sz="8" w:space="0" w:color="auto"/>
              <w:right w:val="single" w:sz="12" w:space="0" w:color="auto"/>
            </w:tcBorders>
            <w:hideMark/>
          </w:tcPr>
          <w:p w14:paraId="5953B4BF"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r>
      <w:tr w:rsidR="00E75E4C" w:rsidRPr="0060097C" w14:paraId="06A644F6"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5EC9886F"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Fringe (__%)</w:t>
            </w:r>
          </w:p>
        </w:tc>
        <w:tc>
          <w:tcPr>
            <w:tcW w:w="3330" w:type="dxa"/>
            <w:tcBorders>
              <w:top w:val="nil"/>
              <w:left w:val="nil"/>
              <w:bottom w:val="single" w:sz="8" w:space="0" w:color="auto"/>
              <w:right w:val="single" w:sz="12" w:space="0" w:color="auto"/>
            </w:tcBorders>
            <w:hideMark/>
          </w:tcPr>
          <w:p w14:paraId="7483FDA3"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r>
      <w:tr w:rsidR="00E75E4C" w:rsidRPr="0060097C" w14:paraId="0539583B"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33B056D4"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Travel</w:t>
            </w:r>
          </w:p>
        </w:tc>
        <w:tc>
          <w:tcPr>
            <w:tcW w:w="3330" w:type="dxa"/>
            <w:tcBorders>
              <w:top w:val="nil"/>
              <w:left w:val="nil"/>
              <w:bottom w:val="single" w:sz="8" w:space="0" w:color="auto"/>
              <w:right w:val="single" w:sz="12" w:space="0" w:color="auto"/>
            </w:tcBorders>
            <w:hideMark/>
          </w:tcPr>
          <w:p w14:paraId="0EFFC51B"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r>
      <w:tr w:rsidR="00E75E4C" w:rsidRPr="0060097C" w14:paraId="2CC90A85"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03FA847D"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Supplies</w:t>
            </w:r>
          </w:p>
        </w:tc>
        <w:tc>
          <w:tcPr>
            <w:tcW w:w="3330" w:type="dxa"/>
            <w:tcBorders>
              <w:top w:val="nil"/>
              <w:left w:val="nil"/>
              <w:bottom w:val="single" w:sz="8" w:space="0" w:color="auto"/>
              <w:right w:val="single" w:sz="12" w:space="0" w:color="auto"/>
            </w:tcBorders>
            <w:hideMark/>
          </w:tcPr>
          <w:p w14:paraId="3CB9539A"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r>
      <w:tr w:rsidR="00E75E4C" w:rsidRPr="0060097C" w14:paraId="182BBFC0"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37A56669"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Equipment</w:t>
            </w:r>
          </w:p>
        </w:tc>
        <w:tc>
          <w:tcPr>
            <w:tcW w:w="3330" w:type="dxa"/>
            <w:tcBorders>
              <w:top w:val="nil"/>
              <w:left w:val="nil"/>
              <w:bottom w:val="single" w:sz="8" w:space="0" w:color="auto"/>
              <w:right w:val="single" w:sz="12" w:space="0" w:color="auto"/>
            </w:tcBorders>
            <w:hideMark/>
          </w:tcPr>
          <w:p w14:paraId="5F5698AB"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r>
      <w:tr w:rsidR="00E75E4C" w:rsidRPr="0060097C" w14:paraId="06AB8AB8" w14:textId="77777777" w:rsidTr="008A5DEA">
        <w:trPr>
          <w:trHeight w:val="340"/>
        </w:trPr>
        <w:tc>
          <w:tcPr>
            <w:tcW w:w="4847" w:type="dxa"/>
            <w:tcBorders>
              <w:top w:val="nil"/>
              <w:left w:val="single" w:sz="12" w:space="0" w:color="auto"/>
              <w:bottom w:val="single" w:sz="8" w:space="0" w:color="auto"/>
              <w:right w:val="single" w:sz="8" w:space="0" w:color="auto"/>
            </w:tcBorders>
            <w:hideMark/>
          </w:tcPr>
          <w:p w14:paraId="6167E43E" w14:textId="16B6E974"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w:t>
            </w:r>
            <w:r w:rsidR="00B7571C">
              <w:rPr>
                <w:rFonts w:ascii="Times New Roman" w:hAnsi="Times New Roman" w:cs="Times New Roman"/>
              </w:rPr>
              <w:t>Contract</w:t>
            </w:r>
            <w:r w:rsidRPr="0060097C">
              <w:rPr>
                <w:rFonts w:ascii="Times New Roman" w:hAnsi="Times New Roman" w:cs="Times New Roman"/>
              </w:rPr>
              <w:t xml:space="preserve"> (Total)</w:t>
            </w:r>
          </w:p>
        </w:tc>
        <w:tc>
          <w:tcPr>
            <w:tcW w:w="3330" w:type="dxa"/>
            <w:tcBorders>
              <w:top w:val="nil"/>
              <w:left w:val="nil"/>
              <w:bottom w:val="single" w:sz="8" w:space="0" w:color="auto"/>
              <w:right w:val="single" w:sz="12" w:space="0" w:color="auto"/>
            </w:tcBorders>
            <w:hideMark/>
          </w:tcPr>
          <w:p w14:paraId="69AC00E7"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r>
      <w:tr w:rsidR="00E75E4C" w:rsidRPr="0060097C" w14:paraId="7C6765D6"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7DF55E6D" w14:textId="0226C1E3" w:rsidR="00E75E4C" w:rsidRPr="0060097C" w:rsidRDefault="00B7571C" w:rsidP="00DF7DE7">
            <w:pPr>
              <w:numPr>
                <w:ilvl w:val="0"/>
                <w:numId w:val="4"/>
              </w:numPr>
              <w:spacing w:after="0" w:line="276" w:lineRule="auto"/>
              <w:ind w:right="103"/>
              <w:contextualSpacing/>
              <w:jc w:val="both"/>
              <w:rPr>
                <w:rFonts w:ascii="Times New Roman" w:hAnsi="Times New Roman" w:cs="Times New Roman"/>
              </w:rPr>
            </w:pPr>
            <w:r>
              <w:rPr>
                <w:rFonts w:ascii="Times New Roman" w:hAnsi="Times New Roman" w:cs="Times New Roman"/>
              </w:rPr>
              <w:t>Contract</w:t>
            </w:r>
            <w:r w:rsidRPr="0060097C">
              <w:rPr>
                <w:rFonts w:ascii="Times New Roman" w:hAnsi="Times New Roman" w:cs="Times New Roman"/>
              </w:rPr>
              <w:t xml:space="preserve"> </w:t>
            </w:r>
            <w:r w:rsidR="00E75E4C" w:rsidRPr="0060097C">
              <w:rPr>
                <w:rFonts w:ascii="Times New Roman" w:hAnsi="Times New Roman" w:cs="Times New Roman"/>
              </w:rPr>
              <w:t xml:space="preserve">1 - </w:t>
            </w:r>
            <w:r w:rsidR="00E75E4C" w:rsidRPr="0060097C">
              <w:rPr>
                <w:rFonts w:ascii="Times New Roman" w:hAnsi="Times New Roman" w:cs="Times New Roman"/>
                <w:b/>
                <w:u w:val="single"/>
              </w:rPr>
              <w:t>$_________</w:t>
            </w:r>
          </w:p>
        </w:tc>
        <w:tc>
          <w:tcPr>
            <w:tcW w:w="3330" w:type="dxa"/>
            <w:tcBorders>
              <w:top w:val="nil"/>
              <w:left w:val="nil"/>
              <w:bottom w:val="single" w:sz="8" w:space="0" w:color="auto"/>
              <w:right w:val="single" w:sz="12" w:space="0" w:color="auto"/>
            </w:tcBorders>
          </w:tcPr>
          <w:p w14:paraId="49347488" w14:textId="77777777" w:rsidR="00E75E4C" w:rsidRPr="0060097C" w:rsidRDefault="00E75E4C" w:rsidP="00DF7DE7">
            <w:pPr>
              <w:spacing w:after="15" w:line="276" w:lineRule="auto"/>
              <w:ind w:left="169" w:right="103" w:hanging="10"/>
              <w:jc w:val="both"/>
              <w:rPr>
                <w:rFonts w:ascii="Times New Roman" w:hAnsi="Times New Roman" w:cs="Times New Roman"/>
              </w:rPr>
            </w:pPr>
          </w:p>
        </w:tc>
      </w:tr>
      <w:tr w:rsidR="00E75E4C" w:rsidRPr="0060097C" w14:paraId="1DC9A16B"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25BABA2E" w14:textId="23E8E487" w:rsidR="00E75E4C" w:rsidRPr="0060097C" w:rsidRDefault="00B7571C" w:rsidP="00DF7DE7">
            <w:pPr>
              <w:numPr>
                <w:ilvl w:val="0"/>
                <w:numId w:val="4"/>
              </w:numPr>
              <w:spacing w:after="0" w:line="276" w:lineRule="auto"/>
              <w:ind w:right="103"/>
              <w:contextualSpacing/>
              <w:jc w:val="both"/>
              <w:rPr>
                <w:rFonts w:ascii="Times New Roman" w:hAnsi="Times New Roman" w:cs="Times New Roman"/>
              </w:rPr>
            </w:pPr>
            <w:r>
              <w:rPr>
                <w:rFonts w:ascii="Times New Roman" w:hAnsi="Times New Roman" w:cs="Times New Roman"/>
              </w:rPr>
              <w:t>Contract</w:t>
            </w:r>
            <w:r w:rsidRPr="0060097C">
              <w:rPr>
                <w:rFonts w:ascii="Times New Roman" w:hAnsi="Times New Roman" w:cs="Times New Roman"/>
              </w:rPr>
              <w:t xml:space="preserve"> </w:t>
            </w:r>
            <w:r w:rsidR="00E75E4C" w:rsidRPr="0060097C">
              <w:rPr>
                <w:rFonts w:ascii="Times New Roman" w:hAnsi="Times New Roman" w:cs="Times New Roman"/>
              </w:rPr>
              <w:t xml:space="preserve">2 - </w:t>
            </w:r>
            <w:r w:rsidR="00E75E4C" w:rsidRPr="0060097C">
              <w:rPr>
                <w:rFonts w:ascii="Times New Roman" w:hAnsi="Times New Roman" w:cs="Times New Roman"/>
                <w:b/>
                <w:u w:val="single"/>
              </w:rPr>
              <w:t>$_________</w:t>
            </w:r>
          </w:p>
        </w:tc>
        <w:tc>
          <w:tcPr>
            <w:tcW w:w="3330" w:type="dxa"/>
            <w:tcBorders>
              <w:top w:val="nil"/>
              <w:left w:val="nil"/>
              <w:bottom w:val="single" w:sz="8" w:space="0" w:color="auto"/>
              <w:right w:val="single" w:sz="12" w:space="0" w:color="auto"/>
            </w:tcBorders>
          </w:tcPr>
          <w:p w14:paraId="07853EDF" w14:textId="77777777" w:rsidR="00E75E4C" w:rsidRPr="0060097C" w:rsidRDefault="00E75E4C" w:rsidP="00DF7DE7">
            <w:pPr>
              <w:spacing w:after="15" w:line="276" w:lineRule="auto"/>
              <w:ind w:left="169" w:right="103" w:hanging="10"/>
              <w:jc w:val="both"/>
              <w:rPr>
                <w:rFonts w:ascii="Times New Roman" w:hAnsi="Times New Roman" w:cs="Times New Roman"/>
              </w:rPr>
            </w:pPr>
          </w:p>
        </w:tc>
      </w:tr>
      <w:tr w:rsidR="00E75E4C" w:rsidRPr="0060097C" w14:paraId="5B6D41BA"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5B424662" w14:textId="3893D853" w:rsidR="00E75E4C" w:rsidRPr="0060097C" w:rsidRDefault="00B7571C" w:rsidP="00DF7DE7">
            <w:pPr>
              <w:numPr>
                <w:ilvl w:val="0"/>
                <w:numId w:val="4"/>
              </w:numPr>
              <w:spacing w:after="0" w:line="276" w:lineRule="auto"/>
              <w:ind w:right="103"/>
              <w:contextualSpacing/>
              <w:jc w:val="both"/>
              <w:rPr>
                <w:rFonts w:ascii="Times New Roman" w:hAnsi="Times New Roman" w:cs="Times New Roman"/>
              </w:rPr>
            </w:pPr>
            <w:r>
              <w:rPr>
                <w:rFonts w:ascii="Times New Roman" w:hAnsi="Times New Roman" w:cs="Times New Roman"/>
              </w:rPr>
              <w:t>Contract</w:t>
            </w:r>
            <w:r w:rsidRPr="0060097C">
              <w:rPr>
                <w:rFonts w:ascii="Times New Roman" w:hAnsi="Times New Roman" w:cs="Times New Roman"/>
              </w:rPr>
              <w:t xml:space="preserve"> </w:t>
            </w:r>
            <w:r w:rsidR="008E1DB6">
              <w:rPr>
                <w:rFonts w:ascii="Times New Roman" w:hAnsi="Times New Roman" w:cs="Times New Roman"/>
              </w:rPr>
              <w:t xml:space="preserve">3 </w:t>
            </w:r>
            <w:r w:rsidR="00E75E4C" w:rsidRPr="0060097C">
              <w:rPr>
                <w:rFonts w:ascii="Times New Roman" w:hAnsi="Times New Roman" w:cs="Times New Roman"/>
              </w:rPr>
              <w:t xml:space="preserve">- </w:t>
            </w:r>
            <w:r w:rsidR="00E75E4C" w:rsidRPr="0060097C">
              <w:rPr>
                <w:rFonts w:ascii="Times New Roman" w:hAnsi="Times New Roman" w:cs="Times New Roman"/>
                <w:b/>
                <w:u w:val="single"/>
              </w:rPr>
              <w:t>$_________</w:t>
            </w:r>
          </w:p>
        </w:tc>
        <w:tc>
          <w:tcPr>
            <w:tcW w:w="3330" w:type="dxa"/>
            <w:tcBorders>
              <w:top w:val="nil"/>
              <w:left w:val="nil"/>
              <w:bottom w:val="single" w:sz="8" w:space="0" w:color="auto"/>
              <w:right w:val="single" w:sz="12" w:space="0" w:color="auto"/>
            </w:tcBorders>
          </w:tcPr>
          <w:p w14:paraId="18930681" w14:textId="77777777" w:rsidR="00E75E4C" w:rsidRPr="0060097C" w:rsidRDefault="00E75E4C" w:rsidP="00DF7DE7">
            <w:pPr>
              <w:spacing w:after="15" w:line="276" w:lineRule="auto"/>
              <w:ind w:left="169" w:right="103" w:hanging="10"/>
              <w:jc w:val="both"/>
              <w:rPr>
                <w:rFonts w:ascii="Times New Roman" w:hAnsi="Times New Roman" w:cs="Times New Roman"/>
              </w:rPr>
            </w:pPr>
          </w:p>
        </w:tc>
      </w:tr>
      <w:tr w:rsidR="00E75E4C" w:rsidRPr="0060097C" w14:paraId="44C7E21F" w14:textId="77777777" w:rsidTr="008A5DEA">
        <w:trPr>
          <w:trHeight w:val="319"/>
        </w:trPr>
        <w:tc>
          <w:tcPr>
            <w:tcW w:w="4847" w:type="dxa"/>
            <w:tcBorders>
              <w:top w:val="nil"/>
              <w:left w:val="single" w:sz="12" w:space="0" w:color="auto"/>
              <w:bottom w:val="single" w:sz="8" w:space="0" w:color="auto"/>
              <w:right w:val="single" w:sz="8" w:space="0" w:color="auto"/>
            </w:tcBorders>
          </w:tcPr>
          <w:p w14:paraId="097F65A0" w14:textId="77777777" w:rsidR="00E75E4C" w:rsidRPr="0060097C" w:rsidRDefault="00E75E4C" w:rsidP="00DF7DE7">
            <w:pPr>
              <w:numPr>
                <w:ilvl w:val="0"/>
                <w:numId w:val="4"/>
              </w:numPr>
              <w:spacing w:after="0" w:line="276" w:lineRule="auto"/>
              <w:ind w:right="103"/>
              <w:contextualSpacing/>
              <w:jc w:val="both"/>
              <w:rPr>
                <w:rFonts w:ascii="Times New Roman" w:hAnsi="Times New Roman" w:cs="Times New Roman"/>
              </w:rPr>
            </w:pPr>
          </w:p>
        </w:tc>
        <w:tc>
          <w:tcPr>
            <w:tcW w:w="3330" w:type="dxa"/>
            <w:tcBorders>
              <w:top w:val="nil"/>
              <w:left w:val="nil"/>
              <w:bottom w:val="single" w:sz="8" w:space="0" w:color="auto"/>
              <w:right w:val="single" w:sz="12" w:space="0" w:color="auto"/>
            </w:tcBorders>
          </w:tcPr>
          <w:p w14:paraId="776A518F" w14:textId="77777777" w:rsidR="00E75E4C" w:rsidRPr="0060097C" w:rsidRDefault="00E75E4C" w:rsidP="00DF7DE7">
            <w:pPr>
              <w:spacing w:after="15" w:line="276" w:lineRule="auto"/>
              <w:ind w:left="169" w:right="103" w:hanging="10"/>
              <w:jc w:val="both"/>
              <w:rPr>
                <w:rFonts w:ascii="Times New Roman" w:hAnsi="Times New Roman" w:cs="Times New Roman"/>
              </w:rPr>
            </w:pPr>
          </w:p>
        </w:tc>
      </w:tr>
      <w:tr w:rsidR="00E75E4C" w:rsidRPr="0060097C" w14:paraId="79291E37"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433A8CD0" w14:textId="41167C9A"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Other (Specify)</w:t>
            </w:r>
            <w:r w:rsidR="008E1DB6">
              <w:rPr>
                <w:rFonts w:ascii="Times New Roman" w:hAnsi="Times New Roman" w:cs="Times New Roman"/>
              </w:rPr>
              <w:t xml:space="preserve"> </w:t>
            </w:r>
          </w:p>
        </w:tc>
        <w:tc>
          <w:tcPr>
            <w:tcW w:w="3330" w:type="dxa"/>
            <w:tcBorders>
              <w:top w:val="nil"/>
              <w:left w:val="nil"/>
              <w:bottom w:val="single" w:sz="8" w:space="0" w:color="auto"/>
              <w:right w:val="single" w:sz="12" w:space="0" w:color="auto"/>
            </w:tcBorders>
            <w:hideMark/>
          </w:tcPr>
          <w:p w14:paraId="3838E154"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r>
      <w:tr w:rsidR="00E75E4C" w:rsidRPr="0060097C" w14:paraId="6B33ED6B"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397927DB" w14:textId="77777777" w:rsidR="00E75E4C" w:rsidRPr="0060097C" w:rsidRDefault="00E75E4C" w:rsidP="00DF7DE7">
            <w:pPr>
              <w:spacing w:after="15" w:line="276" w:lineRule="auto"/>
              <w:ind w:left="169" w:right="103" w:hanging="10"/>
              <w:jc w:val="both"/>
              <w:rPr>
                <w:rFonts w:ascii="Times New Roman" w:hAnsi="Times New Roman" w:cs="Times New Roman"/>
                <w:i/>
                <w:iCs/>
              </w:rPr>
            </w:pPr>
            <w:r w:rsidRPr="0060097C">
              <w:rPr>
                <w:rFonts w:ascii="Times New Roman" w:hAnsi="Times New Roman" w:cs="Times New Roman"/>
                <w:i/>
                <w:iCs/>
              </w:rPr>
              <w:t xml:space="preserve">    1.</w:t>
            </w:r>
          </w:p>
        </w:tc>
        <w:tc>
          <w:tcPr>
            <w:tcW w:w="3330" w:type="dxa"/>
            <w:tcBorders>
              <w:top w:val="nil"/>
              <w:left w:val="nil"/>
              <w:bottom w:val="single" w:sz="8" w:space="0" w:color="auto"/>
              <w:right w:val="single" w:sz="12" w:space="0" w:color="auto"/>
            </w:tcBorders>
            <w:hideMark/>
          </w:tcPr>
          <w:p w14:paraId="77FACA68"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r>
      <w:tr w:rsidR="00E75E4C" w:rsidRPr="0060097C" w14:paraId="48297A95"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4228029B" w14:textId="77777777" w:rsidR="00E75E4C" w:rsidRPr="0060097C" w:rsidRDefault="00E75E4C" w:rsidP="00DF7DE7">
            <w:pPr>
              <w:spacing w:after="15" w:line="276" w:lineRule="auto"/>
              <w:ind w:left="169" w:right="103" w:hanging="10"/>
              <w:jc w:val="both"/>
              <w:rPr>
                <w:rFonts w:ascii="Times New Roman" w:hAnsi="Times New Roman" w:cs="Times New Roman"/>
                <w:i/>
                <w:iCs/>
              </w:rPr>
            </w:pPr>
            <w:r w:rsidRPr="0060097C">
              <w:rPr>
                <w:rFonts w:ascii="Times New Roman" w:hAnsi="Times New Roman" w:cs="Times New Roman"/>
                <w:i/>
                <w:iCs/>
              </w:rPr>
              <w:t xml:space="preserve">    2.</w:t>
            </w:r>
          </w:p>
        </w:tc>
        <w:tc>
          <w:tcPr>
            <w:tcW w:w="3330" w:type="dxa"/>
            <w:tcBorders>
              <w:top w:val="nil"/>
              <w:left w:val="nil"/>
              <w:bottom w:val="single" w:sz="8" w:space="0" w:color="auto"/>
              <w:right w:val="single" w:sz="12" w:space="0" w:color="auto"/>
            </w:tcBorders>
          </w:tcPr>
          <w:p w14:paraId="13F8BAF8" w14:textId="77777777" w:rsidR="00E75E4C" w:rsidRPr="0060097C" w:rsidRDefault="00E75E4C" w:rsidP="00DF7DE7">
            <w:pPr>
              <w:spacing w:after="15" w:line="276" w:lineRule="auto"/>
              <w:ind w:left="169" w:right="103" w:hanging="10"/>
              <w:jc w:val="both"/>
              <w:rPr>
                <w:rFonts w:ascii="Times New Roman" w:hAnsi="Times New Roman" w:cs="Times New Roman"/>
              </w:rPr>
            </w:pPr>
          </w:p>
        </w:tc>
      </w:tr>
      <w:tr w:rsidR="00E75E4C" w:rsidRPr="0060097C" w14:paraId="504E8742"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7A5092B2" w14:textId="77777777" w:rsidR="00E75E4C" w:rsidRPr="0060097C" w:rsidRDefault="00E75E4C" w:rsidP="00DF7DE7">
            <w:pPr>
              <w:spacing w:after="15" w:line="276" w:lineRule="auto"/>
              <w:ind w:left="169" w:right="103" w:hanging="10"/>
              <w:jc w:val="both"/>
              <w:rPr>
                <w:rFonts w:ascii="Times New Roman" w:hAnsi="Times New Roman" w:cs="Times New Roman"/>
                <w:i/>
                <w:iCs/>
              </w:rPr>
            </w:pPr>
            <w:r w:rsidRPr="0060097C">
              <w:rPr>
                <w:rFonts w:ascii="Times New Roman" w:hAnsi="Times New Roman" w:cs="Times New Roman"/>
                <w:i/>
                <w:iCs/>
              </w:rPr>
              <w:t xml:space="preserve">    3.</w:t>
            </w:r>
          </w:p>
        </w:tc>
        <w:tc>
          <w:tcPr>
            <w:tcW w:w="3330" w:type="dxa"/>
            <w:tcBorders>
              <w:top w:val="nil"/>
              <w:left w:val="nil"/>
              <w:bottom w:val="single" w:sz="8" w:space="0" w:color="auto"/>
              <w:right w:val="single" w:sz="12" w:space="0" w:color="auto"/>
            </w:tcBorders>
          </w:tcPr>
          <w:p w14:paraId="0018BE70" w14:textId="77777777" w:rsidR="00E75E4C" w:rsidRPr="0060097C" w:rsidRDefault="00E75E4C" w:rsidP="00DF7DE7">
            <w:pPr>
              <w:spacing w:after="15" w:line="276" w:lineRule="auto"/>
              <w:ind w:left="169" w:right="103" w:hanging="10"/>
              <w:jc w:val="both"/>
              <w:rPr>
                <w:rFonts w:ascii="Times New Roman" w:hAnsi="Times New Roman" w:cs="Times New Roman"/>
              </w:rPr>
            </w:pPr>
          </w:p>
        </w:tc>
      </w:tr>
      <w:tr w:rsidR="00E75E4C" w:rsidRPr="0060097C" w14:paraId="60550CBF" w14:textId="77777777" w:rsidTr="008A5DEA">
        <w:trPr>
          <w:trHeight w:val="319"/>
        </w:trPr>
        <w:tc>
          <w:tcPr>
            <w:tcW w:w="4847" w:type="dxa"/>
            <w:tcBorders>
              <w:top w:val="nil"/>
              <w:left w:val="single" w:sz="12" w:space="0" w:color="auto"/>
              <w:bottom w:val="single" w:sz="8" w:space="0" w:color="auto"/>
              <w:right w:val="single" w:sz="8" w:space="0" w:color="auto"/>
            </w:tcBorders>
          </w:tcPr>
          <w:p w14:paraId="6FA7CE22" w14:textId="77777777" w:rsidR="00E75E4C" w:rsidRPr="0060097C" w:rsidRDefault="00E75E4C" w:rsidP="00DF7DE7">
            <w:pPr>
              <w:spacing w:after="15" w:line="276" w:lineRule="auto"/>
              <w:ind w:left="169" w:right="103" w:hanging="10"/>
              <w:jc w:val="both"/>
              <w:rPr>
                <w:rFonts w:ascii="Times New Roman" w:hAnsi="Times New Roman" w:cs="Times New Roman"/>
                <w:i/>
                <w:iCs/>
              </w:rPr>
            </w:pPr>
          </w:p>
        </w:tc>
        <w:tc>
          <w:tcPr>
            <w:tcW w:w="3330" w:type="dxa"/>
            <w:tcBorders>
              <w:top w:val="nil"/>
              <w:left w:val="nil"/>
              <w:bottom w:val="single" w:sz="8" w:space="0" w:color="auto"/>
              <w:right w:val="single" w:sz="12" w:space="0" w:color="auto"/>
            </w:tcBorders>
          </w:tcPr>
          <w:p w14:paraId="139BF00E" w14:textId="77777777" w:rsidR="00E75E4C" w:rsidRPr="0060097C" w:rsidRDefault="00E75E4C" w:rsidP="00DF7DE7">
            <w:pPr>
              <w:spacing w:after="15" w:line="276" w:lineRule="auto"/>
              <w:ind w:left="169" w:right="103" w:hanging="10"/>
              <w:jc w:val="both"/>
              <w:rPr>
                <w:rFonts w:ascii="Times New Roman" w:hAnsi="Times New Roman" w:cs="Times New Roman"/>
              </w:rPr>
            </w:pPr>
          </w:p>
        </w:tc>
      </w:tr>
      <w:tr w:rsidR="00E75E4C" w:rsidRPr="0060097C" w14:paraId="503A5636"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39D6D60D" w14:textId="77777777" w:rsidR="00E75E4C" w:rsidRPr="0060097C" w:rsidRDefault="00E75E4C" w:rsidP="00DF7DE7">
            <w:pPr>
              <w:spacing w:after="15" w:line="276" w:lineRule="auto"/>
              <w:ind w:left="169" w:right="103" w:hanging="10"/>
              <w:jc w:val="both"/>
              <w:rPr>
                <w:rFonts w:ascii="Times New Roman" w:hAnsi="Times New Roman" w:cs="Times New Roman"/>
                <w:i/>
                <w:iCs/>
              </w:rPr>
            </w:pPr>
            <w:r w:rsidRPr="0060097C">
              <w:rPr>
                <w:rFonts w:ascii="Times New Roman" w:hAnsi="Times New Roman" w:cs="Times New Roman"/>
                <w:i/>
                <w:iCs/>
              </w:rPr>
              <w:t>Subtotal</w:t>
            </w:r>
          </w:p>
        </w:tc>
        <w:tc>
          <w:tcPr>
            <w:tcW w:w="3330" w:type="dxa"/>
            <w:tcBorders>
              <w:top w:val="nil"/>
              <w:left w:val="nil"/>
              <w:bottom w:val="single" w:sz="8" w:space="0" w:color="auto"/>
              <w:right w:val="single" w:sz="12" w:space="0" w:color="auto"/>
            </w:tcBorders>
          </w:tcPr>
          <w:p w14:paraId="01DE8253" w14:textId="77777777" w:rsidR="00E75E4C" w:rsidRPr="0060097C" w:rsidRDefault="00E75E4C" w:rsidP="00DF7DE7">
            <w:pPr>
              <w:spacing w:after="15" w:line="276" w:lineRule="auto"/>
              <w:ind w:left="169" w:right="103" w:hanging="10"/>
              <w:jc w:val="both"/>
              <w:rPr>
                <w:rFonts w:ascii="Times New Roman" w:hAnsi="Times New Roman" w:cs="Times New Roman"/>
              </w:rPr>
            </w:pPr>
          </w:p>
        </w:tc>
      </w:tr>
      <w:tr w:rsidR="00E75E4C" w:rsidRPr="0060097C" w14:paraId="75194BF7"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690A27F7"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Total Direct Costs</w:t>
            </w:r>
          </w:p>
        </w:tc>
        <w:tc>
          <w:tcPr>
            <w:tcW w:w="3330" w:type="dxa"/>
            <w:tcBorders>
              <w:top w:val="nil"/>
              <w:left w:val="nil"/>
              <w:bottom w:val="single" w:sz="8" w:space="0" w:color="auto"/>
              <w:right w:val="single" w:sz="12" w:space="0" w:color="auto"/>
            </w:tcBorders>
            <w:hideMark/>
          </w:tcPr>
          <w:p w14:paraId="45AC111C"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r>
      <w:tr w:rsidR="00E75E4C" w:rsidRPr="0060097C" w14:paraId="381CD3D5" w14:textId="77777777" w:rsidTr="008A5DEA">
        <w:trPr>
          <w:trHeight w:val="319"/>
        </w:trPr>
        <w:tc>
          <w:tcPr>
            <w:tcW w:w="4847" w:type="dxa"/>
            <w:tcBorders>
              <w:top w:val="nil"/>
              <w:left w:val="single" w:sz="12" w:space="0" w:color="auto"/>
              <w:bottom w:val="single" w:sz="8" w:space="0" w:color="auto"/>
              <w:right w:val="single" w:sz="8" w:space="0" w:color="auto"/>
            </w:tcBorders>
            <w:hideMark/>
          </w:tcPr>
          <w:p w14:paraId="6684390A" w14:textId="51454E24"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Indirect Costs*(__%) (Note: 20% </w:t>
            </w:r>
            <w:r w:rsidR="00F50D61">
              <w:rPr>
                <w:rFonts w:ascii="Times New Roman" w:hAnsi="Times New Roman" w:cs="Times New Roman"/>
              </w:rPr>
              <w:t xml:space="preserve">voluntarily </w:t>
            </w:r>
            <w:r w:rsidRPr="0060097C">
              <w:rPr>
                <w:rFonts w:ascii="Times New Roman" w:hAnsi="Times New Roman" w:cs="Times New Roman"/>
              </w:rPr>
              <w:t xml:space="preserve">cap for MSCGP request) </w:t>
            </w:r>
          </w:p>
        </w:tc>
        <w:tc>
          <w:tcPr>
            <w:tcW w:w="3330" w:type="dxa"/>
            <w:tcBorders>
              <w:top w:val="nil"/>
              <w:left w:val="nil"/>
              <w:bottom w:val="single" w:sz="8" w:space="0" w:color="auto"/>
              <w:right w:val="single" w:sz="12" w:space="0" w:color="auto"/>
            </w:tcBorders>
            <w:hideMark/>
          </w:tcPr>
          <w:p w14:paraId="798D2DA4" w14:textId="77777777" w:rsidR="00E75E4C" w:rsidRPr="0060097C" w:rsidRDefault="00E75E4C"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r>
      <w:tr w:rsidR="00E75E4C" w:rsidRPr="0060097C" w14:paraId="22DA9BC5" w14:textId="77777777" w:rsidTr="008A5DEA">
        <w:trPr>
          <w:trHeight w:val="319"/>
        </w:trPr>
        <w:tc>
          <w:tcPr>
            <w:tcW w:w="4847" w:type="dxa"/>
            <w:tcBorders>
              <w:top w:val="double" w:sz="4" w:space="0" w:color="auto"/>
              <w:left w:val="single" w:sz="12" w:space="0" w:color="auto"/>
              <w:bottom w:val="single" w:sz="12" w:space="0" w:color="auto"/>
              <w:right w:val="double" w:sz="4" w:space="0" w:color="auto"/>
            </w:tcBorders>
            <w:hideMark/>
          </w:tcPr>
          <w:p w14:paraId="44F7518B" w14:textId="77777777" w:rsidR="00E75E4C" w:rsidRPr="0060097C" w:rsidRDefault="00E75E4C" w:rsidP="00DF7DE7">
            <w:pPr>
              <w:spacing w:after="15" w:line="276" w:lineRule="auto"/>
              <w:ind w:left="169" w:right="103" w:hanging="10"/>
              <w:jc w:val="both"/>
              <w:rPr>
                <w:rFonts w:ascii="Times New Roman" w:hAnsi="Times New Roman" w:cs="Times New Roman"/>
                <w:b/>
                <w:bCs/>
              </w:rPr>
            </w:pPr>
            <w:r w:rsidRPr="0060097C">
              <w:rPr>
                <w:rFonts w:ascii="Times New Roman" w:hAnsi="Times New Roman" w:cs="Times New Roman"/>
                <w:b/>
                <w:bCs/>
              </w:rPr>
              <w:t xml:space="preserve">Total Expenses </w:t>
            </w:r>
          </w:p>
        </w:tc>
        <w:tc>
          <w:tcPr>
            <w:tcW w:w="3330" w:type="dxa"/>
            <w:tcBorders>
              <w:top w:val="double" w:sz="4" w:space="0" w:color="auto"/>
              <w:left w:val="double" w:sz="4" w:space="0" w:color="auto"/>
              <w:bottom w:val="single" w:sz="12" w:space="0" w:color="auto"/>
              <w:right w:val="single" w:sz="12" w:space="0" w:color="auto"/>
            </w:tcBorders>
          </w:tcPr>
          <w:p w14:paraId="5F00200E" w14:textId="77777777" w:rsidR="00E75E4C" w:rsidRPr="0060097C" w:rsidRDefault="00E75E4C" w:rsidP="00DF7DE7">
            <w:pPr>
              <w:spacing w:after="15" w:line="276" w:lineRule="auto"/>
              <w:ind w:left="169" w:right="103" w:hanging="10"/>
              <w:jc w:val="both"/>
              <w:rPr>
                <w:rFonts w:ascii="Times New Roman" w:hAnsi="Times New Roman" w:cs="Times New Roman"/>
              </w:rPr>
            </w:pPr>
          </w:p>
        </w:tc>
      </w:tr>
    </w:tbl>
    <w:p w14:paraId="37969083" w14:textId="77777777" w:rsidR="00E75E4C" w:rsidRPr="0060097C" w:rsidRDefault="00E75E4C" w:rsidP="00DF7DE7">
      <w:pPr>
        <w:spacing w:after="15" w:line="248" w:lineRule="auto"/>
        <w:ind w:left="169" w:right="103" w:hanging="10"/>
        <w:jc w:val="both"/>
        <w:rPr>
          <w:rFonts w:ascii="Times New Roman" w:hAnsi="Times New Roman" w:cs="Times New Roman"/>
        </w:rPr>
      </w:pPr>
    </w:p>
    <w:p w14:paraId="0CA9E8BC" w14:textId="12C30863" w:rsidR="00D85511" w:rsidRPr="0060097C" w:rsidRDefault="00D85511" w:rsidP="00DF7DE7">
      <w:pPr>
        <w:spacing w:after="14" w:line="249" w:lineRule="auto"/>
        <w:ind w:right="289"/>
        <w:jc w:val="both"/>
        <w:rPr>
          <w:rFonts w:ascii="Times New Roman" w:eastAsia="Times New Roman" w:hAnsi="Times New Roman" w:cs="Times New Roman"/>
          <w:b/>
          <w:color w:val="auto"/>
        </w:rPr>
      </w:pPr>
      <w:bookmarkStart w:id="2" w:name="_Hlk40255612"/>
      <w:r w:rsidRPr="00D85511">
        <w:rPr>
          <w:rFonts w:ascii="Times New Roman" w:eastAsia="Times New Roman" w:hAnsi="Times New Roman" w:cs="Times New Roman"/>
          <w:b/>
          <w:color w:val="auto"/>
        </w:rPr>
        <w:t xml:space="preserve">Funding Source </w:t>
      </w:r>
      <w:r w:rsidRPr="00D85511">
        <w:rPr>
          <w:rFonts w:ascii="Times New Roman" w:eastAsia="Times New Roman" w:hAnsi="Times New Roman" w:cs="Times New Roman"/>
          <w:b/>
          <w:color w:val="auto"/>
        </w:rPr>
        <w:tab/>
      </w:r>
      <w:bookmarkStart w:id="3" w:name="_Hlk39047945"/>
      <w:r w:rsidRPr="00D85511">
        <w:rPr>
          <w:rFonts w:ascii="Times New Roman" w:eastAsia="Times New Roman" w:hAnsi="Times New Roman" w:cs="Times New Roman"/>
          <w:b/>
          <w:color w:val="auto"/>
        </w:rPr>
        <w:t>SFR</w:t>
      </w:r>
      <w:r w:rsidR="00726CB8">
        <w:rPr>
          <w:rFonts w:ascii="Times New Roman" w:eastAsia="Times New Roman" w:hAnsi="Times New Roman" w:cs="Times New Roman"/>
          <w:b/>
          <w:color w:val="auto"/>
        </w:rPr>
        <w:t>:</w:t>
      </w:r>
      <w:r w:rsidRPr="00D85511">
        <w:rPr>
          <w:rFonts w:ascii="Times New Roman" w:eastAsia="Times New Roman" w:hAnsi="Times New Roman" w:cs="Times New Roman"/>
          <w:b/>
          <w:color w:val="auto"/>
        </w:rPr>
        <w:t xml:space="preserve">_________$            </w:t>
      </w:r>
      <w:r w:rsidRPr="0060097C">
        <w:rPr>
          <w:rFonts w:ascii="Times New Roman" w:eastAsia="Times New Roman" w:hAnsi="Times New Roman" w:cs="Times New Roman"/>
          <w:b/>
          <w:color w:val="auto"/>
        </w:rPr>
        <w:t xml:space="preserve">WR:    T  ________$      R3  ________ $ </w:t>
      </w:r>
    </w:p>
    <w:bookmarkEnd w:id="3"/>
    <w:p w14:paraId="6D5232EF" w14:textId="77777777" w:rsidR="00D85511" w:rsidRPr="0060097C" w:rsidRDefault="00D85511" w:rsidP="00DF7DE7">
      <w:pPr>
        <w:pStyle w:val="ListParagraph"/>
        <w:spacing w:after="14" w:line="249" w:lineRule="auto"/>
        <w:ind w:left="360" w:right="289" w:hanging="360"/>
        <w:jc w:val="both"/>
        <w:rPr>
          <w:rFonts w:ascii="Times New Roman" w:eastAsia="Times New Roman" w:hAnsi="Times New Roman" w:cs="Times New Roman"/>
          <w:b/>
          <w:color w:val="auto"/>
        </w:rPr>
      </w:pPr>
    </w:p>
    <w:bookmarkEnd w:id="2"/>
    <w:p w14:paraId="0578F556" w14:textId="77777777" w:rsidR="00D85511" w:rsidRPr="0060097C" w:rsidRDefault="00D85511" w:rsidP="00DF7DE7">
      <w:pPr>
        <w:spacing w:after="14" w:line="249" w:lineRule="auto"/>
        <w:ind w:right="289"/>
        <w:jc w:val="both"/>
        <w:rPr>
          <w:rFonts w:ascii="Times New Roman" w:eastAsia="Times New Roman" w:hAnsi="Times New Roman" w:cs="Times New Roman"/>
          <w:bCs/>
          <w:color w:val="auto"/>
        </w:rPr>
      </w:pPr>
      <w:r w:rsidRPr="00726CB8">
        <w:rPr>
          <w:rFonts w:ascii="Times New Roman" w:eastAsia="Times New Roman" w:hAnsi="Times New Roman" w:cs="Times New Roman"/>
          <w:b/>
          <w:color w:val="auto"/>
        </w:rPr>
        <w:t>SFR $ -</w:t>
      </w:r>
      <w:r w:rsidRPr="0060097C">
        <w:rPr>
          <w:rFonts w:ascii="Times New Roman" w:eastAsia="Times New Roman" w:hAnsi="Times New Roman" w:cs="Times New Roman"/>
          <w:bCs/>
          <w:color w:val="auto"/>
        </w:rPr>
        <w:t xml:space="preserve"> Funding portion requested for sportfishing restoration (DJ) projects, including  R3 anglers and boaters grants (your grant may address Priority 1-6) e.g research projects, boating access development, aquatic education, fish and wildlife habitat improvements, and other purposes consistent with the enabling legislation</w:t>
      </w:r>
    </w:p>
    <w:p w14:paraId="0C68971F" w14:textId="77777777" w:rsidR="00D85511" w:rsidRPr="0060097C" w:rsidRDefault="00D85511" w:rsidP="00DF7DE7">
      <w:pPr>
        <w:spacing w:after="14" w:line="249" w:lineRule="auto"/>
        <w:ind w:left="720" w:right="289"/>
        <w:jc w:val="both"/>
        <w:rPr>
          <w:rFonts w:ascii="Times New Roman" w:eastAsia="Times New Roman" w:hAnsi="Times New Roman" w:cs="Times New Roman"/>
          <w:bCs/>
          <w:color w:val="auto"/>
        </w:rPr>
      </w:pPr>
    </w:p>
    <w:p w14:paraId="237A408D" w14:textId="64B4FFEC" w:rsidR="00D85511" w:rsidRDefault="00D85511" w:rsidP="00DF7DE7">
      <w:pPr>
        <w:spacing w:after="14" w:line="249" w:lineRule="auto"/>
        <w:ind w:right="289"/>
        <w:jc w:val="both"/>
        <w:rPr>
          <w:rFonts w:ascii="Times New Roman" w:eastAsia="Times New Roman" w:hAnsi="Times New Roman" w:cs="Times New Roman"/>
          <w:b/>
          <w:color w:val="auto"/>
        </w:rPr>
      </w:pPr>
      <w:r w:rsidRPr="00726CB8">
        <w:rPr>
          <w:rFonts w:ascii="Times New Roman" w:eastAsia="Times New Roman" w:hAnsi="Times New Roman" w:cs="Times New Roman"/>
          <w:b/>
          <w:color w:val="auto"/>
        </w:rPr>
        <w:t xml:space="preserve">$ WR: </w:t>
      </w:r>
    </w:p>
    <w:p w14:paraId="0ECAE537" w14:textId="77777777" w:rsidR="00DC685F" w:rsidRPr="00726CB8" w:rsidRDefault="00DC685F" w:rsidP="00DF7DE7">
      <w:pPr>
        <w:spacing w:after="14" w:line="249" w:lineRule="auto"/>
        <w:ind w:right="289"/>
        <w:jc w:val="both"/>
        <w:rPr>
          <w:rFonts w:ascii="Times New Roman" w:eastAsia="Times New Roman" w:hAnsi="Times New Roman" w:cs="Times New Roman"/>
          <w:b/>
          <w:color w:val="auto"/>
        </w:rPr>
      </w:pPr>
    </w:p>
    <w:p w14:paraId="240B3538" w14:textId="7A63D543" w:rsidR="00D85511" w:rsidRDefault="00D85511" w:rsidP="00DF7DE7">
      <w:pPr>
        <w:spacing w:after="14" w:line="249" w:lineRule="auto"/>
        <w:ind w:right="289"/>
        <w:jc w:val="both"/>
        <w:rPr>
          <w:rFonts w:ascii="Times New Roman" w:eastAsia="Times New Roman" w:hAnsi="Times New Roman" w:cs="Times New Roman"/>
          <w:bCs/>
          <w:color w:val="auto"/>
        </w:rPr>
      </w:pPr>
      <w:r w:rsidRPr="00726CB8">
        <w:rPr>
          <w:rFonts w:ascii="Times New Roman" w:eastAsia="Times New Roman" w:hAnsi="Times New Roman" w:cs="Times New Roman"/>
          <w:b/>
          <w:color w:val="auto"/>
        </w:rPr>
        <w:t>T (Traditional) -</w:t>
      </w:r>
      <w:r w:rsidRPr="0060097C">
        <w:rPr>
          <w:rFonts w:ascii="Times New Roman" w:eastAsia="Times New Roman" w:hAnsi="Times New Roman" w:cs="Times New Roman"/>
          <w:bCs/>
          <w:color w:val="auto"/>
        </w:rPr>
        <w:t xml:space="preserve"> Funding portion requested for wildlife restoration (PR) grants that don't address R3 projects (Your grant may address Strategic Priority 1-5) e.g. research projects, hunter safety and education, wildlife habitat improvements, and other purposes consistent with the enabling legislation.</w:t>
      </w:r>
    </w:p>
    <w:p w14:paraId="62F95C1B" w14:textId="77777777" w:rsidR="00DC685F" w:rsidRPr="0060097C" w:rsidRDefault="00DC685F" w:rsidP="00DF7DE7">
      <w:pPr>
        <w:spacing w:after="14" w:line="249" w:lineRule="auto"/>
        <w:ind w:right="289"/>
        <w:jc w:val="both"/>
        <w:rPr>
          <w:rFonts w:ascii="Times New Roman" w:eastAsia="Times New Roman" w:hAnsi="Times New Roman" w:cs="Times New Roman"/>
          <w:bCs/>
          <w:color w:val="auto"/>
        </w:rPr>
      </w:pPr>
    </w:p>
    <w:p w14:paraId="5D057092" w14:textId="77777777" w:rsidR="00D85511" w:rsidRPr="0060097C" w:rsidRDefault="00D85511" w:rsidP="00DF7DE7">
      <w:pPr>
        <w:spacing w:after="14" w:line="249" w:lineRule="auto"/>
        <w:ind w:right="289"/>
        <w:jc w:val="both"/>
        <w:rPr>
          <w:rFonts w:ascii="Times New Roman" w:eastAsia="Times New Roman" w:hAnsi="Times New Roman" w:cs="Times New Roman"/>
          <w:bCs/>
          <w:color w:val="auto"/>
        </w:rPr>
      </w:pPr>
      <w:r w:rsidRPr="00726CB8">
        <w:rPr>
          <w:rFonts w:ascii="Times New Roman" w:eastAsia="Times New Roman" w:hAnsi="Times New Roman" w:cs="Times New Roman"/>
          <w:b/>
          <w:color w:val="auto"/>
        </w:rPr>
        <w:t>R3 $</w:t>
      </w:r>
      <w:r w:rsidRPr="0060097C">
        <w:rPr>
          <w:rFonts w:ascii="Times New Roman" w:eastAsia="Times New Roman" w:hAnsi="Times New Roman" w:cs="Times New Roman"/>
          <w:bCs/>
          <w:color w:val="auto"/>
        </w:rPr>
        <w:t xml:space="preserve"> - Funding portion requested for R3 (PR only) grants for Wildlife Restoration projects (Hunting and Shooting Sports related) from the recent PR Modernization act (your grant may address Strategic Priority 6)</w:t>
      </w:r>
      <w:r w:rsidRPr="0060097C">
        <w:rPr>
          <w:rFonts w:ascii="Times New Roman" w:hAnsi="Times New Roman" w:cs="Times New Roman"/>
        </w:rPr>
        <w:t xml:space="preserve"> - </w:t>
      </w:r>
      <w:r w:rsidRPr="0060097C">
        <w:rPr>
          <w:rFonts w:ascii="Times New Roman" w:eastAsia="Times New Roman" w:hAnsi="Times New Roman" w:cs="Times New Roman"/>
          <w:bCs/>
          <w:color w:val="auto"/>
        </w:rPr>
        <w:t>can only use the funds for making hunter recruitment and recreational shooter recruitment projects that promote a national hunting and shooting sport recruitment program, including related communication and outreach activities.</w:t>
      </w:r>
    </w:p>
    <w:p w14:paraId="34BC78F7" w14:textId="4654A51D" w:rsidR="00D85511" w:rsidRDefault="00D85511" w:rsidP="00DF7DE7">
      <w:pPr>
        <w:spacing w:after="14" w:line="249" w:lineRule="auto"/>
        <w:ind w:left="720" w:right="289"/>
        <w:jc w:val="both"/>
        <w:rPr>
          <w:rFonts w:ascii="Times New Roman" w:eastAsia="Times New Roman" w:hAnsi="Times New Roman" w:cs="Times New Roman"/>
          <w:bCs/>
          <w:color w:val="auto"/>
        </w:rPr>
      </w:pPr>
    </w:p>
    <w:p w14:paraId="384F19A2" w14:textId="77777777" w:rsidR="00E76BC4" w:rsidRPr="0060097C" w:rsidRDefault="00E76BC4" w:rsidP="00DF7DE7">
      <w:pPr>
        <w:spacing w:after="14" w:line="249" w:lineRule="auto"/>
        <w:ind w:left="720" w:right="289"/>
        <w:jc w:val="both"/>
        <w:rPr>
          <w:rFonts w:ascii="Times New Roman" w:eastAsia="Times New Roman" w:hAnsi="Times New Roman" w:cs="Times New Roman"/>
          <w:bCs/>
          <w:color w:val="auto"/>
        </w:rPr>
      </w:pPr>
    </w:p>
    <w:p w14:paraId="45445B36" w14:textId="77777777" w:rsidR="00726CB8" w:rsidRDefault="00726CB8" w:rsidP="00DF7DE7">
      <w:pPr>
        <w:keepNext/>
        <w:keepLines/>
        <w:spacing w:after="10" w:line="249" w:lineRule="auto"/>
        <w:ind w:left="84" w:right="4" w:hanging="10"/>
        <w:jc w:val="both"/>
        <w:outlineLvl w:val="1"/>
        <w:rPr>
          <w:rFonts w:ascii="Times New Roman" w:eastAsia="Times New Roman" w:hAnsi="Times New Roman" w:cs="Times New Roman"/>
          <w:b/>
          <w:color w:val="auto"/>
        </w:rPr>
      </w:pPr>
    </w:p>
    <w:p w14:paraId="06210C0E" w14:textId="63D6DF60" w:rsidR="00E75E4C" w:rsidRPr="0060097C" w:rsidRDefault="00726CB8" w:rsidP="00DF7DE7">
      <w:pPr>
        <w:keepNext/>
        <w:keepLines/>
        <w:spacing w:after="10" w:line="249" w:lineRule="auto"/>
        <w:ind w:left="84" w:right="4" w:hanging="10"/>
        <w:jc w:val="both"/>
        <w:outlineLvl w:val="1"/>
        <w:rPr>
          <w:rFonts w:ascii="Times New Roman" w:eastAsia="Times New Roman" w:hAnsi="Times New Roman" w:cs="Times New Roman"/>
          <w:b/>
          <w:color w:val="auto"/>
        </w:rPr>
      </w:pPr>
      <w:r>
        <w:rPr>
          <w:rFonts w:ascii="Times New Roman" w:eastAsia="Times New Roman" w:hAnsi="Times New Roman" w:cs="Times New Roman"/>
          <w:b/>
          <w:color w:val="auto"/>
        </w:rPr>
        <w:t>Q</w:t>
      </w:r>
      <w:r w:rsidR="00E75E4C" w:rsidRPr="0060097C">
        <w:rPr>
          <w:rFonts w:ascii="Times New Roman" w:eastAsia="Times New Roman" w:hAnsi="Times New Roman" w:cs="Times New Roman"/>
          <w:b/>
          <w:color w:val="auto"/>
        </w:rPr>
        <w:t>ualifications of Key Personnel</w:t>
      </w:r>
      <w:r w:rsidR="00E75E4C" w:rsidRPr="0060097C">
        <w:rPr>
          <w:rFonts w:ascii="Times New Roman" w:eastAsia="Times New Roman" w:hAnsi="Times New Roman" w:cs="Times New Roman"/>
          <w:color w:val="auto"/>
        </w:rPr>
        <w:t xml:space="preserve"> </w:t>
      </w:r>
    </w:p>
    <w:p w14:paraId="3CD838BF" w14:textId="77777777" w:rsidR="00E75E4C" w:rsidRPr="0060097C" w:rsidRDefault="00E75E4C" w:rsidP="00DF7DE7">
      <w:pPr>
        <w:spacing w:after="7" w:line="249" w:lineRule="auto"/>
        <w:ind w:left="1866" w:right="1729" w:hanging="10"/>
        <w:jc w:val="both"/>
        <w:rPr>
          <w:rFonts w:ascii="Times New Roman" w:eastAsia="Times New Roman" w:hAnsi="Times New Roman" w:cs="Times New Roman"/>
          <w:color w:val="auto"/>
        </w:rPr>
      </w:pPr>
      <w:r w:rsidRPr="0060097C">
        <w:rPr>
          <w:rFonts w:ascii="Times New Roman" w:eastAsia="Times New Roman" w:hAnsi="Times New Roman" w:cs="Times New Roman"/>
          <w:color w:val="auto"/>
        </w:rPr>
        <w:t xml:space="preserve">(Limit - one paragraph per individual or if attaching resumes or CVs, maximum one page per individual) </w:t>
      </w:r>
    </w:p>
    <w:p w14:paraId="4E05D20D" w14:textId="77777777" w:rsidR="00E75E4C" w:rsidRPr="0060097C" w:rsidRDefault="00E75E4C" w:rsidP="00DF7DE7">
      <w:pPr>
        <w:spacing w:after="0"/>
        <w:ind w:left="60"/>
        <w:jc w:val="both"/>
        <w:rPr>
          <w:rFonts w:ascii="Times New Roman" w:eastAsia="Times New Roman" w:hAnsi="Times New Roman" w:cs="Times New Roman"/>
          <w:color w:val="auto"/>
        </w:rPr>
      </w:pPr>
      <w:r w:rsidRPr="0060097C">
        <w:rPr>
          <w:rFonts w:ascii="Times New Roman" w:eastAsia="Times New Roman" w:hAnsi="Times New Roman" w:cs="Times New Roman"/>
          <w:color w:val="auto"/>
        </w:rPr>
        <w:t xml:space="preserve"> </w:t>
      </w:r>
    </w:p>
    <w:p w14:paraId="50580E52" w14:textId="75BCAF87" w:rsidR="00E75E4C" w:rsidRPr="0060097C" w:rsidRDefault="00E75E4C" w:rsidP="00DF7DE7">
      <w:pPr>
        <w:spacing w:after="15" w:line="248" w:lineRule="auto"/>
        <w:ind w:left="156" w:right="90" w:hanging="10"/>
        <w:jc w:val="both"/>
        <w:rPr>
          <w:rFonts w:ascii="Times New Roman" w:eastAsia="Times New Roman" w:hAnsi="Times New Roman" w:cs="Times New Roman"/>
        </w:rPr>
      </w:pPr>
      <w:r w:rsidRPr="0060097C">
        <w:rPr>
          <w:rFonts w:ascii="Times New Roman" w:eastAsia="Times New Roman" w:hAnsi="Times New Roman" w:cs="Times New Roman"/>
          <w:b/>
          <w:i/>
          <w:color w:val="auto"/>
        </w:rPr>
        <w:t xml:space="preserve">Instructions: </w:t>
      </w:r>
      <w:r w:rsidRPr="0060097C">
        <w:rPr>
          <w:rFonts w:ascii="Times New Roman" w:eastAsia="Times New Roman" w:hAnsi="Times New Roman" w:cs="Times New Roman"/>
          <w:color w:val="auto"/>
        </w:rPr>
        <w:t>Succinctly describe the qualifications of key personnel working on the project. A one-paragraph summary per person is ideal</w:t>
      </w:r>
      <w:r w:rsidR="00050752" w:rsidRPr="0060097C">
        <w:rPr>
          <w:rFonts w:ascii="Times New Roman" w:eastAsia="Times New Roman" w:hAnsi="Times New Roman" w:cs="Times New Roman"/>
          <w:color w:val="auto"/>
        </w:rPr>
        <w:t>.</w:t>
      </w:r>
    </w:p>
    <w:p w14:paraId="5D2A3235" w14:textId="77777777" w:rsidR="00E75E4C" w:rsidRPr="0060097C" w:rsidRDefault="00E75E4C" w:rsidP="00DF7DE7">
      <w:pPr>
        <w:spacing w:after="142"/>
        <w:ind w:left="60"/>
        <w:jc w:val="both"/>
        <w:rPr>
          <w:rFonts w:ascii="Times New Roman" w:eastAsia="Times New Roman" w:hAnsi="Times New Roman" w:cs="Times New Roman"/>
        </w:rPr>
      </w:pPr>
      <w:r w:rsidRPr="0060097C">
        <w:rPr>
          <w:rFonts w:ascii="Times New Roman" w:eastAsia="Times New Roman" w:hAnsi="Times New Roman" w:cs="Times New Roman"/>
        </w:rPr>
        <w:t xml:space="preserve"> </w:t>
      </w:r>
    </w:p>
    <w:p w14:paraId="376F786D" w14:textId="6A6C11B0" w:rsidR="00E75E4C" w:rsidRDefault="00E75E4C" w:rsidP="00DF7DE7">
      <w:pPr>
        <w:spacing w:after="0" w:line="242" w:lineRule="auto"/>
        <w:ind w:left="161" w:right="96"/>
        <w:jc w:val="both"/>
        <w:rPr>
          <w:rFonts w:ascii="Times New Roman" w:eastAsia="Arial" w:hAnsi="Times New Roman" w:cs="Times New Roman"/>
        </w:rPr>
      </w:pPr>
    </w:p>
    <w:p w14:paraId="4EEF7C6E" w14:textId="54856C97" w:rsidR="00726CB8" w:rsidRDefault="00726CB8" w:rsidP="00DF7DE7">
      <w:pPr>
        <w:spacing w:after="0" w:line="242" w:lineRule="auto"/>
        <w:ind w:left="161" w:right="96"/>
        <w:jc w:val="both"/>
        <w:rPr>
          <w:rFonts w:ascii="Times New Roman" w:eastAsia="Arial" w:hAnsi="Times New Roman" w:cs="Times New Roman"/>
        </w:rPr>
      </w:pPr>
    </w:p>
    <w:p w14:paraId="1DA3B486" w14:textId="2C514016" w:rsidR="00726CB8" w:rsidRDefault="00726CB8" w:rsidP="00DF7DE7">
      <w:pPr>
        <w:spacing w:after="0" w:line="242" w:lineRule="auto"/>
        <w:ind w:left="161" w:right="96"/>
        <w:jc w:val="both"/>
        <w:rPr>
          <w:rFonts w:ascii="Times New Roman" w:eastAsia="Arial" w:hAnsi="Times New Roman" w:cs="Times New Roman"/>
        </w:rPr>
      </w:pPr>
    </w:p>
    <w:p w14:paraId="441469CD" w14:textId="5E2BC732" w:rsidR="00726CB8" w:rsidRDefault="00726CB8" w:rsidP="00DF7DE7">
      <w:pPr>
        <w:spacing w:after="0" w:line="242" w:lineRule="auto"/>
        <w:ind w:left="161" w:right="96"/>
        <w:jc w:val="both"/>
        <w:rPr>
          <w:rFonts w:ascii="Times New Roman" w:eastAsia="Arial" w:hAnsi="Times New Roman" w:cs="Times New Roman"/>
        </w:rPr>
      </w:pPr>
    </w:p>
    <w:p w14:paraId="5085AE51" w14:textId="337D3B82" w:rsidR="00726CB8" w:rsidRDefault="00726CB8" w:rsidP="00DF7DE7">
      <w:pPr>
        <w:spacing w:after="0" w:line="242" w:lineRule="auto"/>
        <w:ind w:left="161" w:right="96"/>
        <w:jc w:val="both"/>
        <w:rPr>
          <w:rFonts w:ascii="Times New Roman" w:eastAsia="Arial" w:hAnsi="Times New Roman" w:cs="Times New Roman"/>
        </w:rPr>
      </w:pPr>
    </w:p>
    <w:p w14:paraId="6660BB26" w14:textId="27F8813D" w:rsidR="00726CB8" w:rsidRDefault="00726CB8" w:rsidP="00DF7DE7">
      <w:pPr>
        <w:spacing w:after="0" w:line="242" w:lineRule="auto"/>
        <w:ind w:left="161" w:right="96"/>
        <w:jc w:val="both"/>
        <w:rPr>
          <w:rFonts w:ascii="Times New Roman" w:eastAsia="Arial" w:hAnsi="Times New Roman" w:cs="Times New Roman"/>
        </w:rPr>
      </w:pPr>
    </w:p>
    <w:p w14:paraId="0382D23D" w14:textId="4CC80FCD" w:rsidR="00726CB8" w:rsidRDefault="00726CB8" w:rsidP="00DF7DE7">
      <w:pPr>
        <w:spacing w:after="0" w:line="242" w:lineRule="auto"/>
        <w:ind w:left="161" w:right="96"/>
        <w:jc w:val="both"/>
        <w:rPr>
          <w:rFonts w:ascii="Times New Roman" w:eastAsia="Arial" w:hAnsi="Times New Roman" w:cs="Times New Roman"/>
        </w:rPr>
      </w:pPr>
    </w:p>
    <w:p w14:paraId="32131AAB" w14:textId="21F2DAE1" w:rsidR="00726CB8" w:rsidRDefault="00726CB8" w:rsidP="00DF7DE7">
      <w:pPr>
        <w:spacing w:after="0" w:line="242" w:lineRule="auto"/>
        <w:ind w:left="161" w:right="96"/>
        <w:jc w:val="both"/>
        <w:rPr>
          <w:rFonts w:ascii="Times New Roman" w:eastAsia="Arial" w:hAnsi="Times New Roman" w:cs="Times New Roman"/>
        </w:rPr>
      </w:pPr>
    </w:p>
    <w:p w14:paraId="7CC3AB86" w14:textId="79981FF3" w:rsidR="00726CB8" w:rsidRDefault="00726CB8" w:rsidP="00DF7DE7">
      <w:pPr>
        <w:spacing w:after="0" w:line="242" w:lineRule="auto"/>
        <w:ind w:left="161" w:right="96"/>
        <w:jc w:val="both"/>
        <w:rPr>
          <w:rFonts w:ascii="Times New Roman" w:eastAsia="Arial" w:hAnsi="Times New Roman" w:cs="Times New Roman"/>
        </w:rPr>
      </w:pPr>
    </w:p>
    <w:p w14:paraId="5C0E993F" w14:textId="3719FC59" w:rsidR="00726CB8" w:rsidRDefault="00726CB8" w:rsidP="00DF7DE7">
      <w:pPr>
        <w:spacing w:after="0" w:line="242" w:lineRule="auto"/>
        <w:ind w:left="161" w:right="96"/>
        <w:jc w:val="both"/>
        <w:rPr>
          <w:rFonts w:ascii="Times New Roman" w:eastAsia="Arial" w:hAnsi="Times New Roman" w:cs="Times New Roman"/>
        </w:rPr>
      </w:pPr>
    </w:p>
    <w:p w14:paraId="7AF2C2D6" w14:textId="4E298A25" w:rsidR="00726CB8" w:rsidRDefault="00726CB8" w:rsidP="00DF7DE7">
      <w:pPr>
        <w:spacing w:after="0" w:line="242" w:lineRule="auto"/>
        <w:ind w:left="161" w:right="96"/>
        <w:jc w:val="both"/>
        <w:rPr>
          <w:rFonts w:ascii="Times New Roman" w:eastAsia="Arial" w:hAnsi="Times New Roman" w:cs="Times New Roman"/>
        </w:rPr>
      </w:pPr>
    </w:p>
    <w:p w14:paraId="2AA597C4" w14:textId="2DBC0A61" w:rsidR="00726CB8" w:rsidRDefault="00726CB8" w:rsidP="00DF7DE7">
      <w:pPr>
        <w:spacing w:after="0" w:line="242" w:lineRule="auto"/>
        <w:ind w:left="161" w:right="96"/>
        <w:jc w:val="both"/>
        <w:rPr>
          <w:rFonts w:ascii="Times New Roman" w:eastAsia="Arial" w:hAnsi="Times New Roman" w:cs="Times New Roman"/>
        </w:rPr>
      </w:pPr>
    </w:p>
    <w:p w14:paraId="21E6EC5A" w14:textId="33060C9E" w:rsidR="00726CB8" w:rsidRDefault="00726CB8" w:rsidP="00DF7DE7">
      <w:pPr>
        <w:spacing w:after="0" w:line="242" w:lineRule="auto"/>
        <w:ind w:left="161" w:right="96"/>
        <w:jc w:val="both"/>
        <w:rPr>
          <w:rFonts w:ascii="Times New Roman" w:eastAsia="Arial" w:hAnsi="Times New Roman" w:cs="Times New Roman"/>
        </w:rPr>
      </w:pPr>
    </w:p>
    <w:p w14:paraId="0A1ECDA9" w14:textId="5AC49214" w:rsidR="00726CB8" w:rsidRDefault="00726CB8" w:rsidP="00DF7DE7">
      <w:pPr>
        <w:spacing w:after="0" w:line="242" w:lineRule="auto"/>
        <w:ind w:left="161" w:right="96"/>
        <w:jc w:val="both"/>
        <w:rPr>
          <w:rFonts w:ascii="Times New Roman" w:eastAsia="Arial" w:hAnsi="Times New Roman" w:cs="Times New Roman"/>
        </w:rPr>
      </w:pPr>
    </w:p>
    <w:p w14:paraId="4224E042" w14:textId="1BBC1966" w:rsidR="00726CB8" w:rsidRDefault="00726CB8" w:rsidP="00DF7DE7">
      <w:pPr>
        <w:spacing w:after="0" w:line="242" w:lineRule="auto"/>
        <w:ind w:left="161" w:right="96"/>
        <w:jc w:val="both"/>
        <w:rPr>
          <w:rFonts w:ascii="Times New Roman" w:eastAsia="Arial" w:hAnsi="Times New Roman" w:cs="Times New Roman"/>
        </w:rPr>
      </w:pPr>
    </w:p>
    <w:p w14:paraId="1A27143B" w14:textId="683FDB6C" w:rsidR="00726CB8" w:rsidRDefault="00726CB8" w:rsidP="00DF7DE7">
      <w:pPr>
        <w:spacing w:after="0" w:line="242" w:lineRule="auto"/>
        <w:ind w:left="161" w:right="96"/>
        <w:jc w:val="both"/>
        <w:rPr>
          <w:rFonts w:ascii="Times New Roman" w:eastAsia="Arial" w:hAnsi="Times New Roman" w:cs="Times New Roman"/>
        </w:rPr>
      </w:pPr>
    </w:p>
    <w:p w14:paraId="74D19CB7" w14:textId="28761A8F" w:rsidR="00726CB8" w:rsidRDefault="00726CB8" w:rsidP="00DF7DE7">
      <w:pPr>
        <w:spacing w:after="0" w:line="242" w:lineRule="auto"/>
        <w:ind w:left="161" w:right="96"/>
        <w:jc w:val="both"/>
        <w:rPr>
          <w:rFonts w:ascii="Times New Roman" w:eastAsia="Arial" w:hAnsi="Times New Roman" w:cs="Times New Roman"/>
        </w:rPr>
      </w:pPr>
    </w:p>
    <w:p w14:paraId="55E5A003" w14:textId="6538788A" w:rsidR="00726CB8" w:rsidRDefault="00726CB8" w:rsidP="00DF7DE7">
      <w:pPr>
        <w:spacing w:after="0" w:line="242" w:lineRule="auto"/>
        <w:ind w:left="161" w:right="96"/>
        <w:jc w:val="both"/>
        <w:rPr>
          <w:rFonts w:ascii="Times New Roman" w:eastAsia="Arial" w:hAnsi="Times New Roman" w:cs="Times New Roman"/>
        </w:rPr>
      </w:pPr>
    </w:p>
    <w:p w14:paraId="42754416" w14:textId="27C1E6CC" w:rsidR="00726CB8" w:rsidRDefault="00726CB8" w:rsidP="00DF7DE7">
      <w:pPr>
        <w:spacing w:after="0" w:line="242" w:lineRule="auto"/>
        <w:ind w:left="161" w:right="96"/>
        <w:jc w:val="both"/>
        <w:rPr>
          <w:rFonts w:ascii="Times New Roman" w:eastAsia="Arial" w:hAnsi="Times New Roman" w:cs="Times New Roman"/>
        </w:rPr>
      </w:pPr>
    </w:p>
    <w:p w14:paraId="54BFDBAD" w14:textId="5F5B6532" w:rsidR="00726CB8" w:rsidRDefault="00726CB8" w:rsidP="00DF7DE7">
      <w:pPr>
        <w:spacing w:after="0" w:line="242" w:lineRule="auto"/>
        <w:ind w:left="161" w:right="96"/>
        <w:jc w:val="both"/>
        <w:rPr>
          <w:rFonts w:ascii="Times New Roman" w:eastAsia="Arial" w:hAnsi="Times New Roman" w:cs="Times New Roman"/>
        </w:rPr>
      </w:pPr>
    </w:p>
    <w:p w14:paraId="504617D7" w14:textId="2C0D636E" w:rsidR="00726CB8" w:rsidRDefault="00726CB8" w:rsidP="00DF7DE7">
      <w:pPr>
        <w:spacing w:after="0" w:line="242" w:lineRule="auto"/>
        <w:ind w:left="161" w:right="96"/>
        <w:jc w:val="both"/>
        <w:rPr>
          <w:rFonts w:ascii="Times New Roman" w:eastAsia="Arial" w:hAnsi="Times New Roman" w:cs="Times New Roman"/>
        </w:rPr>
      </w:pPr>
    </w:p>
    <w:p w14:paraId="18AC4203" w14:textId="236D38C5" w:rsidR="00726CB8" w:rsidRDefault="00726CB8" w:rsidP="00DF7DE7">
      <w:pPr>
        <w:spacing w:after="0" w:line="242" w:lineRule="auto"/>
        <w:ind w:left="161" w:right="96"/>
        <w:jc w:val="both"/>
        <w:rPr>
          <w:rFonts w:ascii="Times New Roman" w:eastAsia="Arial" w:hAnsi="Times New Roman" w:cs="Times New Roman"/>
        </w:rPr>
      </w:pPr>
    </w:p>
    <w:p w14:paraId="3027A294" w14:textId="7B94C667" w:rsidR="00726CB8" w:rsidRDefault="00726CB8" w:rsidP="00DF7DE7">
      <w:pPr>
        <w:spacing w:after="0" w:line="242" w:lineRule="auto"/>
        <w:ind w:left="161" w:right="96"/>
        <w:jc w:val="both"/>
        <w:rPr>
          <w:rFonts w:ascii="Times New Roman" w:eastAsia="Arial" w:hAnsi="Times New Roman" w:cs="Times New Roman"/>
        </w:rPr>
      </w:pPr>
    </w:p>
    <w:p w14:paraId="158C57EE" w14:textId="4415F856" w:rsidR="00726CB8" w:rsidRDefault="00726CB8" w:rsidP="00DF7DE7">
      <w:pPr>
        <w:spacing w:after="0" w:line="242" w:lineRule="auto"/>
        <w:ind w:left="161" w:right="96"/>
        <w:jc w:val="both"/>
        <w:rPr>
          <w:rFonts w:ascii="Times New Roman" w:eastAsia="Arial" w:hAnsi="Times New Roman" w:cs="Times New Roman"/>
        </w:rPr>
      </w:pPr>
    </w:p>
    <w:p w14:paraId="19E4E1E6" w14:textId="7CBAE22F" w:rsidR="00726CB8" w:rsidRDefault="00726CB8" w:rsidP="00DF7DE7">
      <w:pPr>
        <w:spacing w:after="0" w:line="242" w:lineRule="auto"/>
        <w:ind w:left="161" w:right="96"/>
        <w:jc w:val="both"/>
        <w:rPr>
          <w:rFonts w:ascii="Times New Roman" w:eastAsia="Arial" w:hAnsi="Times New Roman" w:cs="Times New Roman"/>
        </w:rPr>
      </w:pPr>
    </w:p>
    <w:p w14:paraId="288416AB" w14:textId="6E665FAE" w:rsidR="00726CB8" w:rsidRDefault="00726CB8" w:rsidP="00DF7DE7">
      <w:pPr>
        <w:spacing w:after="0" w:line="242" w:lineRule="auto"/>
        <w:ind w:left="161" w:right="96"/>
        <w:jc w:val="both"/>
        <w:rPr>
          <w:rFonts w:ascii="Times New Roman" w:eastAsia="Arial" w:hAnsi="Times New Roman" w:cs="Times New Roman"/>
        </w:rPr>
      </w:pPr>
    </w:p>
    <w:p w14:paraId="687193F0" w14:textId="68455698" w:rsidR="00726CB8" w:rsidRDefault="00726CB8" w:rsidP="00DF7DE7">
      <w:pPr>
        <w:spacing w:after="0" w:line="242" w:lineRule="auto"/>
        <w:ind w:left="161" w:right="96"/>
        <w:jc w:val="both"/>
        <w:rPr>
          <w:rFonts w:ascii="Times New Roman" w:eastAsia="Arial" w:hAnsi="Times New Roman" w:cs="Times New Roman"/>
        </w:rPr>
      </w:pPr>
    </w:p>
    <w:p w14:paraId="47180173" w14:textId="7EFC78C2" w:rsidR="00726CB8" w:rsidRDefault="00726CB8" w:rsidP="00DF7DE7">
      <w:pPr>
        <w:spacing w:after="0" w:line="242" w:lineRule="auto"/>
        <w:ind w:left="161" w:right="96"/>
        <w:jc w:val="both"/>
        <w:rPr>
          <w:rFonts w:ascii="Times New Roman" w:eastAsia="Arial" w:hAnsi="Times New Roman" w:cs="Times New Roman"/>
        </w:rPr>
      </w:pPr>
    </w:p>
    <w:p w14:paraId="36B19E77" w14:textId="57191BF6" w:rsidR="00726CB8" w:rsidRDefault="00726CB8" w:rsidP="00DF7DE7">
      <w:pPr>
        <w:spacing w:after="0" w:line="242" w:lineRule="auto"/>
        <w:ind w:left="161" w:right="96"/>
        <w:jc w:val="both"/>
        <w:rPr>
          <w:rFonts w:ascii="Times New Roman" w:eastAsia="Arial" w:hAnsi="Times New Roman" w:cs="Times New Roman"/>
        </w:rPr>
      </w:pPr>
    </w:p>
    <w:p w14:paraId="7952994F" w14:textId="70D06FF2" w:rsidR="00726CB8" w:rsidRDefault="00726CB8" w:rsidP="00DF7DE7">
      <w:pPr>
        <w:spacing w:after="0" w:line="242" w:lineRule="auto"/>
        <w:ind w:left="161" w:right="96"/>
        <w:jc w:val="both"/>
        <w:rPr>
          <w:rFonts w:ascii="Times New Roman" w:eastAsia="Arial" w:hAnsi="Times New Roman" w:cs="Times New Roman"/>
        </w:rPr>
      </w:pPr>
    </w:p>
    <w:p w14:paraId="076387AF" w14:textId="1059064A" w:rsidR="00726CB8" w:rsidRDefault="00726CB8" w:rsidP="00DF7DE7">
      <w:pPr>
        <w:spacing w:after="0" w:line="242" w:lineRule="auto"/>
        <w:ind w:left="161" w:right="96"/>
        <w:jc w:val="both"/>
        <w:rPr>
          <w:rFonts w:ascii="Times New Roman" w:eastAsia="Arial" w:hAnsi="Times New Roman" w:cs="Times New Roman"/>
        </w:rPr>
      </w:pPr>
    </w:p>
    <w:p w14:paraId="425303D3" w14:textId="05C67F50" w:rsidR="00726CB8" w:rsidRDefault="00726CB8" w:rsidP="00DF7DE7">
      <w:pPr>
        <w:spacing w:after="0" w:line="242" w:lineRule="auto"/>
        <w:ind w:left="161" w:right="96"/>
        <w:jc w:val="both"/>
        <w:rPr>
          <w:rFonts w:ascii="Times New Roman" w:eastAsia="Arial" w:hAnsi="Times New Roman" w:cs="Times New Roman"/>
        </w:rPr>
      </w:pPr>
    </w:p>
    <w:p w14:paraId="2B0EC262" w14:textId="7043E46B" w:rsidR="00726CB8" w:rsidRDefault="00726CB8" w:rsidP="00DF7DE7">
      <w:pPr>
        <w:spacing w:after="0" w:line="242" w:lineRule="auto"/>
        <w:ind w:left="161" w:right="96"/>
        <w:jc w:val="both"/>
        <w:rPr>
          <w:rFonts w:ascii="Times New Roman" w:eastAsia="Arial" w:hAnsi="Times New Roman" w:cs="Times New Roman"/>
        </w:rPr>
      </w:pPr>
    </w:p>
    <w:p w14:paraId="775EFD38" w14:textId="4B26CC85" w:rsidR="00DF1290" w:rsidRPr="0060097C" w:rsidRDefault="00DF1290" w:rsidP="00DF7DE7">
      <w:pPr>
        <w:spacing w:after="0"/>
        <w:ind w:right="1390"/>
        <w:jc w:val="both"/>
        <w:rPr>
          <w:rFonts w:ascii="Times New Roman" w:eastAsia="Times New Roman" w:hAnsi="Times New Roman" w:cs="Times New Roman"/>
          <w:color w:val="auto"/>
        </w:rPr>
      </w:pPr>
      <w:bookmarkStart w:id="4" w:name="_Hlk74587277"/>
    </w:p>
    <w:bookmarkEnd w:id="4"/>
    <w:p w14:paraId="557D5AF8" w14:textId="35B565DF" w:rsidR="00854BBF" w:rsidRPr="0060097C" w:rsidRDefault="00854BBF" w:rsidP="00DF7DE7">
      <w:pPr>
        <w:keepNext/>
        <w:keepLines/>
        <w:spacing w:after="0"/>
        <w:ind w:left="10" w:hanging="10"/>
        <w:jc w:val="both"/>
        <w:outlineLvl w:val="1"/>
        <w:rPr>
          <w:rFonts w:ascii="Times New Roman" w:hAnsi="Times New Roman" w:cs="Times New Roman"/>
        </w:rPr>
      </w:pPr>
    </w:p>
    <w:sectPr w:rsidR="00854BBF" w:rsidRPr="0060097C" w:rsidSect="00363B95">
      <w:footerReference w:type="even" r:id="rId24"/>
      <w:footerReference w:type="default" r:id="rId25"/>
      <w:footnotePr>
        <w:numRestart w:val="eachPage"/>
      </w:footnotePr>
      <w:pgSz w:w="12240" w:h="15840"/>
      <w:pgMar w:top="657" w:right="900" w:bottom="990" w:left="1080" w:header="720" w:footer="3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41329" w14:textId="77777777" w:rsidR="006D1CED" w:rsidRDefault="006D1CED">
      <w:pPr>
        <w:spacing w:after="0" w:line="240" w:lineRule="auto"/>
      </w:pPr>
      <w:r>
        <w:separator/>
      </w:r>
    </w:p>
  </w:endnote>
  <w:endnote w:type="continuationSeparator" w:id="0">
    <w:p w14:paraId="03A867FD" w14:textId="77777777" w:rsidR="006D1CED" w:rsidRDefault="006D1CED">
      <w:pPr>
        <w:spacing w:after="0" w:line="240" w:lineRule="auto"/>
      </w:pPr>
      <w:r>
        <w:continuationSeparator/>
      </w:r>
    </w:p>
  </w:endnote>
  <w:endnote w:type="continuationNotice" w:id="1">
    <w:p w14:paraId="0D24833A" w14:textId="77777777" w:rsidR="006D1CED" w:rsidRDefault="006D1C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31CF8" w14:textId="77777777" w:rsidR="001541C4" w:rsidRDefault="001541C4">
    <w:pPr>
      <w:spacing w:after="0"/>
      <w:ind w:right="653"/>
      <w:jc w:val="center"/>
    </w:pPr>
    <w:r>
      <w:fldChar w:fldCharType="begin"/>
    </w:r>
    <w:r>
      <w:instrText xml:space="preserve"> PAGE   \* MERGEFORMAT </w:instrText>
    </w:r>
    <w:r>
      <w:fldChar w:fldCharType="separate"/>
    </w:r>
    <w:r>
      <w:rPr>
        <w:rFonts w:ascii="Times New Roman" w:eastAsia="Times New Roman" w:hAnsi="Times New Roman" w:cs="Times New Roman"/>
        <w:sz w:val="24"/>
      </w:rPr>
      <w:t>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1B3B22BF" w14:textId="77777777" w:rsidR="001541C4" w:rsidRDefault="001541C4">
    <w:pPr>
      <w:spacing w:after="0"/>
      <w:ind w:left="1"/>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8D5C6" w14:textId="6FD4F96A" w:rsidR="001541C4" w:rsidRDefault="001541C4">
    <w:pPr>
      <w:spacing w:after="0"/>
      <w:ind w:right="653"/>
      <w:jc w:val="center"/>
    </w:pPr>
    <w:r>
      <w:fldChar w:fldCharType="begin"/>
    </w:r>
    <w:r>
      <w:instrText xml:space="preserve"> PAGE   \* MERGEFORMAT </w:instrText>
    </w:r>
    <w:r>
      <w:fldChar w:fldCharType="separate"/>
    </w:r>
    <w:r w:rsidRPr="00DB7912">
      <w:rPr>
        <w:rFonts w:ascii="Times New Roman" w:eastAsia="Times New Roman" w:hAnsi="Times New Roman" w:cs="Times New Roman"/>
        <w:noProof/>
        <w:sz w:val="24"/>
      </w:rPr>
      <w:t>3</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0D4DBF96" w14:textId="77777777" w:rsidR="001541C4" w:rsidRDefault="001541C4">
    <w:pPr>
      <w:spacing w:after="0"/>
      <w:ind w:left="1"/>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3C060" w14:textId="77777777" w:rsidR="006D1CED" w:rsidRDefault="006D1CED">
      <w:pPr>
        <w:spacing w:after="0"/>
        <w:ind w:left="1"/>
      </w:pPr>
      <w:r>
        <w:separator/>
      </w:r>
    </w:p>
  </w:footnote>
  <w:footnote w:type="continuationSeparator" w:id="0">
    <w:p w14:paraId="4CF1E210" w14:textId="77777777" w:rsidR="006D1CED" w:rsidRDefault="006D1CED">
      <w:pPr>
        <w:spacing w:after="0"/>
        <w:ind w:left="1"/>
      </w:pPr>
      <w:r>
        <w:continuationSeparator/>
      </w:r>
    </w:p>
  </w:footnote>
  <w:footnote w:type="continuationNotice" w:id="1">
    <w:p w14:paraId="4D024208" w14:textId="77777777" w:rsidR="006D1CED" w:rsidRDefault="006D1CE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9" type="#_x0000_t75" style="width:16pt;height:16pt" o:bullet="t">
        <v:imagedata r:id="rId1" o:title="Checkbox"/>
      </v:shape>
    </w:pict>
  </w:numPicBullet>
  <w:abstractNum w:abstractNumId="0" w15:restartNumberingAfterBreak="0">
    <w:nsid w:val="09716396"/>
    <w:multiLevelType w:val="hybridMultilevel"/>
    <w:tmpl w:val="8A9AC578"/>
    <w:lvl w:ilvl="0" w:tplc="0FD0E8A8">
      <w:start w:val="1"/>
      <w:numFmt w:val="upperRoman"/>
      <w:lvlText w:val="%1."/>
      <w:lvlJc w:val="left"/>
      <w:pPr>
        <w:ind w:left="360" w:hanging="360"/>
      </w:pPr>
      <w:rPr>
        <w:rFonts w:ascii="Cambria" w:eastAsia="Cambria" w:hAnsi="Cambria" w:cs="Cambr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A922AE"/>
    <w:multiLevelType w:val="hybridMultilevel"/>
    <w:tmpl w:val="DDBE70C2"/>
    <w:lvl w:ilvl="0" w:tplc="3D0A0382">
      <w:start w:val="1"/>
      <w:numFmt w:val="decimal"/>
      <w:lvlText w:val="%1."/>
      <w:lvlJc w:val="left"/>
      <w:pPr>
        <w:ind w:left="810" w:hanging="360"/>
      </w:pPr>
      <w:rPr>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5D303EF"/>
    <w:multiLevelType w:val="hybridMultilevel"/>
    <w:tmpl w:val="4C5493EC"/>
    <w:lvl w:ilvl="0" w:tplc="E93C5158">
      <w:start w:val="1"/>
      <w:numFmt w:val="bullet"/>
      <w:lvlText w:val=""/>
      <w:lvlPicBulletId w:val="0"/>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BA71D0D"/>
    <w:multiLevelType w:val="hybridMultilevel"/>
    <w:tmpl w:val="4F141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21F86"/>
    <w:multiLevelType w:val="hybridMultilevel"/>
    <w:tmpl w:val="3D0A2EC2"/>
    <w:lvl w:ilvl="0" w:tplc="E93C5158">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7551CE"/>
    <w:multiLevelType w:val="hybridMultilevel"/>
    <w:tmpl w:val="27FE99D4"/>
    <w:lvl w:ilvl="0" w:tplc="3538068A">
      <w:start w:val="1"/>
      <w:numFmt w:val="decimal"/>
      <w:lvlText w:val="%1."/>
      <w:lvlJc w:val="left"/>
      <w:pPr>
        <w:ind w:left="720" w:hanging="360"/>
      </w:pPr>
      <w:rPr>
        <w:rFonts w:asciiTheme="minorHAnsi" w:eastAsiaTheme="minorHAnsi" w:hAnsiTheme="minorHAnsi" w:cstheme="minorBidi"/>
      </w:rPr>
    </w:lvl>
    <w:lvl w:ilvl="1" w:tplc="E93C5158">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A82962"/>
    <w:multiLevelType w:val="hybridMultilevel"/>
    <w:tmpl w:val="7A6A8FD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DAD74C7"/>
    <w:multiLevelType w:val="hybridMultilevel"/>
    <w:tmpl w:val="A2E0E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64904"/>
    <w:multiLevelType w:val="hybridMultilevel"/>
    <w:tmpl w:val="C5362BB8"/>
    <w:lvl w:ilvl="0" w:tplc="B7D8934A">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AD145F"/>
    <w:multiLevelType w:val="hybridMultilevel"/>
    <w:tmpl w:val="105A9EA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1B65BA"/>
    <w:multiLevelType w:val="hybridMultilevel"/>
    <w:tmpl w:val="FB1038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5262322"/>
    <w:multiLevelType w:val="hybridMultilevel"/>
    <w:tmpl w:val="FF1EB154"/>
    <w:lvl w:ilvl="0" w:tplc="7890BE3A">
      <w:start w:val="1"/>
      <w:numFmt w:val="decimal"/>
      <w:lvlText w:val="%1."/>
      <w:lvlJc w:val="left"/>
      <w:pPr>
        <w:ind w:left="9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BCFDA6">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CE2CEA">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F69D14">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623AA4">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BE2E38">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14C9EC">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0CEB4F0">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067E94">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54F4C8C"/>
    <w:multiLevelType w:val="hybridMultilevel"/>
    <w:tmpl w:val="DE2E33F8"/>
    <w:lvl w:ilvl="0" w:tplc="3538068A">
      <w:start w:val="1"/>
      <w:numFmt w:val="decimal"/>
      <w:lvlText w:val="%1."/>
      <w:lvlJc w:val="left"/>
      <w:pPr>
        <w:ind w:left="720" w:hanging="360"/>
      </w:pPr>
      <w:rPr>
        <w:rFonts w:asciiTheme="minorHAnsi" w:eastAsiaTheme="minorHAnsi" w:hAnsiTheme="minorHAnsi" w:cstheme="minorBidi"/>
      </w:rPr>
    </w:lvl>
    <w:lvl w:ilvl="1" w:tplc="04090017">
      <w:start w:val="1"/>
      <w:numFmt w:val="lowerLetter"/>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A76F29"/>
    <w:multiLevelType w:val="hybridMultilevel"/>
    <w:tmpl w:val="A060F3FE"/>
    <w:lvl w:ilvl="0" w:tplc="0409000F">
      <w:start w:val="1"/>
      <w:numFmt w:val="decimal"/>
      <w:lvlText w:val="%1."/>
      <w:lvlJc w:val="left"/>
      <w:pPr>
        <w:ind w:left="720" w:hanging="360"/>
      </w:pPr>
      <w:rPr>
        <w:rFonts w:hint="default"/>
      </w:rPr>
    </w:lvl>
    <w:lvl w:ilvl="1" w:tplc="E93C5158">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3E7F83"/>
    <w:multiLevelType w:val="hybridMultilevel"/>
    <w:tmpl w:val="0EBED004"/>
    <w:lvl w:ilvl="0" w:tplc="DDB4D76E">
      <w:start w:val="1"/>
      <w:numFmt w:val="bullet"/>
      <w:lvlText w:val="•"/>
      <w:lvlJc w:val="left"/>
      <w:pPr>
        <w:ind w:left="1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6622A2E">
      <w:start w:val="1"/>
      <w:numFmt w:val="bullet"/>
      <w:lvlText w:val="o"/>
      <w:lvlJc w:val="left"/>
      <w:pPr>
        <w:ind w:left="19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4B842F6">
      <w:start w:val="1"/>
      <w:numFmt w:val="bullet"/>
      <w:lvlText w:val="▪"/>
      <w:lvlJc w:val="left"/>
      <w:pPr>
        <w:ind w:left="26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ABC4782">
      <w:start w:val="1"/>
      <w:numFmt w:val="bullet"/>
      <w:lvlText w:val="•"/>
      <w:lvlJc w:val="left"/>
      <w:pPr>
        <w:ind w:left="3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89C99B6">
      <w:start w:val="1"/>
      <w:numFmt w:val="bullet"/>
      <w:lvlText w:val="o"/>
      <w:lvlJc w:val="left"/>
      <w:pPr>
        <w:ind w:left="4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6C61F60">
      <w:start w:val="1"/>
      <w:numFmt w:val="bullet"/>
      <w:lvlText w:val="▪"/>
      <w:lvlJc w:val="left"/>
      <w:pPr>
        <w:ind w:left="4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91E8306">
      <w:start w:val="1"/>
      <w:numFmt w:val="bullet"/>
      <w:lvlText w:val="•"/>
      <w:lvlJc w:val="left"/>
      <w:pPr>
        <w:ind w:left="5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B607446">
      <w:start w:val="1"/>
      <w:numFmt w:val="bullet"/>
      <w:lvlText w:val="o"/>
      <w:lvlJc w:val="left"/>
      <w:pPr>
        <w:ind w:left="6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AEEF5E">
      <w:start w:val="1"/>
      <w:numFmt w:val="bullet"/>
      <w:lvlText w:val="▪"/>
      <w:lvlJc w:val="left"/>
      <w:pPr>
        <w:ind w:left="6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FFC6262"/>
    <w:multiLevelType w:val="hybridMultilevel"/>
    <w:tmpl w:val="1820D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D44D6F"/>
    <w:multiLevelType w:val="hybridMultilevel"/>
    <w:tmpl w:val="7800148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A0B524D"/>
    <w:multiLevelType w:val="hybridMultilevel"/>
    <w:tmpl w:val="A63AB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094340"/>
    <w:multiLevelType w:val="hybridMultilevel"/>
    <w:tmpl w:val="078AA602"/>
    <w:lvl w:ilvl="0" w:tplc="2E4EC47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FF10E8"/>
    <w:multiLevelType w:val="hybridMultilevel"/>
    <w:tmpl w:val="6986BFEC"/>
    <w:lvl w:ilvl="0" w:tplc="0409000F">
      <w:start w:val="1"/>
      <w:numFmt w:val="decimal"/>
      <w:lvlText w:val="%1."/>
      <w:lvlJc w:val="left"/>
      <w:pPr>
        <w:ind w:left="720" w:hanging="360"/>
      </w:pPr>
      <w:rPr>
        <w:rFonts w:hint="default"/>
      </w:rPr>
    </w:lvl>
    <w:lvl w:ilvl="1" w:tplc="E93C5158">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B01597"/>
    <w:multiLevelType w:val="hybridMultilevel"/>
    <w:tmpl w:val="A8904DA0"/>
    <w:lvl w:ilvl="0" w:tplc="DA4E5B84">
      <w:start w:val="1"/>
      <w:numFmt w:val="decimal"/>
      <w:lvlText w:val="%1."/>
      <w:lvlJc w:val="left"/>
      <w:pPr>
        <w:ind w:left="360" w:hanging="360"/>
      </w:pPr>
      <w:rPr>
        <w:rFonts w:hint="default"/>
        <w:b w:val="0"/>
        <w:bCs w:val="0"/>
      </w:rPr>
    </w:lvl>
    <w:lvl w:ilvl="1" w:tplc="E93C5158">
      <w:start w:val="1"/>
      <w:numFmt w:val="bullet"/>
      <w:lvlText w:val=""/>
      <w:lvlPicBulletId w:val="0"/>
      <w:lvlJc w:val="left"/>
      <w:pPr>
        <w:ind w:left="1080" w:hanging="360"/>
      </w:pPr>
      <w:rPr>
        <w:rFonts w:ascii="Symbol" w:hAnsi="Symbol" w:hint="default"/>
        <w:color w:val="auto"/>
      </w:rPr>
    </w:lvl>
    <w:lvl w:ilvl="2" w:tplc="C8867462">
      <w:start w:val="2"/>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4C430A5"/>
    <w:multiLevelType w:val="hybridMultilevel"/>
    <w:tmpl w:val="D54C73D8"/>
    <w:lvl w:ilvl="0" w:tplc="E93C515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884C8E"/>
    <w:multiLevelType w:val="hybridMultilevel"/>
    <w:tmpl w:val="5154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A278CF"/>
    <w:multiLevelType w:val="multilevel"/>
    <w:tmpl w:val="DBBC7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0E5D5A"/>
    <w:multiLevelType w:val="hybridMultilevel"/>
    <w:tmpl w:val="8A9AC578"/>
    <w:lvl w:ilvl="0" w:tplc="0FD0E8A8">
      <w:start w:val="1"/>
      <w:numFmt w:val="upperRoman"/>
      <w:lvlText w:val="%1."/>
      <w:lvlJc w:val="left"/>
      <w:pPr>
        <w:ind w:left="360" w:hanging="360"/>
      </w:pPr>
      <w:rPr>
        <w:rFonts w:ascii="Cambria" w:eastAsia="Cambria" w:hAnsi="Cambria" w:cs="Cambr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EA5103"/>
    <w:multiLevelType w:val="hybridMultilevel"/>
    <w:tmpl w:val="524C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1F286A"/>
    <w:multiLevelType w:val="hybridMultilevel"/>
    <w:tmpl w:val="4E4E8632"/>
    <w:lvl w:ilvl="0" w:tplc="04090001">
      <w:start w:val="1"/>
      <w:numFmt w:val="bullet"/>
      <w:lvlText w:val=""/>
      <w:lvlJc w:val="left"/>
      <w:pPr>
        <w:ind w:left="889" w:hanging="360"/>
      </w:pPr>
      <w:rPr>
        <w:rFonts w:ascii="Symbol" w:hAnsi="Symbol" w:hint="default"/>
      </w:rPr>
    </w:lvl>
    <w:lvl w:ilvl="1" w:tplc="04090003" w:tentative="1">
      <w:start w:val="1"/>
      <w:numFmt w:val="bullet"/>
      <w:lvlText w:val="o"/>
      <w:lvlJc w:val="left"/>
      <w:pPr>
        <w:ind w:left="1609" w:hanging="360"/>
      </w:pPr>
      <w:rPr>
        <w:rFonts w:ascii="Courier New" w:hAnsi="Courier New" w:cs="Courier New" w:hint="default"/>
      </w:rPr>
    </w:lvl>
    <w:lvl w:ilvl="2" w:tplc="04090005" w:tentative="1">
      <w:start w:val="1"/>
      <w:numFmt w:val="bullet"/>
      <w:lvlText w:val=""/>
      <w:lvlJc w:val="left"/>
      <w:pPr>
        <w:ind w:left="2329" w:hanging="360"/>
      </w:pPr>
      <w:rPr>
        <w:rFonts w:ascii="Wingdings" w:hAnsi="Wingdings" w:hint="default"/>
      </w:rPr>
    </w:lvl>
    <w:lvl w:ilvl="3" w:tplc="04090001" w:tentative="1">
      <w:start w:val="1"/>
      <w:numFmt w:val="bullet"/>
      <w:lvlText w:val=""/>
      <w:lvlJc w:val="left"/>
      <w:pPr>
        <w:ind w:left="3049" w:hanging="360"/>
      </w:pPr>
      <w:rPr>
        <w:rFonts w:ascii="Symbol" w:hAnsi="Symbol" w:hint="default"/>
      </w:rPr>
    </w:lvl>
    <w:lvl w:ilvl="4" w:tplc="04090003" w:tentative="1">
      <w:start w:val="1"/>
      <w:numFmt w:val="bullet"/>
      <w:lvlText w:val="o"/>
      <w:lvlJc w:val="left"/>
      <w:pPr>
        <w:ind w:left="3769" w:hanging="360"/>
      </w:pPr>
      <w:rPr>
        <w:rFonts w:ascii="Courier New" w:hAnsi="Courier New" w:cs="Courier New" w:hint="default"/>
      </w:rPr>
    </w:lvl>
    <w:lvl w:ilvl="5" w:tplc="04090005" w:tentative="1">
      <w:start w:val="1"/>
      <w:numFmt w:val="bullet"/>
      <w:lvlText w:val=""/>
      <w:lvlJc w:val="left"/>
      <w:pPr>
        <w:ind w:left="4489" w:hanging="360"/>
      </w:pPr>
      <w:rPr>
        <w:rFonts w:ascii="Wingdings" w:hAnsi="Wingdings" w:hint="default"/>
      </w:rPr>
    </w:lvl>
    <w:lvl w:ilvl="6" w:tplc="04090001" w:tentative="1">
      <w:start w:val="1"/>
      <w:numFmt w:val="bullet"/>
      <w:lvlText w:val=""/>
      <w:lvlJc w:val="left"/>
      <w:pPr>
        <w:ind w:left="5209" w:hanging="360"/>
      </w:pPr>
      <w:rPr>
        <w:rFonts w:ascii="Symbol" w:hAnsi="Symbol" w:hint="default"/>
      </w:rPr>
    </w:lvl>
    <w:lvl w:ilvl="7" w:tplc="04090003" w:tentative="1">
      <w:start w:val="1"/>
      <w:numFmt w:val="bullet"/>
      <w:lvlText w:val="o"/>
      <w:lvlJc w:val="left"/>
      <w:pPr>
        <w:ind w:left="5929" w:hanging="360"/>
      </w:pPr>
      <w:rPr>
        <w:rFonts w:ascii="Courier New" w:hAnsi="Courier New" w:cs="Courier New" w:hint="default"/>
      </w:rPr>
    </w:lvl>
    <w:lvl w:ilvl="8" w:tplc="04090005" w:tentative="1">
      <w:start w:val="1"/>
      <w:numFmt w:val="bullet"/>
      <w:lvlText w:val=""/>
      <w:lvlJc w:val="left"/>
      <w:pPr>
        <w:ind w:left="6649" w:hanging="360"/>
      </w:pPr>
      <w:rPr>
        <w:rFonts w:ascii="Wingdings" w:hAnsi="Wingdings" w:hint="default"/>
      </w:rPr>
    </w:lvl>
  </w:abstractNum>
  <w:abstractNum w:abstractNumId="27" w15:restartNumberingAfterBreak="0">
    <w:nsid w:val="66620084"/>
    <w:multiLevelType w:val="hybridMultilevel"/>
    <w:tmpl w:val="064C15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B83D04"/>
    <w:multiLevelType w:val="hybridMultilevel"/>
    <w:tmpl w:val="02585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7B2ED4"/>
    <w:multiLevelType w:val="hybridMultilevel"/>
    <w:tmpl w:val="67D25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12592C"/>
    <w:multiLevelType w:val="hybridMultilevel"/>
    <w:tmpl w:val="8EC8FC06"/>
    <w:lvl w:ilvl="0" w:tplc="E93C5158">
      <w:start w:val="1"/>
      <w:numFmt w:val="bullet"/>
      <w:lvlText w:val=""/>
      <w:lvlPicBulletId w:val="0"/>
      <w:lvlJc w:val="left"/>
      <w:pPr>
        <w:ind w:left="2520" w:hanging="360"/>
      </w:pPr>
      <w:rPr>
        <w:rFonts w:ascii="Symbol" w:hAnsi="Symbol"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6FAA292A"/>
    <w:multiLevelType w:val="hybridMultilevel"/>
    <w:tmpl w:val="A8904DA0"/>
    <w:lvl w:ilvl="0" w:tplc="DA4E5B84">
      <w:start w:val="1"/>
      <w:numFmt w:val="decimal"/>
      <w:lvlText w:val="%1."/>
      <w:lvlJc w:val="left"/>
      <w:pPr>
        <w:ind w:left="360" w:hanging="360"/>
      </w:pPr>
      <w:rPr>
        <w:rFonts w:hint="default"/>
        <w:b w:val="0"/>
        <w:bCs w:val="0"/>
      </w:rPr>
    </w:lvl>
    <w:lvl w:ilvl="1" w:tplc="E93C5158">
      <w:start w:val="1"/>
      <w:numFmt w:val="bullet"/>
      <w:lvlText w:val=""/>
      <w:lvlPicBulletId w:val="0"/>
      <w:lvlJc w:val="left"/>
      <w:pPr>
        <w:ind w:left="1080" w:hanging="360"/>
      </w:pPr>
      <w:rPr>
        <w:rFonts w:ascii="Symbol" w:hAnsi="Symbol" w:hint="default"/>
        <w:color w:val="auto"/>
      </w:rPr>
    </w:lvl>
    <w:lvl w:ilvl="2" w:tplc="C8867462">
      <w:start w:val="2"/>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2C06DD8"/>
    <w:multiLevelType w:val="hybridMultilevel"/>
    <w:tmpl w:val="997EF6D6"/>
    <w:lvl w:ilvl="0" w:tplc="06BE24E2">
      <w:start w:val="1"/>
      <w:numFmt w:val="decimal"/>
      <w:lvlText w:val="%1."/>
      <w:lvlJc w:val="left"/>
      <w:pPr>
        <w:ind w:left="9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8E1FA8">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AA927E">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30877C">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505D8E">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AC498C">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0F87260">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9EAC6C">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BEF826">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7ED1F21"/>
    <w:multiLevelType w:val="hybridMultilevel"/>
    <w:tmpl w:val="F2F655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8D01864"/>
    <w:multiLevelType w:val="hybridMultilevel"/>
    <w:tmpl w:val="E84A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9E36E4"/>
    <w:multiLevelType w:val="hybridMultilevel"/>
    <w:tmpl w:val="1F5C853C"/>
    <w:lvl w:ilvl="0" w:tplc="E93C5158">
      <w:start w:val="1"/>
      <w:numFmt w:val="bullet"/>
      <w:lvlText w:val=""/>
      <w:lvlPicBulletId w:val="0"/>
      <w:lvlJc w:val="left"/>
      <w:pPr>
        <w:ind w:left="720" w:hanging="360"/>
      </w:pPr>
      <w:rPr>
        <w:rFonts w:ascii="Symbol" w:hAnsi="Symbol" w:hint="default"/>
        <w:color w:val="auto"/>
      </w:rPr>
    </w:lvl>
    <w:lvl w:ilvl="1" w:tplc="E93C5158">
      <w:start w:val="1"/>
      <w:numFmt w:val="bullet"/>
      <w:lvlText w:val=""/>
      <w:lvlPicBulletId w:val="0"/>
      <w:lvlJc w:val="left"/>
      <w:pPr>
        <w:ind w:left="1440" w:hanging="360"/>
      </w:pPr>
      <w:rPr>
        <w:rFonts w:ascii="Symbol" w:hAnsi="Symbol" w:hint="default"/>
        <w:color w:val="auto"/>
      </w:rPr>
    </w:lvl>
    <w:lvl w:ilvl="2" w:tplc="C8867462">
      <w:start w:val="2"/>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1"/>
  </w:num>
  <w:num w:numId="3">
    <w:abstractNumId w:val="14"/>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4"/>
  </w:num>
  <w:num w:numId="6">
    <w:abstractNumId w:val="7"/>
  </w:num>
  <w:num w:numId="7">
    <w:abstractNumId w:val="15"/>
  </w:num>
  <w:num w:numId="8">
    <w:abstractNumId w:val="3"/>
  </w:num>
  <w:num w:numId="9">
    <w:abstractNumId w:val="25"/>
  </w:num>
  <w:num w:numId="10">
    <w:abstractNumId w:val="22"/>
  </w:num>
  <w:num w:numId="11">
    <w:abstractNumId w:val="33"/>
  </w:num>
  <w:num w:numId="12">
    <w:abstractNumId w:val="1"/>
  </w:num>
  <w:num w:numId="13">
    <w:abstractNumId w:val="23"/>
  </w:num>
  <w:num w:numId="14">
    <w:abstractNumId w:val="26"/>
  </w:num>
  <w:num w:numId="15">
    <w:abstractNumId w:val="28"/>
  </w:num>
  <w:num w:numId="16">
    <w:abstractNumId w:val="29"/>
  </w:num>
  <w:num w:numId="17">
    <w:abstractNumId w:val="19"/>
  </w:num>
  <w:num w:numId="18">
    <w:abstractNumId w:val="24"/>
  </w:num>
  <w:num w:numId="19">
    <w:abstractNumId w:val="9"/>
  </w:num>
  <w:num w:numId="20">
    <w:abstractNumId w:val="17"/>
  </w:num>
  <w:num w:numId="21">
    <w:abstractNumId w:val="4"/>
  </w:num>
  <w:num w:numId="22">
    <w:abstractNumId w:val="12"/>
  </w:num>
  <w:num w:numId="23">
    <w:abstractNumId w:val="8"/>
  </w:num>
  <w:num w:numId="24">
    <w:abstractNumId w:val="2"/>
  </w:num>
  <w:num w:numId="25">
    <w:abstractNumId w:val="30"/>
  </w:num>
  <w:num w:numId="26">
    <w:abstractNumId w:val="5"/>
  </w:num>
  <w:num w:numId="27">
    <w:abstractNumId w:val="6"/>
  </w:num>
  <w:num w:numId="28">
    <w:abstractNumId w:val="31"/>
  </w:num>
  <w:num w:numId="29">
    <w:abstractNumId w:val="0"/>
  </w:num>
  <w:num w:numId="30">
    <w:abstractNumId w:val="21"/>
  </w:num>
  <w:num w:numId="31">
    <w:abstractNumId w:val="35"/>
  </w:num>
  <w:num w:numId="32">
    <w:abstractNumId w:val="18"/>
  </w:num>
  <w:num w:numId="33">
    <w:abstractNumId w:val="13"/>
  </w:num>
  <w:num w:numId="34">
    <w:abstractNumId w:val="16"/>
  </w:num>
  <w:num w:numId="35">
    <w:abstractNumId w:val="31"/>
    <w:lvlOverride w:ilvl="0">
      <w:startOverride w:val="1"/>
    </w:lvlOverride>
    <w:lvlOverride w:ilvl="1"/>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num>
  <w:num w:numId="37">
    <w:abstractNumId w:val="2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zE1MrAwMzMyMTBT0lEKTi0uzszPAykwrQUAvRdO6iwAAAA="/>
  </w:docVars>
  <w:rsids>
    <w:rsidRoot w:val="007413F6"/>
    <w:rsid w:val="00004851"/>
    <w:rsid w:val="00022451"/>
    <w:rsid w:val="00030E8F"/>
    <w:rsid w:val="0003219D"/>
    <w:rsid w:val="00036D14"/>
    <w:rsid w:val="00050752"/>
    <w:rsid w:val="00073229"/>
    <w:rsid w:val="00080A7F"/>
    <w:rsid w:val="000815AB"/>
    <w:rsid w:val="000A3959"/>
    <w:rsid w:val="000B6395"/>
    <w:rsid w:val="000B6A0C"/>
    <w:rsid w:val="000D1369"/>
    <w:rsid w:val="000D45BC"/>
    <w:rsid w:val="000E44B3"/>
    <w:rsid w:val="000F4102"/>
    <w:rsid w:val="000F486E"/>
    <w:rsid w:val="000F7BEF"/>
    <w:rsid w:val="00111290"/>
    <w:rsid w:val="001144E2"/>
    <w:rsid w:val="0012409A"/>
    <w:rsid w:val="001246DB"/>
    <w:rsid w:val="00130D6B"/>
    <w:rsid w:val="0013242B"/>
    <w:rsid w:val="00136CF2"/>
    <w:rsid w:val="00140654"/>
    <w:rsid w:val="00147B70"/>
    <w:rsid w:val="00151B36"/>
    <w:rsid w:val="001541C4"/>
    <w:rsid w:val="00154F17"/>
    <w:rsid w:val="00161065"/>
    <w:rsid w:val="001652F0"/>
    <w:rsid w:val="0019567E"/>
    <w:rsid w:val="001A0BED"/>
    <w:rsid w:val="001B0C01"/>
    <w:rsid w:val="001B5C2B"/>
    <w:rsid w:val="001E0D19"/>
    <w:rsid w:val="001E0D1B"/>
    <w:rsid w:val="001E3A0E"/>
    <w:rsid w:val="002008F3"/>
    <w:rsid w:val="00207CBF"/>
    <w:rsid w:val="0021156C"/>
    <w:rsid w:val="00217A06"/>
    <w:rsid w:val="00241AE7"/>
    <w:rsid w:val="00244EB5"/>
    <w:rsid w:val="002457ED"/>
    <w:rsid w:val="0025361E"/>
    <w:rsid w:val="00254781"/>
    <w:rsid w:val="002604BC"/>
    <w:rsid w:val="00260D49"/>
    <w:rsid w:val="00267F17"/>
    <w:rsid w:val="002726B6"/>
    <w:rsid w:val="00276E69"/>
    <w:rsid w:val="00287DBE"/>
    <w:rsid w:val="00290561"/>
    <w:rsid w:val="002955F6"/>
    <w:rsid w:val="002978FB"/>
    <w:rsid w:val="00297E5F"/>
    <w:rsid w:val="002A0877"/>
    <w:rsid w:val="002A3B18"/>
    <w:rsid w:val="002A7688"/>
    <w:rsid w:val="002B09DC"/>
    <w:rsid w:val="002B3CF6"/>
    <w:rsid w:val="002B7CE8"/>
    <w:rsid w:val="002C6ACD"/>
    <w:rsid w:val="002C6FB1"/>
    <w:rsid w:val="002D1005"/>
    <w:rsid w:val="002D2595"/>
    <w:rsid w:val="002E1F4D"/>
    <w:rsid w:val="002E35B1"/>
    <w:rsid w:val="002F63CF"/>
    <w:rsid w:val="00304926"/>
    <w:rsid w:val="0031086D"/>
    <w:rsid w:val="0031129D"/>
    <w:rsid w:val="0031409E"/>
    <w:rsid w:val="0032332D"/>
    <w:rsid w:val="003451F9"/>
    <w:rsid w:val="003476D1"/>
    <w:rsid w:val="00353D79"/>
    <w:rsid w:val="00357E90"/>
    <w:rsid w:val="00361BA1"/>
    <w:rsid w:val="00363B95"/>
    <w:rsid w:val="00367636"/>
    <w:rsid w:val="00372F4C"/>
    <w:rsid w:val="003864CD"/>
    <w:rsid w:val="00387FA4"/>
    <w:rsid w:val="003911F9"/>
    <w:rsid w:val="00391A4C"/>
    <w:rsid w:val="003A3096"/>
    <w:rsid w:val="003A5E79"/>
    <w:rsid w:val="003A780C"/>
    <w:rsid w:val="003C1753"/>
    <w:rsid w:val="003C3B4B"/>
    <w:rsid w:val="003D5328"/>
    <w:rsid w:val="003F0F9C"/>
    <w:rsid w:val="003F19E6"/>
    <w:rsid w:val="004011F6"/>
    <w:rsid w:val="004052B3"/>
    <w:rsid w:val="00410E7A"/>
    <w:rsid w:val="00425FB8"/>
    <w:rsid w:val="0042764E"/>
    <w:rsid w:val="00430CA4"/>
    <w:rsid w:val="00433B01"/>
    <w:rsid w:val="0043544E"/>
    <w:rsid w:val="004467CF"/>
    <w:rsid w:val="0045012F"/>
    <w:rsid w:val="00452BB4"/>
    <w:rsid w:val="00454FD6"/>
    <w:rsid w:val="0046226A"/>
    <w:rsid w:val="004634B9"/>
    <w:rsid w:val="00471304"/>
    <w:rsid w:val="0047792B"/>
    <w:rsid w:val="00485584"/>
    <w:rsid w:val="00495413"/>
    <w:rsid w:val="004A1923"/>
    <w:rsid w:val="004A2A7B"/>
    <w:rsid w:val="004A5B16"/>
    <w:rsid w:val="004B59CE"/>
    <w:rsid w:val="004D28D9"/>
    <w:rsid w:val="004E4845"/>
    <w:rsid w:val="004F37FF"/>
    <w:rsid w:val="004F3F3D"/>
    <w:rsid w:val="00506C12"/>
    <w:rsid w:val="00520FD5"/>
    <w:rsid w:val="0052428F"/>
    <w:rsid w:val="005307F5"/>
    <w:rsid w:val="0053190F"/>
    <w:rsid w:val="00540256"/>
    <w:rsid w:val="00544768"/>
    <w:rsid w:val="00553623"/>
    <w:rsid w:val="005631D9"/>
    <w:rsid w:val="0056525B"/>
    <w:rsid w:val="00572430"/>
    <w:rsid w:val="00581343"/>
    <w:rsid w:val="0058257E"/>
    <w:rsid w:val="00593FB7"/>
    <w:rsid w:val="005A2C29"/>
    <w:rsid w:val="005A461F"/>
    <w:rsid w:val="005A46D6"/>
    <w:rsid w:val="005A69DA"/>
    <w:rsid w:val="005A75F3"/>
    <w:rsid w:val="005C2DB9"/>
    <w:rsid w:val="005C6E39"/>
    <w:rsid w:val="005D07DD"/>
    <w:rsid w:val="005F2017"/>
    <w:rsid w:val="005F4D4B"/>
    <w:rsid w:val="0060097C"/>
    <w:rsid w:val="006211D2"/>
    <w:rsid w:val="00622124"/>
    <w:rsid w:val="0062241B"/>
    <w:rsid w:val="00624265"/>
    <w:rsid w:val="00627E96"/>
    <w:rsid w:val="00630F21"/>
    <w:rsid w:val="006366EF"/>
    <w:rsid w:val="00637EEC"/>
    <w:rsid w:val="006458C3"/>
    <w:rsid w:val="00645D4D"/>
    <w:rsid w:val="0064647E"/>
    <w:rsid w:val="006806A2"/>
    <w:rsid w:val="00685A48"/>
    <w:rsid w:val="00690D83"/>
    <w:rsid w:val="006938CF"/>
    <w:rsid w:val="00693A45"/>
    <w:rsid w:val="00695D39"/>
    <w:rsid w:val="006A3B11"/>
    <w:rsid w:val="006D17CC"/>
    <w:rsid w:val="006D1CED"/>
    <w:rsid w:val="006D51E6"/>
    <w:rsid w:val="006E60E3"/>
    <w:rsid w:val="006F3DAB"/>
    <w:rsid w:val="006F44B0"/>
    <w:rsid w:val="006F63EC"/>
    <w:rsid w:val="0070479F"/>
    <w:rsid w:val="00707121"/>
    <w:rsid w:val="00711842"/>
    <w:rsid w:val="00716E1B"/>
    <w:rsid w:val="00720BE2"/>
    <w:rsid w:val="00722952"/>
    <w:rsid w:val="007252F5"/>
    <w:rsid w:val="00726CB8"/>
    <w:rsid w:val="0073377E"/>
    <w:rsid w:val="00735A7D"/>
    <w:rsid w:val="0073655D"/>
    <w:rsid w:val="007413F6"/>
    <w:rsid w:val="00741757"/>
    <w:rsid w:val="007421A4"/>
    <w:rsid w:val="0074489A"/>
    <w:rsid w:val="00750548"/>
    <w:rsid w:val="00752F60"/>
    <w:rsid w:val="00756F6C"/>
    <w:rsid w:val="00763153"/>
    <w:rsid w:val="007653B3"/>
    <w:rsid w:val="0078006F"/>
    <w:rsid w:val="0078300A"/>
    <w:rsid w:val="00785A7B"/>
    <w:rsid w:val="0079097B"/>
    <w:rsid w:val="007930AF"/>
    <w:rsid w:val="007964E6"/>
    <w:rsid w:val="007B2F18"/>
    <w:rsid w:val="007B6B28"/>
    <w:rsid w:val="007C152D"/>
    <w:rsid w:val="007C1D14"/>
    <w:rsid w:val="007C2906"/>
    <w:rsid w:val="007E02E8"/>
    <w:rsid w:val="007E29AA"/>
    <w:rsid w:val="007E308F"/>
    <w:rsid w:val="007E3400"/>
    <w:rsid w:val="007E3EBA"/>
    <w:rsid w:val="007E71CC"/>
    <w:rsid w:val="007F4767"/>
    <w:rsid w:val="007F4EFD"/>
    <w:rsid w:val="008031DA"/>
    <w:rsid w:val="00831806"/>
    <w:rsid w:val="00831C4D"/>
    <w:rsid w:val="00833193"/>
    <w:rsid w:val="008408A3"/>
    <w:rsid w:val="00850BA6"/>
    <w:rsid w:val="00851BA0"/>
    <w:rsid w:val="00854BBF"/>
    <w:rsid w:val="00860698"/>
    <w:rsid w:val="00866F5A"/>
    <w:rsid w:val="00867F67"/>
    <w:rsid w:val="00870B69"/>
    <w:rsid w:val="00880814"/>
    <w:rsid w:val="00890328"/>
    <w:rsid w:val="00890A29"/>
    <w:rsid w:val="008925C2"/>
    <w:rsid w:val="008937FD"/>
    <w:rsid w:val="008952DF"/>
    <w:rsid w:val="008A5DEA"/>
    <w:rsid w:val="008A5FBE"/>
    <w:rsid w:val="008A6F92"/>
    <w:rsid w:val="008B15F3"/>
    <w:rsid w:val="008B714F"/>
    <w:rsid w:val="008B7A65"/>
    <w:rsid w:val="008C0ED8"/>
    <w:rsid w:val="008C235D"/>
    <w:rsid w:val="008C2FC1"/>
    <w:rsid w:val="008E162B"/>
    <w:rsid w:val="008E1DB6"/>
    <w:rsid w:val="008F2BFD"/>
    <w:rsid w:val="008F6049"/>
    <w:rsid w:val="008F617A"/>
    <w:rsid w:val="009079BC"/>
    <w:rsid w:val="009128BA"/>
    <w:rsid w:val="00914A48"/>
    <w:rsid w:val="0092481B"/>
    <w:rsid w:val="00940236"/>
    <w:rsid w:val="00942E26"/>
    <w:rsid w:val="00954883"/>
    <w:rsid w:val="00983EF5"/>
    <w:rsid w:val="009862FA"/>
    <w:rsid w:val="00986316"/>
    <w:rsid w:val="00994DFE"/>
    <w:rsid w:val="00996107"/>
    <w:rsid w:val="009A349E"/>
    <w:rsid w:val="009B1D50"/>
    <w:rsid w:val="009B4703"/>
    <w:rsid w:val="009C6600"/>
    <w:rsid w:val="009D52A6"/>
    <w:rsid w:val="009D680B"/>
    <w:rsid w:val="009D74DF"/>
    <w:rsid w:val="009E47A3"/>
    <w:rsid w:val="00A1084B"/>
    <w:rsid w:val="00A3102C"/>
    <w:rsid w:val="00A33389"/>
    <w:rsid w:val="00A407A5"/>
    <w:rsid w:val="00A41EDC"/>
    <w:rsid w:val="00A445BC"/>
    <w:rsid w:val="00A529F2"/>
    <w:rsid w:val="00A672CD"/>
    <w:rsid w:val="00A76749"/>
    <w:rsid w:val="00A83852"/>
    <w:rsid w:val="00A90FE9"/>
    <w:rsid w:val="00AB1CBE"/>
    <w:rsid w:val="00AB552D"/>
    <w:rsid w:val="00AB6937"/>
    <w:rsid w:val="00AB6DEF"/>
    <w:rsid w:val="00AC064E"/>
    <w:rsid w:val="00AD0C75"/>
    <w:rsid w:val="00AD56CE"/>
    <w:rsid w:val="00AF5641"/>
    <w:rsid w:val="00AF7EEA"/>
    <w:rsid w:val="00AF7F91"/>
    <w:rsid w:val="00B031B8"/>
    <w:rsid w:val="00B042A3"/>
    <w:rsid w:val="00B06822"/>
    <w:rsid w:val="00B06840"/>
    <w:rsid w:val="00B21ACE"/>
    <w:rsid w:val="00B26AA6"/>
    <w:rsid w:val="00B27247"/>
    <w:rsid w:val="00B27704"/>
    <w:rsid w:val="00B42367"/>
    <w:rsid w:val="00B42CB1"/>
    <w:rsid w:val="00B43C61"/>
    <w:rsid w:val="00B4753B"/>
    <w:rsid w:val="00B47854"/>
    <w:rsid w:val="00B51F87"/>
    <w:rsid w:val="00B5526F"/>
    <w:rsid w:val="00B61299"/>
    <w:rsid w:val="00B74D82"/>
    <w:rsid w:val="00B7571C"/>
    <w:rsid w:val="00B77BDA"/>
    <w:rsid w:val="00B85ECA"/>
    <w:rsid w:val="00B9364F"/>
    <w:rsid w:val="00BA78DA"/>
    <w:rsid w:val="00BB27DA"/>
    <w:rsid w:val="00BD6B21"/>
    <w:rsid w:val="00BE244F"/>
    <w:rsid w:val="00BE6F75"/>
    <w:rsid w:val="00C2115D"/>
    <w:rsid w:val="00C2143D"/>
    <w:rsid w:val="00C365EB"/>
    <w:rsid w:val="00C410C1"/>
    <w:rsid w:val="00C53960"/>
    <w:rsid w:val="00C56AA8"/>
    <w:rsid w:val="00C6677A"/>
    <w:rsid w:val="00C66898"/>
    <w:rsid w:val="00C90D23"/>
    <w:rsid w:val="00C9152E"/>
    <w:rsid w:val="00C93186"/>
    <w:rsid w:val="00C93701"/>
    <w:rsid w:val="00C96058"/>
    <w:rsid w:val="00C97E4E"/>
    <w:rsid w:val="00CC1726"/>
    <w:rsid w:val="00CC4B09"/>
    <w:rsid w:val="00CE2B98"/>
    <w:rsid w:val="00CE5A3F"/>
    <w:rsid w:val="00CE7BBF"/>
    <w:rsid w:val="00CF0EB2"/>
    <w:rsid w:val="00CF13FF"/>
    <w:rsid w:val="00CF428A"/>
    <w:rsid w:val="00CF4F0C"/>
    <w:rsid w:val="00D018EB"/>
    <w:rsid w:val="00D1172E"/>
    <w:rsid w:val="00D11D24"/>
    <w:rsid w:val="00D14F7C"/>
    <w:rsid w:val="00D17356"/>
    <w:rsid w:val="00D17859"/>
    <w:rsid w:val="00D271CE"/>
    <w:rsid w:val="00D2774D"/>
    <w:rsid w:val="00D4362F"/>
    <w:rsid w:val="00D57195"/>
    <w:rsid w:val="00D575DF"/>
    <w:rsid w:val="00D7556F"/>
    <w:rsid w:val="00D8286E"/>
    <w:rsid w:val="00D83490"/>
    <w:rsid w:val="00D83890"/>
    <w:rsid w:val="00D8470D"/>
    <w:rsid w:val="00D85511"/>
    <w:rsid w:val="00D87C90"/>
    <w:rsid w:val="00D90D78"/>
    <w:rsid w:val="00DA4AB5"/>
    <w:rsid w:val="00DB16F0"/>
    <w:rsid w:val="00DB7912"/>
    <w:rsid w:val="00DC685F"/>
    <w:rsid w:val="00DC68E0"/>
    <w:rsid w:val="00DD79CE"/>
    <w:rsid w:val="00DE2640"/>
    <w:rsid w:val="00DE5CEF"/>
    <w:rsid w:val="00DF1290"/>
    <w:rsid w:val="00DF32BC"/>
    <w:rsid w:val="00DF6961"/>
    <w:rsid w:val="00DF7DE7"/>
    <w:rsid w:val="00E07329"/>
    <w:rsid w:val="00E074AE"/>
    <w:rsid w:val="00E10358"/>
    <w:rsid w:val="00E1079D"/>
    <w:rsid w:val="00E14A7F"/>
    <w:rsid w:val="00E16BBD"/>
    <w:rsid w:val="00E20701"/>
    <w:rsid w:val="00E332E1"/>
    <w:rsid w:val="00E35F92"/>
    <w:rsid w:val="00E40730"/>
    <w:rsid w:val="00E60078"/>
    <w:rsid w:val="00E615C5"/>
    <w:rsid w:val="00E71108"/>
    <w:rsid w:val="00E71324"/>
    <w:rsid w:val="00E71462"/>
    <w:rsid w:val="00E731F7"/>
    <w:rsid w:val="00E75E4C"/>
    <w:rsid w:val="00E76BC4"/>
    <w:rsid w:val="00E77902"/>
    <w:rsid w:val="00E77977"/>
    <w:rsid w:val="00E81C72"/>
    <w:rsid w:val="00E92DE6"/>
    <w:rsid w:val="00EA2860"/>
    <w:rsid w:val="00EB778F"/>
    <w:rsid w:val="00EC1E28"/>
    <w:rsid w:val="00ED1696"/>
    <w:rsid w:val="00ED7D83"/>
    <w:rsid w:val="00EE374D"/>
    <w:rsid w:val="00EE4BCC"/>
    <w:rsid w:val="00EF402F"/>
    <w:rsid w:val="00EF53B6"/>
    <w:rsid w:val="00F10916"/>
    <w:rsid w:val="00F202FE"/>
    <w:rsid w:val="00F20387"/>
    <w:rsid w:val="00F20B40"/>
    <w:rsid w:val="00F26EB2"/>
    <w:rsid w:val="00F27109"/>
    <w:rsid w:val="00F27333"/>
    <w:rsid w:val="00F36C8E"/>
    <w:rsid w:val="00F50D61"/>
    <w:rsid w:val="00F53C36"/>
    <w:rsid w:val="00F63A1B"/>
    <w:rsid w:val="00F63BCA"/>
    <w:rsid w:val="00F71F01"/>
    <w:rsid w:val="00F83112"/>
    <w:rsid w:val="00F84017"/>
    <w:rsid w:val="00F85B54"/>
    <w:rsid w:val="00F919F8"/>
    <w:rsid w:val="00F92215"/>
    <w:rsid w:val="00F959A6"/>
    <w:rsid w:val="00F96AFF"/>
    <w:rsid w:val="00FA0C95"/>
    <w:rsid w:val="00FA66B6"/>
    <w:rsid w:val="00FB2B60"/>
    <w:rsid w:val="00FB4A60"/>
    <w:rsid w:val="00FC6D93"/>
    <w:rsid w:val="00FD011C"/>
    <w:rsid w:val="00FD17F9"/>
    <w:rsid w:val="00FD5D51"/>
    <w:rsid w:val="00FE1C17"/>
    <w:rsid w:val="00FE4A47"/>
    <w:rsid w:val="00FE64C0"/>
    <w:rsid w:val="00FF0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33765"/>
  <w15:docId w15:val="{411AB4D1-8A91-4B51-A182-14643583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right="655"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right="656" w:hanging="10"/>
      <w:jc w:val="center"/>
      <w:outlineLvl w:val="1"/>
    </w:pPr>
    <w:rPr>
      <w:rFonts w:ascii="Times New Roman" w:eastAsia="Times New Roman" w:hAnsi="Times New Roman" w:cs="Times New Roman"/>
      <w:b/>
      <w:color w:val="000000"/>
      <w:sz w:val="24"/>
      <w:u w:val="single" w:color="000000"/>
    </w:rPr>
  </w:style>
  <w:style w:type="paragraph" w:styleId="Heading3">
    <w:name w:val="heading 3"/>
    <w:next w:val="Normal"/>
    <w:link w:val="Heading3Char"/>
    <w:uiPriority w:val="9"/>
    <w:unhideWhenUsed/>
    <w:qFormat/>
    <w:pPr>
      <w:keepNext/>
      <w:keepLines/>
      <w:spacing w:after="0"/>
      <w:ind w:left="10" w:right="655" w:hanging="10"/>
      <w:jc w:val="center"/>
      <w:outlineLvl w:val="2"/>
    </w:pPr>
    <w:rPr>
      <w:rFonts w:ascii="Times New Roman" w:eastAsia="Times New Roman" w:hAnsi="Times New Roman" w:cs="Times New Roman"/>
      <w:b/>
      <w:color w:val="FF0000"/>
    </w:rPr>
  </w:style>
  <w:style w:type="paragraph" w:styleId="Heading4">
    <w:name w:val="heading 4"/>
    <w:next w:val="Normal"/>
    <w:link w:val="Heading4Char"/>
    <w:uiPriority w:val="9"/>
    <w:unhideWhenUsed/>
    <w:qFormat/>
    <w:pPr>
      <w:keepNext/>
      <w:keepLines/>
      <w:spacing w:after="1"/>
      <w:ind w:left="11" w:hanging="10"/>
      <w:jc w:val="center"/>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pPr>
      <w:keepNext/>
      <w:keepLines/>
      <w:spacing w:after="2"/>
      <w:ind w:left="10" w:right="656" w:hanging="10"/>
      <w:outlineLvl w:val="4"/>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FF0000"/>
      <w:sz w:val="22"/>
    </w:rPr>
  </w:style>
  <w:style w:type="character" w:customStyle="1" w:styleId="Heading2Char">
    <w:name w:val="Heading 2 Char"/>
    <w:link w:val="Heading2"/>
    <w:uiPriority w:val="9"/>
    <w:rPr>
      <w:rFonts w:ascii="Times New Roman" w:eastAsia="Times New Roman" w:hAnsi="Times New Roman" w:cs="Times New Roman"/>
      <w:b/>
      <w:color w:val="000000"/>
      <w:sz w:val="24"/>
      <w:u w:val="single" w:color="000000"/>
    </w:rPr>
  </w:style>
  <w:style w:type="paragraph" w:customStyle="1" w:styleId="footnotedescription">
    <w:name w:val="footnote description"/>
    <w:next w:val="Normal"/>
    <w:link w:val="footnotedescriptionChar"/>
    <w:hidden/>
    <w:pPr>
      <w:spacing w:after="0"/>
      <w:ind w:left="1" w:right="258"/>
    </w:pPr>
    <w:rPr>
      <w:rFonts w:ascii="Times New Roman" w:eastAsia="Times New Roman" w:hAnsi="Times New Roman" w:cs="Times New Roman"/>
      <w:color w:val="000000"/>
      <w:sz w:val="18"/>
    </w:rPr>
  </w:style>
  <w:style w:type="character" w:customStyle="1" w:styleId="footnotedescriptionChar">
    <w:name w:val="footnote description Char"/>
    <w:link w:val="footnotedescription"/>
    <w:rPr>
      <w:rFonts w:ascii="Times New Roman" w:eastAsia="Times New Roman" w:hAnsi="Times New Roman" w:cs="Times New Roman"/>
      <w:color w:val="000000"/>
      <w:sz w:val="18"/>
    </w:rPr>
  </w:style>
  <w:style w:type="character" w:customStyle="1" w:styleId="Heading5Char">
    <w:name w:val="Heading 5 Char"/>
    <w:link w:val="Heading5"/>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footnotemark">
    <w:name w:val="footnote mark"/>
    <w:hidden/>
    <w:rPr>
      <w:rFonts w:ascii="Times New Roman" w:eastAsia="Times New Roman" w:hAnsi="Times New Roman" w:cs="Times New Roman"/>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1"/>
    <w:qFormat/>
    <w:rsid w:val="00553623"/>
    <w:pPr>
      <w:ind w:left="720"/>
      <w:contextualSpacing/>
    </w:pPr>
  </w:style>
  <w:style w:type="paragraph" w:styleId="BalloonText">
    <w:name w:val="Balloon Text"/>
    <w:basedOn w:val="Normal"/>
    <w:link w:val="BalloonTextChar"/>
    <w:uiPriority w:val="99"/>
    <w:semiHidden/>
    <w:unhideWhenUsed/>
    <w:rsid w:val="002955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5F6"/>
    <w:rPr>
      <w:rFonts w:ascii="Segoe UI" w:eastAsia="Calibri" w:hAnsi="Segoe UI" w:cs="Segoe UI"/>
      <w:color w:val="000000"/>
      <w:sz w:val="18"/>
      <w:szCs w:val="18"/>
    </w:rPr>
  </w:style>
  <w:style w:type="paragraph" w:customStyle="1" w:styleId="TableParagraph">
    <w:name w:val="Table Paragraph"/>
    <w:basedOn w:val="Normal"/>
    <w:uiPriority w:val="1"/>
    <w:qFormat/>
    <w:rsid w:val="00FD17F9"/>
    <w:pPr>
      <w:widowControl w:val="0"/>
      <w:autoSpaceDE w:val="0"/>
      <w:autoSpaceDN w:val="0"/>
      <w:spacing w:after="0" w:line="240" w:lineRule="auto"/>
    </w:pPr>
    <w:rPr>
      <w:rFonts w:ascii="Times New Roman" w:eastAsia="Times New Roman" w:hAnsi="Times New Roman" w:cs="Times New Roman"/>
      <w:color w:val="auto"/>
      <w:lang w:bidi="en-US"/>
    </w:rPr>
  </w:style>
  <w:style w:type="table" w:customStyle="1" w:styleId="TableGridLight1">
    <w:name w:val="Table Grid Light1"/>
    <w:basedOn w:val="TableNormal"/>
    <w:uiPriority w:val="40"/>
    <w:rsid w:val="00FD17F9"/>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363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B95"/>
    <w:rPr>
      <w:rFonts w:ascii="Calibri" w:eastAsia="Calibri" w:hAnsi="Calibri" w:cs="Calibri"/>
      <w:color w:val="000000"/>
    </w:rPr>
  </w:style>
  <w:style w:type="paragraph" w:styleId="Footer">
    <w:name w:val="footer"/>
    <w:basedOn w:val="Normal"/>
    <w:link w:val="FooterChar"/>
    <w:uiPriority w:val="99"/>
    <w:unhideWhenUsed/>
    <w:rsid w:val="00363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B95"/>
    <w:rPr>
      <w:rFonts w:ascii="Calibri" w:eastAsia="Calibri" w:hAnsi="Calibri" w:cs="Calibri"/>
      <w:color w:val="000000"/>
    </w:rPr>
  </w:style>
  <w:style w:type="paragraph" w:styleId="BodyText">
    <w:name w:val="Body Text"/>
    <w:basedOn w:val="Normal"/>
    <w:link w:val="BodyTextChar"/>
    <w:uiPriority w:val="1"/>
    <w:qFormat/>
    <w:rsid w:val="007B6B28"/>
    <w:pPr>
      <w:widowControl w:val="0"/>
      <w:autoSpaceDE w:val="0"/>
      <w:autoSpaceDN w:val="0"/>
      <w:spacing w:after="0" w:line="240" w:lineRule="auto"/>
      <w:ind w:left="280"/>
    </w:pPr>
    <w:rPr>
      <w:rFonts w:ascii="Times New Roman" w:eastAsia="Times New Roman" w:hAnsi="Times New Roman" w:cs="Times New Roman"/>
      <w:color w:val="auto"/>
      <w:sz w:val="24"/>
      <w:szCs w:val="24"/>
      <w:lang w:bidi="en-US"/>
    </w:rPr>
  </w:style>
  <w:style w:type="character" w:customStyle="1" w:styleId="BodyTextChar">
    <w:name w:val="Body Text Char"/>
    <w:basedOn w:val="DefaultParagraphFont"/>
    <w:link w:val="BodyText"/>
    <w:uiPriority w:val="1"/>
    <w:rsid w:val="007B6B28"/>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A672CD"/>
    <w:rPr>
      <w:color w:val="0563C1" w:themeColor="hyperlink"/>
      <w:u w:val="single"/>
    </w:rPr>
  </w:style>
  <w:style w:type="character" w:styleId="UnresolvedMention">
    <w:name w:val="Unresolved Mention"/>
    <w:basedOn w:val="DefaultParagraphFont"/>
    <w:uiPriority w:val="99"/>
    <w:semiHidden/>
    <w:unhideWhenUsed/>
    <w:rsid w:val="00A672CD"/>
    <w:rPr>
      <w:color w:val="605E5C"/>
      <w:shd w:val="clear" w:color="auto" w:fill="E1DFDD"/>
    </w:rPr>
  </w:style>
  <w:style w:type="character" w:styleId="FollowedHyperlink">
    <w:name w:val="FollowedHyperlink"/>
    <w:basedOn w:val="DefaultParagraphFont"/>
    <w:uiPriority w:val="99"/>
    <w:semiHidden/>
    <w:unhideWhenUsed/>
    <w:rsid w:val="007421A4"/>
    <w:rPr>
      <w:color w:val="954F72" w:themeColor="followedHyperlink"/>
      <w:u w:val="single"/>
    </w:rPr>
  </w:style>
  <w:style w:type="character" w:styleId="Strong">
    <w:name w:val="Strong"/>
    <w:basedOn w:val="DefaultParagraphFont"/>
    <w:uiPriority w:val="22"/>
    <w:qFormat/>
    <w:rsid w:val="00C96058"/>
    <w:rPr>
      <w:b/>
      <w:bCs/>
    </w:rPr>
  </w:style>
  <w:style w:type="paragraph" w:styleId="NormalWeb">
    <w:name w:val="Normal (Web)"/>
    <w:basedOn w:val="Normal"/>
    <w:uiPriority w:val="99"/>
    <w:semiHidden/>
    <w:unhideWhenUsed/>
    <w:rsid w:val="00C9605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F63BCA"/>
    <w:rPr>
      <w:sz w:val="16"/>
      <w:szCs w:val="16"/>
    </w:rPr>
  </w:style>
  <w:style w:type="paragraph" w:styleId="CommentText">
    <w:name w:val="annotation text"/>
    <w:basedOn w:val="Normal"/>
    <w:link w:val="CommentTextChar"/>
    <w:uiPriority w:val="99"/>
    <w:semiHidden/>
    <w:unhideWhenUsed/>
    <w:rsid w:val="00F63BCA"/>
    <w:pPr>
      <w:spacing w:line="240" w:lineRule="auto"/>
    </w:pPr>
    <w:rPr>
      <w:sz w:val="20"/>
      <w:szCs w:val="20"/>
    </w:rPr>
  </w:style>
  <w:style w:type="character" w:customStyle="1" w:styleId="CommentTextChar">
    <w:name w:val="Comment Text Char"/>
    <w:basedOn w:val="DefaultParagraphFont"/>
    <w:link w:val="CommentText"/>
    <w:uiPriority w:val="99"/>
    <w:semiHidden/>
    <w:rsid w:val="00F63BCA"/>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63BCA"/>
    <w:rPr>
      <w:b/>
      <w:bCs/>
    </w:rPr>
  </w:style>
  <w:style w:type="character" w:customStyle="1" w:styleId="CommentSubjectChar">
    <w:name w:val="Comment Subject Char"/>
    <w:basedOn w:val="CommentTextChar"/>
    <w:link w:val="CommentSubject"/>
    <w:uiPriority w:val="99"/>
    <w:semiHidden/>
    <w:rsid w:val="00F63BCA"/>
    <w:rPr>
      <w:rFonts w:ascii="Calibri" w:eastAsia="Calibri" w:hAnsi="Calibri" w:cs="Calibri"/>
      <w:b/>
      <w:bCs/>
      <w:color w:val="000000"/>
      <w:sz w:val="20"/>
      <w:szCs w:val="20"/>
    </w:rPr>
  </w:style>
  <w:style w:type="character" w:styleId="Emphasis">
    <w:name w:val="Emphasis"/>
    <w:basedOn w:val="DefaultParagraphFont"/>
    <w:uiPriority w:val="20"/>
    <w:qFormat/>
    <w:rsid w:val="00E16BBD"/>
    <w:rPr>
      <w:i/>
      <w:iCs/>
    </w:rPr>
  </w:style>
  <w:style w:type="table" w:styleId="TableGrid0">
    <w:name w:val="Table Grid"/>
    <w:basedOn w:val="TableNormal"/>
    <w:uiPriority w:val="59"/>
    <w:rsid w:val="004A19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2307908">
      <w:bodyDiv w:val="1"/>
      <w:marLeft w:val="0"/>
      <w:marRight w:val="0"/>
      <w:marTop w:val="0"/>
      <w:marBottom w:val="0"/>
      <w:divBdr>
        <w:top w:val="none" w:sz="0" w:space="0" w:color="auto"/>
        <w:left w:val="none" w:sz="0" w:space="0" w:color="auto"/>
        <w:bottom w:val="none" w:sz="0" w:space="0" w:color="auto"/>
        <w:right w:val="none" w:sz="0" w:space="0" w:color="auto"/>
      </w:divBdr>
    </w:div>
    <w:div w:id="656037444">
      <w:bodyDiv w:val="1"/>
      <w:marLeft w:val="0"/>
      <w:marRight w:val="0"/>
      <w:marTop w:val="0"/>
      <w:marBottom w:val="0"/>
      <w:divBdr>
        <w:top w:val="none" w:sz="0" w:space="0" w:color="auto"/>
        <w:left w:val="none" w:sz="0" w:space="0" w:color="auto"/>
        <w:bottom w:val="none" w:sz="0" w:space="0" w:color="auto"/>
        <w:right w:val="none" w:sz="0" w:space="0" w:color="auto"/>
      </w:divBdr>
    </w:div>
    <w:div w:id="699162194">
      <w:bodyDiv w:val="1"/>
      <w:marLeft w:val="0"/>
      <w:marRight w:val="0"/>
      <w:marTop w:val="0"/>
      <w:marBottom w:val="0"/>
      <w:divBdr>
        <w:top w:val="none" w:sz="0" w:space="0" w:color="auto"/>
        <w:left w:val="none" w:sz="0" w:space="0" w:color="auto"/>
        <w:bottom w:val="none" w:sz="0" w:space="0" w:color="auto"/>
        <w:right w:val="none" w:sz="0" w:space="0" w:color="auto"/>
      </w:divBdr>
    </w:div>
    <w:div w:id="893394576">
      <w:bodyDiv w:val="1"/>
      <w:marLeft w:val="0"/>
      <w:marRight w:val="0"/>
      <w:marTop w:val="0"/>
      <w:marBottom w:val="0"/>
      <w:divBdr>
        <w:top w:val="none" w:sz="0" w:space="0" w:color="auto"/>
        <w:left w:val="none" w:sz="0" w:space="0" w:color="auto"/>
        <w:bottom w:val="none" w:sz="0" w:space="0" w:color="auto"/>
        <w:right w:val="none" w:sz="0" w:space="0" w:color="auto"/>
      </w:divBdr>
    </w:div>
    <w:div w:id="1132363172">
      <w:bodyDiv w:val="1"/>
      <w:marLeft w:val="0"/>
      <w:marRight w:val="0"/>
      <w:marTop w:val="0"/>
      <w:marBottom w:val="0"/>
      <w:divBdr>
        <w:top w:val="none" w:sz="0" w:space="0" w:color="auto"/>
        <w:left w:val="none" w:sz="0" w:space="0" w:color="auto"/>
        <w:bottom w:val="none" w:sz="0" w:space="0" w:color="auto"/>
        <w:right w:val="none" w:sz="0" w:space="0" w:color="auto"/>
      </w:divBdr>
    </w:div>
    <w:div w:id="1567885144">
      <w:bodyDiv w:val="1"/>
      <w:marLeft w:val="0"/>
      <w:marRight w:val="0"/>
      <w:marTop w:val="0"/>
      <w:marBottom w:val="0"/>
      <w:divBdr>
        <w:top w:val="none" w:sz="0" w:space="0" w:color="auto"/>
        <w:left w:val="none" w:sz="0" w:space="0" w:color="auto"/>
        <w:bottom w:val="none" w:sz="0" w:space="0" w:color="auto"/>
        <w:right w:val="none" w:sz="0" w:space="0" w:color="auto"/>
      </w:divBdr>
    </w:div>
    <w:div w:id="17116832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g"/><Relationship Id="rId18" Type="http://schemas.openxmlformats.org/officeDocument/2006/relationships/hyperlink" Target="https://www.wafwa.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eafwa.org/" TargetMode="Externa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nctc.fws.gov/courses/csp/csp3115/resources/ESA_Folder/Regional_Offices5_04.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yperlink" Target="https://www.neafwa.org/member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hyperlink" Target="https://wsfrtraining.fws.gov/mod/page/view.php?id=216&amp;forceview=1" TargetMode="External"/><Relationship Id="rId10" Type="http://schemas.openxmlformats.org/officeDocument/2006/relationships/endnotes" Target="endnotes.xml"/><Relationship Id="rId19" Type="http://schemas.openxmlformats.org/officeDocument/2006/relationships/hyperlink" Target="http://www.mafwa.org/wp-content/uploads/2011/06/MAFWA_Map_11.jp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hyperlink" Target="https://www.fishwildlife.org/application/files/8916/1581/7295/2022_Strategic_Priorities.pdf"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3939A40ACE5541B711FC591D5454DB" ma:contentTypeVersion="7" ma:contentTypeDescription="Create a new document." ma:contentTypeScope="" ma:versionID="887100a0c4880a6fcad31068924520bf">
  <xsd:schema xmlns:xsd="http://www.w3.org/2001/XMLSchema" xmlns:xs="http://www.w3.org/2001/XMLSchema" xmlns:p="http://schemas.microsoft.com/office/2006/metadata/properties" xmlns:ns2="fb65cfd4-0bbd-4dbd-a181-ea4f4e174b33" targetNamespace="http://schemas.microsoft.com/office/2006/metadata/properties" ma:root="true" ma:fieldsID="030d88f0a85e63c2cc2d20b4616d5dda" ns2:_="">
    <xsd:import namespace="fb65cfd4-0bbd-4dbd-a181-ea4f4e174b3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65cfd4-0bbd-4dbd-a181-ea4f4e174b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74A95-AA04-4184-9E1D-9ABBF34920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7396C0-5420-4747-9DD5-FD03730C7944}">
  <ds:schemaRefs>
    <ds:schemaRef ds:uri="http://schemas.microsoft.com/sharepoint/v3/contenttype/forms"/>
  </ds:schemaRefs>
</ds:datastoreItem>
</file>

<file path=customXml/itemProps3.xml><?xml version="1.0" encoding="utf-8"?>
<ds:datastoreItem xmlns:ds="http://schemas.openxmlformats.org/officeDocument/2006/customXml" ds:itemID="{7EBF0AC9-D5CE-47AC-825D-3519637C89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65cfd4-0bbd-4dbd-a181-ea4f4e174b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7EAD46-B74E-4253-A060-EBE258FFF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283</Words>
  <Characters>731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ANNOUNCEMENT</vt:lpstr>
    </vt:vector>
  </TitlesOfParts>
  <Company>Association of Fish and Wildlife Agencies</Company>
  <LinksUpToDate>false</LinksUpToDate>
  <CharactersWithSpaces>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dc:title>
  <dc:subject/>
  <dc:creator>Michael L. Marcum</dc:creator>
  <cp:keywords/>
  <cp:lastModifiedBy>Silvana Yaroschuk</cp:lastModifiedBy>
  <cp:revision>3</cp:revision>
  <cp:lastPrinted>2017-03-29T14:11:00Z</cp:lastPrinted>
  <dcterms:created xsi:type="dcterms:W3CDTF">2021-06-21T14:51:00Z</dcterms:created>
  <dcterms:modified xsi:type="dcterms:W3CDTF">2021-06-2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3939A40ACE5541B711FC591D5454DB</vt:lpwstr>
  </property>
</Properties>
</file>